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7C78E93" w14:textId="77777777" w:rsidR="004356FD" w:rsidRDefault="001825B2">
      <w:r>
        <w:pict w14:anchorId="51F0C587">
          <v:rect id="_x0000_i1025" style="width:0;height:1.5pt" o:hralign="center" o:hrstd="t" o:hr="t"/>
        </w:pict>
      </w:r>
    </w:p>
    <w:p w14:paraId="7DB56B2D" w14:textId="52BCD326" w:rsidR="004356FD" w:rsidRPr="0081758D" w:rsidRDefault="00595AE6">
      <w:pPr>
        <w:pStyle w:val="Heading1"/>
        <w:rPr>
          <w:color w:val="E97132" w:themeColor="accent2"/>
        </w:rPr>
      </w:pPr>
      <w:bookmarkStart w:id="0" w:name="javascript-dom-selection-quick-notes"/>
      <w:r w:rsidRPr="0081758D">
        <w:rPr>
          <w:color w:val="E97132" w:themeColor="accent2"/>
        </w:rPr>
        <w:t xml:space="preserve">📘 </w:t>
      </w:r>
      <w:r w:rsidR="0081758D" w:rsidRPr="0081758D">
        <w:rPr>
          <w:color w:val="E97132" w:themeColor="accent2"/>
        </w:rPr>
        <w:t xml:space="preserve">1. </w:t>
      </w:r>
      <w:r w:rsidRPr="0081758D">
        <w:rPr>
          <w:color w:val="E97132" w:themeColor="accent2"/>
        </w:rPr>
        <w:t xml:space="preserve">JavaScript DOM Selection </w:t>
      </w:r>
    </w:p>
    <w:p w14:paraId="33DD8C05" w14:textId="77777777" w:rsidR="004356FD" w:rsidRDefault="001825B2">
      <w:r>
        <w:pict w14:anchorId="1CD6ACA1">
          <v:rect id="_x0000_i1026" style="width:0;height:1.5pt" o:hralign="center" o:hrstd="t" o:hr="t"/>
        </w:pict>
      </w:r>
    </w:p>
    <w:p w14:paraId="55515A3B" w14:textId="77777777" w:rsidR="004356FD" w:rsidRDefault="00595AE6">
      <w:pPr>
        <w:pStyle w:val="Heading2"/>
      </w:pPr>
      <w:bookmarkStart w:id="1" w:name="what-is-dom"/>
      <w:r>
        <w:t>🔹 What is DOM?</w:t>
      </w:r>
    </w:p>
    <w:p w14:paraId="2CFF6F0A" w14:textId="77777777" w:rsidR="004356FD" w:rsidRDefault="00595AE6" w:rsidP="00A35117">
      <w:pPr>
        <w:pStyle w:val="Compact"/>
        <w:numPr>
          <w:ilvl w:val="0"/>
          <w:numId w:val="1"/>
        </w:numPr>
      </w:pPr>
      <w:r>
        <w:t xml:space="preserve">The </w:t>
      </w:r>
      <w:r>
        <w:rPr>
          <w:b/>
          <w:bCs/>
        </w:rPr>
        <w:t>DOM (Document Object Model)</w:t>
      </w:r>
      <w:r>
        <w:t xml:space="preserve"> represents the structure of your HTML page as a tree.</w:t>
      </w:r>
    </w:p>
    <w:p w14:paraId="5E5391CC" w14:textId="77777777" w:rsidR="004356FD" w:rsidRDefault="00595AE6" w:rsidP="00A35117">
      <w:pPr>
        <w:pStyle w:val="Compact"/>
        <w:numPr>
          <w:ilvl w:val="0"/>
          <w:numId w:val="1"/>
        </w:numPr>
      </w:pPr>
      <w:r>
        <w:t xml:space="preserve">JavaScript uses the DOM to </w:t>
      </w:r>
      <w:r>
        <w:rPr>
          <w:b/>
          <w:bCs/>
        </w:rPr>
        <w:t>select</w:t>
      </w:r>
      <w:r>
        <w:t xml:space="preserve">, </w:t>
      </w:r>
      <w:r>
        <w:rPr>
          <w:b/>
          <w:bCs/>
        </w:rPr>
        <w:t>read</w:t>
      </w:r>
      <w:r>
        <w:t xml:space="preserve">, and </w:t>
      </w:r>
      <w:r>
        <w:rPr>
          <w:b/>
          <w:bCs/>
        </w:rPr>
        <w:t>manipulate</w:t>
      </w:r>
      <w:r>
        <w:t xml:space="preserve"> elements on the page.</w:t>
      </w:r>
    </w:p>
    <w:p w14:paraId="470D1DAB" w14:textId="77777777" w:rsidR="004356FD" w:rsidRDefault="001825B2">
      <w:r>
        <w:pict w14:anchorId="72A95522">
          <v:rect id="_x0000_i1027" style="width:0;height:1.5pt" o:hralign="center" o:hrstd="t" o:hr="t"/>
        </w:pict>
      </w:r>
    </w:p>
    <w:p w14:paraId="5D380BCD" w14:textId="77777777" w:rsidR="004356FD" w:rsidRDefault="00595AE6">
      <w:pPr>
        <w:pStyle w:val="Heading2"/>
      </w:pPr>
      <w:bookmarkStart w:id="2" w:name="dom-selection-methods-summary"/>
      <w:bookmarkEnd w:id="1"/>
      <w:r>
        <w:t>🔹 DOM Selection Methods Summary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119"/>
        <w:gridCol w:w="1199"/>
        <w:gridCol w:w="1965"/>
        <w:gridCol w:w="839"/>
        <w:gridCol w:w="2228"/>
      </w:tblGrid>
      <w:tr w:rsidR="004356FD" w14:paraId="1611C47F" w14:textId="77777777" w:rsidTr="004356F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A2999C7" w14:textId="77777777" w:rsidR="004356FD" w:rsidRDefault="00595AE6">
            <w:pPr>
              <w:pStyle w:val="Compact"/>
            </w:pPr>
            <w:r>
              <w:t>Method</w:t>
            </w:r>
          </w:p>
        </w:tc>
        <w:tc>
          <w:tcPr>
            <w:tcW w:w="0" w:type="auto"/>
          </w:tcPr>
          <w:p w14:paraId="38FD4D1F" w14:textId="77777777" w:rsidR="004356FD" w:rsidRDefault="00595AE6">
            <w:pPr>
              <w:pStyle w:val="Compact"/>
            </w:pPr>
            <w:r>
              <w:t>Selector Type</w:t>
            </w:r>
          </w:p>
        </w:tc>
        <w:tc>
          <w:tcPr>
            <w:tcW w:w="0" w:type="auto"/>
          </w:tcPr>
          <w:p w14:paraId="68847254" w14:textId="77777777" w:rsidR="004356FD" w:rsidRDefault="00595AE6">
            <w:pPr>
              <w:pStyle w:val="Compact"/>
            </w:pPr>
            <w:r>
              <w:t>Returns</w:t>
            </w:r>
          </w:p>
        </w:tc>
        <w:tc>
          <w:tcPr>
            <w:tcW w:w="0" w:type="auto"/>
          </w:tcPr>
          <w:p w14:paraId="3C22F913" w14:textId="77777777" w:rsidR="004356FD" w:rsidRDefault="00595AE6">
            <w:pPr>
              <w:pStyle w:val="Compact"/>
            </w:pPr>
            <w:r>
              <w:t>Live?</w:t>
            </w:r>
          </w:p>
        </w:tc>
        <w:tc>
          <w:tcPr>
            <w:tcW w:w="0" w:type="auto"/>
          </w:tcPr>
          <w:p w14:paraId="24BA31B5" w14:textId="77777777" w:rsidR="004356FD" w:rsidRDefault="00595AE6">
            <w:pPr>
              <w:pStyle w:val="Compact"/>
            </w:pPr>
            <w:r>
              <w:t>Use Case</w:t>
            </w:r>
          </w:p>
        </w:tc>
      </w:tr>
      <w:tr w:rsidR="004356FD" w14:paraId="1B9DE8EB" w14:textId="77777777">
        <w:tc>
          <w:tcPr>
            <w:tcW w:w="0" w:type="auto"/>
          </w:tcPr>
          <w:p w14:paraId="42AC0A83" w14:textId="77777777" w:rsidR="004356FD" w:rsidRDefault="00595AE6">
            <w:pPr>
              <w:pStyle w:val="Compact"/>
            </w:pPr>
            <w:proofErr w:type="spellStart"/>
            <w:proofErr w:type="gramStart"/>
            <w:r>
              <w:rPr>
                <w:rStyle w:val="VerbatimChar"/>
              </w:rPr>
              <w:t>getElementById</w:t>
            </w:r>
            <w:proofErr w:type="spellEnd"/>
            <w:r>
              <w:rPr>
                <w:rStyle w:val="VerbatimChar"/>
              </w:rPr>
              <w:t>(</w:t>
            </w:r>
            <w:proofErr w:type="gramEnd"/>
            <w:r>
              <w:rPr>
                <w:rStyle w:val="VerbatimChar"/>
              </w:rPr>
              <w:t>)</w:t>
            </w:r>
          </w:p>
        </w:tc>
        <w:tc>
          <w:tcPr>
            <w:tcW w:w="0" w:type="auto"/>
          </w:tcPr>
          <w:p w14:paraId="5D1C1D47" w14:textId="77777777" w:rsidR="004356FD" w:rsidRDefault="00595AE6">
            <w:pPr>
              <w:pStyle w:val="Compact"/>
            </w:pPr>
            <w:r>
              <w:rPr>
                <w:rStyle w:val="VerbatimChar"/>
              </w:rPr>
              <w:t>id</w:t>
            </w:r>
          </w:p>
        </w:tc>
        <w:tc>
          <w:tcPr>
            <w:tcW w:w="0" w:type="auto"/>
          </w:tcPr>
          <w:p w14:paraId="1A9C16E5" w14:textId="77777777" w:rsidR="004356FD" w:rsidRDefault="00595AE6">
            <w:pPr>
              <w:pStyle w:val="Compact"/>
            </w:pPr>
            <w:r>
              <w:t>Single element/null</w:t>
            </w:r>
          </w:p>
        </w:tc>
        <w:tc>
          <w:tcPr>
            <w:tcW w:w="0" w:type="auto"/>
          </w:tcPr>
          <w:p w14:paraId="71270A75" w14:textId="77777777" w:rsidR="004356FD" w:rsidRDefault="00595AE6">
            <w:pPr>
              <w:pStyle w:val="Compact"/>
            </w:pPr>
            <w:r>
              <w:t>❌ No</w:t>
            </w:r>
          </w:p>
        </w:tc>
        <w:tc>
          <w:tcPr>
            <w:tcW w:w="0" w:type="auto"/>
          </w:tcPr>
          <w:p w14:paraId="01C91E59" w14:textId="77777777" w:rsidR="004356FD" w:rsidRDefault="00595AE6">
            <w:pPr>
              <w:pStyle w:val="Compact"/>
            </w:pPr>
            <w:r>
              <w:t xml:space="preserve">When selecting </w:t>
            </w:r>
            <w:r>
              <w:rPr>
                <w:b/>
                <w:bCs/>
              </w:rPr>
              <w:t>one unique element</w:t>
            </w:r>
          </w:p>
        </w:tc>
      </w:tr>
      <w:tr w:rsidR="004356FD" w14:paraId="6159254B" w14:textId="77777777">
        <w:tc>
          <w:tcPr>
            <w:tcW w:w="0" w:type="auto"/>
          </w:tcPr>
          <w:p w14:paraId="13FD35C6" w14:textId="77777777" w:rsidR="004356FD" w:rsidRDefault="00595AE6">
            <w:pPr>
              <w:pStyle w:val="Compact"/>
            </w:pPr>
            <w:proofErr w:type="spellStart"/>
            <w:proofErr w:type="gramStart"/>
            <w:r>
              <w:rPr>
                <w:rStyle w:val="VerbatimChar"/>
              </w:rPr>
              <w:t>getElementsByClassName</w:t>
            </w:r>
            <w:proofErr w:type="spellEnd"/>
            <w:r>
              <w:rPr>
                <w:rStyle w:val="VerbatimChar"/>
              </w:rPr>
              <w:t>(</w:t>
            </w:r>
            <w:proofErr w:type="gramEnd"/>
            <w:r>
              <w:rPr>
                <w:rStyle w:val="VerbatimChar"/>
              </w:rPr>
              <w:t>)</w:t>
            </w:r>
          </w:p>
        </w:tc>
        <w:tc>
          <w:tcPr>
            <w:tcW w:w="0" w:type="auto"/>
          </w:tcPr>
          <w:p w14:paraId="7404B276" w14:textId="77777777" w:rsidR="004356FD" w:rsidRDefault="00595AE6">
            <w:pPr>
              <w:pStyle w:val="Compact"/>
            </w:pPr>
            <w:r>
              <w:rPr>
                <w:rStyle w:val="VerbatimChar"/>
              </w:rPr>
              <w:t>.class</w:t>
            </w:r>
          </w:p>
        </w:tc>
        <w:tc>
          <w:tcPr>
            <w:tcW w:w="0" w:type="auto"/>
          </w:tcPr>
          <w:p w14:paraId="733F4848" w14:textId="77777777" w:rsidR="004356FD" w:rsidRDefault="00595AE6">
            <w:pPr>
              <w:pStyle w:val="Compact"/>
            </w:pPr>
            <w:proofErr w:type="spellStart"/>
            <w:r>
              <w:t>HTMLCollection</w:t>
            </w:r>
            <w:proofErr w:type="spellEnd"/>
          </w:p>
        </w:tc>
        <w:tc>
          <w:tcPr>
            <w:tcW w:w="0" w:type="auto"/>
          </w:tcPr>
          <w:p w14:paraId="5DC4F641" w14:textId="77777777" w:rsidR="004356FD" w:rsidRDefault="00595AE6">
            <w:pPr>
              <w:pStyle w:val="Compact"/>
            </w:pPr>
            <w:r>
              <w:t>✅ Yes</w:t>
            </w:r>
          </w:p>
        </w:tc>
        <w:tc>
          <w:tcPr>
            <w:tcW w:w="0" w:type="auto"/>
          </w:tcPr>
          <w:p w14:paraId="6827FE71" w14:textId="77777777" w:rsidR="004356FD" w:rsidRDefault="00595AE6">
            <w:pPr>
              <w:pStyle w:val="Compact"/>
            </w:pPr>
            <w:r>
              <w:t xml:space="preserve">To select </w:t>
            </w:r>
            <w:r>
              <w:rPr>
                <w:b/>
                <w:bCs/>
              </w:rPr>
              <w:t>all elements</w:t>
            </w:r>
            <w:r>
              <w:t xml:space="preserve"> with a class</w:t>
            </w:r>
          </w:p>
        </w:tc>
      </w:tr>
      <w:tr w:rsidR="004356FD" w14:paraId="374F2AB2" w14:textId="77777777">
        <w:tc>
          <w:tcPr>
            <w:tcW w:w="0" w:type="auto"/>
          </w:tcPr>
          <w:p w14:paraId="33F88BD5" w14:textId="77777777" w:rsidR="004356FD" w:rsidRDefault="00595AE6">
            <w:pPr>
              <w:pStyle w:val="Compact"/>
            </w:pPr>
            <w:proofErr w:type="spellStart"/>
            <w:proofErr w:type="gramStart"/>
            <w:r>
              <w:rPr>
                <w:rStyle w:val="VerbatimChar"/>
              </w:rPr>
              <w:t>querySelector</w:t>
            </w:r>
            <w:proofErr w:type="spellEnd"/>
            <w:r>
              <w:rPr>
                <w:rStyle w:val="VerbatimChar"/>
              </w:rPr>
              <w:t>(</w:t>
            </w:r>
            <w:proofErr w:type="gramEnd"/>
            <w:r>
              <w:rPr>
                <w:rStyle w:val="VerbatimChar"/>
              </w:rPr>
              <w:t>)</w:t>
            </w:r>
          </w:p>
        </w:tc>
        <w:tc>
          <w:tcPr>
            <w:tcW w:w="0" w:type="auto"/>
          </w:tcPr>
          <w:p w14:paraId="61193F32" w14:textId="77777777" w:rsidR="004356FD" w:rsidRDefault="00595AE6">
            <w:pPr>
              <w:pStyle w:val="Compact"/>
            </w:pPr>
            <w:r>
              <w:t>CSS selector</w:t>
            </w:r>
          </w:p>
        </w:tc>
        <w:tc>
          <w:tcPr>
            <w:tcW w:w="0" w:type="auto"/>
          </w:tcPr>
          <w:p w14:paraId="209A52AF" w14:textId="77777777" w:rsidR="004356FD" w:rsidRDefault="00595AE6">
            <w:pPr>
              <w:pStyle w:val="Compact"/>
            </w:pPr>
            <w:r>
              <w:t>First match/null</w:t>
            </w:r>
          </w:p>
        </w:tc>
        <w:tc>
          <w:tcPr>
            <w:tcW w:w="0" w:type="auto"/>
          </w:tcPr>
          <w:p w14:paraId="5B62BE2B" w14:textId="77777777" w:rsidR="004356FD" w:rsidRDefault="00595AE6">
            <w:pPr>
              <w:pStyle w:val="Compact"/>
            </w:pPr>
            <w:r>
              <w:t>❌ No</w:t>
            </w:r>
          </w:p>
        </w:tc>
        <w:tc>
          <w:tcPr>
            <w:tcW w:w="0" w:type="auto"/>
          </w:tcPr>
          <w:p w14:paraId="7626531B" w14:textId="77777777" w:rsidR="004356FD" w:rsidRDefault="00595AE6">
            <w:pPr>
              <w:pStyle w:val="Compact"/>
            </w:pPr>
            <w:r>
              <w:t xml:space="preserve">For </w:t>
            </w:r>
            <w:r>
              <w:rPr>
                <w:b/>
                <w:bCs/>
              </w:rPr>
              <w:t>one element</w:t>
            </w:r>
            <w:r>
              <w:t xml:space="preserve"> using any CSS selector</w:t>
            </w:r>
          </w:p>
        </w:tc>
      </w:tr>
      <w:tr w:rsidR="004356FD" w14:paraId="7929C2DF" w14:textId="77777777">
        <w:tc>
          <w:tcPr>
            <w:tcW w:w="0" w:type="auto"/>
          </w:tcPr>
          <w:p w14:paraId="7325BA1D" w14:textId="77777777" w:rsidR="004356FD" w:rsidRDefault="00595AE6">
            <w:pPr>
              <w:pStyle w:val="Compact"/>
            </w:pPr>
            <w:proofErr w:type="spellStart"/>
            <w:proofErr w:type="gramStart"/>
            <w:r>
              <w:rPr>
                <w:rStyle w:val="VerbatimChar"/>
              </w:rPr>
              <w:t>querySelectorAll</w:t>
            </w:r>
            <w:proofErr w:type="spellEnd"/>
            <w:r>
              <w:rPr>
                <w:rStyle w:val="VerbatimChar"/>
              </w:rPr>
              <w:t>(</w:t>
            </w:r>
            <w:proofErr w:type="gramEnd"/>
            <w:r>
              <w:rPr>
                <w:rStyle w:val="VerbatimChar"/>
              </w:rPr>
              <w:t>)</w:t>
            </w:r>
          </w:p>
        </w:tc>
        <w:tc>
          <w:tcPr>
            <w:tcW w:w="0" w:type="auto"/>
          </w:tcPr>
          <w:p w14:paraId="0961E75F" w14:textId="77777777" w:rsidR="004356FD" w:rsidRDefault="00595AE6">
            <w:pPr>
              <w:pStyle w:val="Compact"/>
            </w:pPr>
            <w:r>
              <w:t>CSS selector</w:t>
            </w:r>
          </w:p>
        </w:tc>
        <w:tc>
          <w:tcPr>
            <w:tcW w:w="0" w:type="auto"/>
          </w:tcPr>
          <w:p w14:paraId="0BF5CC4E" w14:textId="77777777" w:rsidR="004356FD" w:rsidRDefault="00595AE6">
            <w:pPr>
              <w:pStyle w:val="Compact"/>
            </w:pPr>
            <w:proofErr w:type="spellStart"/>
            <w:r>
              <w:t>NodeList</w:t>
            </w:r>
            <w:proofErr w:type="spellEnd"/>
            <w:r>
              <w:t xml:space="preserve"> (all)</w:t>
            </w:r>
          </w:p>
        </w:tc>
        <w:tc>
          <w:tcPr>
            <w:tcW w:w="0" w:type="auto"/>
          </w:tcPr>
          <w:p w14:paraId="6FAB86ED" w14:textId="77777777" w:rsidR="004356FD" w:rsidRDefault="00595AE6">
            <w:pPr>
              <w:pStyle w:val="Compact"/>
            </w:pPr>
            <w:r>
              <w:t>❌ No</w:t>
            </w:r>
          </w:p>
        </w:tc>
        <w:tc>
          <w:tcPr>
            <w:tcW w:w="0" w:type="auto"/>
          </w:tcPr>
          <w:p w14:paraId="226433F3" w14:textId="77777777" w:rsidR="004356FD" w:rsidRDefault="00595AE6">
            <w:pPr>
              <w:pStyle w:val="Compact"/>
            </w:pPr>
            <w:r>
              <w:t xml:space="preserve">To select </w:t>
            </w:r>
            <w:r>
              <w:rPr>
                <w:b/>
                <w:bCs/>
              </w:rPr>
              <w:t>all matches</w:t>
            </w:r>
            <w:r>
              <w:t xml:space="preserve"> using CSS selectors</w:t>
            </w:r>
          </w:p>
        </w:tc>
      </w:tr>
    </w:tbl>
    <w:p w14:paraId="5225DDCC" w14:textId="77777777" w:rsidR="004356FD" w:rsidRDefault="001825B2">
      <w:r>
        <w:pict w14:anchorId="6533DF7A">
          <v:rect id="_x0000_i1028" style="width:0;height:1.5pt" o:hralign="center" o:hrstd="t" o:hr="t"/>
        </w:pict>
      </w:r>
    </w:p>
    <w:p w14:paraId="11BAAD75" w14:textId="77777777" w:rsidR="004356FD" w:rsidRDefault="00595AE6">
      <w:pPr>
        <w:pStyle w:val="Heading2"/>
      </w:pPr>
      <w:bookmarkStart w:id="3" w:name="getelementbyidid"/>
      <w:bookmarkEnd w:id="2"/>
      <w:r>
        <w:t xml:space="preserve">🔹 1. </w:t>
      </w:r>
      <w:proofErr w:type="spellStart"/>
      <w:r>
        <w:rPr>
          <w:rStyle w:val="VerbatimChar"/>
        </w:rPr>
        <w:t>getElementById</w:t>
      </w:r>
      <w:proofErr w:type="spellEnd"/>
      <w:r>
        <w:rPr>
          <w:rStyle w:val="VerbatimChar"/>
        </w:rPr>
        <w:t>("id")</w:t>
      </w:r>
    </w:p>
    <w:p w14:paraId="419D2CE2" w14:textId="77777777" w:rsidR="004356FD" w:rsidRDefault="00595AE6" w:rsidP="00A35117">
      <w:pPr>
        <w:pStyle w:val="Compact"/>
        <w:numPr>
          <w:ilvl w:val="0"/>
          <w:numId w:val="2"/>
        </w:numPr>
      </w:pPr>
      <w:r>
        <w:t xml:space="preserve">✅ Selects </w:t>
      </w:r>
      <w:r>
        <w:rPr>
          <w:b/>
          <w:bCs/>
        </w:rPr>
        <w:t>1 element</w:t>
      </w:r>
      <w:r>
        <w:t xml:space="preserve"> by ID</w:t>
      </w:r>
    </w:p>
    <w:p w14:paraId="45CFA99A" w14:textId="77777777" w:rsidR="004356FD" w:rsidRDefault="00595AE6" w:rsidP="00A35117">
      <w:pPr>
        <w:pStyle w:val="Compact"/>
        <w:numPr>
          <w:ilvl w:val="0"/>
          <w:numId w:val="2"/>
        </w:numPr>
      </w:pPr>
      <w:r>
        <w:t xml:space="preserve">✅ Returns a </w:t>
      </w:r>
      <w:r>
        <w:rPr>
          <w:b/>
          <w:bCs/>
        </w:rPr>
        <w:t>single element</w:t>
      </w:r>
      <w:r>
        <w:t xml:space="preserve"> or </w:t>
      </w:r>
      <w:r>
        <w:rPr>
          <w:rStyle w:val="VerbatimChar"/>
        </w:rPr>
        <w:t>null</w:t>
      </w:r>
    </w:p>
    <w:p w14:paraId="0F5958E5" w14:textId="77777777" w:rsidR="00CA4E18" w:rsidRPr="00CA4E18" w:rsidRDefault="00CA4E18" w:rsidP="00A35117">
      <w:pPr>
        <w:pStyle w:val="ListParagraph"/>
        <w:numPr>
          <w:ilvl w:val="0"/>
          <w:numId w:val="2"/>
        </w:num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CA4E18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lt;</w:t>
      </w:r>
      <w:r w:rsidRPr="00CA4E18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p</w:t>
      </w:r>
      <w:r w:rsidRPr="00CA4E1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CA4E18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id</w:t>
      </w:r>
      <w:r w:rsidRPr="00CA4E18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mr-IN"/>
        </w:rPr>
        <w:t>=</w:t>
      </w:r>
      <w:r w:rsidRPr="00CA4E18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title"</w:t>
      </w:r>
      <w:r w:rsidRPr="00CA4E18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gt;</w:t>
      </w:r>
      <w:r w:rsidRPr="00CA4E1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Hello</w:t>
      </w:r>
      <w:r w:rsidRPr="00CA4E18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lt;/</w:t>
      </w:r>
      <w:r w:rsidRPr="00CA4E18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p</w:t>
      </w:r>
      <w:r w:rsidRPr="00CA4E18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gt;</w:t>
      </w:r>
    </w:p>
    <w:p w14:paraId="71B40AC0" w14:textId="77777777" w:rsidR="00CA4E18" w:rsidRPr="00CA4E18" w:rsidRDefault="00CA4E18" w:rsidP="00A35117">
      <w:pPr>
        <w:pStyle w:val="ListParagraph"/>
        <w:numPr>
          <w:ilvl w:val="0"/>
          <w:numId w:val="2"/>
        </w:num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CA4E18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let</w:t>
      </w:r>
      <w:r w:rsidRPr="00CA4E1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CA4E18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title</w:t>
      </w:r>
      <w:r w:rsidRPr="00CA4E1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CA4E18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mr-IN"/>
        </w:rPr>
        <w:t>=</w:t>
      </w:r>
      <w:r w:rsidRPr="00CA4E1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proofErr w:type="spellStart"/>
      <w:proofErr w:type="gramStart"/>
      <w:r w:rsidRPr="00CA4E18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document</w:t>
      </w:r>
      <w:r w:rsidRPr="00CA4E1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CA4E18">
        <w:rPr>
          <w:rFonts w:ascii="Consolas" w:eastAsia="Times New Roman" w:hAnsi="Consolas" w:cs="Times New Roman"/>
          <w:color w:val="DCDCAA"/>
          <w:sz w:val="21"/>
          <w:szCs w:val="21"/>
          <w:lang w:val="en-IN" w:eastAsia="en-IN" w:bidi="mr-IN"/>
        </w:rPr>
        <w:t>getElementById</w:t>
      </w:r>
      <w:proofErr w:type="spellEnd"/>
      <w:proofErr w:type="gramEnd"/>
      <w:r w:rsidRPr="00CA4E1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(</w:t>
      </w:r>
      <w:r w:rsidRPr="00CA4E18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title"</w:t>
      </w:r>
      <w:r w:rsidRPr="00CA4E1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);</w:t>
      </w:r>
    </w:p>
    <w:p w14:paraId="230D657B" w14:textId="77777777" w:rsidR="00CA4E18" w:rsidRDefault="00CA4E18" w:rsidP="00A35117">
      <w:pPr>
        <w:pStyle w:val="ListParagraph"/>
        <w:numPr>
          <w:ilvl w:val="0"/>
          <w:numId w:val="2"/>
        </w:num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proofErr w:type="spellStart"/>
      <w:proofErr w:type="gramStart"/>
      <w:r w:rsidRPr="00CA4E18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title</w:t>
      </w:r>
      <w:r w:rsidRPr="00CA4E1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CA4E18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style</w:t>
      </w:r>
      <w:proofErr w:type="gramEnd"/>
      <w:r w:rsidRPr="00CA4E1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CA4E18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color</w:t>
      </w:r>
      <w:proofErr w:type="spellEnd"/>
      <w:r w:rsidRPr="00CA4E1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CA4E18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mr-IN"/>
        </w:rPr>
        <w:t>=</w:t>
      </w:r>
      <w:r w:rsidRPr="00CA4E1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CA4E18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green"</w:t>
      </w:r>
      <w:r w:rsidRPr="00CA4E1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;</w:t>
      </w:r>
    </w:p>
    <w:p w14:paraId="4386A241" w14:textId="77777777" w:rsidR="00CA4E18" w:rsidRPr="00CA4E18" w:rsidRDefault="00CA4E18" w:rsidP="00A35117">
      <w:pPr>
        <w:pStyle w:val="ListParagraph"/>
        <w:numPr>
          <w:ilvl w:val="0"/>
          <w:numId w:val="2"/>
        </w:num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</w:p>
    <w:p w14:paraId="4C4FCB53" w14:textId="77777777" w:rsidR="004356FD" w:rsidRDefault="001825B2">
      <w:r>
        <w:pict w14:anchorId="12113B57">
          <v:rect id="_x0000_i1029" style="width:0;height:1.5pt" o:hralign="center" o:hrstd="t" o:hr="t"/>
        </w:pict>
      </w:r>
    </w:p>
    <w:p w14:paraId="2C381488" w14:textId="77777777" w:rsidR="004356FD" w:rsidRDefault="00595AE6">
      <w:pPr>
        <w:pStyle w:val="Heading2"/>
      </w:pPr>
      <w:bookmarkStart w:id="4" w:name="getelementsbyclassnameclass"/>
      <w:bookmarkEnd w:id="3"/>
      <w:r>
        <w:t xml:space="preserve">🔹 2. </w:t>
      </w:r>
      <w:proofErr w:type="spellStart"/>
      <w:r>
        <w:rPr>
          <w:rStyle w:val="VerbatimChar"/>
        </w:rPr>
        <w:t>getElementsByClassName</w:t>
      </w:r>
      <w:proofErr w:type="spellEnd"/>
      <w:r>
        <w:rPr>
          <w:rStyle w:val="VerbatimChar"/>
        </w:rPr>
        <w:t>("class")</w:t>
      </w:r>
    </w:p>
    <w:p w14:paraId="7E78817D" w14:textId="77777777" w:rsidR="004356FD" w:rsidRDefault="00595AE6" w:rsidP="00A35117">
      <w:pPr>
        <w:pStyle w:val="Compact"/>
        <w:numPr>
          <w:ilvl w:val="0"/>
          <w:numId w:val="3"/>
        </w:numPr>
      </w:pPr>
      <w:r>
        <w:t xml:space="preserve">✅ Selects </w:t>
      </w:r>
      <w:r>
        <w:rPr>
          <w:b/>
          <w:bCs/>
        </w:rPr>
        <w:t>all elements</w:t>
      </w:r>
      <w:r>
        <w:t xml:space="preserve"> with a class</w:t>
      </w:r>
    </w:p>
    <w:p w14:paraId="700CA1AD" w14:textId="77777777" w:rsidR="004356FD" w:rsidRDefault="00595AE6" w:rsidP="00A35117">
      <w:pPr>
        <w:pStyle w:val="Compact"/>
        <w:numPr>
          <w:ilvl w:val="0"/>
          <w:numId w:val="3"/>
        </w:numPr>
      </w:pPr>
      <w:r>
        <w:t xml:space="preserve">✅ Returns an </w:t>
      </w:r>
      <w:proofErr w:type="spellStart"/>
      <w:r>
        <w:rPr>
          <w:b/>
          <w:bCs/>
        </w:rPr>
        <w:t>HTMLCollection</w:t>
      </w:r>
      <w:proofErr w:type="spellEnd"/>
      <w:r>
        <w:t xml:space="preserve"> (live)</w:t>
      </w:r>
    </w:p>
    <w:p w14:paraId="71DB6600" w14:textId="77777777" w:rsidR="00CA4E18" w:rsidRPr="00CA4E18" w:rsidRDefault="00CA4E18" w:rsidP="00A35117">
      <w:pPr>
        <w:pStyle w:val="ListParagraph"/>
        <w:numPr>
          <w:ilvl w:val="0"/>
          <w:numId w:val="3"/>
        </w:num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CA4E18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lastRenderedPageBreak/>
        <w:t>&lt;</w:t>
      </w:r>
      <w:r w:rsidRPr="00CA4E18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p</w:t>
      </w:r>
      <w:r w:rsidRPr="00CA4E1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CA4E18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class</w:t>
      </w:r>
      <w:r w:rsidRPr="00CA4E18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mr-IN"/>
        </w:rPr>
        <w:t>=</w:t>
      </w:r>
      <w:r w:rsidRPr="00CA4E18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note"</w:t>
      </w:r>
      <w:r w:rsidRPr="00CA4E18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gt;</w:t>
      </w:r>
      <w:r w:rsidRPr="00CA4E1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Note 1</w:t>
      </w:r>
      <w:r w:rsidRPr="00CA4E18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lt;/</w:t>
      </w:r>
      <w:r w:rsidRPr="00CA4E18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p</w:t>
      </w:r>
      <w:r w:rsidRPr="00CA4E18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gt;</w:t>
      </w:r>
    </w:p>
    <w:p w14:paraId="08E50DFB" w14:textId="77777777" w:rsidR="00CA4E18" w:rsidRPr="00CA4E18" w:rsidRDefault="00CA4E18" w:rsidP="00A35117">
      <w:pPr>
        <w:pStyle w:val="ListParagraph"/>
        <w:numPr>
          <w:ilvl w:val="0"/>
          <w:numId w:val="3"/>
        </w:num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CA4E18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lt;</w:t>
      </w:r>
      <w:r w:rsidRPr="00CA4E18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p</w:t>
      </w:r>
      <w:r w:rsidRPr="00CA4E1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CA4E18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class</w:t>
      </w:r>
      <w:r w:rsidRPr="00CA4E18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mr-IN"/>
        </w:rPr>
        <w:t>=</w:t>
      </w:r>
      <w:r w:rsidRPr="00CA4E18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note"</w:t>
      </w:r>
      <w:r w:rsidRPr="00CA4E18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gt;</w:t>
      </w:r>
      <w:r w:rsidRPr="00CA4E1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Note 2</w:t>
      </w:r>
      <w:r w:rsidRPr="00CA4E18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lt;/</w:t>
      </w:r>
      <w:r w:rsidRPr="00CA4E18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p</w:t>
      </w:r>
      <w:r w:rsidRPr="00CA4E18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gt;</w:t>
      </w:r>
    </w:p>
    <w:p w14:paraId="565612F3" w14:textId="77777777" w:rsidR="00CA4E18" w:rsidRPr="00CA4E18" w:rsidRDefault="00CA4E18" w:rsidP="00A35117">
      <w:pPr>
        <w:pStyle w:val="ListParagraph"/>
        <w:numPr>
          <w:ilvl w:val="0"/>
          <w:numId w:val="3"/>
        </w:num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CA4E18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let</w:t>
      </w:r>
      <w:r w:rsidRPr="00CA4E1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CA4E18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notes</w:t>
      </w:r>
      <w:r w:rsidRPr="00CA4E1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CA4E18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mr-IN"/>
        </w:rPr>
        <w:t>=</w:t>
      </w:r>
      <w:r w:rsidRPr="00CA4E1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proofErr w:type="spellStart"/>
      <w:proofErr w:type="gramStart"/>
      <w:r w:rsidRPr="00CA4E18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document</w:t>
      </w:r>
      <w:r w:rsidRPr="00CA4E1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CA4E18">
        <w:rPr>
          <w:rFonts w:ascii="Consolas" w:eastAsia="Times New Roman" w:hAnsi="Consolas" w:cs="Times New Roman"/>
          <w:color w:val="DCDCAA"/>
          <w:sz w:val="21"/>
          <w:szCs w:val="21"/>
          <w:lang w:val="en-IN" w:eastAsia="en-IN" w:bidi="mr-IN"/>
        </w:rPr>
        <w:t>getElementsByClassName</w:t>
      </w:r>
      <w:proofErr w:type="spellEnd"/>
      <w:proofErr w:type="gramEnd"/>
      <w:r w:rsidRPr="00CA4E1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(</w:t>
      </w:r>
      <w:r w:rsidRPr="00CA4E18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note"</w:t>
      </w:r>
      <w:r w:rsidRPr="00CA4E1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);</w:t>
      </w:r>
    </w:p>
    <w:p w14:paraId="3F21DA08" w14:textId="77777777" w:rsidR="00CA4E18" w:rsidRPr="00CA4E18" w:rsidRDefault="00CA4E18" w:rsidP="00A35117">
      <w:pPr>
        <w:pStyle w:val="ListParagraph"/>
        <w:numPr>
          <w:ilvl w:val="0"/>
          <w:numId w:val="3"/>
        </w:num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proofErr w:type="gramStart"/>
      <w:r w:rsidRPr="00CA4E18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notes</w:t>
      </w:r>
      <w:r w:rsidRPr="00CA4E1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[</w:t>
      </w:r>
      <w:proofErr w:type="gramEnd"/>
      <w:r w:rsidRPr="00CA4E18">
        <w:rPr>
          <w:rFonts w:ascii="Consolas" w:eastAsia="Times New Roman" w:hAnsi="Consolas" w:cs="Times New Roman"/>
          <w:color w:val="B5CEA8"/>
          <w:sz w:val="21"/>
          <w:szCs w:val="21"/>
          <w:lang w:val="en-IN" w:eastAsia="en-IN" w:bidi="mr-IN"/>
        </w:rPr>
        <w:t>1</w:t>
      </w:r>
      <w:proofErr w:type="gramStart"/>
      <w:r w:rsidRPr="00CA4E1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].</w:t>
      </w:r>
      <w:proofErr w:type="spellStart"/>
      <w:r w:rsidRPr="00CA4E18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style</w:t>
      </w:r>
      <w:proofErr w:type="gramEnd"/>
      <w:r w:rsidRPr="00CA4E1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CA4E18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color</w:t>
      </w:r>
      <w:proofErr w:type="spellEnd"/>
      <w:r w:rsidRPr="00CA4E1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CA4E18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mr-IN"/>
        </w:rPr>
        <w:t>=</w:t>
      </w:r>
      <w:r w:rsidRPr="00CA4E1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CA4E18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blue"</w:t>
      </w:r>
      <w:r w:rsidRPr="00CA4E1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;</w:t>
      </w:r>
    </w:p>
    <w:p w14:paraId="10B63203" w14:textId="77777777" w:rsidR="00CA4E18" w:rsidRPr="00CA4E18" w:rsidRDefault="00CA4E18" w:rsidP="00A35117">
      <w:pPr>
        <w:pStyle w:val="ListParagraph"/>
        <w:numPr>
          <w:ilvl w:val="0"/>
          <w:numId w:val="3"/>
        </w:num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</w:p>
    <w:p w14:paraId="1222A713" w14:textId="77777777" w:rsidR="004356FD" w:rsidRDefault="001825B2">
      <w:r>
        <w:pict w14:anchorId="3A1E4149">
          <v:rect id="_x0000_i1030" style="width:0;height:1.5pt" o:hralign="center" o:hrstd="t" o:hr="t"/>
        </w:pict>
      </w:r>
    </w:p>
    <w:p w14:paraId="56704769" w14:textId="77777777" w:rsidR="004356FD" w:rsidRDefault="00595AE6">
      <w:pPr>
        <w:pStyle w:val="Heading2"/>
      </w:pPr>
      <w:bookmarkStart w:id="5" w:name="queryselectorselector"/>
      <w:bookmarkEnd w:id="4"/>
      <w:r>
        <w:t xml:space="preserve">🔹 3. </w:t>
      </w:r>
      <w:proofErr w:type="spellStart"/>
      <w:r>
        <w:rPr>
          <w:rStyle w:val="VerbatimChar"/>
        </w:rPr>
        <w:t>querySelector</w:t>
      </w:r>
      <w:proofErr w:type="spellEnd"/>
      <w:r>
        <w:rPr>
          <w:rStyle w:val="VerbatimChar"/>
        </w:rPr>
        <w:t>("selector")</w:t>
      </w:r>
    </w:p>
    <w:p w14:paraId="2C707A3C" w14:textId="77777777" w:rsidR="004356FD" w:rsidRDefault="00595AE6" w:rsidP="00A35117">
      <w:pPr>
        <w:pStyle w:val="Compact"/>
        <w:numPr>
          <w:ilvl w:val="0"/>
          <w:numId w:val="4"/>
        </w:numPr>
      </w:pPr>
      <w:r>
        <w:t xml:space="preserve">✅ Selects the </w:t>
      </w:r>
      <w:r>
        <w:rPr>
          <w:b/>
          <w:bCs/>
        </w:rPr>
        <w:t>first matching</w:t>
      </w:r>
      <w:r>
        <w:t xml:space="preserve"> element</w:t>
      </w:r>
    </w:p>
    <w:p w14:paraId="720E29A2" w14:textId="77777777" w:rsidR="004356FD" w:rsidRDefault="00595AE6" w:rsidP="00A35117">
      <w:pPr>
        <w:pStyle w:val="Compact"/>
        <w:numPr>
          <w:ilvl w:val="0"/>
          <w:numId w:val="4"/>
        </w:numPr>
      </w:pPr>
      <w:r>
        <w:t xml:space="preserve">✅ Works with </w:t>
      </w:r>
      <w:r>
        <w:rPr>
          <w:rStyle w:val="VerbatimChar"/>
        </w:rPr>
        <w:t>#id</w:t>
      </w:r>
      <w:r>
        <w:t xml:space="preserve">, </w:t>
      </w:r>
      <w:r>
        <w:rPr>
          <w:rStyle w:val="VerbatimChar"/>
        </w:rPr>
        <w:t>.class</w:t>
      </w:r>
      <w:r>
        <w:t xml:space="preserve">, </w:t>
      </w:r>
      <w:r>
        <w:rPr>
          <w:rStyle w:val="VerbatimChar"/>
        </w:rPr>
        <w:t>tag</w:t>
      </w:r>
      <w:r>
        <w:t>, etc.</w:t>
      </w:r>
    </w:p>
    <w:p w14:paraId="246023E4" w14:textId="77777777" w:rsidR="004356FD" w:rsidRDefault="00595AE6" w:rsidP="00A35117">
      <w:pPr>
        <w:pStyle w:val="Compact"/>
        <w:numPr>
          <w:ilvl w:val="0"/>
          <w:numId w:val="4"/>
        </w:numPr>
      </w:pPr>
      <w:r>
        <w:t xml:space="preserve">✅ Returns </w:t>
      </w:r>
      <w:r>
        <w:rPr>
          <w:b/>
          <w:bCs/>
        </w:rPr>
        <w:t>single element</w:t>
      </w:r>
      <w:r>
        <w:t xml:space="preserve"> or </w:t>
      </w:r>
      <w:r>
        <w:rPr>
          <w:rStyle w:val="VerbatimChar"/>
        </w:rPr>
        <w:t>null</w:t>
      </w:r>
    </w:p>
    <w:p w14:paraId="719B8725" w14:textId="77777777" w:rsidR="00CA4E18" w:rsidRPr="00CA4E18" w:rsidRDefault="00CA4E18" w:rsidP="00A35117">
      <w:pPr>
        <w:pStyle w:val="ListParagraph"/>
        <w:numPr>
          <w:ilvl w:val="0"/>
          <w:numId w:val="4"/>
        </w:num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CA4E18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let</w:t>
      </w:r>
      <w:r w:rsidRPr="00CA4E1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CA4E18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title</w:t>
      </w:r>
      <w:r w:rsidRPr="00CA4E1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CA4E18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mr-IN"/>
        </w:rPr>
        <w:t>=</w:t>
      </w:r>
      <w:r w:rsidRPr="00CA4E1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proofErr w:type="spellStart"/>
      <w:proofErr w:type="gramStart"/>
      <w:r w:rsidRPr="00CA4E18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document</w:t>
      </w:r>
      <w:r w:rsidRPr="00CA4E1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CA4E18">
        <w:rPr>
          <w:rFonts w:ascii="Consolas" w:eastAsia="Times New Roman" w:hAnsi="Consolas" w:cs="Times New Roman"/>
          <w:color w:val="DCDCAA"/>
          <w:sz w:val="21"/>
          <w:szCs w:val="21"/>
          <w:lang w:val="en-IN" w:eastAsia="en-IN" w:bidi="mr-IN"/>
        </w:rPr>
        <w:t>querySelector</w:t>
      </w:r>
      <w:proofErr w:type="spellEnd"/>
      <w:proofErr w:type="gramEnd"/>
      <w:r w:rsidRPr="00CA4E1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(</w:t>
      </w:r>
      <w:r w:rsidRPr="00CA4E18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#title"</w:t>
      </w:r>
      <w:r w:rsidRPr="00CA4E1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);</w:t>
      </w:r>
    </w:p>
    <w:p w14:paraId="769C828F" w14:textId="77777777" w:rsidR="00CA4E18" w:rsidRPr="00CA4E18" w:rsidRDefault="00CA4E18" w:rsidP="00A35117">
      <w:pPr>
        <w:pStyle w:val="ListParagraph"/>
        <w:numPr>
          <w:ilvl w:val="0"/>
          <w:numId w:val="4"/>
        </w:num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CA4E18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let</w:t>
      </w:r>
      <w:r w:rsidRPr="00CA4E1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CA4E18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note</w:t>
      </w:r>
      <w:r w:rsidRPr="00CA4E1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CA4E18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mr-IN"/>
        </w:rPr>
        <w:t>=</w:t>
      </w:r>
      <w:r w:rsidRPr="00CA4E1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proofErr w:type="spellStart"/>
      <w:proofErr w:type="gramStart"/>
      <w:r w:rsidRPr="00CA4E18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document</w:t>
      </w:r>
      <w:r w:rsidRPr="00CA4E1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CA4E18">
        <w:rPr>
          <w:rFonts w:ascii="Consolas" w:eastAsia="Times New Roman" w:hAnsi="Consolas" w:cs="Times New Roman"/>
          <w:color w:val="DCDCAA"/>
          <w:sz w:val="21"/>
          <w:szCs w:val="21"/>
          <w:lang w:val="en-IN" w:eastAsia="en-IN" w:bidi="mr-IN"/>
        </w:rPr>
        <w:t>querySelector</w:t>
      </w:r>
      <w:proofErr w:type="spellEnd"/>
      <w:proofErr w:type="gramEnd"/>
      <w:r w:rsidRPr="00CA4E1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(</w:t>
      </w:r>
      <w:proofErr w:type="gramStart"/>
      <w:r w:rsidRPr="00CA4E18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.note</w:t>
      </w:r>
      <w:proofErr w:type="gramEnd"/>
      <w:r w:rsidRPr="00CA4E18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</w:t>
      </w:r>
      <w:r w:rsidRPr="00CA4E1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);</w:t>
      </w:r>
    </w:p>
    <w:p w14:paraId="6D49AC58" w14:textId="77777777" w:rsidR="00CA4E18" w:rsidRPr="00CA4E18" w:rsidRDefault="00CA4E18" w:rsidP="00A35117">
      <w:pPr>
        <w:pStyle w:val="ListParagraph"/>
        <w:numPr>
          <w:ilvl w:val="0"/>
          <w:numId w:val="4"/>
        </w:num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</w:p>
    <w:p w14:paraId="165A2387" w14:textId="77777777" w:rsidR="004356FD" w:rsidRDefault="001825B2">
      <w:r>
        <w:pict w14:anchorId="35BB6EB4">
          <v:rect id="_x0000_i1031" style="width:0;height:1.5pt" o:hralign="center" o:hrstd="t" o:hr="t"/>
        </w:pict>
      </w:r>
    </w:p>
    <w:p w14:paraId="1B11B58E" w14:textId="77777777" w:rsidR="004356FD" w:rsidRDefault="00595AE6">
      <w:pPr>
        <w:pStyle w:val="Heading2"/>
      </w:pPr>
      <w:bookmarkStart w:id="6" w:name="queryselectorallselector"/>
      <w:bookmarkEnd w:id="5"/>
      <w:r>
        <w:t xml:space="preserve">🔹 4. </w:t>
      </w:r>
      <w:proofErr w:type="spellStart"/>
      <w:r>
        <w:rPr>
          <w:rStyle w:val="VerbatimChar"/>
        </w:rPr>
        <w:t>querySelectorAll</w:t>
      </w:r>
      <w:proofErr w:type="spellEnd"/>
      <w:r>
        <w:rPr>
          <w:rStyle w:val="VerbatimChar"/>
        </w:rPr>
        <w:t>("selector")</w:t>
      </w:r>
    </w:p>
    <w:p w14:paraId="116ED551" w14:textId="77777777" w:rsidR="004356FD" w:rsidRDefault="00595AE6" w:rsidP="00A35117">
      <w:pPr>
        <w:pStyle w:val="Compact"/>
        <w:numPr>
          <w:ilvl w:val="0"/>
          <w:numId w:val="5"/>
        </w:numPr>
      </w:pPr>
      <w:r>
        <w:t xml:space="preserve">✅ Selects </w:t>
      </w:r>
      <w:r>
        <w:rPr>
          <w:b/>
          <w:bCs/>
        </w:rPr>
        <w:t>all elements</w:t>
      </w:r>
      <w:r>
        <w:t xml:space="preserve"> matching a CSS selector</w:t>
      </w:r>
    </w:p>
    <w:p w14:paraId="63FA37E6" w14:textId="77777777" w:rsidR="004356FD" w:rsidRDefault="00595AE6" w:rsidP="00A35117">
      <w:pPr>
        <w:pStyle w:val="Compact"/>
        <w:numPr>
          <w:ilvl w:val="0"/>
          <w:numId w:val="5"/>
        </w:numPr>
      </w:pPr>
      <w:r>
        <w:t xml:space="preserve">✅ Returns a </w:t>
      </w:r>
      <w:proofErr w:type="spellStart"/>
      <w:r>
        <w:rPr>
          <w:b/>
          <w:bCs/>
        </w:rPr>
        <w:t>NodeList</w:t>
      </w:r>
      <w:proofErr w:type="spellEnd"/>
      <w:r>
        <w:t xml:space="preserve"> (not live)</w:t>
      </w:r>
    </w:p>
    <w:p w14:paraId="4E02AAF0" w14:textId="77777777" w:rsidR="00CA4E18" w:rsidRPr="00CA4E18" w:rsidRDefault="00CA4E18" w:rsidP="00A35117">
      <w:pPr>
        <w:pStyle w:val="ListParagraph"/>
        <w:numPr>
          <w:ilvl w:val="0"/>
          <w:numId w:val="5"/>
        </w:num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CA4E18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let</w:t>
      </w:r>
      <w:r w:rsidRPr="00CA4E1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CA4E18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items</w:t>
      </w:r>
      <w:r w:rsidRPr="00CA4E1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CA4E18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mr-IN"/>
        </w:rPr>
        <w:t>=</w:t>
      </w:r>
      <w:r w:rsidRPr="00CA4E1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proofErr w:type="spellStart"/>
      <w:proofErr w:type="gramStart"/>
      <w:r w:rsidRPr="00CA4E18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document</w:t>
      </w:r>
      <w:r w:rsidRPr="00CA4E1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CA4E18">
        <w:rPr>
          <w:rFonts w:ascii="Consolas" w:eastAsia="Times New Roman" w:hAnsi="Consolas" w:cs="Times New Roman"/>
          <w:color w:val="DCDCAA"/>
          <w:sz w:val="21"/>
          <w:szCs w:val="21"/>
          <w:lang w:val="en-IN" w:eastAsia="en-IN" w:bidi="mr-IN"/>
        </w:rPr>
        <w:t>querySelectorAll</w:t>
      </w:r>
      <w:proofErr w:type="spellEnd"/>
      <w:proofErr w:type="gramEnd"/>
      <w:r w:rsidRPr="00CA4E1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(</w:t>
      </w:r>
      <w:proofErr w:type="gramStart"/>
      <w:r w:rsidRPr="00CA4E18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.item</w:t>
      </w:r>
      <w:proofErr w:type="gramEnd"/>
      <w:r w:rsidRPr="00CA4E18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</w:t>
      </w:r>
      <w:r w:rsidRPr="00CA4E1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);</w:t>
      </w:r>
    </w:p>
    <w:p w14:paraId="57649739" w14:textId="77777777" w:rsidR="00CA4E18" w:rsidRPr="00CA4E18" w:rsidRDefault="00CA4E18" w:rsidP="00A35117">
      <w:pPr>
        <w:pStyle w:val="ListParagraph"/>
        <w:numPr>
          <w:ilvl w:val="0"/>
          <w:numId w:val="5"/>
        </w:num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proofErr w:type="gramStart"/>
      <w:r w:rsidRPr="00CA4E18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items</w:t>
      </w:r>
      <w:r w:rsidRPr="00CA4E1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[</w:t>
      </w:r>
      <w:proofErr w:type="gramEnd"/>
      <w:r w:rsidRPr="00CA4E18">
        <w:rPr>
          <w:rFonts w:ascii="Consolas" w:eastAsia="Times New Roman" w:hAnsi="Consolas" w:cs="Times New Roman"/>
          <w:color w:val="B5CEA8"/>
          <w:sz w:val="21"/>
          <w:szCs w:val="21"/>
          <w:lang w:val="en-IN" w:eastAsia="en-IN" w:bidi="mr-IN"/>
        </w:rPr>
        <w:t>0</w:t>
      </w:r>
      <w:proofErr w:type="gramStart"/>
      <w:r w:rsidRPr="00CA4E1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].</w:t>
      </w:r>
      <w:proofErr w:type="spellStart"/>
      <w:r w:rsidRPr="00CA4E18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style</w:t>
      </w:r>
      <w:proofErr w:type="gramEnd"/>
      <w:r w:rsidRPr="00CA4E1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CA4E18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color</w:t>
      </w:r>
      <w:proofErr w:type="spellEnd"/>
      <w:r w:rsidRPr="00CA4E1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CA4E18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mr-IN"/>
        </w:rPr>
        <w:t>=</w:t>
      </w:r>
      <w:r w:rsidRPr="00CA4E1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CA4E18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red"</w:t>
      </w:r>
      <w:r w:rsidRPr="00CA4E1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;</w:t>
      </w:r>
    </w:p>
    <w:p w14:paraId="490A3DF9" w14:textId="77777777" w:rsidR="00CA4E18" w:rsidRPr="00CA4E18" w:rsidRDefault="00CA4E18" w:rsidP="00A35117">
      <w:pPr>
        <w:pStyle w:val="ListParagraph"/>
        <w:numPr>
          <w:ilvl w:val="0"/>
          <w:numId w:val="5"/>
        </w:num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</w:p>
    <w:p w14:paraId="48E8FC3F" w14:textId="77777777" w:rsidR="004356FD" w:rsidRDefault="001825B2">
      <w:r>
        <w:pict w14:anchorId="7292B96B">
          <v:rect id="_x0000_i1032" style="width:0;height:1.5pt" o:hralign="center" o:hrstd="t" o:hr="t"/>
        </w:pict>
      </w:r>
    </w:p>
    <w:p w14:paraId="531159DC" w14:textId="77777777" w:rsidR="004356FD" w:rsidRDefault="00595AE6" w:rsidP="00A35117">
      <w:pPr>
        <w:pStyle w:val="Compact"/>
        <w:numPr>
          <w:ilvl w:val="0"/>
          <w:numId w:val="6"/>
        </w:numPr>
      </w:pPr>
      <w:r>
        <w:t xml:space="preserve">✅ Returns: </w:t>
      </w:r>
      <w:proofErr w:type="spellStart"/>
      <w:r>
        <w:rPr>
          <w:b/>
          <w:bCs/>
        </w:rPr>
        <w:t>NodeList</w:t>
      </w:r>
      <w:proofErr w:type="spellEnd"/>
      <w:r>
        <w:t xml:space="preserve"> (a list of all matching elements)</w:t>
      </w:r>
    </w:p>
    <w:p w14:paraId="5BB12DCE" w14:textId="77777777" w:rsidR="004356FD" w:rsidRDefault="00595AE6" w:rsidP="00A35117">
      <w:pPr>
        <w:pStyle w:val="Compact"/>
        <w:numPr>
          <w:ilvl w:val="0"/>
          <w:numId w:val="6"/>
        </w:numPr>
      </w:pPr>
      <w:r>
        <w:t xml:space="preserve">✅ Use: To get </w:t>
      </w:r>
      <w:r>
        <w:rPr>
          <w:b/>
          <w:bCs/>
        </w:rPr>
        <w:t>multiple elements</w:t>
      </w:r>
      <w:r>
        <w:t xml:space="preserve"> using </w:t>
      </w:r>
      <w:r>
        <w:rPr>
          <w:b/>
          <w:bCs/>
        </w:rPr>
        <w:t>CSS selectors</w:t>
      </w:r>
    </w:p>
    <w:p w14:paraId="37370C5B" w14:textId="77777777" w:rsidR="004356FD" w:rsidRDefault="00595AE6" w:rsidP="00A35117">
      <w:pPr>
        <w:pStyle w:val="Compact"/>
        <w:numPr>
          <w:ilvl w:val="0"/>
          <w:numId w:val="6"/>
        </w:numPr>
      </w:pPr>
      <w:r>
        <w:t xml:space="preserve">✅ Not live (does </w:t>
      </w:r>
      <w:r>
        <w:rPr>
          <w:b/>
          <w:bCs/>
        </w:rPr>
        <w:t>not auto-update</w:t>
      </w:r>
      <w:r>
        <w:t xml:space="preserve"> when DOM changes)</w:t>
      </w:r>
    </w:p>
    <w:p w14:paraId="55E1D4B3" w14:textId="77777777" w:rsidR="004356FD" w:rsidRDefault="001825B2">
      <w:r>
        <w:pict w14:anchorId="01E02966">
          <v:rect id="_x0000_i1033" style="width:0;height:1.5pt" o:hralign="center" o:hrstd="t" o:hr="t"/>
        </w:pict>
      </w:r>
    </w:p>
    <w:p w14:paraId="53A9C878" w14:textId="77777777" w:rsidR="004356FD" w:rsidRDefault="00595AE6">
      <w:pPr>
        <w:pStyle w:val="Heading3"/>
      </w:pPr>
      <w:bookmarkStart w:id="7" w:name="example"/>
      <w:r>
        <w:t>🧠 Example:</w:t>
      </w:r>
    </w:p>
    <w:p w14:paraId="7FAF8342" w14:textId="77777777" w:rsidR="00CA4E18" w:rsidRPr="00CA4E18" w:rsidRDefault="00CA4E18" w:rsidP="00CA4E18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CA4E18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lt;</w:t>
      </w:r>
      <w:r w:rsidRPr="00CA4E18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p</w:t>
      </w:r>
      <w:r w:rsidRPr="00CA4E1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CA4E18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class</w:t>
      </w:r>
      <w:r w:rsidRPr="00CA4E18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mr-IN"/>
        </w:rPr>
        <w:t>=</w:t>
      </w:r>
      <w:r w:rsidRPr="00CA4E18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item"</w:t>
      </w:r>
      <w:r w:rsidRPr="00CA4E18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gt;</w:t>
      </w:r>
      <w:r w:rsidRPr="00CA4E1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Item 1</w:t>
      </w:r>
      <w:r w:rsidRPr="00CA4E18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lt;/</w:t>
      </w:r>
      <w:r w:rsidRPr="00CA4E18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p</w:t>
      </w:r>
      <w:r w:rsidRPr="00CA4E18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gt;</w:t>
      </w:r>
    </w:p>
    <w:p w14:paraId="0B4B7D35" w14:textId="77777777" w:rsidR="00CA4E18" w:rsidRPr="00CA4E18" w:rsidRDefault="00CA4E18" w:rsidP="00CA4E18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CA4E18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lt;</w:t>
      </w:r>
      <w:r w:rsidRPr="00CA4E18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p</w:t>
      </w:r>
      <w:r w:rsidRPr="00CA4E1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CA4E18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class</w:t>
      </w:r>
      <w:r w:rsidRPr="00CA4E18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mr-IN"/>
        </w:rPr>
        <w:t>=</w:t>
      </w:r>
      <w:r w:rsidRPr="00CA4E18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item"</w:t>
      </w:r>
      <w:r w:rsidRPr="00CA4E18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gt;</w:t>
      </w:r>
      <w:r w:rsidRPr="00CA4E1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Item 2</w:t>
      </w:r>
      <w:r w:rsidRPr="00CA4E18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lt;/</w:t>
      </w:r>
      <w:r w:rsidRPr="00CA4E18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p</w:t>
      </w:r>
      <w:r w:rsidRPr="00CA4E18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gt;</w:t>
      </w:r>
    </w:p>
    <w:p w14:paraId="6A0F020A" w14:textId="77777777" w:rsidR="00CA4E18" w:rsidRPr="00CA4E18" w:rsidRDefault="00CA4E18" w:rsidP="00CA4E18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CA4E18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let</w:t>
      </w:r>
      <w:r w:rsidRPr="00CA4E1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CA4E18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items</w:t>
      </w:r>
      <w:r w:rsidRPr="00CA4E1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CA4E18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mr-IN"/>
        </w:rPr>
        <w:t>=</w:t>
      </w:r>
      <w:r w:rsidRPr="00CA4E1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proofErr w:type="spellStart"/>
      <w:proofErr w:type="gramStart"/>
      <w:r w:rsidRPr="00CA4E18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document</w:t>
      </w:r>
      <w:r w:rsidRPr="00CA4E1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CA4E18">
        <w:rPr>
          <w:rFonts w:ascii="Consolas" w:eastAsia="Times New Roman" w:hAnsi="Consolas" w:cs="Times New Roman"/>
          <w:color w:val="DCDCAA"/>
          <w:sz w:val="21"/>
          <w:szCs w:val="21"/>
          <w:lang w:val="en-IN" w:eastAsia="en-IN" w:bidi="mr-IN"/>
        </w:rPr>
        <w:t>querySelectorAll</w:t>
      </w:r>
      <w:proofErr w:type="spellEnd"/>
      <w:proofErr w:type="gramEnd"/>
      <w:r w:rsidRPr="00CA4E1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(</w:t>
      </w:r>
      <w:proofErr w:type="gramStart"/>
      <w:r w:rsidRPr="00CA4E18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.item</w:t>
      </w:r>
      <w:proofErr w:type="gramEnd"/>
      <w:r w:rsidRPr="00CA4E18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</w:t>
      </w:r>
      <w:r w:rsidRPr="00CA4E1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);</w:t>
      </w:r>
    </w:p>
    <w:p w14:paraId="5CCE24C7" w14:textId="77777777" w:rsidR="00CA4E18" w:rsidRPr="00CA4E18" w:rsidRDefault="00CA4E18" w:rsidP="00CA4E18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CA4E18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console</w:t>
      </w:r>
      <w:r w:rsidRPr="00CA4E1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CA4E18">
        <w:rPr>
          <w:rFonts w:ascii="Consolas" w:eastAsia="Times New Roman" w:hAnsi="Consolas" w:cs="Times New Roman"/>
          <w:color w:val="DCDCAA"/>
          <w:sz w:val="21"/>
          <w:szCs w:val="21"/>
          <w:lang w:val="en-IN" w:eastAsia="en-IN" w:bidi="mr-IN"/>
        </w:rPr>
        <w:t>log</w:t>
      </w:r>
      <w:r w:rsidRPr="00CA4E1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(</w:t>
      </w:r>
      <w:proofErr w:type="spellStart"/>
      <w:proofErr w:type="gramStart"/>
      <w:r w:rsidRPr="00CA4E18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items</w:t>
      </w:r>
      <w:r w:rsidRPr="00CA4E1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CA4E18">
        <w:rPr>
          <w:rFonts w:ascii="Consolas" w:eastAsia="Times New Roman" w:hAnsi="Consolas" w:cs="Times New Roman"/>
          <w:color w:val="4FC1FF"/>
          <w:sz w:val="21"/>
          <w:szCs w:val="21"/>
          <w:lang w:val="en-IN" w:eastAsia="en-IN" w:bidi="mr-IN"/>
        </w:rPr>
        <w:t>length</w:t>
      </w:r>
      <w:proofErr w:type="spellEnd"/>
      <w:r w:rsidRPr="00CA4E1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);   </w:t>
      </w:r>
      <w:proofErr w:type="gramEnd"/>
      <w:r w:rsidRPr="00CA4E1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  </w:t>
      </w:r>
      <w:r w:rsidRPr="00CA4E18">
        <w:rPr>
          <w:rFonts w:ascii="Consolas" w:eastAsia="Times New Roman" w:hAnsi="Consolas" w:cs="Times New Roman"/>
          <w:color w:val="6A9955"/>
          <w:sz w:val="21"/>
          <w:szCs w:val="21"/>
          <w:lang w:val="en-IN" w:eastAsia="en-IN" w:bidi="mr-IN"/>
        </w:rPr>
        <w:t>// 2</w:t>
      </w:r>
    </w:p>
    <w:p w14:paraId="6B65DCC1" w14:textId="77777777" w:rsidR="00CA4E18" w:rsidRPr="00CA4E18" w:rsidRDefault="00CA4E18" w:rsidP="00CA4E18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proofErr w:type="gramStart"/>
      <w:r w:rsidRPr="00CA4E18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items</w:t>
      </w:r>
      <w:r w:rsidRPr="00CA4E1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[</w:t>
      </w:r>
      <w:proofErr w:type="gramEnd"/>
      <w:r w:rsidRPr="00CA4E18">
        <w:rPr>
          <w:rFonts w:ascii="Consolas" w:eastAsia="Times New Roman" w:hAnsi="Consolas" w:cs="Times New Roman"/>
          <w:color w:val="B5CEA8"/>
          <w:sz w:val="21"/>
          <w:szCs w:val="21"/>
          <w:lang w:val="en-IN" w:eastAsia="en-IN" w:bidi="mr-IN"/>
        </w:rPr>
        <w:t>0</w:t>
      </w:r>
      <w:proofErr w:type="gramStart"/>
      <w:r w:rsidRPr="00CA4E1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].</w:t>
      </w:r>
      <w:proofErr w:type="spellStart"/>
      <w:r w:rsidRPr="00CA4E18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style</w:t>
      </w:r>
      <w:proofErr w:type="gramEnd"/>
      <w:r w:rsidRPr="00CA4E1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CA4E18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color</w:t>
      </w:r>
      <w:proofErr w:type="spellEnd"/>
      <w:r w:rsidRPr="00CA4E1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CA4E18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mr-IN"/>
        </w:rPr>
        <w:t>=</w:t>
      </w:r>
      <w:r w:rsidRPr="00CA4E1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CA4E18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red</w:t>
      </w:r>
      <w:proofErr w:type="gramStart"/>
      <w:r w:rsidRPr="00CA4E18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</w:t>
      </w:r>
      <w:r w:rsidRPr="00CA4E1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;  </w:t>
      </w:r>
      <w:r w:rsidRPr="00CA4E18">
        <w:rPr>
          <w:rFonts w:ascii="Consolas" w:eastAsia="Times New Roman" w:hAnsi="Consolas" w:cs="Times New Roman"/>
          <w:color w:val="6A9955"/>
          <w:sz w:val="21"/>
          <w:szCs w:val="21"/>
          <w:lang w:val="en-IN" w:eastAsia="en-IN" w:bidi="mr-IN"/>
        </w:rPr>
        <w:t>/</w:t>
      </w:r>
      <w:proofErr w:type="gramEnd"/>
      <w:r w:rsidRPr="00CA4E18">
        <w:rPr>
          <w:rFonts w:ascii="Consolas" w:eastAsia="Times New Roman" w:hAnsi="Consolas" w:cs="Times New Roman"/>
          <w:color w:val="6A9955"/>
          <w:sz w:val="21"/>
          <w:szCs w:val="21"/>
          <w:lang w:val="en-IN" w:eastAsia="en-IN" w:bidi="mr-IN"/>
        </w:rPr>
        <w:t>/ Changes first item text to red</w:t>
      </w:r>
    </w:p>
    <w:p w14:paraId="3DD2B89F" w14:textId="77777777" w:rsidR="00CA4E18" w:rsidRPr="00CA4E18" w:rsidRDefault="00CA4E18" w:rsidP="00CA4E18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</w:p>
    <w:p w14:paraId="488BCFCF" w14:textId="77777777" w:rsidR="004356FD" w:rsidRDefault="001825B2">
      <w:r>
        <w:pict w14:anchorId="0FA0D459">
          <v:rect id="_x0000_i1034" style="width:0;height:1.5pt" o:hralign="center" o:hrstd="t" o:hr="t"/>
        </w:pict>
      </w:r>
    </w:p>
    <w:p w14:paraId="287FEA99" w14:textId="77777777" w:rsidR="008A5F92" w:rsidRDefault="008A5F92">
      <w:pPr>
        <w:pStyle w:val="Heading3"/>
        <w:rPr>
          <w:sz w:val="18"/>
          <w:szCs w:val="18"/>
        </w:rPr>
      </w:pPr>
      <w:bookmarkStart w:id="8" w:name="quick-recap-table"/>
      <w:bookmarkEnd w:id="7"/>
    </w:p>
    <w:p w14:paraId="14E3336F" w14:textId="77777777" w:rsidR="008A5F92" w:rsidRDefault="008A5F92">
      <w:pPr>
        <w:pStyle w:val="Heading3"/>
        <w:rPr>
          <w:sz w:val="18"/>
          <w:szCs w:val="18"/>
        </w:rPr>
      </w:pPr>
    </w:p>
    <w:p w14:paraId="36B0072D" w14:textId="4E57AF0C" w:rsidR="004356FD" w:rsidRPr="003205CB" w:rsidRDefault="00595AE6">
      <w:pPr>
        <w:pStyle w:val="Heading3"/>
        <w:rPr>
          <w:sz w:val="18"/>
          <w:szCs w:val="18"/>
        </w:rPr>
      </w:pPr>
      <w:r w:rsidRPr="003205CB">
        <w:rPr>
          <w:sz w:val="18"/>
          <w:szCs w:val="18"/>
        </w:rPr>
        <w:t>⚡ Quick Recap Table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910"/>
        <w:gridCol w:w="1109"/>
        <w:gridCol w:w="1492"/>
        <w:gridCol w:w="725"/>
      </w:tblGrid>
      <w:tr w:rsidR="004356FD" w:rsidRPr="003205CB" w14:paraId="167EFAC7" w14:textId="77777777" w:rsidTr="004356F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A100E0F" w14:textId="77777777" w:rsidR="004356FD" w:rsidRPr="003205CB" w:rsidRDefault="00595AE6">
            <w:pPr>
              <w:pStyle w:val="Compact"/>
              <w:rPr>
                <w:sz w:val="16"/>
                <w:szCs w:val="16"/>
              </w:rPr>
            </w:pPr>
            <w:r w:rsidRPr="003205CB">
              <w:rPr>
                <w:sz w:val="16"/>
                <w:szCs w:val="16"/>
              </w:rPr>
              <w:t>Method</w:t>
            </w:r>
          </w:p>
        </w:tc>
        <w:tc>
          <w:tcPr>
            <w:tcW w:w="0" w:type="auto"/>
          </w:tcPr>
          <w:p w14:paraId="74F81E94" w14:textId="77777777" w:rsidR="004356FD" w:rsidRPr="003205CB" w:rsidRDefault="00595AE6">
            <w:pPr>
              <w:pStyle w:val="Compact"/>
              <w:rPr>
                <w:sz w:val="16"/>
                <w:szCs w:val="16"/>
              </w:rPr>
            </w:pPr>
            <w:r w:rsidRPr="003205CB">
              <w:rPr>
                <w:sz w:val="16"/>
                <w:szCs w:val="16"/>
              </w:rPr>
              <w:t>Selector Type</w:t>
            </w:r>
          </w:p>
        </w:tc>
        <w:tc>
          <w:tcPr>
            <w:tcW w:w="0" w:type="auto"/>
          </w:tcPr>
          <w:p w14:paraId="6DB9F864" w14:textId="77777777" w:rsidR="004356FD" w:rsidRPr="003205CB" w:rsidRDefault="00595AE6">
            <w:pPr>
              <w:pStyle w:val="Compact"/>
              <w:rPr>
                <w:sz w:val="16"/>
                <w:szCs w:val="16"/>
              </w:rPr>
            </w:pPr>
            <w:r w:rsidRPr="003205CB">
              <w:rPr>
                <w:sz w:val="16"/>
                <w:szCs w:val="16"/>
              </w:rPr>
              <w:t>Returns</w:t>
            </w:r>
          </w:p>
        </w:tc>
        <w:tc>
          <w:tcPr>
            <w:tcW w:w="0" w:type="auto"/>
          </w:tcPr>
          <w:p w14:paraId="127B1270" w14:textId="77777777" w:rsidR="004356FD" w:rsidRPr="003205CB" w:rsidRDefault="00595AE6">
            <w:pPr>
              <w:pStyle w:val="Compact"/>
              <w:rPr>
                <w:sz w:val="16"/>
                <w:szCs w:val="16"/>
              </w:rPr>
            </w:pPr>
            <w:r w:rsidRPr="003205CB">
              <w:rPr>
                <w:sz w:val="16"/>
                <w:szCs w:val="16"/>
              </w:rPr>
              <w:t>Live?</w:t>
            </w:r>
          </w:p>
        </w:tc>
      </w:tr>
      <w:tr w:rsidR="004356FD" w:rsidRPr="003205CB" w14:paraId="574FC81B" w14:textId="77777777">
        <w:tc>
          <w:tcPr>
            <w:tcW w:w="0" w:type="auto"/>
          </w:tcPr>
          <w:p w14:paraId="20675E97" w14:textId="77777777" w:rsidR="004356FD" w:rsidRPr="003205CB" w:rsidRDefault="00595AE6">
            <w:pPr>
              <w:pStyle w:val="Compact"/>
              <w:rPr>
                <w:sz w:val="16"/>
                <w:szCs w:val="16"/>
              </w:rPr>
            </w:pPr>
            <w:proofErr w:type="spellStart"/>
            <w:r w:rsidRPr="003205CB">
              <w:rPr>
                <w:rStyle w:val="VerbatimChar"/>
                <w:sz w:val="14"/>
                <w:szCs w:val="16"/>
              </w:rPr>
              <w:t>getElementsByClassName</w:t>
            </w:r>
            <w:proofErr w:type="spellEnd"/>
          </w:p>
        </w:tc>
        <w:tc>
          <w:tcPr>
            <w:tcW w:w="0" w:type="auto"/>
          </w:tcPr>
          <w:p w14:paraId="38A48678" w14:textId="77777777" w:rsidR="004356FD" w:rsidRPr="003205CB" w:rsidRDefault="00595AE6">
            <w:pPr>
              <w:pStyle w:val="Compact"/>
              <w:rPr>
                <w:sz w:val="16"/>
                <w:szCs w:val="16"/>
              </w:rPr>
            </w:pPr>
            <w:r w:rsidRPr="003205CB">
              <w:rPr>
                <w:sz w:val="16"/>
                <w:szCs w:val="16"/>
              </w:rPr>
              <w:t>Class name</w:t>
            </w:r>
          </w:p>
        </w:tc>
        <w:tc>
          <w:tcPr>
            <w:tcW w:w="0" w:type="auto"/>
          </w:tcPr>
          <w:p w14:paraId="1AC78B9A" w14:textId="77777777" w:rsidR="004356FD" w:rsidRPr="003205CB" w:rsidRDefault="00595AE6">
            <w:pPr>
              <w:pStyle w:val="Compact"/>
              <w:rPr>
                <w:sz w:val="16"/>
                <w:szCs w:val="16"/>
              </w:rPr>
            </w:pPr>
            <w:proofErr w:type="spellStart"/>
            <w:r w:rsidRPr="003205CB">
              <w:rPr>
                <w:sz w:val="16"/>
                <w:szCs w:val="16"/>
              </w:rPr>
              <w:t>HTMLCollection</w:t>
            </w:r>
            <w:proofErr w:type="spellEnd"/>
          </w:p>
        </w:tc>
        <w:tc>
          <w:tcPr>
            <w:tcW w:w="0" w:type="auto"/>
          </w:tcPr>
          <w:p w14:paraId="74435CE6" w14:textId="77777777" w:rsidR="004356FD" w:rsidRPr="003205CB" w:rsidRDefault="00595AE6">
            <w:pPr>
              <w:pStyle w:val="Compact"/>
              <w:rPr>
                <w:sz w:val="16"/>
                <w:szCs w:val="16"/>
              </w:rPr>
            </w:pPr>
            <w:r w:rsidRPr="003205CB">
              <w:rPr>
                <w:sz w:val="16"/>
                <w:szCs w:val="16"/>
              </w:rPr>
              <w:t>✅ Yes</w:t>
            </w:r>
          </w:p>
        </w:tc>
      </w:tr>
      <w:tr w:rsidR="004356FD" w:rsidRPr="003205CB" w14:paraId="1F4B85DF" w14:textId="77777777">
        <w:tc>
          <w:tcPr>
            <w:tcW w:w="0" w:type="auto"/>
          </w:tcPr>
          <w:p w14:paraId="2ABCAB05" w14:textId="77777777" w:rsidR="004356FD" w:rsidRPr="003205CB" w:rsidRDefault="00595AE6">
            <w:pPr>
              <w:pStyle w:val="Compact"/>
              <w:rPr>
                <w:sz w:val="16"/>
                <w:szCs w:val="16"/>
              </w:rPr>
            </w:pPr>
            <w:proofErr w:type="spellStart"/>
            <w:r w:rsidRPr="003205CB">
              <w:rPr>
                <w:rStyle w:val="VerbatimChar"/>
                <w:sz w:val="14"/>
                <w:szCs w:val="16"/>
              </w:rPr>
              <w:t>getElementById</w:t>
            </w:r>
            <w:proofErr w:type="spellEnd"/>
          </w:p>
        </w:tc>
        <w:tc>
          <w:tcPr>
            <w:tcW w:w="0" w:type="auto"/>
          </w:tcPr>
          <w:p w14:paraId="22F9B848" w14:textId="77777777" w:rsidR="004356FD" w:rsidRPr="003205CB" w:rsidRDefault="00595AE6">
            <w:pPr>
              <w:pStyle w:val="Compact"/>
              <w:rPr>
                <w:sz w:val="16"/>
                <w:szCs w:val="16"/>
              </w:rPr>
            </w:pPr>
            <w:r w:rsidRPr="003205CB">
              <w:rPr>
                <w:sz w:val="16"/>
                <w:szCs w:val="16"/>
              </w:rPr>
              <w:t>ID only</w:t>
            </w:r>
          </w:p>
        </w:tc>
        <w:tc>
          <w:tcPr>
            <w:tcW w:w="0" w:type="auto"/>
          </w:tcPr>
          <w:p w14:paraId="611F7759" w14:textId="77777777" w:rsidR="004356FD" w:rsidRPr="003205CB" w:rsidRDefault="00595AE6">
            <w:pPr>
              <w:pStyle w:val="Compact"/>
              <w:rPr>
                <w:sz w:val="16"/>
                <w:szCs w:val="16"/>
              </w:rPr>
            </w:pPr>
            <w:r w:rsidRPr="003205CB">
              <w:rPr>
                <w:sz w:val="16"/>
                <w:szCs w:val="16"/>
              </w:rPr>
              <w:t>Single Element/null</w:t>
            </w:r>
          </w:p>
        </w:tc>
        <w:tc>
          <w:tcPr>
            <w:tcW w:w="0" w:type="auto"/>
          </w:tcPr>
          <w:p w14:paraId="0F327F54" w14:textId="77777777" w:rsidR="004356FD" w:rsidRPr="003205CB" w:rsidRDefault="00595AE6">
            <w:pPr>
              <w:pStyle w:val="Compact"/>
              <w:rPr>
                <w:sz w:val="16"/>
                <w:szCs w:val="16"/>
              </w:rPr>
            </w:pPr>
            <w:r w:rsidRPr="003205CB">
              <w:rPr>
                <w:sz w:val="16"/>
                <w:szCs w:val="16"/>
              </w:rPr>
              <w:t>❌ No</w:t>
            </w:r>
          </w:p>
        </w:tc>
      </w:tr>
      <w:tr w:rsidR="004356FD" w:rsidRPr="003205CB" w14:paraId="317D2918" w14:textId="77777777">
        <w:tc>
          <w:tcPr>
            <w:tcW w:w="0" w:type="auto"/>
          </w:tcPr>
          <w:p w14:paraId="2F5B7303" w14:textId="77777777" w:rsidR="004356FD" w:rsidRPr="003205CB" w:rsidRDefault="00595AE6">
            <w:pPr>
              <w:pStyle w:val="Compact"/>
              <w:rPr>
                <w:sz w:val="16"/>
                <w:szCs w:val="16"/>
              </w:rPr>
            </w:pPr>
            <w:proofErr w:type="spellStart"/>
            <w:r w:rsidRPr="003205CB">
              <w:rPr>
                <w:rStyle w:val="VerbatimChar"/>
                <w:sz w:val="14"/>
                <w:szCs w:val="16"/>
              </w:rPr>
              <w:t>querySelector</w:t>
            </w:r>
            <w:proofErr w:type="spellEnd"/>
          </w:p>
        </w:tc>
        <w:tc>
          <w:tcPr>
            <w:tcW w:w="0" w:type="auto"/>
          </w:tcPr>
          <w:p w14:paraId="6257FA00" w14:textId="77777777" w:rsidR="004356FD" w:rsidRPr="003205CB" w:rsidRDefault="00595AE6">
            <w:pPr>
              <w:pStyle w:val="Compact"/>
              <w:rPr>
                <w:sz w:val="16"/>
                <w:szCs w:val="16"/>
              </w:rPr>
            </w:pPr>
            <w:r w:rsidRPr="003205CB">
              <w:rPr>
                <w:sz w:val="16"/>
                <w:szCs w:val="16"/>
              </w:rPr>
              <w:t>CSS selector</w:t>
            </w:r>
          </w:p>
        </w:tc>
        <w:tc>
          <w:tcPr>
            <w:tcW w:w="0" w:type="auto"/>
          </w:tcPr>
          <w:p w14:paraId="641ECFE1" w14:textId="77777777" w:rsidR="004356FD" w:rsidRPr="003205CB" w:rsidRDefault="00595AE6">
            <w:pPr>
              <w:pStyle w:val="Compact"/>
              <w:rPr>
                <w:sz w:val="16"/>
                <w:szCs w:val="16"/>
              </w:rPr>
            </w:pPr>
            <w:r w:rsidRPr="003205CB">
              <w:rPr>
                <w:sz w:val="16"/>
                <w:szCs w:val="16"/>
              </w:rPr>
              <w:t>First Match/null</w:t>
            </w:r>
          </w:p>
        </w:tc>
        <w:tc>
          <w:tcPr>
            <w:tcW w:w="0" w:type="auto"/>
          </w:tcPr>
          <w:p w14:paraId="0D19CA93" w14:textId="77777777" w:rsidR="004356FD" w:rsidRPr="003205CB" w:rsidRDefault="00595AE6">
            <w:pPr>
              <w:pStyle w:val="Compact"/>
              <w:rPr>
                <w:sz w:val="16"/>
                <w:szCs w:val="16"/>
              </w:rPr>
            </w:pPr>
            <w:r w:rsidRPr="003205CB">
              <w:rPr>
                <w:sz w:val="16"/>
                <w:szCs w:val="16"/>
              </w:rPr>
              <w:t>❌ No</w:t>
            </w:r>
          </w:p>
        </w:tc>
      </w:tr>
      <w:tr w:rsidR="004356FD" w:rsidRPr="003205CB" w14:paraId="6A6F8734" w14:textId="77777777">
        <w:tc>
          <w:tcPr>
            <w:tcW w:w="0" w:type="auto"/>
          </w:tcPr>
          <w:p w14:paraId="299E4055" w14:textId="77777777" w:rsidR="004356FD" w:rsidRPr="003205CB" w:rsidRDefault="00595AE6">
            <w:pPr>
              <w:pStyle w:val="Compact"/>
              <w:rPr>
                <w:sz w:val="16"/>
                <w:szCs w:val="16"/>
              </w:rPr>
            </w:pPr>
            <w:proofErr w:type="spellStart"/>
            <w:r w:rsidRPr="003205CB">
              <w:rPr>
                <w:rStyle w:val="VerbatimChar"/>
                <w:sz w:val="14"/>
                <w:szCs w:val="16"/>
              </w:rPr>
              <w:t>querySelectorAll</w:t>
            </w:r>
            <w:proofErr w:type="spellEnd"/>
          </w:p>
        </w:tc>
        <w:tc>
          <w:tcPr>
            <w:tcW w:w="0" w:type="auto"/>
          </w:tcPr>
          <w:p w14:paraId="3716C2B7" w14:textId="77777777" w:rsidR="004356FD" w:rsidRPr="003205CB" w:rsidRDefault="00595AE6">
            <w:pPr>
              <w:pStyle w:val="Compact"/>
              <w:rPr>
                <w:sz w:val="16"/>
                <w:szCs w:val="16"/>
              </w:rPr>
            </w:pPr>
            <w:r w:rsidRPr="003205CB">
              <w:rPr>
                <w:sz w:val="16"/>
                <w:szCs w:val="16"/>
              </w:rPr>
              <w:t>CSS selector</w:t>
            </w:r>
          </w:p>
        </w:tc>
        <w:tc>
          <w:tcPr>
            <w:tcW w:w="0" w:type="auto"/>
          </w:tcPr>
          <w:p w14:paraId="7F38A50B" w14:textId="77777777" w:rsidR="004356FD" w:rsidRPr="003205CB" w:rsidRDefault="00595AE6">
            <w:pPr>
              <w:pStyle w:val="Compact"/>
              <w:rPr>
                <w:sz w:val="16"/>
                <w:szCs w:val="16"/>
              </w:rPr>
            </w:pPr>
            <w:proofErr w:type="spellStart"/>
            <w:r w:rsidRPr="003205CB">
              <w:rPr>
                <w:sz w:val="16"/>
                <w:szCs w:val="16"/>
              </w:rPr>
              <w:t>NodeList</w:t>
            </w:r>
            <w:proofErr w:type="spellEnd"/>
            <w:r w:rsidRPr="003205CB">
              <w:rPr>
                <w:sz w:val="16"/>
                <w:szCs w:val="16"/>
              </w:rPr>
              <w:t xml:space="preserve"> (all)</w:t>
            </w:r>
          </w:p>
        </w:tc>
        <w:tc>
          <w:tcPr>
            <w:tcW w:w="0" w:type="auto"/>
          </w:tcPr>
          <w:p w14:paraId="3B208A89" w14:textId="77777777" w:rsidR="004356FD" w:rsidRPr="003205CB" w:rsidRDefault="00595AE6">
            <w:pPr>
              <w:pStyle w:val="Compact"/>
              <w:rPr>
                <w:sz w:val="16"/>
                <w:szCs w:val="16"/>
              </w:rPr>
            </w:pPr>
            <w:r w:rsidRPr="003205CB">
              <w:rPr>
                <w:sz w:val="16"/>
                <w:szCs w:val="16"/>
              </w:rPr>
              <w:t>❌ No</w:t>
            </w:r>
          </w:p>
        </w:tc>
      </w:tr>
    </w:tbl>
    <w:bookmarkEnd w:id="0"/>
    <w:bookmarkEnd w:id="6"/>
    <w:bookmarkEnd w:id="8"/>
    <w:p w14:paraId="35B24390" w14:textId="55A0E43A" w:rsidR="003205CB" w:rsidRDefault="001825B2" w:rsidP="003205CB">
      <w:r>
        <w:pict w14:anchorId="3C8857E6">
          <v:rect id="_x0000_i1035" style="width:0;height:1.5pt" o:hralign="center" o:hrstd="t" o:hr="t"/>
        </w:pict>
      </w:r>
    </w:p>
    <w:p w14:paraId="72F4628B" w14:textId="77777777" w:rsidR="008A5F92" w:rsidRDefault="008A5F92" w:rsidP="003205CB">
      <w:pPr>
        <w:pStyle w:val="Heading1"/>
        <w:rPr>
          <w:rFonts w:ascii="Segoe UI Emoji" w:hAnsi="Segoe UI Emoji" w:cs="Segoe UI Emoji"/>
          <w:color w:val="E97132" w:themeColor="accent2"/>
        </w:rPr>
      </w:pPr>
    </w:p>
    <w:p w14:paraId="473BC553" w14:textId="77777777" w:rsidR="008A5F92" w:rsidRDefault="008A5F92" w:rsidP="003205CB">
      <w:pPr>
        <w:pStyle w:val="Heading1"/>
        <w:rPr>
          <w:rFonts w:ascii="Segoe UI Emoji" w:hAnsi="Segoe UI Emoji" w:cs="Segoe UI Emoji"/>
          <w:color w:val="E97132" w:themeColor="accent2"/>
        </w:rPr>
      </w:pPr>
    </w:p>
    <w:p w14:paraId="3DE4B074" w14:textId="77777777" w:rsidR="008A5F92" w:rsidRDefault="008A5F92" w:rsidP="003205CB">
      <w:pPr>
        <w:pStyle w:val="Heading1"/>
        <w:rPr>
          <w:rFonts w:ascii="Segoe UI Emoji" w:hAnsi="Segoe UI Emoji" w:cs="Segoe UI Emoji"/>
          <w:color w:val="E97132" w:themeColor="accent2"/>
        </w:rPr>
      </w:pPr>
    </w:p>
    <w:p w14:paraId="30EF6809" w14:textId="77777777" w:rsidR="008A5F92" w:rsidRDefault="008A5F92" w:rsidP="003205CB">
      <w:pPr>
        <w:pStyle w:val="Heading1"/>
        <w:rPr>
          <w:rFonts w:ascii="Segoe UI Emoji" w:hAnsi="Segoe UI Emoji" w:cs="Segoe UI Emoji"/>
          <w:color w:val="E97132" w:themeColor="accent2"/>
        </w:rPr>
      </w:pPr>
    </w:p>
    <w:p w14:paraId="490296FB" w14:textId="77777777" w:rsidR="008A5F92" w:rsidRDefault="008A5F92" w:rsidP="003205CB">
      <w:pPr>
        <w:pStyle w:val="Heading1"/>
        <w:rPr>
          <w:rFonts w:ascii="Segoe UI Emoji" w:hAnsi="Segoe UI Emoji" w:cs="Segoe UI Emoji"/>
          <w:color w:val="E97132" w:themeColor="accent2"/>
        </w:rPr>
      </w:pPr>
    </w:p>
    <w:p w14:paraId="65AABAFF" w14:textId="77777777" w:rsidR="008A5F92" w:rsidRDefault="008A5F92" w:rsidP="008A5F92">
      <w:pPr>
        <w:pStyle w:val="BodyText"/>
      </w:pPr>
    </w:p>
    <w:p w14:paraId="38697177" w14:textId="77777777" w:rsidR="008A5F92" w:rsidRDefault="008A5F92" w:rsidP="008A5F92">
      <w:pPr>
        <w:pStyle w:val="BodyText"/>
      </w:pPr>
    </w:p>
    <w:p w14:paraId="71695E1E" w14:textId="77777777" w:rsidR="008A5F92" w:rsidRDefault="008A5F92" w:rsidP="008A5F92">
      <w:pPr>
        <w:pStyle w:val="BodyText"/>
      </w:pPr>
    </w:p>
    <w:p w14:paraId="021BC020" w14:textId="77777777" w:rsidR="008A5F92" w:rsidRDefault="008A5F92" w:rsidP="008A5F92">
      <w:pPr>
        <w:pStyle w:val="BodyText"/>
      </w:pPr>
    </w:p>
    <w:p w14:paraId="6B6E3589" w14:textId="77777777" w:rsidR="008A5F92" w:rsidRDefault="008A5F92" w:rsidP="008A5F92">
      <w:pPr>
        <w:pStyle w:val="BodyText"/>
      </w:pPr>
    </w:p>
    <w:p w14:paraId="2E69B45E" w14:textId="77777777" w:rsidR="008A5F92" w:rsidRDefault="008A5F92" w:rsidP="008A5F92">
      <w:pPr>
        <w:pStyle w:val="BodyText"/>
      </w:pPr>
    </w:p>
    <w:p w14:paraId="35B1D820" w14:textId="77777777" w:rsidR="008A5F92" w:rsidRDefault="008A5F92" w:rsidP="008A5F92">
      <w:pPr>
        <w:pStyle w:val="BodyText"/>
      </w:pPr>
    </w:p>
    <w:p w14:paraId="2906D399" w14:textId="77777777" w:rsidR="008A5F92" w:rsidRDefault="008A5F92" w:rsidP="008A5F92">
      <w:pPr>
        <w:pStyle w:val="BodyText"/>
      </w:pPr>
    </w:p>
    <w:p w14:paraId="71B265F6" w14:textId="77777777" w:rsidR="008A5F92" w:rsidRDefault="008A5F92" w:rsidP="008A5F92">
      <w:pPr>
        <w:pStyle w:val="BodyText"/>
      </w:pPr>
    </w:p>
    <w:p w14:paraId="36267A94" w14:textId="77777777" w:rsidR="008A5F92" w:rsidRDefault="008A5F92" w:rsidP="008A5F92">
      <w:pPr>
        <w:pStyle w:val="BodyText"/>
      </w:pPr>
    </w:p>
    <w:p w14:paraId="1C93FC75" w14:textId="77777777" w:rsidR="008A5F92" w:rsidRPr="008A5F92" w:rsidRDefault="008A5F92" w:rsidP="008A5F92">
      <w:pPr>
        <w:pStyle w:val="BodyText"/>
      </w:pPr>
    </w:p>
    <w:p w14:paraId="247AD375" w14:textId="77777777" w:rsidR="008A5F92" w:rsidRDefault="008A5F92" w:rsidP="003205CB">
      <w:pPr>
        <w:pStyle w:val="Heading1"/>
        <w:rPr>
          <w:rFonts w:ascii="Segoe UI Emoji" w:hAnsi="Segoe UI Emoji" w:cs="Segoe UI Emoji"/>
          <w:color w:val="E97132" w:themeColor="accent2"/>
        </w:rPr>
      </w:pPr>
    </w:p>
    <w:p w14:paraId="12D6CA8D" w14:textId="2427C344" w:rsidR="003205CB" w:rsidRDefault="003205CB" w:rsidP="003205CB">
      <w:pPr>
        <w:pStyle w:val="Heading1"/>
        <w:rPr>
          <w:color w:val="E97132" w:themeColor="accent2"/>
        </w:rPr>
      </w:pPr>
      <w:r w:rsidRPr="0081758D">
        <w:rPr>
          <w:rFonts w:ascii="Segoe UI Emoji" w:hAnsi="Segoe UI Emoji" w:cs="Segoe UI Emoji"/>
          <w:color w:val="E97132" w:themeColor="accent2"/>
        </w:rPr>
        <w:t>📘</w:t>
      </w:r>
      <w:r w:rsidRPr="0081758D">
        <w:rPr>
          <w:color w:val="E97132" w:themeColor="accent2"/>
        </w:rPr>
        <w:t xml:space="preserve"> </w:t>
      </w:r>
      <w:r>
        <w:rPr>
          <w:color w:val="E97132" w:themeColor="accent2"/>
        </w:rPr>
        <w:t>2</w:t>
      </w:r>
      <w:r w:rsidRPr="0081758D">
        <w:rPr>
          <w:color w:val="E97132" w:themeColor="accent2"/>
        </w:rPr>
        <w:t xml:space="preserve">. </w:t>
      </w:r>
      <w:r>
        <w:rPr>
          <w:color w:val="E97132" w:themeColor="accent2"/>
        </w:rPr>
        <w:t xml:space="preserve"> </w:t>
      </w:r>
      <w:proofErr w:type="spellStart"/>
      <w:r w:rsidRPr="003205CB">
        <w:rPr>
          <w:b/>
          <w:bCs/>
          <w:color w:val="E97132" w:themeColor="accent2"/>
        </w:rPr>
        <w:t>innerText</w:t>
      </w:r>
      <w:proofErr w:type="spellEnd"/>
      <w:r w:rsidRPr="003205CB">
        <w:rPr>
          <w:color w:val="E97132" w:themeColor="accent2"/>
        </w:rPr>
        <w:t xml:space="preserve"> vs </w:t>
      </w:r>
      <w:proofErr w:type="spellStart"/>
      <w:r w:rsidRPr="003205CB">
        <w:rPr>
          <w:b/>
          <w:bCs/>
          <w:color w:val="E97132" w:themeColor="accent2"/>
        </w:rPr>
        <w:t>textContent</w:t>
      </w:r>
      <w:proofErr w:type="spellEnd"/>
      <w:r w:rsidRPr="003205CB">
        <w:rPr>
          <w:color w:val="E97132" w:themeColor="accent2"/>
        </w:rPr>
        <w:t xml:space="preserve"> vs </w:t>
      </w:r>
      <w:proofErr w:type="spellStart"/>
      <w:r w:rsidRPr="003205CB">
        <w:rPr>
          <w:b/>
          <w:bCs/>
          <w:color w:val="E97132" w:themeColor="accent2"/>
        </w:rPr>
        <w:t>innerHTML</w:t>
      </w:r>
      <w:proofErr w:type="spellEnd"/>
      <w:r w:rsidRPr="003205CB">
        <w:rPr>
          <w:color w:val="E97132" w:themeColor="accent2"/>
        </w:rPr>
        <w:t xml:space="preserve"> in JavaScript</w:t>
      </w:r>
    </w:p>
    <w:p w14:paraId="7F606D54" w14:textId="458A7BBB" w:rsidR="00D224B8" w:rsidRPr="00D224B8" w:rsidRDefault="001825B2" w:rsidP="00D224B8">
      <w:pPr>
        <w:pStyle w:val="BodyText"/>
      </w:pPr>
      <w:r>
        <w:pict w14:anchorId="314F2D52">
          <v:rect id="_x0000_i1036" style="width:0;height:1.5pt" o:hralign="center" o:hrstd="t" o:hr="t"/>
        </w:pict>
      </w:r>
    </w:p>
    <w:p w14:paraId="1F5D4929" w14:textId="45DF27AE" w:rsidR="003205CB" w:rsidRDefault="003205CB" w:rsidP="003205CB">
      <w:bookmarkStart w:id="9" w:name="X585f54d0b2aad54f8b6e182ca7c1196c38859b9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686"/>
        <w:gridCol w:w="3562"/>
        <w:gridCol w:w="2156"/>
        <w:gridCol w:w="1946"/>
      </w:tblGrid>
      <w:tr w:rsidR="003205CB" w14:paraId="001F2138" w14:textId="77777777" w:rsidTr="00356C3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8CC79FE" w14:textId="77777777" w:rsidR="003205CB" w:rsidRDefault="003205CB" w:rsidP="00356C38">
            <w:pPr>
              <w:pStyle w:val="Compact"/>
            </w:pPr>
            <w:r>
              <w:t>Feature</w:t>
            </w:r>
          </w:p>
        </w:tc>
        <w:tc>
          <w:tcPr>
            <w:tcW w:w="0" w:type="auto"/>
          </w:tcPr>
          <w:p w14:paraId="3770E5C8" w14:textId="77777777" w:rsidR="003205CB" w:rsidRDefault="003205CB" w:rsidP="00356C38">
            <w:pPr>
              <w:pStyle w:val="Compact"/>
            </w:pPr>
            <w:proofErr w:type="spellStart"/>
            <w:r>
              <w:rPr>
                <w:rStyle w:val="VerbatimChar"/>
              </w:rPr>
              <w:t>innerText</w:t>
            </w:r>
            <w:proofErr w:type="spellEnd"/>
          </w:p>
        </w:tc>
        <w:tc>
          <w:tcPr>
            <w:tcW w:w="0" w:type="auto"/>
          </w:tcPr>
          <w:p w14:paraId="012C01B3" w14:textId="77777777" w:rsidR="003205CB" w:rsidRDefault="003205CB" w:rsidP="00356C38">
            <w:pPr>
              <w:pStyle w:val="Compact"/>
            </w:pPr>
            <w:proofErr w:type="spellStart"/>
            <w:r>
              <w:rPr>
                <w:rStyle w:val="VerbatimChar"/>
              </w:rPr>
              <w:t>textContent</w:t>
            </w:r>
            <w:proofErr w:type="spellEnd"/>
          </w:p>
        </w:tc>
        <w:tc>
          <w:tcPr>
            <w:tcW w:w="0" w:type="auto"/>
          </w:tcPr>
          <w:p w14:paraId="1049F3EA" w14:textId="77777777" w:rsidR="003205CB" w:rsidRDefault="003205CB" w:rsidP="00356C38">
            <w:pPr>
              <w:pStyle w:val="Compact"/>
            </w:pPr>
            <w:proofErr w:type="spellStart"/>
            <w:r>
              <w:rPr>
                <w:rStyle w:val="VerbatimChar"/>
              </w:rPr>
              <w:t>innerHTML</w:t>
            </w:r>
            <w:proofErr w:type="spellEnd"/>
          </w:p>
        </w:tc>
      </w:tr>
      <w:tr w:rsidR="003205CB" w14:paraId="0BC5CAE0" w14:textId="77777777" w:rsidTr="00356C38">
        <w:tc>
          <w:tcPr>
            <w:tcW w:w="0" w:type="auto"/>
          </w:tcPr>
          <w:p w14:paraId="454A0BB7" w14:textId="77777777" w:rsidR="003205CB" w:rsidRDefault="003205CB" w:rsidP="00356C38">
            <w:pPr>
              <w:pStyle w:val="Compact"/>
            </w:pPr>
            <w:r>
              <w:rPr>
                <w:rFonts w:ascii="Segoe UI Emoji" w:hAnsi="Segoe UI Emoji" w:cs="Segoe UI Emoji"/>
              </w:rPr>
              <w:t>📋</w:t>
            </w:r>
            <w:r>
              <w:t xml:space="preserve"> Returns</w:t>
            </w:r>
          </w:p>
        </w:tc>
        <w:tc>
          <w:tcPr>
            <w:tcW w:w="0" w:type="auto"/>
          </w:tcPr>
          <w:p w14:paraId="44B04DAD" w14:textId="77777777" w:rsidR="003205CB" w:rsidRDefault="003205CB" w:rsidP="00356C38">
            <w:pPr>
              <w:pStyle w:val="Compact"/>
            </w:pPr>
            <w:r>
              <w:t xml:space="preserve">Visible </w:t>
            </w:r>
            <w:r>
              <w:rPr>
                <w:b/>
                <w:bCs/>
              </w:rPr>
              <w:t>text</w:t>
            </w:r>
            <w:r>
              <w:t xml:space="preserve"> only (no tags)</w:t>
            </w:r>
          </w:p>
        </w:tc>
        <w:tc>
          <w:tcPr>
            <w:tcW w:w="0" w:type="auto"/>
          </w:tcPr>
          <w:p w14:paraId="3AA0BC64" w14:textId="77777777" w:rsidR="003205CB" w:rsidRDefault="003205CB" w:rsidP="00356C38">
            <w:pPr>
              <w:pStyle w:val="Compact"/>
            </w:pPr>
            <w:r>
              <w:rPr>
                <w:b/>
                <w:bCs/>
              </w:rPr>
              <w:t>All text</w:t>
            </w:r>
            <w:r>
              <w:t>, incl. hidden</w:t>
            </w:r>
          </w:p>
        </w:tc>
        <w:tc>
          <w:tcPr>
            <w:tcW w:w="0" w:type="auto"/>
          </w:tcPr>
          <w:p w14:paraId="43681A4D" w14:textId="77777777" w:rsidR="003205CB" w:rsidRDefault="003205CB" w:rsidP="00356C38">
            <w:pPr>
              <w:pStyle w:val="Compact"/>
            </w:pPr>
            <w:r>
              <w:t>HTML + text</w:t>
            </w:r>
          </w:p>
        </w:tc>
      </w:tr>
      <w:tr w:rsidR="003205CB" w14:paraId="65957E3A" w14:textId="77777777" w:rsidTr="00356C38">
        <w:tc>
          <w:tcPr>
            <w:tcW w:w="0" w:type="auto"/>
          </w:tcPr>
          <w:p w14:paraId="3E04B11E" w14:textId="77777777" w:rsidR="003205CB" w:rsidRDefault="003205CB" w:rsidP="00356C38">
            <w:pPr>
              <w:pStyle w:val="Compact"/>
            </w:pPr>
            <w:r>
              <w:rPr>
                <w:rFonts w:ascii="Segoe UI Emoji" w:hAnsi="Segoe UI Emoji" w:cs="Segoe UI Emoji"/>
              </w:rPr>
              <w:t>👁️</w:t>
            </w:r>
            <w:r>
              <w:t xml:space="preserve"> Visibility</w:t>
            </w:r>
          </w:p>
        </w:tc>
        <w:tc>
          <w:tcPr>
            <w:tcW w:w="0" w:type="auto"/>
          </w:tcPr>
          <w:p w14:paraId="550B9926" w14:textId="77777777" w:rsidR="003205CB" w:rsidRDefault="003205CB" w:rsidP="00356C38">
            <w:pPr>
              <w:pStyle w:val="Compact"/>
            </w:pPr>
            <w:r>
              <w:t>Respects CSS (</w:t>
            </w:r>
            <w:r>
              <w:rPr>
                <w:rStyle w:val="VerbatimChar"/>
              </w:rPr>
              <w:t>display: none</w:t>
            </w:r>
            <w:r>
              <w:t>, etc.)</w:t>
            </w:r>
          </w:p>
        </w:tc>
        <w:tc>
          <w:tcPr>
            <w:tcW w:w="0" w:type="auto"/>
          </w:tcPr>
          <w:p w14:paraId="38FF2B0F" w14:textId="77777777" w:rsidR="003205CB" w:rsidRDefault="003205CB" w:rsidP="00356C38">
            <w:pPr>
              <w:pStyle w:val="Compact"/>
            </w:pPr>
            <w:r>
              <w:t>Ignores CSS</w:t>
            </w:r>
          </w:p>
        </w:tc>
        <w:tc>
          <w:tcPr>
            <w:tcW w:w="0" w:type="auto"/>
          </w:tcPr>
          <w:p w14:paraId="3023B9A3" w14:textId="77777777" w:rsidR="003205CB" w:rsidRDefault="003205CB" w:rsidP="00356C38">
            <w:pPr>
              <w:pStyle w:val="Compact"/>
            </w:pPr>
            <w:r>
              <w:t>Shows raw HTML</w:t>
            </w:r>
          </w:p>
        </w:tc>
      </w:tr>
      <w:tr w:rsidR="003205CB" w14:paraId="42F3AA41" w14:textId="77777777" w:rsidTr="00356C38">
        <w:tc>
          <w:tcPr>
            <w:tcW w:w="0" w:type="auto"/>
          </w:tcPr>
          <w:p w14:paraId="33185302" w14:textId="77777777" w:rsidR="003205CB" w:rsidRDefault="003205CB" w:rsidP="00356C38">
            <w:pPr>
              <w:pStyle w:val="Compact"/>
            </w:pPr>
            <w:r>
              <w:rPr>
                <w:rFonts w:ascii="Segoe UI Emoji" w:hAnsi="Segoe UI Emoji" w:cs="Segoe UI Emoji"/>
              </w:rPr>
              <w:t>🧹</w:t>
            </w:r>
            <w:r>
              <w:t xml:space="preserve"> Whitespace</w:t>
            </w:r>
          </w:p>
        </w:tc>
        <w:tc>
          <w:tcPr>
            <w:tcW w:w="0" w:type="auto"/>
          </w:tcPr>
          <w:p w14:paraId="473548B2" w14:textId="77777777" w:rsidR="003205CB" w:rsidRDefault="003205CB" w:rsidP="00356C38">
            <w:pPr>
              <w:pStyle w:val="Compact"/>
            </w:pPr>
            <w:r>
              <w:t>Cleaned up</w:t>
            </w:r>
          </w:p>
        </w:tc>
        <w:tc>
          <w:tcPr>
            <w:tcW w:w="0" w:type="auto"/>
          </w:tcPr>
          <w:p w14:paraId="6232ADC1" w14:textId="77777777" w:rsidR="003205CB" w:rsidRDefault="003205CB" w:rsidP="00356C38">
            <w:pPr>
              <w:pStyle w:val="Compact"/>
            </w:pPr>
            <w:r>
              <w:t>Preserved</w:t>
            </w:r>
          </w:p>
        </w:tc>
        <w:tc>
          <w:tcPr>
            <w:tcW w:w="0" w:type="auto"/>
          </w:tcPr>
          <w:p w14:paraId="4D409DD4" w14:textId="77777777" w:rsidR="003205CB" w:rsidRDefault="003205CB" w:rsidP="00356C38">
            <w:pPr>
              <w:pStyle w:val="Compact"/>
            </w:pPr>
            <w:r>
              <w:t>Preserved</w:t>
            </w:r>
          </w:p>
        </w:tc>
      </w:tr>
    </w:tbl>
    <w:p w14:paraId="09B8AC30" w14:textId="77777777" w:rsidR="003205CB" w:rsidRDefault="001825B2" w:rsidP="003205CB">
      <w:r>
        <w:pict w14:anchorId="7CCAE8EF">
          <v:rect id="_x0000_i1037" style="width:0;height:1.5pt" o:hralign="center" o:hrstd="t" o:hr="t"/>
        </w:pict>
      </w:r>
    </w:p>
    <w:p w14:paraId="0CB2639D" w14:textId="77777777" w:rsidR="003205CB" w:rsidRDefault="003205CB" w:rsidP="003205CB">
      <w:pPr>
        <w:pStyle w:val="Heading3"/>
      </w:pPr>
      <w:bookmarkStart w:id="10" w:name="quick-examples"/>
      <w:bookmarkEnd w:id="9"/>
      <w:r>
        <w:rPr>
          <w:rFonts w:ascii="Segoe UI Emoji" w:hAnsi="Segoe UI Emoji" w:cs="Segoe UI Emoji"/>
        </w:rPr>
        <w:t>📌</w:t>
      </w:r>
      <w:r>
        <w:t xml:space="preserve"> Quick Examples:</w:t>
      </w:r>
    </w:p>
    <w:p w14:paraId="2C594D9E" w14:textId="77777777" w:rsidR="003205CB" w:rsidRDefault="003205CB" w:rsidP="003205C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</w:pPr>
      <w:r w:rsidRPr="003205CB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    </w:t>
      </w:r>
      <w:r w:rsidRPr="003205CB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lt;</w:t>
      </w:r>
      <w:r w:rsidRPr="003205CB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h1</w:t>
      </w:r>
      <w:r w:rsidRPr="003205CB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3205CB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class</w:t>
      </w:r>
      <w:r w:rsidRPr="003205CB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=</w:t>
      </w:r>
      <w:r w:rsidRPr="003205CB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test"</w:t>
      </w:r>
      <w:r w:rsidRPr="003205CB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gt;</w:t>
      </w:r>
      <w:r w:rsidRPr="003205CB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Hello this is lambodar </w:t>
      </w:r>
      <w:r w:rsidRPr="003205CB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lt;</w:t>
      </w:r>
      <w:r w:rsidRPr="003205CB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span</w:t>
      </w:r>
      <w:r w:rsidRPr="003205CB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3205CB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style</w:t>
      </w:r>
      <w:r w:rsidRPr="003205CB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=</w:t>
      </w:r>
      <w:r w:rsidRPr="003205CB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display: none;"</w:t>
      </w:r>
      <w:r w:rsidRPr="003205CB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gt;</w:t>
      </w:r>
      <w:r w:rsidRPr="003205CB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this is </w:t>
      </w:r>
      <w:proofErr w:type="gramStart"/>
      <w:r w:rsidRPr="003205CB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test</w:t>
      </w:r>
      <w:proofErr w:type="gramEnd"/>
      <w:r w:rsidRPr="003205CB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text</w:t>
      </w:r>
      <w:r w:rsidRPr="003205CB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lt;/</w:t>
      </w:r>
      <w:r w:rsidRPr="003205CB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span</w:t>
      </w:r>
      <w:r w:rsidRPr="003205CB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gt;&lt;/</w:t>
      </w:r>
      <w:r w:rsidRPr="003205CB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h1</w:t>
      </w:r>
      <w:r w:rsidRPr="003205CB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gt;</w:t>
      </w:r>
    </w:p>
    <w:p w14:paraId="7D7B64E1" w14:textId="77777777" w:rsidR="003205CB" w:rsidRDefault="003205CB" w:rsidP="003205C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</w:pPr>
    </w:p>
    <w:p w14:paraId="795EC832" w14:textId="77777777" w:rsidR="003205CB" w:rsidRPr="003205CB" w:rsidRDefault="003205CB" w:rsidP="003205C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proofErr w:type="spellStart"/>
      <w:proofErr w:type="gramStart"/>
      <w:r w:rsidRPr="003205CB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test</w:t>
      </w:r>
      <w:r w:rsidRPr="003205CB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3205CB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innerText</w:t>
      </w:r>
      <w:proofErr w:type="spellEnd"/>
      <w:proofErr w:type="gramEnd"/>
    </w:p>
    <w:p w14:paraId="44331296" w14:textId="77777777" w:rsidR="003205CB" w:rsidRPr="003205CB" w:rsidRDefault="003205CB" w:rsidP="003205C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3205CB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'Hello this is lambodar'</w:t>
      </w:r>
    </w:p>
    <w:p w14:paraId="765CD809" w14:textId="77777777" w:rsidR="003205CB" w:rsidRPr="003205CB" w:rsidRDefault="003205CB" w:rsidP="003205C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proofErr w:type="spellStart"/>
      <w:proofErr w:type="gramStart"/>
      <w:r w:rsidRPr="003205CB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test</w:t>
      </w:r>
      <w:r w:rsidRPr="003205CB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3205CB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textContent</w:t>
      </w:r>
      <w:proofErr w:type="spellEnd"/>
      <w:proofErr w:type="gramEnd"/>
    </w:p>
    <w:p w14:paraId="62D8BF6A" w14:textId="77777777" w:rsidR="003205CB" w:rsidRPr="003205CB" w:rsidRDefault="003205CB" w:rsidP="003205C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3205CB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 xml:space="preserve">'Hello this is lambodar this is </w:t>
      </w:r>
      <w:proofErr w:type="gramStart"/>
      <w:r w:rsidRPr="003205CB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test</w:t>
      </w:r>
      <w:proofErr w:type="gramEnd"/>
      <w:r w:rsidRPr="003205CB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 xml:space="preserve"> text'</w:t>
      </w:r>
    </w:p>
    <w:p w14:paraId="30341FF3" w14:textId="77777777" w:rsidR="003205CB" w:rsidRPr="003205CB" w:rsidRDefault="003205CB" w:rsidP="003205C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proofErr w:type="spellStart"/>
      <w:proofErr w:type="gramStart"/>
      <w:r w:rsidRPr="003205CB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test</w:t>
      </w:r>
      <w:r w:rsidRPr="003205CB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3205CB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innerHTML</w:t>
      </w:r>
      <w:proofErr w:type="spellEnd"/>
      <w:proofErr w:type="gramEnd"/>
    </w:p>
    <w:p w14:paraId="5ABA69F8" w14:textId="77777777" w:rsidR="003205CB" w:rsidRPr="003205CB" w:rsidRDefault="003205CB" w:rsidP="003205C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3205CB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 xml:space="preserve">'Hello this is lambodar &lt;span style="display: none;"&gt;this is </w:t>
      </w:r>
      <w:proofErr w:type="gramStart"/>
      <w:r w:rsidRPr="003205CB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test</w:t>
      </w:r>
      <w:proofErr w:type="gramEnd"/>
      <w:r w:rsidRPr="003205CB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 xml:space="preserve"> text&lt;/span&gt;'</w:t>
      </w:r>
    </w:p>
    <w:p w14:paraId="2425D871" w14:textId="77777777" w:rsidR="003205CB" w:rsidRPr="003205CB" w:rsidRDefault="003205CB" w:rsidP="003205C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</w:p>
    <w:p w14:paraId="33D1DD06" w14:textId="77777777" w:rsidR="003205CB" w:rsidRDefault="003205CB" w:rsidP="003205CB">
      <w:pPr>
        <w:pStyle w:val="Heading3"/>
      </w:pPr>
      <w:bookmarkStart w:id="11" w:name="best-use"/>
      <w:bookmarkEnd w:id="10"/>
      <w:r>
        <w:rPr>
          <w:rFonts w:ascii="Segoe UI Emoji" w:hAnsi="Segoe UI Emoji" w:cs="Segoe UI Emoji"/>
        </w:rPr>
        <w:t>✅</w:t>
      </w:r>
      <w:r>
        <w:t xml:space="preserve"> Best Use:</w:t>
      </w:r>
    </w:p>
    <w:p w14:paraId="1518EE46" w14:textId="77777777" w:rsidR="003205CB" w:rsidRDefault="003205CB" w:rsidP="00A35117">
      <w:pPr>
        <w:pStyle w:val="Compact"/>
        <w:numPr>
          <w:ilvl w:val="0"/>
          <w:numId w:val="1"/>
        </w:numPr>
      </w:pPr>
      <w:r>
        <w:t xml:space="preserve">Use </w:t>
      </w:r>
      <w:proofErr w:type="spellStart"/>
      <w:r>
        <w:rPr>
          <w:rStyle w:val="VerbatimChar"/>
        </w:rPr>
        <w:t>innerText</w:t>
      </w:r>
      <w:proofErr w:type="spellEnd"/>
      <w:r>
        <w:t xml:space="preserve"> → for what's shown to users.</w:t>
      </w:r>
    </w:p>
    <w:p w14:paraId="7879A4A8" w14:textId="77777777" w:rsidR="003205CB" w:rsidRDefault="003205CB" w:rsidP="00A35117">
      <w:pPr>
        <w:pStyle w:val="Compact"/>
        <w:numPr>
          <w:ilvl w:val="0"/>
          <w:numId w:val="1"/>
        </w:numPr>
      </w:pPr>
      <w:r>
        <w:t xml:space="preserve">Use </w:t>
      </w:r>
      <w:proofErr w:type="spellStart"/>
      <w:r>
        <w:rPr>
          <w:rStyle w:val="VerbatimChar"/>
        </w:rPr>
        <w:t>textContent</w:t>
      </w:r>
      <w:proofErr w:type="spellEnd"/>
      <w:r>
        <w:t xml:space="preserve"> → for </w:t>
      </w:r>
      <w:r>
        <w:rPr>
          <w:b/>
          <w:bCs/>
        </w:rPr>
        <w:t>pure text processing</w:t>
      </w:r>
      <w:r>
        <w:t>.</w:t>
      </w:r>
    </w:p>
    <w:p w14:paraId="6DAEA7D5" w14:textId="77777777" w:rsidR="003205CB" w:rsidRDefault="003205CB" w:rsidP="00A35117">
      <w:pPr>
        <w:pStyle w:val="Compact"/>
        <w:numPr>
          <w:ilvl w:val="0"/>
          <w:numId w:val="1"/>
        </w:numPr>
      </w:pPr>
      <w:r>
        <w:t xml:space="preserve">Use </w:t>
      </w:r>
      <w:proofErr w:type="spellStart"/>
      <w:r>
        <w:rPr>
          <w:rStyle w:val="VerbatimChar"/>
        </w:rPr>
        <w:t>innerHTML</w:t>
      </w:r>
      <w:proofErr w:type="spellEnd"/>
      <w:r>
        <w:t xml:space="preserve"> → for </w:t>
      </w:r>
      <w:r>
        <w:rPr>
          <w:b/>
          <w:bCs/>
        </w:rPr>
        <w:t>inserting/retrieving HTML</w:t>
      </w:r>
      <w:r>
        <w:t>.</w:t>
      </w:r>
    </w:p>
    <w:bookmarkEnd w:id="11"/>
    <w:p w14:paraId="2C2E06E2" w14:textId="77777777" w:rsidR="003205CB" w:rsidRDefault="003205CB" w:rsidP="0081758D">
      <w:pPr>
        <w:pStyle w:val="BodyText"/>
      </w:pPr>
    </w:p>
    <w:p w14:paraId="0819C8D3" w14:textId="77777777" w:rsidR="00D224B8" w:rsidRDefault="00D224B8" w:rsidP="0081758D">
      <w:pPr>
        <w:pStyle w:val="BodyText"/>
      </w:pPr>
    </w:p>
    <w:p w14:paraId="2D235FCE" w14:textId="77777777" w:rsidR="00D224B8" w:rsidRDefault="00D224B8" w:rsidP="0081758D">
      <w:pPr>
        <w:pStyle w:val="BodyText"/>
      </w:pPr>
    </w:p>
    <w:p w14:paraId="654CD883" w14:textId="77777777" w:rsidR="00D224B8" w:rsidRDefault="00D224B8" w:rsidP="0081758D">
      <w:pPr>
        <w:pStyle w:val="BodyText"/>
      </w:pPr>
    </w:p>
    <w:p w14:paraId="35A8ECBF" w14:textId="77777777" w:rsidR="00D224B8" w:rsidRDefault="00D224B8" w:rsidP="0081758D">
      <w:pPr>
        <w:pStyle w:val="BodyText"/>
      </w:pPr>
    </w:p>
    <w:p w14:paraId="5A9E4391" w14:textId="77777777" w:rsidR="00D224B8" w:rsidRDefault="001825B2" w:rsidP="00D224B8">
      <w:r>
        <w:pict w14:anchorId="2F1EE605">
          <v:rect id="_x0000_i1038" style="width:0;height:1.5pt" o:hralign="center" o:hrstd="t" o:hr="t"/>
        </w:pict>
      </w:r>
    </w:p>
    <w:p w14:paraId="0492FDA7" w14:textId="1394987B" w:rsidR="00D224B8" w:rsidRDefault="00D224B8" w:rsidP="00D224B8">
      <w:pPr>
        <w:pStyle w:val="Heading1"/>
        <w:rPr>
          <w:color w:val="E97132" w:themeColor="accent2"/>
        </w:rPr>
      </w:pPr>
      <w:r w:rsidRPr="0081758D">
        <w:rPr>
          <w:rFonts w:ascii="Segoe UI Emoji" w:hAnsi="Segoe UI Emoji" w:cs="Segoe UI Emoji"/>
          <w:color w:val="E97132" w:themeColor="accent2"/>
        </w:rPr>
        <w:t>📘</w:t>
      </w:r>
      <w:r w:rsidRPr="0081758D">
        <w:rPr>
          <w:color w:val="E97132" w:themeColor="accent2"/>
        </w:rPr>
        <w:t xml:space="preserve"> </w:t>
      </w:r>
      <w:r w:rsidR="00AF16A0">
        <w:rPr>
          <w:color w:val="E97132" w:themeColor="accent2"/>
        </w:rPr>
        <w:t>3</w:t>
      </w:r>
      <w:r w:rsidRPr="0081758D">
        <w:rPr>
          <w:color w:val="E97132" w:themeColor="accent2"/>
        </w:rPr>
        <w:t xml:space="preserve">. </w:t>
      </w:r>
      <w:r>
        <w:rPr>
          <w:color w:val="E97132" w:themeColor="accent2"/>
        </w:rPr>
        <w:t xml:space="preserve"> </w:t>
      </w:r>
      <w:proofErr w:type="spellStart"/>
      <w:proofErr w:type="gramStart"/>
      <w:r w:rsidRPr="00D224B8">
        <w:rPr>
          <w:color w:val="E97132" w:themeColor="accent2"/>
        </w:rPr>
        <w:t>getAttribute</w:t>
      </w:r>
      <w:proofErr w:type="spellEnd"/>
      <w:r w:rsidRPr="00D224B8">
        <w:rPr>
          <w:color w:val="E97132" w:themeColor="accent2"/>
        </w:rPr>
        <w:t>(</w:t>
      </w:r>
      <w:proofErr w:type="gramEnd"/>
      <w:r w:rsidRPr="00D224B8">
        <w:rPr>
          <w:color w:val="E97132" w:themeColor="accent2"/>
        </w:rPr>
        <w:t xml:space="preserve">) vs </w:t>
      </w:r>
      <w:proofErr w:type="spellStart"/>
      <w:proofErr w:type="gramStart"/>
      <w:r w:rsidRPr="00D224B8">
        <w:rPr>
          <w:color w:val="E97132" w:themeColor="accent2"/>
        </w:rPr>
        <w:t>setAttribute</w:t>
      </w:r>
      <w:proofErr w:type="spellEnd"/>
      <w:r w:rsidRPr="00D224B8">
        <w:rPr>
          <w:color w:val="E97132" w:themeColor="accent2"/>
        </w:rPr>
        <w:t>(</w:t>
      </w:r>
      <w:proofErr w:type="gramEnd"/>
      <w:r w:rsidRPr="00D224B8">
        <w:rPr>
          <w:color w:val="E97132" w:themeColor="accent2"/>
        </w:rPr>
        <w:t>) in JavaScript</w:t>
      </w:r>
    </w:p>
    <w:p w14:paraId="16199955" w14:textId="77777777" w:rsidR="00D224B8" w:rsidRPr="00D224B8" w:rsidRDefault="001825B2" w:rsidP="00D224B8">
      <w:pPr>
        <w:pStyle w:val="BodyText"/>
      </w:pPr>
      <w:r>
        <w:pict w14:anchorId="4F6B18AB">
          <v:rect id="_x0000_i1039" style="width:0;height:1.5pt" o:hralign="center" o:hrstd="t" o:hr="t"/>
        </w:pict>
      </w:r>
    </w:p>
    <w:p w14:paraId="696B5516" w14:textId="77777777" w:rsidR="00D224B8" w:rsidRDefault="00D224B8" w:rsidP="0081758D">
      <w:pPr>
        <w:pStyle w:val="BodyText"/>
      </w:pPr>
    </w:p>
    <w:p w14:paraId="5012E8E1" w14:textId="77777777" w:rsidR="00D224B8" w:rsidRDefault="00D224B8" w:rsidP="00D224B8">
      <w:pPr>
        <w:pStyle w:val="Heading3"/>
      </w:pPr>
      <w:proofErr w:type="spellStart"/>
      <w:proofErr w:type="gramStart"/>
      <w:r>
        <w:rPr>
          <w:rStyle w:val="VerbatimChar"/>
        </w:rPr>
        <w:t>getAttribute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)</w:t>
      </w:r>
      <w:r>
        <w:t xml:space="preserve"> vs </w:t>
      </w:r>
      <w:proofErr w:type="spellStart"/>
      <w:proofErr w:type="gramStart"/>
      <w:r>
        <w:rPr>
          <w:rStyle w:val="VerbatimChar"/>
        </w:rPr>
        <w:t>setAttribute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)</w:t>
      </w:r>
      <w:r>
        <w:t xml:space="preserve"> in JavaScript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595"/>
        <w:gridCol w:w="3994"/>
        <w:gridCol w:w="3761"/>
      </w:tblGrid>
      <w:tr w:rsidR="00D224B8" w14:paraId="509491DE" w14:textId="77777777" w:rsidTr="004F5DB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07CD1CA" w14:textId="77777777" w:rsidR="00D224B8" w:rsidRDefault="00D224B8" w:rsidP="004F5DBE">
            <w:pPr>
              <w:pStyle w:val="Compact"/>
            </w:pPr>
            <w:r>
              <w:t>Feature</w:t>
            </w:r>
          </w:p>
        </w:tc>
        <w:tc>
          <w:tcPr>
            <w:tcW w:w="0" w:type="auto"/>
          </w:tcPr>
          <w:p w14:paraId="4F88E1E3" w14:textId="77777777" w:rsidR="00D224B8" w:rsidRDefault="00D224B8" w:rsidP="004F5DBE">
            <w:pPr>
              <w:pStyle w:val="Compact"/>
            </w:pPr>
            <w:proofErr w:type="spellStart"/>
            <w:proofErr w:type="gramStart"/>
            <w:r>
              <w:rPr>
                <w:rStyle w:val="VerbatimChar"/>
              </w:rPr>
              <w:t>getAttribute</w:t>
            </w:r>
            <w:proofErr w:type="spellEnd"/>
            <w:r>
              <w:rPr>
                <w:rStyle w:val="VerbatimChar"/>
              </w:rPr>
              <w:t>(</w:t>
            </w:r>
            <w:proofErr w:type="gramEnd"/>
            <w:r>
              <w:rPr>
                <w:rStyle w:val="VerbatimChar"/>
              </w:rPr>
              <w:t>)</w:t>
            </w:r>
          </w:p>
        </w:tc>
        <w:tc>
          <w:tcPr>
            <w:tcW w:w="0" w:type="auto"/>
          </w:tcPr>
          <w:p w14:paraId="514EA173" w14:textId="77777777" w:rsidR="00D224B8" w:rsidRDefault="00D224B8" w:rsidP="004F5DBE">
            <w:pPr>
              <w:pStyle w:val="Compact"/>
            </w:pPr>
            <w:proofErr w:type="spellStart"/>
            <w:proofErr w:type="gramStart"/>
            <w:r>
              <w:rPr>
                <w:rStyle w:val="VerbatimChar"/>
              </w:rPr>
              <w:t>setAttribute</w:t>
            </w:r>
            <w:proofErr w:type="spellEnd"/>
            <w:r>
              <w:rPr>
                <w:rStyle w:val="VerbatimChar"/>
              </w:rPr>
              <w:t>(</w:t>
            </w:r>
            <w:proofErr w:type="gramEnd"/>
            <w:r>
              <w:rPr>
                <w:rStyle w:val="VerbatimChar"/>
              </w:rPr>
              <w:t>)</w:t>
            </w:r>
          </w:p>
        </w:tc>
      </w:tr>
      <w:tr w:rsidR="00D224B8" w14:paraId="611809F2" w14:textId="77777777" w:rsidTr="004F5DBE">
        <w:tc>
          <w:tcPr>
            <w:tcW w:w="0" w:type="auto"/>
          </w:tcPr>
          <w:p w14:paraId="6EACCA5C" w14:textId="77777777" w:rsidR="00D224B8" w:rsidRDefault="00D224B8" w:rsidP="004F5DBE">
            <w:pPr>
              <w:pStyle w:val="Compact"/>
            </w:pPr>
            <w:r>
              <w:t>📖 Purpose</w:t>
            </w:r>
          </w:p>
        </w:tc>
        <w:tc>
          <w:tcPr>
            <w:tcW w:w="0" w:type="auto"/>
          </w:tcPr>
          <w:p w14:paraId="75DC2E05" w14:textId="77777777" w:rsidR="00D224B8" w:rsidRDefault="00D224B8" w:rsidP="004F5DBE">
            <w:pPr>
              <w:pStyle w:val="Compact"/>
            </w:pPr>
            <w:r>
              <w:t>Reads an attribute’s value</w:t>
            </w:r>
          </w:p>
        </w:tc>
        <w:tc>
          <w:tcPr>
            <w:tcW w:w="0" w:type="auto"/>
          </w:tcPr>
          <w:p w14:paraId="1ADE66BC" w14:textId="77777777" w:rsidR="00D224B8" w:rsidRDefault="00D224B8" w:rsidP="004F5DBE">
            <w:pPr>
              <w:pStyle w:val="Compact"/>
            </w:pPr>
            <w:r>
              <w:t>Sets/updates an attribute’s value</w:t>
            </w:r>
          </w:p>
        </w:tc>
      </w:tr>
      <w:tr w:rsidR="00D224B8" w14:paraId="6D874A08" w14:textId="77777777" w:rsidTr="004F5DBE">
        <w:tc>
          <w:tcPr>
            <w:tcW w:w="0" w:type="auto"/>
          </w:tcPr>
          <w:p w14:paraId="724265F9" w14:textId="77777777" w:rsidR="00D224B8" w:rsidRDefault="00D224B8" w:rsidP="004F5DBE">
            <w:pPr>
              <w:pStyle w:val="Compact"/>
            </w:pPr>
            <w:r>
              <w:t>🎯 Works On</w:t>
            </w:r>
          </w:p>
        </w:tc>
        <w:tc>
          <w:tcPr>
            <w:tcW w:w="0" w:type="auto"/>
          </w:tcPr>
          <w:p w14:paraId="784EF239" w14:textId="77777777" w:rsidR="00D224B8" w:rsidRDefault="00D224B8" w:rsidP="004F5DBE">
            <w:pPr>
              <w:pStyle w:val="Compact"/>
            </w:pPr>
            <w:r>
              <w:t xml:space="preserve">Any HTML attribute (like </w:t>
            </w:r>
            <w:proofErr w:type="spellStart"/>
            <w:r>
              <w:rPr>
                <w:rStyle w:val="VerbatimChar"/>
              </w:rPr>
              <w:t>href</w:t>
            </w:r>
            <w:proofErr w:type="spellEnd"/>
            <w:r>
              <w:t xml:space="preserve">, </w:t>
            </w:r>
            <w:r>
              <w:rPr>
                <w:rStyle w:val="VerbatimChar"/>
              </w:rPr>
              <w:t>id</w:t>
            </w:r>
            <w:r>
              <w:t>)</w:t>
            </w:r>
          </w:p>
        </w:tc>
        <w:tc>
          <w:tcPr>
            <w:tcW w:w="0" w:type="auto"/>
          </w:tcPr>
          <w:p w14:paraId="07AF5CC9" w14:textId="77777777" w:rsidR="00D224B8" w:rsidRDefault="00D224B8" w:rsidP="004F5DBE">
            <w:pPr>
              <w:pStyle w:val="Compact"/>
            </w:pPr>
            <w:r>
              <w:t>Any valid HTML attribute</w:t>
            </w:r>
          </w:p>
        </w:tc>
      </w:tr>
      <w:tr w:rsidR="00D224B8" w14:paraId="6A07DC13" w14:textId="77777777" w:rsidTr="004F5DBE">
        <w:tc>
          <w:tcPr>
            <w:tcW w:w="0" w:type="auto"/>
          </w:tcPr>
          <w:p w14:paraId="7A300BE4" w14:textId="77777777" w:rsidR="00D224B8" w:rsidRDefault="00D224B8" w:rsidP="004F5DBE">
            <w:pPr>
              <w:pStyle w:val="Compact"/>
            </w:pPr>
            <w:r>
              <w:t>🧠 Use Case</w:t>
            </w:r>
          </w:p>
        </w:tc>
        <w:tc>
          <w:tcPr>
            <w:tcW w:w="0" w:type="auto"/>
          </w:tcPr>
          <w:p w14:paraId="204514C1" w14:textId="77777777" w:rsidR="00D224B8" w:rsidRDefault="00D224B8" w:rsidP="004F5DBE">
            <w:pPr>
              <w:pStyle w:val="Compact"/>
            </w:pPr>
            <w:r>
              <w:t xml:space="preserve">Get custom or built-in </w:t>
            </w:r>
            <w:proofErr w:type="spellStart"/>
            <w:r>
              <w:t>attr</w:t>
            </w:r>
            <w:proofErr w:type="spellEnd"/>
            <w:r>
              <w:t xml:space="preserve"> values</w:t>
            </w:r>
          </w:p>
        </w:tc>
        <w:tc>
          <w:tcPr>
            <w:tcW w:w="0" w:type="auto"/>
          </w:tcPr>
          <w:p w14:paraId="1539EB62" w14:textId="77777777" w:rsidR="00D224B8" w:rsidRDefault="00D224B8" w:rsidP="004F5DBE">
            <w:pPr>
              <w:pStyle w:val="Compact"/>
            </w:pPr>
            <w:r>
              <w:t>Add/change attributes dynamically</w:t>
            </w:r>
          </w:p>
        </w:tc>
      </w:tr>
      <w:tr w:rsidR="00D224B8" w14:paraId="7843BA24" w14:textId="77777777" w:rsidTr="004F5DBE">
        <w:tc>
          <w:tcPr>
            <w:tcW w:w="0" w:type="auto"/>
          </w:tcPr>
          <w:p w14:paraId="4A92BE10" w14:textId="77777777" w:rsidR="00D224B8" w:rsidRDefault="00D224B8" w:rsidP="004F5DBE">
            <w:pPr>
              <w:pStyle w:val="Compact"/>
            </w:pPr>
            <w:r>
              <w:t>⚠️ Note</w:t>
            </w:r>
          </w:p>
        </w:tc>
        <w:tc>
          <w:tcPr>
            <w:tcW w:w="0" w:type="auto"/>
          </w:tcPr>
          <w:p w14:paraId="7A923AA2" w14:textId="77777777" w:rsidR="00D224B8" w:rsidRDefault="00D224B8" w:rsidP="004F5DBE">
            <w:pPr>
              <w:pStyle w:val="Compact"/>
            </w:pPr>
            <w:r>
              <w:t xml:space="preserve">Doesn’t read </w:t>
            </w:r>
            <w:r>
              <w:rPr>
                <w:b/>
                <w:bCs/>
              </w:rPr>
              <w:t>properties</w:t>
            </w:r>
            <w:r>
              <w:t xml:space="preserve"> like </w:t>
            </w:r>
            <w:proofErr w:type="spellStart"/>
            <w:r>
              <w:rPr>
                <w:rStyle w:val="VerbatimChar"/>
              </w:rPr>
              <w:t>el.value</w:t>
            </w:r>
            <w:proofErr w:type="spellEnd"/>
          </w:p>
        </w:tc>
        <w:tc>
          <w:tcPr>
            <w:tcW w:w="0" w:type="auto"/>
          </w:tcPr>
          <w:p w14:paraId="56E05C5A" w14:textId="77777777" w:rsidR="00D224B8" w:rsidRDefault="00D224B8" w:rsidP="004F5DBE">
            <w:pPr>
              <w:pStyle w:val="Compact"/>
            </w:pPr>
            <w:r>
              <w:t xml:space="preserve">Doesn’t affect JS </w:t>
            </w:r>
            <w:r>
              <w:rPr>
                <w:b/>
                <w:bCs/>
              </w:rPr>
              <w:t>properties</w:t>
            </w:r>
            <w:r>
              <w:t xml:space="preserve"> directly</w:t>
            </w:r>
          </w:p>
        </w:tc>
      </w:tr>
    </w:tbl>
    <w:p w14:paraId="5948E1ED" w14:textId="77777777" w:rsidR="00D224B8" w:rsidRDefault="001825B2" w:rsidP="00D224B8">
      <w:r>
        <w:pict w14:anchorId="7C39CA4D">
          <v:rect id="_x0000_i1040" style="width:0;height:1.5pt" o:hralign="center" o:hrstd="t" o:hr="t"/>
        </w:pict>
      </w:r>
    </w:p>
    <w:p w14:paraId="5C101BD6" w14:textId="77777777" w:rsidR="00D224B8" w:rsidRDefault="00D224B8" w:rsidP="00D224B8">
      <w:pPr>
        <w:pStyle w:val="Heading3"/>
      </w:pPr>
      <w:r>
        <w:t>📌 Syntax:</w:t>
      </w:r>
    </w:p>
    <w:p w14:paraId="7AB7E4D3" w14:textId="77777777" w:rsidR="00D401BD" w:rsidRPr="00D401BD" w:rsidRDefault="00D401BD" w:rsidP="00D401BD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proofErr w:type="spellStart"/>
      <w:proofErr w:type="gramStart"/>
      <w:r w:rsidRPr="00D401BD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element</w:t>
      </w:r>
      <w:r w:rsidRPr="00D401BD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D401BD">
        <w:rPr>
          <w:rFonts w:ascii="Consolas" w:eastAsia="Times New Roman" w:hAnsi="Consolas" w:cs="Times New Roman"/>
          <w:color w:val="DCDCAA"/>
          <w:sz w:val="21"/>
          <w:szCs w:val="21"/>
          <w:lang w:val="en-IN" w:eastAsia="en-IN" w:bidi="mr-IN"/>
        </w:rPr>
        <w:t>getAttribute</w:t>
      </w:r>
      <w:proofErr w:type="spellEnd"/>
      <w:proofErr w:type="gramEnd"/>
      <w:r w:rsidRPr="00D401BD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(</w:t>
      </w:r>
      <w:r w:rsidRPr="00D401BD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</w:t>
      </w:r>
      <w:proofErr w:type="spellStart"/>
      <w:r w:rsidRPr="00D401BD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attrName</w:t>
      </w:r>
      <w:proofErr w:type="spellEnd"/>
      <w:r w:rsidRPr="00D401BD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</w:t>
      </w:r>
      <w:r w:rsidRPr="00D401BD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)</w:t>
      </w:r>
    </w:p>
    <w:p w14:paraId="7BD27C71" w14:textId="77777777" w:rsidR="00D401BD" w:rsidRPr="00D401BD" w:rsidRDefault="00D401BD" w:rsidP="00D401BD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proofErr w:type="spellStart"/>
      <w:proofErr w:type="gramStart"/>
      <w:r w:rsidRPr="00D401BD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element</w:t>
      </w:r>
      <w:r w:rsidRPr="00D401BD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D401BD">
        <w:rPr>
          <w:rFonts w:ascii="Consolas" w:eastAsia="Times New Roman" w:hAnsi="Consolas" w:cs="Times New Roman"/>
          <w:color w:val="DCDCAA"/>
          <w:sz w:val="21"/>
          <w:szCs w:val="21"/>
          <w:lang w:val="en-IN" w:eastAsia="en-IN" w:bidi="mr-IN"/>
        </w:rPr>
        <w:t>setAttribute</w:t>
      </w:r>
      <w:proofErr w:type="spellEnd"/>
      <w:proofErr w:type="gramEnd"/>
      <w:r w:rsidRPr="00D401BD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(</w:t>
      </w:r>
      <w:r w:rsidRPr="00D401BD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</w:t>
      </w:r>
      <w:proofErr w:type="spellStart"/>
      <w:r w:rsidRPr="00D401BD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attrName</w:t>
      </w:r>
      <w:proofErr w:type="spellEnd"/>
      <w:r w:rsidRPr="00D401BD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</w:t>
      </w:r>
      <w:r w:rsidRPr="00D401BD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, </w:t>
      </w:r>
      <w:r w:rsidRPr="00D401BD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value"</w:t>
      </w:r>
      <w:r w:rsidRPr="00D401BD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)</w:t>
      </w:r>
    </w:p>
    <w:p w14:paraId="54FCFCC0" w14:textId="77777777" w:rsidR="00D401BD" w:rsidRPr="00D401BD" w:rsidRDefault="00D401BD" w:rsidP="00D401BD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</w:p>
    <w:p w14:paraId="4DA477D3" w14:textId="77777777" w:rsidR="00990300" w:rsidRDefault="001825B2" w:rsidP="00990300">
      <w:r>
        <w:pict w14:anchorId="57EE8EF4">
          <v:rect id="_x0000_i1041" style="width:0;height:1.5pt" o:hralign="center" o:hrstd="t" o:hr="t"/>
        </w:pict>
      </w:r>
    </w:p>
    <w:p w14:paraId="3995C89F" w14:textId="77777777" w:rsidR="00990300" w:rsidRDefault="00990300" w:rsidP="00990300">
      <w:pPr>
        <w:pStyle w:val="Heading3"/>
      </w:pPr>
      <w:r>
        <w:rPr>
          <w:rFonts w:ascii="Segoe UI Emoji" w:hAnsi="Segoe UI Emoji" w:cs="Segoe UI Emoji"/>
        </w:rPr>
        <w:t>✅</w:t>
      </w:r>
      <w:r>
        <w:t xml:space="preserve"> Example:</w:t>
      </w:r>
    </w:p>
    <w:p w14:paraId="56FEBD18" w14:textId="77777777" w:rsidR="00A32F52" w:rsidRPr="00A32F52" w:rsidRDefault="00A32F52" w:rsidP="00A32F5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A32F52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lt;</w:t>
      </w:r>
      <w:proofErr w:type="gramStart"/>
      <w:r w:rsidRPr="00A32F52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a</w:t>
      </w:r>
      <w:proofErr w:type="gramEnd"/>
      <w:r w:rsidRPr="00A32F52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A32F52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id</w:t>
      </w:r>
      <w:r w:rsidRPr="00A32F52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mr-IN"/>
        </w:rPr>
        <w:t>=</w:t>
      </w:r>
      <w:r w:rsidRPr="00A32F52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link"</w:t>
      </w:r>
      <w:r w:rsidRPr="00A32F52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A32F52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href</w:t>
      </w:r>
      <w:r w:rsidRPr="00A32F52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mr-IN"/>
        </w:rPr>
        <w:t>=</w:t>
      </w:r>
      <w:r w:rsidRPr="00A32F52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https://example.com"</w:t>
      </w:r>
      <w:r w:rsidRPr="00A32F52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A32F52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target</w:t>
      </w:r>
      <w:r w:rsidRPr="00A32F52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mr-IN"/>
        </w:rPr>
        <w:t>=</w:t>
      </w:r>
      <w:r w:rsidRPr="00A32F52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_blank"</w:t>
      </w:r>
      <w:r w:rsidRPr="00A32F52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gt;</w:t>
      </w:r>
      <w:r w:rsidRPr="00A32F52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Click me</w:t>
      </w:r>
      <w:r w:rsidRPr="00A32F52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lt;/</w:t>
      </w:r>
      <w:r w:rsidRPr="00A32F52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a</w:t>
      </w:r>
      <w:r w:rsidRPr="00A32F52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gt;</w:t>
      </w:r>
    </w:p>
    <w:p w14:paraId="05A92E85" w14:textId="77777777" w:rsidR="00A32F52" w:rsidRPr="00A32F52" w:rsidRDefault="00A32F52" w:rsidP="00A32F5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proofErr w:type="spellStart"/>
      <w:r w:rsidRPr="00A32F52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const</w:t>
      </w:r>
      <w:proofErr w:type="spellEnd"/>
      <w:r w:rsidRPr="00A32F52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A32F52">
        <w:rPr>
          <w:rFonts w:ascii="Consolas" w:eastAsia="Times New Roman" w:hAnsi="Consolas" w:cs="Times New Roman"/>
          <w:color w:val="4FC1FF"/>
          <w:sz w:val="21"/>
          <w:szCs w:val="21"/>
          <w:lang w:val="en-IN" w:eastAsia="en-IN" w:bidi="mr-IN"/>
        </w:rPr>
        <w:t>link</w:t>
      </w:r>
      <w:r w:rsidRPr="00A32F52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A32F52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mr-IN"/>
        </w:rPr>
        <w:t>=</w:t>
      </w:r>
      <w:r w:rsidRPr="00A32F52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proofErr w:type="spellStart"/>
      <w:proofErr w:type="gramStart"/>
      <w:r w:rsidRPr="00A32F52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document</w:t>
      </w:r>
      <w:r w:rsidRPr="00A32F52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A32F52">
        <w:rPr>
          <w:rFonts w:ascii="Consolas" w:eastAsia="Times New Roman" w:hAnsi="Consolas" w:cs="Times New Roman"/>
          <w:color w:val="DCDCAA"/>
          <w:sz w:val="21"/>
          <w:szCs w:val="21"/>
          <w:lang w:val="en-IN" w:eastAsia="en-IN" w:bidi="mr-IN"/>
        </w:rPr>
        <w:t>getElementById</w:t>
      </w:r>
      <w:proofErr w:type="spellEnd"/>
      <w:proofErr w:type="gramEnd"/>
      <w:r w:rsidRPr="00A32F52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(</w:t>
      </w:r>
      <w:r w:rsidRPr="00A32F52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link"</w:t>
      </w:r>
      <w:r w:rsidRPr="00A32F52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);</w:t>
      </w:r>
    </w:p>
    <w:p w14:paraId="466A4DE7" w14:textId="77777777" w:rsidR="00A32F52" w:rsidRPr="00A32F52" w:rsidRDefault="00A32F52" w:rsidP="00A32F5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</w:p>
    <w:p w14:paraId="773B697C" w14:textId="77777777" w:rsidR="00A32F52" w:rsidRPr="00A32F52" w:rsidRDefault="00A32F52" w:rsidP="00A32F5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proofErr w:type="spellStart"/>
      <w:proofErr w:type="gramStart"/>
      <w:r w:rsidRPr="00A32F52">
        <w:rPr>
          <w:rFonts w:ascii="Consolas" w:eastAsia="Times New Roman" w:hAnsi="Consolas" w:cs="Times New Roman"/>
          <w:color w:val="4FC1FF"/>
          <w:sz w:val="21"/>
          <w:szCs w:val="21"/>
          <w:lang w:val="en-IN" w:eastAsia="en-IN" w:bidi="mr-IN"/>
        </w:rPr>
        <w:t>link</w:t>
      </w:r>
      <w:r w:rsidRPr="00A32F52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A32F52">
        <w:rPr>
          <w:rFonts w:ascii="Consolas" w:eastAsia="Times New Roman" w:hAnsi="Consolas" w:cs="Times New Roman"/>
          <w:color w:val="DCDCAA"/>
          <w:sz w:val="21"/>
          <w:szCs w:val="21"/>
          <w:lang w:val="en-IN" w:eastAsia="en-IN" w:bidi="mr-IN"/>
        </w:rPr>
        <w:t>getAttribute</w:t>
      </w:r>
      <w:proofErr w:type="spellEnd"/>
      <w:proofErr w:type="gramEnd"/>
      <w:r w:rsidRPr="00A32F52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(</w:t>
      </w:r>
      <w:r w:rsidRPr="00A32F52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</w:t>
      </w:r>
      <w:proofErr w:type="spellStart"/>
      <w:r w:rsidRPr="00A32F52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href</w:t>
      </w:r>
      <w:proofErr w:type="spellEnd"/>
      <w:r w:rsidRPr="00A32F52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</w:t>
      </w:r>
      <w:proofErr w:type="gramStart"/>
      <w:r w:rsidRPr="00A32F52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);   </w:t>
      </w:r>
      <w:proofErr w:type="gramEnd"/>
      <w:r w:rsidRPr="00A32F52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      </w:t>
      </w:r>
      <w:r w:rsidRPr="00A32F52">
        <w:rPr>
          <w:rFonts w:ascii="Consolas" w:eastAsia="Times New Roman" w:hAnsi="Consolas" w:cs="Times New Roman"/>
          <w:color w:val="6A9955"/>
          <w:sz w:val="21"/>
          <w:szCs w:val="21"/>
          <w:lang w:val="en-IN" w:eastAsia="en-IN" w:bidi="mr-IN"/>
        </w:rPr>
        <w:t xml:space="preserve">// </w:t>
      </w:r>
      <w:r w:rsidRPr="00A32F52">
        <w:rPr>
          <w:rFonts w:ascii="Segoe UI Emoji" w:eastAsia="Times New Roman" w:hAnsi="Segoe UI Emoji" w:cs="Segoe UI Emoji"/>
          <w:color w:val="6A9955"/>
          <w:sz w:val="21"/>
          <w:szCs w:val="21"/>
          <w:lang w:val="en-IN" w:eastAsia="en-IN" w:bidi="mr-IN"/>
        </w:rPr>
        <w:t>🔎</w:t>
      </w:r>
      <w:r w:rsidRPr="00A32F52">
        <w:rPr>
          <w:rFonts w:ascii="Consolas" w:eastAsia="Times New Roman" w:hAnsi="Consolas" w:cs="Times New Roman"/>
          <w:color w:val="6A9955"/>
          <w:sz w:val="21"/>
          <w:szCs w:val="21"/>
          <w:lang w:val="en-IN" w:eastAsia="en-IN" w:bidi="mr-IN"/>
        </w:rPr>
        <w:t xml:space="preserve"> "https://example.com"</w:t>
      </w:r>
    </w:p>
    <w:p w14:paraId="3D4AC0B2" w14:textId="77777777" w:rsidR="00A32F52" w:rsidRPr="00A32F52" w:rsidRDefault="00A32F52" w:rsidP="00A32F5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proofErr w:type="spellStart"/>
      <w:proofErr w:type="gramStart"/>
      <w:r w:rsidRPr="00A32F52">
        <w:rPr>
          <w:rFonts w:ascii="Consolas" w:eastAsia="Times New Roman" w:hAnsi="Consolas" w:cs="Times New Roman"/>
          <w:color w:val="4FC1FF"/>
          <w:sz w:val="21"/>
          <w:szCs w:val="21"/>
          <w:lang w:val="en-IN" w:eastAsia="en-IN" w:bidi="mr-IN"/>
        </w:rPr>
        <w:t>link</w:t>
      </w:r>
      <w:r w:rsidRPr="00A32F52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A32F52">
        <w:rPr>
          <w:rFonts w:ascii="Consolas" w:eastAsia="Times New Roman" w:hAnsi="Consolas" w:cs="Times New Roman"/>
          <w:color w:val="DCDCAA"/>
          <w:sz w:val="21"/>
          <w:szCs w:val="21"/>
          <w:lang w:val="en-IN" w:eastAsia="en-IN" w:bidi="mr-IN"/>
        </w:rPr>
        <w:t>setAttribute</w:t>
      </w:r>
      <w:proofErr w:type="spellEnd"/>
      <w:proofErr w:type="gramEnd"/>
      <w:r w:rsidRPr="00A32F52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(</w:t>
      </w:r>
      <w:r w:rsidRPr="00A32F52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</w:t>
      </w:r>
      <w:proofErr w:type="spellStart"/>
      <w:r w:rsidRPr="00A32F52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href</w:t>
      </w:r>
      <w:proofErr w:type="spellEnd"/>
      <w:r w:rsidRPr="00A32F52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</w:t>
      </w:r>
      <w:r w:rsidRPr="00A32F52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, </w:t>
      </w:r>
      <w:r w:rsidRPr="00A32F52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#"</w:t>
      </w:r>
      <w:proofErr w:type="gramStart"/>
      <w:r w:rsidRPr="00A32F52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);   </w:t>
      </w:r>
      <w:proofErr w:type="gramEnd"/>
      <w:r w:rsidRPr="00A32F52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 </w:t>
      </w:r>
      <w:r w:rsidRPr="00A32F52">
        <w:rPr>
          <w:rFonts w:ascii="Consolas" w:eastAsia="Times New Roman" w:hAnsi="Consolas" w:cs="Times New Roman"/>
          <w:color w:val="6A9955"/>
          <w:sz w:val="21"/>
          <w:szCs w:val="21"/>
          <w:lang w:val="en-IN" w:eastAsia="en-IN" w:bidi="mr-IN"/>
        </w:rPr>
        <w:t xml:space="preserve">// </w:t>
      </w:r>
      <w:r w:rsidRPr="00A32F52">
        <w:rPr>
          <w:rFonts w:ascii="Segoe UI Emoji" w:eastAsia="Times New Roman" w:hAnsi="Segoe UI Emoji" w:cs="Segoe UI Emoji"/>
          <w:color w:val="6A9955"/>
          <w:sz w:val="21"/>
          <w:szCs w:val="21"/>
          <w:lang w:val="en-IN" w:eastAsia="en-IN" w:bidi="mr-IN"/>
        </w:rPr>
        <w:t>🛠️</w:t>
      </w:r>
      <w:r w:rsidRPr="00A32F52">
        <w:rPr>
          <w:rFonts w:ascii="Consolas" w:eastAsia="Times New Roman" w:hAnsi="Consolas" w:cs="Times New Roman"/>
          <w:color w:val="6A9955"/>
          <w:sz w:val="21"/>
          <w:szCs w:val="21"/>
          <w:lang w:val="en-IN" w:eastAsia="en-IN" w:bidi="mr-IN"/>
        </w:rPr>
        <w:t xml:space="preserve"> Changes href to "#"</w:t>
      </w:r>
    </w:p>
    <w:p w14:paraId="77CF2FDF" w14:textId="77777777" w:rsidR="00A32F52" w:rsidRPr="00A32F52" w:rsidRDefault="00A32F52" w:rsidP="00A32F5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proofErr w:type="spellStart"/>
      <w:proofErr w:type="gramStart"/>
      <w:r w:rsidRPr="00A32F52">
        <w:rPr>
          <w:rFonts w:ascii="Consolas" w:eastAsia="Times New Roman" w:hAnsi="Consolas" w:cs="Times New Roman"/>
          <w:color w:val="4FC1FF"/>
          <w:sz w:val="21"/>
          <w:szCs w:val="21"/>
          <w:lang w:val="en-IN" w:eastAsia="en-IN" w:bidi="mr-IN"/>
        </w:rPr>
        <w:t>link</w:t>
      </w:r>
      <w:r w:rsidRPr="00A32F52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A32F52">
        <w:rPr>
          <w:rFonts w:ascii="Consolas" w:eastAsia="Times New Roman" w:hAnsi="Consolas" w:cs="Times New Roman"/>
          <w:color w:val="DCDCAA"/>
          <w:sz w:val="21"/>
          <w:szCs w:val="21"/>
          <w:lang w:val="en-IN" w:eastAsia="en-IN" w:bidi="mr-IN"/>
        </w:rPr>
        <w:t>setAttribute</w:t>
      </w:r>
      <w:proofErr w:type="spellEnd"/>
      <w:proofErr w:type="gramEnd"/>
      <w:r w:rsidRPr="00A32F52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(</w:t>
      </w:r>
      <w:r w:rsidRPr="00A32F52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title"</w:t>
      </w:r>
      <w:r w:rsidRPr="00A32F52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, </w:t>
      </w:r>
      <w:r w:rsidRPr="00A32F52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Go!"</w:t>
      </w:r>
      <w:r w:rsidRPr="00A32F52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); </w:t>
      </w:r>
      <w:r w:rsidRPr="00A32F52">
        <w:rPr>
          <w:rFonts w:ascii="Consolas" w:eastAsia="Times New Roman" w:hAnsi="Consolas" w:cs="Times New Roman"/>
          <w:color w:val="6A9955"/>
          <w:sz w:val="21"/>
          <w:szCs w:val="21"/>
          <w:lang w:val="en-IN" w:eastAsia="en-IN" w:bidi="mr-IN"/>
        </w:rPr>
        <w:t xml:space="preserve">// </w:t>
      </w:r>
      <w:r w:rsidRPr="00A32F52">
        <w:rPr>
          <w:rFonts w:ascii="Segoe UI Emoji" w:eastAsia="Times New Roman" w:hAnsi="Segoe UI Emoji" w:cs="Segoe UI Emoji"/>
          <w:color w:val="6A9955"/>
          <w:sz w:val="21"/>
          <w:szCs w:val="21"/>
          <w:lang w:val="en-IN" w:eastAsia="en-IN" w:bidi="mr-IN"/>
        </w:rPr>
        <w:t>🆕</w:t>
      </w:r>
      <w:r w:rsidRPr="00A32F52">
        <w:rPr>
          <w:rFonts w:ascii="Consolas" w:eastAsia="Times New Roman" w:hAnsi="Consolas" w:cs="Times New Roman"/>
          <w:color w:val="6A9955"/>
          <w:sz w:val="21"/>
          <w:szCs w:val="21"/>
          <w:lang w:val="en-IN" w:eastAsia="en-IN" w:bidi="mr-IN"/>
        </w:rPr>
        <w:t xml:space="preserve"> Adds title attribute</w:t>
      </w:r>
    </w:p>
    <w:p w14:paraId="626C7B97" w14:textId="77777777" w:rsidR="00A32F52" w:rsidRPr="00A32F52" w:rsidRDefault="00A32F52" w:rsidP="00A32F5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</w:p>
    <w:p w14:paraId="653E863D" w14:textId="77777777" w:rsidR="00990300" w:rsidRDefault="001825B2" w:rsidP="00990300">
      <w:r>
        <w:pict w14:anchorId="75EF0D4A">
          <v:rect id="_x0000_i1042" style="width:0;height:1.5pt" o:hralign="center" o:hrstd="t" o:hr="t"/>
        </w:pict>
      </w:r>
    </w:p>
    <w:p w14:paraId="2AB0C8C6" w14:textId="77777777" w:rsidR="00990300" w:rsidRDefault="00990300" w:rsidP="00990300">
      <w:pPr>
        <w:pStyle w:val="Heading3"/>
      </w:pPr>
      <w:r>
        <w:rPr>
          <w:rFonts w:ascii="Segoe UI Emoji" w:hAnsi="Segoe UI Emoji" w:cs="Segoe UI Emoji"/>
        </w:rPr>
        <w:t>❗</w:t>
      </w:r>
      <w:r>
        <w:t xml:space="preserve"> Common Attributes You Can Access:</w:t>
      </w:r>
    </w:p>
    <w:p w14:paraId="5B131C02" w14:textId="77777777" w:rsidR="00990300" w:rsidRDefault="00990300" w:rsidP="00990300">
      <w:pPr>
        <w:pStyle w:val="Compact"/>
        <w:numPr>
          <w:ilvl w:val="0"/>
          <w:numId w:val="1"/>
        </w:numPr>
      </w:pPr>
      <w:proofErr w:type="spellStart"/>
      <w:r>
        <w:rPr>
          <w:rStyle w:val="VerbatimChar"/>
        </w:rPr>
        <w:t>href</w:t>
      </w:r>
      <w:proofErr w:type="spellEnd"/>
      <w:r>
        <w:t xml:space="preserve">, </w:t>
      </w:r>
      <w:proofErr w:type="spellStart"/>
      <w:r>
        <w:rPr>
          <w:rStyle w:val="VerbatimChar"/>
        </w:rPr>
        <w:t>src</w:t>
      </w:r>
      <w:proofErr w:type="spellEnd"/>
      <w:r>
        <w:t xml:space="preserve">, </w:t>
      </w:r>
      <w:r>
        <w:rPr>
          <w:rStyle w:val="VerbatimChar"/>
        </w:rPr>
        <w:t>alt</w:t>
      </w:r>
      <w:r>
        <w:t xml:space="preserve">, </w:t>
      </w:r>
      <w:r>
        <w:rPr>
          <w:rStyle w:val="VerbatimChar"/>
        </w:rPr>
        <w:t>id</w:t>
      </w:r>
      <w:r>
        <w:t xml:space="preserve">, </w:t>
      </w:r>
      <w:r>
        <w:rPr>
          <w:rStyle w:val="VerbatimChar"/>
        </w:rPr>
        <w:t>class</w:t>
      </w:r>
      <w:r>
        <w:t xml:space="preserve">, </w:t>
      </w:r>
      <w:r>
        <w:rPr>
          <w:rStyle w:val="VerbatimChar"/>
        </w:rPr>
        <w:t>type</w:t>
      </w:r>
      <w:r>
        <w:t xml:space="preserve">, </w:t>
      </w:r>
      <w:r>
        <w:rPr>
          <w:rStyle w:val="VerbatimChar"/>
        </w:rPr>
        <w:t>name</w:t>
      </w:r>
      <w:r>
        <w:t xml:space="preserve">, </w:t>
      </w:r>
      <w:r>
        <w:rPr>
          <w:rStyle w:val="VerbatimChar"/>
        </w:rPr>
        <w:t>value</w:t>
      </w:r>
      <w:r>
        <w:t xml:space="preserve">, </w:t>
      </w:r>
      <w:r>
        <w:rPr>
          <w:rStyle w:val="VerbatimChar"/>
        </w:rPr>
        <w:t>title</w:t>
      </w:r>
      <w:r>
        <w:t xml:space="preserve">, </w:t>
      </w:r>
      <w:r>
        <w:rPr>
          <w:rStyle w:val="VerbatimChar"/>
        </w:rPr>
        <w:t>data-*</w:t>
      </w:r>
      <w:r>
        <w:t xml:space="preserve"> attributes</w:t>
      </w:r>
    </w:p>
    <w:p w14:paraId="284501BA" w14:textId="77777777" w:rsidR="003464B1" w:rsidRDefault="001825B2" w:rsidP="00990300">
      <w:pPr>
        <w:pStyle w:val="BodyText"/>
      </w:pPr>
      <w:r>
        <w:pict w14:anchorId="6EDDCA3D">
          <v:rect id="_x0000_i1043" style="width:0;height:1.5pt" o:hralign="center" o:hrstd="t" o:hr="t"/>
        </w:pict>
      </w:r>
    </w:p>
    <w:p w14:paraId="26D60991" w14:textId="5F8FBCA5" w:rsidR="00D224B8" w:rsidRDefault="00D224B8" w:rsidP="00990300">
      <w:pPr>
        <w:pStyle w:val="BodyText"/>
      </w:pPr>
    </w:p>
    <w:p w14:paraId="4DF04960" w14:textId="77777777" w:rsidR="003464B1" w:rsidRDefault="003464B1" w:rsidP="00990300">
      <w:pPr>
        <w:pStyle w:val="BodyText"/>
      </w:pPr>
    </w:p>
    <w:p w14:paraId="0E3B52E1" w14:textId="77777777" w:rsidR="003464B1" w:rsidRDefault="003464B1" w:rsidP="00990300">
      <w:pPr>
        <w:pStyle w:val="BodyText"/>
      </w:pPr>
    </w:p>
    <w:p w14:paraId="27F0AF1D" w14:textId="77777777" w:rsidR="003464B1" w:rsidRDefault="003464B1" w:rsidP="00990300">
      <w:pPr>
        <w:pStyle w:val="BodyText"/>
      </w:pPr>
    </w:p>
    <w:p w14:paraId="47BAC76D" w14:textId="77777777" w:rsidR="003464B1" w:rsidRDefault="001825B2" w:rsidP="003464B1">
      <w:r>
        <w:pict w14:anchorId="1D28EE92">
          <v:rect id="_x0000_i1044" style="width:0;height:1.5pt" o:hralign="center" o:hrstd="t" o:hr="t"/>
        </w:pict>
      </w:r>
    </w:p>
    <w:p w14:paraId="63816F7F" w14:textId="77777777" w:rsidR="003464B1" w:rsidRDefault="003464B1" w:rsidP="003464B1">
      <w:pPr>
        <w:pStyle w:val="Heading2"/>
      </w:pPr>
      <w:r>
        <w:rPr>
          <w:rFonts w:ascii="Segoe UI Emoji" w:hAnsi="Segoe UI Emoji" w:cs="Segoe UI Emoji"/>
        </w:rPr>
        <w:t>🔧</w:t>
      </w:r>
      <w:r>
        <w:t xml:space="preserve"> Ways to Select Element + Use </w:t>
      </w:r>
      <w:proofErr w:type="spellStart"/>
      <w:proofErr w:type="gramStart"/>
      <w:r>
        <w:rPr>
          <w:rStyle w:val="VerbatimChar"/>
        </w:rPr>
        <w:t>getAttribute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)</w:t>
      </w:r>
      <w:r>
        <w:t xml:space="preserve"> and </w:t>
      </w:r>
      <w:proofErr w:type="spellStart"/>
      <w:proofErr w:type="gramStart"/>
      <w:r>
        <w:rPr>
          <w:rStyle w:val="VerbatimChar"/>
        </w:rPr>
        <w:t>setAttribute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)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646"/>
        <w:gridCol w:w="3852"/>
        <w:gridCol w:w="3852"/>
      </w:tblGrid>
      <w:tr w:rsidR="003464B1" w14:paraId="33946022" w14:textId="77777777" w:rsidTr="004F5DB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79F3F3D" w14:textId="77777777" w:rsidR="003464B1" w:rsidRDefault="003464B1" w:rsidP="004F5DBE">
            <w:pPr>
              <w:pStyle w:val="Compact"/>
            </w:pPr>
            <w:r>
              <w:t>Selector Method</w:t>
            </w:r>
          </w:p>
        </w:tc>
        <w:tc>
          <w:tcPr>
            <w:tcW w:w="0" w:type="auto"/>
          </w:tcPr>
          <w:p w14:paraId="3349FAC7" w14:textId="77777777" w:rsidR="003464B1" w:rsidRDefault="003464B1" w:rsidP="004F5DBE">
            <w:pPr>
              <w:pStyle w:val="Compact"/>
            </w:pPr>
            <w:r>
              <w:t>Get Attribute Example</w:t>
            </w:r>
          </w:p>
        </w:tc>
        <w:tc>
          <w:tcPr>
            <w:tcW w:w="0" w:type="auto"/>
          </w:tcPr>
          <w:p w14:paraId="38266242" w14:textId="77777777" w:rsidR="003464B1" w:rsidRDefault="003464B1" w:rsidP="004F5DBE">
            <w:pPr>
              <w:pStyle w:val="Compact"/>
            </w:pPr>
            <w:r>
              <w:t>Set Attribute Example</w:t>
            </w:r>
          </w:p>
        </w:tc>
      </w:tr>
      <w:tr w:rsidR="003464B1" w14:paraId="46227949" w14:textId="77777777" w:rsidTr="004F5DBE">
        <w:tc>
          <w:tcPr>
            <w:tcW w:w="0" w:type="auto"/>
          </w:tcPr>
          <w:p w14:paraId="5E38D03E" w14:textId="77777777" w:rsidR="003464B1" w:rsidRDefault="003464B1" w:rsidP="004F5DBE">
            <w:pPr>
              <w:pStyle w:val="Compact"/>
            </w:pPr>
            <w:proofErr w:type="spellStart"/>
            <w:proofErr w:type="gramStart"/>
            <w:r>
              <w:rPr>
                <w:rStyle w:val="VerbatimChar"/>
              </w:rPr>
              <w:t>getElementById</w:t>
            </w:r>
            <w:proofErr w:type="spellEnd"/>
            <w:r>
              <w:rPr>
                <w:rStyle w:val="VerbatimChar"/>
              </w:rPr>
              <w:t>(</w:t>
            </w:r>
            <w:proofErr w:type="gramEnd"/>
            <w:r>
              <w:rPr>
                <w:rStyle w:val="VerbatimChar"/>
              </w:rPr>
              <w:t>)</w:t>
            </w:r>
          </w:p>
        </w:tc>
        <w:tc>
          <w:tcPr>
            <w:tcW w:w="0" w:type="auto"/>
          </w:tcPr>
          <w:p w14:paraId="4499B6D6" w14:textId="77777777" w:rsidR="003464B1" w:rsidRDefault="003464B1" w:rsidP="004F5DBE">
            <w:pPr>
              <w:pStyle w:val="Compact"/>
            </w:pPr>
            <w:proofErr w:type="spellStart"/>
            <w:proofErr w:type="gramStart"/>
            <w:r>
              <w:rPr>
                <w:rStyle w:val="VerbatimChar"/>
              </w:rPr>
              <w:t>document.getElementById</w:t>
            </w:r>
            <w:proofErr w:type="spellEnd"/>
            <w:proofErr w:type="gramEnd"/>
            <w:r>
              <w:rPr>
                <w:rStyle w:val="VerbatimChar"/>
              </w:rPr>
              <w:t>("</w:t>
            </w:r>
            <w:proofErr w:type="spellStart"/>
            <w:r>
              <w:rPr>
                <w:rStyle w:val="VerbatimChar"/>
              </w:rPr>
              <w:t>myId</w:t>
            </w:r>
            <w:proofErr w:type="spellEnd"/>
            <w:r>
              <w:rPr>
                <w:rStyle w:val="VerbatimChar"/>
              </w:rPr>
              <w:t>"</w:t>
            </w:r>
            <w:proofErr w:type="gramStart"/>
            <w:r>
              <w:rPr>
                <w:rStyle w:val="VerbatimChar"/>
              </w:rPr>
              <w:t>).</w:t>
            </w:r>
            <w:proofErr w:type="spellStart"/>
            <w:r>
              <w:rPr>
                <w:rStyle w:val="VerbatimChar"/>
              </w:rPr>
              <w:t>getAttribute</w:t>
            </w:r>
            <w:proofErr w:type="spellEnd"/>
            <w:proofErr w:type="gramEnd"/>
            <w:r>
              <w:rPr>
                <w:rStyle w:val="VerbatimChar"/>
              </w:rPr>
              <w:t>("</w:t>
            </w:r>
            <w:proofErr w:type="spellStart"/>
            <w:r>
              <w:rPr>
                <w:rStyle w:val="VerbatimChar"/>
              </w:rPr>
              <w:t>href</w:t>
            </w:r>
            <w:proofErr w:type="spellEnd"/>
            <w:r>
              <w:rPr>
                <w:rStyle w:val="VerbatimChar"/>
              </w:rPr>
              <w:t>")</w:t>
            </w:r>
          </w:p>
        </w:tc>
        <w:tc>
          <w:tcPr>
            <w:tcW w:w="0" w:type="auto"/>
          </w:tcPr>
          <w:p w14:paraId="58080130" w14:textId="77777777" w:rsidR="003464B1" w:rsidRDefault="003464B1" w:rsidP="004F5DBE">
            <w:pPr>
              <w:pStyle w:val="Compact"/>
            </w:pPr>
            <w:proofErr w:type="spellStart"/>
            <w:proofErr w:type="gramStart"/>
            <w:r>
              <w:rPr>
                <w:rStyle w:val="VerbatimChar"/>
              </w:rPr>
              <w:t>document.getElementById</w:t>
            </w:r>
            <w:proofErr w:type="spellEnd"/>
            <w:proofErr w:type="gramEnd"/>
            <w:r>
              <w:rPr>
                <w:rStyle w:val="VerbatimChar"/>
              </w:rPr>
              <w:t>("</w:t>
            </w:r>
            <w:proofErr w:type="spellStart"/>
            <w:r>
              <w:rPr>
                <w:rStyle w:val="VerbatimChar"/>
              </w:rPr>
              <w:t>myId</w:t>
            </w:r>
            <w:proofErr w:type="spellEnd"/>
            <w:r>
              <w:rPr>
                <w:rStyle w:val="VerbatimChar"/>
              </w:rPr>
              <w:t>"</w:t>
            </w:r>
            <w:proofErr w:type="gramStart"/>
            <w:r>
              <w:rPr>
                <w:rStyle w:val="VerbatimChar"/>
              </w:rPr>
              <w:t>).</w:t>
            </w:r>
            <w:proofErr w:type="spellStart"/>
            <w:r>
              <w:rPr>
                <w:rStyle w:val="VerbatimChar"/>
              </w:rPr>
              <w:t>setAttribute</w:t>
            </w:r>
            <w:proofErr w:type="spellEnd"/>
            <w:proofErr w:type="gramEnd"/>
            <w:r>
              <w:rPr>
                <w:rStyle w:val="VerbatimChar"/>
              </w:rPr>
              <w:t>("</w:t>
            </w:r>
            <w:proofErr w:type="spellStart"/>
            <w:r>
              <w:rPr>
                <w:rStyle w:val="VerbatimChar"/>
              </w:rPr>
              <w:t>href</w:t>
            </w:r>
            <w:proofErr w:type="spellEnd"/>
            <w:r>
              <w:rPr>
                <w:rStyle w:val="VerbatimChar"/>
              </w:rPr>
              <w:t>", "#")</w:t>
            </w:r>
          </w:p>
        </w:tc>
      </w:tr>
      <w:tr w:rsidR="003464B1" w14:paraId="6F5EFA6C" w14:textId="77777777" w:rsidTr="004F5DBE">
        <w:tc>
          <w:tcPr>
            <w:tcW w:w="0" w:type="auto"/>
          </w:tcPr>
          <w:p w14:paraId="3393C01C" w14:textId="77777777" w:rsidR="003464B1" w:rsidRDefault="003464B1" w:rsidP="004F5DBE">
            <w:pPr>
              <w:pStyle w:val="Compact"/>
            </w:pPr>
            <w:proofErr w:type="spellStart"/>
            <w:proofErr w:type="gramStart"/>
            <w:r>
              <w:rPr>
                <w:rStyle w:val="VerbatimChar"/>
              </w:rPr>
              <w:t>getElementsByClassName</w:t>
            </w:r>
            <w:proofErr w:type="spellEnd"/>
            <w:r>
              <w:rPr>
                <w:rStyle w:val="VerbatimChar"/>
              </w:rPr>
              <w:t>(</w:t>
            </w:r>
            <w:proofErr w:type="gramEnd"/>
            <w:r>
              <w:rPr>
                <w:rStyle w:val="VerbatimChar"/>
              </w:rPr>
              <w:t>)</w:t>
            </w:r>
          </w:p>
        </w:tc>
        <w:tc>
          <w:tcPr>
            <w:tcW w:w="0" w:type="auto"/>
          </w:tcPr>
          <w:p w14:paraId="463DBCCD" w14:textId="77777777" w:rsidR="003464B1" w:rsidRDefault="003464B1" w:rsidP="004F5DBE">
            <w:pPr>
              <w:pStyle w:val="Compact"/>
            </w:pPr>
            <w:proofErr w:type="gramStart"/>
            <w:r>
              <w:rPr>
                <w:rStyle w:val="VerbatimChar"/>
              </w:rPr>
              <w:t>document.getElementsByClassName</w:t>
            </w:r>
            <w:proofErr w:type="gramEnd"/>
            <w:r>
              <w:rPr>
                <w:rStyle w:val="VerbatimChar"/>
              </w:rPr>
              <w:t>("btn</w:t>
            </w:r>
            <w:proofErr w:type="gramStart"/>
            <w:r>
              <w:rPr>
                <w:rStyle w:val="VerbatimChar"/>
              </w:rPr>
              <w:t>")[</w:t>
            </w:r>
            <w:proofErr w:type="gramEnd"/>
            <w:r>
              <w:rPr>
                <w:rStyle w:val="VerbatimChar"/>
              </w:rPr>
              <w:t>0</w:t>
            </w:r>
            <w:proofErr w:type="gramStart"/>
            <w:r>
              <w:rPr>
                <w:rStyle w:val="VerbatimChar"/>
              </w:rPr>
              <w:t>].getAttribute</w:t>
            </w:r>
            <w:proofErr w:type="gramEnd"/>
            <w:r>
              <w:rPr>
                <w:rStyle w:val="VerbatimChar"/>
              </w:rPr>
              <w:t>("data-value")</w:t>
            </w:r>
          </w:p>
        </w:tc>
        <w:tc>
          <w:tcPr>
            <w:tcW w:w="0" w:type="auto"/>
          </w:tcPr>
          <w:p w14:paraId="4980DB04" w14:textId="77777777" w:rsidR="003464B1" w:rsidRDefault="003464B1" w:rsidP="004F5DBE">
            <w:pPr>
              <w:pStyle w:val="Compact"/>
            </w:pPr>
            <w:proofErr w:type="gramStart"/>
            <w:r>
              <w:rPr>
                <w:rStyle w:val="VerbatimChar"/>
              </w:rPr>
              <w:t>document.getElementsByClassName</w:t>
            </w:r>
            <w:proofErr w:type="gramEnd"/>
            <w:r>
              <w:rPr>
                <w:rStyle w:val="VerbatimChar"/>
              </w:rPr>
              <w:t>("btn</w:t>
            </w:r>
            <w:proofErr w:type="gramStart"/>
            <w:r>
              <w:rPr>
                <w:rStyle w:val="VerbatimChar"/>
              </w:rPr>
              <w:t>")[</w:t>
            </w:r>
            <w:proofErr w:type="gramEnd"/>
            <w:r>
              <w:rPr>
                <w:rStyle w:val="VerbatimChar"/>
              </w:rPr>
              <w:t>0</w:t>
            </w:r>
            <w:proofErr w:type="gramStart"/>
            <w:r>
              <w:rPr>
                <w:rStyle w:val="VerbatimChar"/>
              </w:rPr>
              <w:t>].setAttribute</w:t>
            </w:r>
            <w:proofErr w:type="gramEnd"/>
            <w:r>
              <w:rPr>
                <w:rStyle w:val="VerbatimChar"/>
              </w:rPr>
              <w:t>("data-value", "123")</w:t>
            </w:r>
          </w:p>
        </w:tc>
      </w:tr>
      <w:tr w:rsidR="003464B1" w14:paraId="73FF6F12" w14:textId="77777777" w:rsidTr="004F5DBE">
        <w:tc>
          <w:tcPr>
            <w:tcW w:w="0" w:type="auto"/>
          </w:tcPr>
          <w:p w14:paraId="29B9F680" w14:textId="77777777" w:rsidR="003464B1" w:rsidRDefault="003464B1" w:rsidP="004F5DBE">
            <w:pPr>
              <w:pStyle w:val="Compact"/>
            </w:pPr>
            <w:proofErr w:type="spellStart"/>
            <w:proofErr w:type="gramStart"/>
            <w:r>
              <w:rPr>
                <w:rStyle w:val="VerbatimChar"/>
              </w:rPr>
              <w:t>getElementsByTagName</w:t>
            </w:r>
            <w:proofErr w:type="spellEnd"/>
            <w:r>
              <w:rPr>
                <w:rStyle w:val="VerbatimChar"/>
              </w:rPr>
              <w:t>(</w:t>
            </w:r>
            <w:proofErr w:type="gramEnd"/>
            <w:r>
              <w:rPr>
                <w:rStyle w:val="VerbatimChar"/>
              </w:rPr>
              <w:t>)</w:t>
            </w:r>
          </w:p>
        </w:tc>
        <w:tc>
          <w:tcPr>
            <w:tcW w:w="0" w:type="auto"/>
          </w:tcPr>
          <w:p w14:paraId="5E324A50" w14:textId="77777777" w:rsidR="003464B1" w:rsidRDefault="003464B1" w:rsidP="004F5DBE">
            <w:pPr>
              <w:pStyle w:val="Compact"/>
            </w:pPr>
            <w:proofErr w:type="spellStart"/>
            <w:proofErr w:type="gramStart"/>
            <w:r>
              <w:rPr>
                <w:rStyle w:val="VerbatimChar"/>
              </w:rPr>
              <w:t>document.getElementsByTagName</w:t>
            </w:r>
            <w:proofErr w:type="spellEnd"/>
            <w:proofErr w:type="gramEnd"/>
            <w:r>
              <w:rPr>
                <w:rStyle w:val="VerbatimChar"/>
              </w:rPr>
              <w:t>("</w:t>
            </w:r>
            <w:proofErr w:type="spellStart"/>
            <w:r>
              <w:rPr>
                <w:rStyle w:val="VerbatimChar"/>
              </w:rPr>
              <w:t>img</w:t>
            </w:r>
            <w:proofErr w:type="spellEnd"/>
            <w:proofErr w:type="gramStart"/>
            <w:r>
              <w:rPr>
                <w:rStyle w:val="VerbatimChar"/>
              </w:rPr>
              <w:t>")[</w:t>
            </w:r>
            <w:proofErr w:type="gramEnd"/>
            <w:r>
              <w:rPr>
                <w:rStyle w:val="VerbatimChar"/>
              </w:rPr>
              <w:t>0</w:t>
            </w:r>
            <w:proofErr w:type="gramStart"/>
            <w:r>
              <w:rPr>
                <w:rStyle w:val="VerbatimChar"/>
              </w:rPr>
              <w:t>].</w:t>
            </w:r>
            <w:proofErr w:type="spellStart"/>
            <w:r>
              <w:rPr>
                <w:rStyle w:val="VerbatimChar"/>
              </w:rPr>
              <w:t>getAttribute</w:t>
            </w:r>
            <w:proofErr w:type="spellEnd"/>
            <w:proofErr w:type="gramEnd"/>
            <w:r>
              <w:rPr>
                <w:rStyle w:val="VerbatimChar"/>
              </w:rPr>
              <w:t>("</w:t>
            </w:r>
            <w:proofErr w:type="spellStart"/>
            <w:r>
              <w:rPr>
                <w:rStyle w:val="VerbatimChar"/>
              </w:rPr>
              <w:t>src</w:t>
            </w:r>
            <w:proofErr w:type="spellEnd"/>
            <w:r>
              <w:rPr>
                <w:rStyle w:val="VerbatimChar"/>
              </w:rPr>
              <w:t>")</w:t>
            </w:r>
          </w:p>
        </w:tc>
        <w:tc>
          <w:tcPr>
            <w:tcW w:w="0" w:type="auto"/>
          </w:tcPr>
          <w:p w14:paraId="4A59D9A5" w14:textId="77777777" w:rsidR="003464B1" w:rsidRDefault="003464B1" w:rsidP="004F5DBE">
            <w:pPr>
              <w:pStyle w:val="Compact"/>
            </w:pPr>
            <w:proofErr w:type="spellStart"/>
            <w:proofErr w:type="gramStart"/>
            <w:r>
              <w:rPr>
                <w:rStyle w:val="VerbatimChar"/>
              </w:rPr>
              <w:t>document.getElementsByTagName</w:t>
            </w:r>
            <w:proofErr w:type="spellEnd"/>
            <w:proofErr w:type="gramEnd"/>
            <w:r>
              <w:rPr>
                <w:rStyle w:val="VerbatimChar"/>
              </w:rPr>
              <w:t>("</w:t>
            </w:r>
            <w:proofErr w:type="spellStart"/>
            <w:r>
              <w:rPr>
                <w:rStyle w:val="VerbatimChar"/>
              </w:rPr>
              <w:t>img</w:t>
            </w:r>
            <w:proofErr w:type="spellEnd"/>
            <w:proofErr w:type="gramStart"/>
            <w:r>
              <w:rPr>
                <w:rStyle w:val="VerbatimChar"/>
              </w:rPr>
              <w:t>")[</w:t>
            </w:r>
            <w:proofErr w:type="gramEnd"/>
            <w:r>
              <w:rPr>
                <w:rStyle w:val="VerbatimChar"/>
              </w:rPr>
              <w:t>0</w:t>
            </w:r>
            <w:proofErr w:type="gramStart"/>
            <w:r>
              <w:rPr>
                <w:rStyle w:val="VerbatimChar"/>
              </w:rPr>
              <w:t>].</w:t>
            </w:r>
            <w:proofErr w:type="spellStart"/>
            <w:r>
              <w:rPr>
                <w:rStyle w:val="VerbatimChar"/>
              </w:rPr>
              <w:t>setAttribute</w:t>
            </w:r>
            <w:proofErr w:type="spellEnd"/>
            <w:proofErr w:type="gramEnd"/>
            <w:r>
              <w:rPr>
                <w:rStyle w:val="VerbatimChar"/>
              </w:rPr>
              <w:t>("alt", "Image")</w:t>
            </w:r>
          </w:p>
        </w:tc>
      </w:tr>
      <w:tr w:rsidR="003464B1" w14:paraId="5D54D0C1" w14:textId="77777777" w:rsidTr="004F5DBE">
        <w:tc>
          <w:tcPr>
            <w:tcW w:w="0" w:type="auto"/>
          </w:tcPr>
          <w:p w14:paraId="29550777" w14:textId="77777777" w:rsidR="003464B1" w:rsidRDefault="003464B1" w:rsidP="004F5DBE">
            <w:pPr>
              <w:pStyle w:val="Compact"/>
            </w:pPr>
            <w:proofErr w:type="spellStart"/>
            <w:proofErr w:type="gramStart"/>
            <w:r>
              <w:rPr>
                <w:rStyle w:val="VerbatimChar"/>
              </w:rPr>
              <w:t>querySelector</w:t>
            </w:r>
            <w:proofErr w:type="spellEnd"/>
            <w:r>
              <w:rPr>
                <w:rStyle w:val="VerbatimChar"/>
              </w:rPr>
              <w:t>(</w:t>
            </w:r>
            <w:proofErr w:type="gramEnd"/>
            <w:r>
              <w:rPr>
                <w:rStyle w:val="VerbatimChar"/>
              </w:rPr>
              <w:t>)</w:t>
            </w:r>
          </w:p>
        </w:tc>
        <w:tc>
          <w:tcPr>
            <w:tcW w:w="0" w:type="auto"/>
          </w:tcPr>
          <w:p w14:paraId="3E0C38DF" w14:textId="77777777" w:rsidR="003464B1" w:rsidRDefault="003464B1" w:rsidP="004F5DBE">
            <w:pPr>
              <w:pStyle w:val="Compact"/>
            </w:pPr>
            <w:proofErr w:type="spellStart"/>
            <w:proofErr w:type="gramStart"/>
            <w:r>
              <w:rPr>
                <w:rStyle w:val="VerbatimChar"/>
              </w:rPr>
              <w:t>document.querySelector</w:t>
            </w:r>
            <w:proofErr w:type="spellEnd"/>
            <w:proofErr w:type="gramEnd"/>
            <w:r>
              <w:rPr>
                <w:rStyle w:val="VerbatimChar"/>
              </w:rPr>
              <w:t>(</w:t>
            </w:r>
            <w:proofErr w:type="gramStart"/>
            <w:r>
              <w:rPr>
                <w:rStyle w:val="VerbatimChar"/>
              </w:rPr>
              <w:t>".card</w:t>
            </w:r>
            <w:proofErr w:type="gramEnd"/>
            <w:r>
              <w:rPr>
                <w:rStyle w:val="VerbatimChar"/>
              </w:rPr>
              <w:t>"</w:t>
            </w:r>
            <w:proofErr w:type="gramStart"/>
            <w:r>
              <w:rPr>
                <w:rStyle w:val="VerbatimChar"/>
              </w:rPr>
              <w:t>).</w:t>
            </w:r>
            <w:proofErr w:type="spellStart"/>
            <w:r>
              <w:rPr>
                <w:rStyle w:val="VerbatimChar"/>
              </w:rPr>
              <w:t>getAttribute</w:t>
            </w:r>
            <w:proofErr w:type="spellEnd"/>
            <w:proofErr w:type="gramEnd"/>
            <w:r>
              <w:rPr>
                <w:rStyle w:val="VerbatimChar"/>
              </w:rPr>
              <w:t>("title")</w:t>
            </w:r>
          </w:p>
        </w:tc>
        <w:tc>
          <w:tcPr>
            <w:tcW w:w="0" w:type="auto"/>
          </w:tcPr>
          <w:p w14:paraId="75EE9847" w14:textId="77777777" w:rsidR="003464B1" w:rsidRDefault="003464B1" w:rsidP="004F5DBE">
            <w:pPr>
              <w:pStyle w:val="Compact"/>
            </w:pPr>
            <w:proofErr w:type="spellStart"/>
            <w:proofErr w:type="gramStart"/>
            <w:r>
              <w:rPr>
                <w:rStyle w:val="VerbatimChar"/>
              </w:rPr>
              <w:t>document.querySelector</w:t>
            </w:r>
            <w:proofErr w:type="spellEnd"/>
            <w:proofErr w:type="gramEnd"/>
            <w:r>
              <w:rPr>
                <w:rStyle w:val="VerbatimChar"/>
              </w:rPr>
              <w:t>(</w:t>
            </w:r>
            <w:proofErr w:type="gramStart"/>
            <w:r>
              <w:rPr>
                <w:rStyle w:val="VerbatimChar"/>
              </w:rPr>
              <w:t>".card</w:t>
            </w:r>
            <w:proofErr w:type="gramEnd"/>
            <w:r>
              <w:rPr>
                <w:rStyle w:val="VerbatimChar"/>
              </w:rPr>
              <w:t>"</w:t>
            </w:r>
            <w:proofErr w:type="gramStart"/>
            <w:r>
              <w:rPr>
                <w:rStyle w:val="VerbatimChar"/>
              </w:rPr>
              <w:t>).</w:t>
            </w:r>
            <w:proofErr w:type="spellStart"/>
            <w:r>
              <w:rPr>
                <w:rStyle w:val="VerbatimChar"/>
              </w:rPr>
              <w:t>setAttribute</w:t>
            </w:r>
            <w:proofErr w:type="spellEnd"/>
            <w:proofErr w:type="gramEnd"/>
            <w:r>
              <w:rPr>
                <w:rStyle w:val="VerbatimChar"/>
              </w:rPr>
              <w:t>("title", "Card Title")</w:t>
            </w:r>
          </w:p>
        </w:tc>
      </w:tr>
      <w:tr w:rsidR="003464B1" w14:paraId="7F8DA1BB" w14:textId="77777777" w:rsidTr="004F5DBE">
        <w:tc>
          <w:tcPr>
            <w:tcW w:w="0" w:type="auto"/>
          </w:tcPr>
          <w:p w14:paraId="19D96AC9" w14:textId="77777777" w:rsidR="003464B1" w:rsidRDefault="003464B1" w:rsidP="004F5DBE">
            <w:pPr>
              <w:pStyle w:val="Compact"/>
            </w:pPr>
            <w:proofErr w:type="spellStart"/>
            <w:proofErr w:type="gramStart"/>
            <w:r>
              <w:rPr>
                <w:rStyle w:val="VerbatimChar"/>
              </w:rPr>
              <w:t>querySelectorAll</w:t>
            </w:r>
            <w:proofErr w:type="spellEnd"/>
            <w:r>
              <w:rPr>
                <w:rStyle w:val="VerbatimChar"/>
              </w:rPr>
              <w:t>(</w:t>
            </w:r>
            <w:proofErr w:type="gramEnd"/>
            <w:r>
              <w:rPr>
                <w:rStyle w:val="VerbatimChar"/>
              </w:rPr>
              <w:t>)</w:t>
            </w:r>
          </w:p>
        </w:tc>
        <w:tc>
          <w:tcPr>
            <w:tcW w:w="0" w:type="auto"/>
          </w:tcPr>
          <w:p w14:paraId="44E25F5C" w14:textId="77777777" w:rsidR="003464B1" w:rsidRDefault="003464B1" w:rsidP="004F5DBE">
            <w:pPr>
              <w:pStyle w:val="Compact"/>
            </w:pPr>
            <w:proofErr w:type="spellStart"/>
            <w:proofErr w:type="gramStart"/>
            <w:r>
              <w:rPr>
                <w:rStyle w:val="VerbatimChar"/>
              </w:rPr>
              <w:t>document.querySelectorAll</w:t>
            </w:r>
            <w:proofErr w:type="spellEnd"/>
            <w:proofErr w:type="gramEnd"/>
            <w:r>
              <w:rPr>
                <w:rStyle w:val="VerbatimChar"/>
              </w:rPr>
              <w:t>("p</w:t>
            </w:r>
            <w:proofErr w:type="gramStart"/>
            <w:r>
              <w:rPr>
                <w:rStyle w:val="VerbatimChar"/>
              </w:rPr>
              <w:t>")[</w:t>
            </w:r>
            <w:proofErr w:type="gramEnd"/>
            <w:r>
              <w:rPr>
                <w:rStyle w:val="VerbatimChar"/>
              </w:rPr>
              <w:t>0</w:t>
            </w:r>
            <w:proofErr w:type="gramStart"/>
            <w:r>
              <w:rPr>
                <w:rStyle w:val="VerbatimChar"/>
              </w:rPr>
              <w:t>].</w:t>
            </w:r>
            <w:proofErr w:type="spellStart"/>
            <w:r>
              <w:rPr>
                <w:rStyle w:val="VerbatimChar"/>
              </w:rPr>
              <w:t>getAttribute</w:t>
            </w:r>
            <w:proofErr w:type="spellEnd"/>
            <w:proofErr w:type="gramEnd"/>
            <w:r>
              <w:rPr>
                <w:rStyle w:val="VerbatimChar"/>
              </w:rPr>
              <w:t>("id")</w:t>
            </w:r>
          </w:p>
        </w:tc>
        <w:tc>
          <w:tcPr>
            <w:tcW w:w="0" w:type="auto"/>
          </w:tcPr>
          <w:p w14:paraId="3B712B0F" w14:textId="77777777" w:rsidR="003464B1" w:rsidRDefault="003464B1" w:rsidP="004F5DBE">
            <w:pPr>
              <w:pStyle w:val="Compact"/>
            </w:pPr>
            <w:proofErr w:type="spellStart"/>
            <w:proofErr w:type="gramStart"/>
            <w:r>
              <w:rPr>
                <w:rStyle w:val="VerbatimChar"/>
              </w:rPr>
              <w:t>document.querySelectorAll</w:t>
            </w:r>
            <w:proofErr w:type="spellEnd"/>
            <w:proofErr w:type="gramEnd"/>
            <w:r>
              <w:rPr>
                <w:rStyle w:val="VerbatimChar"/>
              </w:rPr>
              <w:t>("p</w:t>
            </w:r>
            <w:proofErr w:type="gramStart"/>
            <w:r>
              <w:rPr>
                <w:rStyle w:val="VerbatimChar"/>
              </w:rPr>
              <w:t>")[</w:t>
            </w:r>
            <w:proofErr w:type="gramEnd"/>
            <w:r>
              <w:rPr>
                <w:rStyle w:val="VerbatimChar"/>
              </w:rPr>
              <w:t>0</w:t>
            </w:r>
            <w:proofErr w:type="gramStart"/>
            <w:r>
              <w:rPr>
                <w:rStyle w:val="VerbatimChar"/>
              </w:rPr>
              <w:t>].</w:t>
            </w:r>
            <w:proofErr w:type="spellStart"/>
            <w:r>
              <w:rPr>
                <w:rStyle w:val="VerbatimChar"/>
              </w:rPr>
              <w:t>setAttribute</w:t>
            </w:r>
            <w:proofErr w:type="spellEnd"/>
            <w:proofErr w:type="gramEnd"/>
            <w:r>
              <w:rPr>
                <w:rStyle w:val="VerbatimChar"/>
              </w:rPr>
              <w:t>("id", "para1")</w:t>
            </w:r>
          </w:p>
        </w:tc>
      </w:tr>
    </w:tbl>
    <w:p w14:paraId="7782877B" w14:textId="77777777" w:rsidR="003464B1" w:rsidRDefault="001825B2" w:rsidP="003464B1">
      <w:r>
        <w:pict w14:anchorId="46550C04">
          <v:rect id="_x0000_i1045" style="width:0;height:1.5pt" o:hralign="center" o:hrstd="t" o:hr="t"/>
        </w:pict>
      </w:r>
    </w:p>
    <w:p w14:paraId="65945FF5" w14:textId="77777777" w:rsidR="003464B1" w:rsidRDefault="003464B1" w:rsidP="003464B1">
      <w:pPr>
        <w:pStyle w:val="Heading3"/>
      </w:pPr>
      <w:r>
        <w:rPr>
          <w:rFonts w:ascii="Segoe UI Emoji" w:hAnsi="Segoe UI Emoji" w:cs="Segoe UI Emoji"/>
        </w:rPr>
        <w:t>✅</w:t>
      </w:r>
      <w:r>
        <w:t xml:space="preserve"> Reminder:</w:t>
      </w:r>
    </w:p>
    <w:p w14:paraId="083237F6" w14:textId="77777777" w:rsidR="003464B1" w:rsidRDefault="003464B1" w:rsidP="003464B1">
      <w:pPr>
        <w:pStyle w:val="Compact"/>
        <w:numPr>
          <w:ilvl w:val="0"/>
          <w:numId w:val="1"/>
        </w:numPr>
      </w:pPr>
      <w:proofErr w:type="gramStart"/>
      <w:r>
        <w:rPr>
          <w:rStyle w:val="VerbatimChar"/>
        </w:rPr>
        <w:t>.</w:t>
      </w:r>
      <w:proofErr w:type="spellStart"/>
      <w:r>
        <w:rPr>
          <w:rStyle w:val="VerbatimChar"/>
        </w:rPr>
        <w:t>getAttribute</w:t>
      </w:r>
      <w:proofErr w:type="spellEnd"/>
      <w:proofErr w:type="gramEnd"/>
      <w:r>
        <w:rPr>
          <w:rStyle w:val="VerbatimChar"/>
        </w:rPr>
        <w:t>("name")</w:t>
      </w:r>
      <w:r>
        <w:t xml:space="preserve"> → gets the value</w:t>
      </w:r>
    </w:p>
    <w:p w14:paraId="099998CF" w14:textId="77777777" w:rsidR="003464B1" w:rsidRDefault="003464B1" w:rsidP="003464B1">
      <w:pPr>
        <w:pStyle w:val="Compact"/>
        <w:numPr>
          <w:ilvl w:val="0"/>
          <w:numId w:val="1"/>
        </w:numPr>
      </w:pPr>
      <w:proofErr w:type="gramStart"/>
      <w:r>
        <w:rPr>
          <w:rStyle w:val="VerbatimChar"/>
        </w:rPr>
        <w:t>.</w:t>
      </w:r>
      <w:proofErr w:type="spellStart"/>
      <w:r>
        <w:rPr>
          <w:rStyle w:val="VerbatimChar"/>
        </w:rPr>
        <w:t>setAttribute</w:t>
      </w:r>
      <w:proofErr w:type="spellEnd"/>
      <w:proofErr w:type="gramEnd"/>
      <w:r>
        <w:rPr>
          <w:rStyle w:val="VerbatimChar"/>
        </w:rPr>
        <w:t>("name", "value")</w:t>
      </w:r>
      <w:r>
        <w:t xml:space="preserve"> → sets or updates the value</w:t>
      </w:r>
    </w:p>
    <w:p w14:paraId="0060D06F" w14:textId="77777777" w:rsidR="003464B1" w:rsidRDefault="003464B1" w:rsidP="00990300">
      <w:pPr>
        <w:pStyle w:val="BodyText"/>
      </w:pPr>
    </w:p>
    <w:p w14:paraId="07CF9E70" w14:textId="77777777" w:rsidR="00AF16A0" w:rsidRDefault="00AF16A0" w:rsidP="00990300">
      <w:pPr>
        <w:pStyle w:val="BodyText"/>
      </w:pPr>
    </w:p>
    <w:p w14:paraId="20CEB773" w14:textId="77777777" w:rsidR="00AF16A0" w:rsidRDefault="00AF16A0" w:rsidP="00990300">
      <w:pPr>
        <w:pStyle w:val="BodyText"/>
      </w:pPr>
    </w:p>
    <w:p w14:paraId="5140359C" w14:textId="77777777" w:rsidR="00AF16A0" w:rsidRDefault="00AF16A0" w:rsidP="00990300">
      <w:pPr>
        <w:pStyle w:val="BodyText"/>
      </w:pPr>
    </w:p>
    <w:p w14:paraId="15702244" w14:textId="77777777" w:rsidR="00AF16A0" w:rsidRDefault="00AF16A0" w:rsidP="00990300">
      <w:pPr>
        <w:pStyle w:val="BodyText"/>
      </w:pPr>
    </w:p>
    <w:p w14:paraId="544FFD28" w14:textId="77777777" w:rsidR="00AF16A0" w:rsidRDefault="00AF16A0" w:rsidP="00990300">
      <w:pPr>
        <w:pStyle w:val="BodyText"/>
      </w:pPr>
    </w:p>
    <w:p w14:paraId="443D8148" w14:textId="77777777" w:rsidR="00AF16A0" w:rsidRDefault="00AF16A0" w:rsidP="00990300">
      <w:pPr>
        <w:pStyle w:val="BodyText"/>
      </w:pPr>
    </w:p>
    <w:p w14:paraId="3190BC27" w14:textId="77777777" w:rsidR="00AF16A0" w:rsidRDefault="00AF16A0" w:rsidP="00990300">
      <w:pPr>
        <w:pStyle w:val="BodyText"/>
      </w:pPr>
    </w:p>
    <w:p w14:paraId="659FCDF3" w14:textId="77777777" w:rsidR="00AF16A0" w:rsidRDefault="00AF16A0" w:rsidP="00990300">
      <w:pPr>
        <w:pStyle w:val="BodyText"/>
      </w:pPr>
    </w:p>
    <w:p w14:paraId="1D565B06" w14:textId="77777777" w:rsidR="00AF16A0" w:rsidRDefault="001825B2" w:rsidP="00AF16A0">
      <w:bookmarkStart w:id="12" w:name="Xac8a17f8433d1ef59cbbc5e78d0b7bfc1e8385e"/>
      <w:r>
        <w:lastRenderedPageBreak/>
        <w:pict w14:anchorId="3CFB4C8D">
          <v:rect id="_x0000_i1046" style="width:0;height:1.5pt" o:hralign="center" o:hrstd="t" o:hr="t"/>
        </w:pict>
      </w:r>
    </w:p>
    <w:p w14:paraId="14EEABA8" w14:textId="155FAB6B" w:rsidR="00AF16A0" w:rsidRDefault="00AF16A0" w:rsidP="00AF16A0">
      <w:pPr>
        <w:pStyle w:val="Heading1"/>
        <w:rPr>
          <w:color w:val="E97132" w:themeColor="accent2"/>
        </w:rPr>
      </w:pPr>
      <w:r w:rsidRPr="0081758D">
        <w:rPr>
          <w:rFonts w:ascii="Segoe UI Emoji" w:hAnsi="Segoe UI Emoji" w:cs="Segoe UI Emoji"/>
          <w:color w:val="E97132" w:themeColor="accent2"/>
        </w:rPr>
        <w:t>📘</w:t>
      </w:r>
      <w:r w:rsidRPr="0081758D">
        <w:rPr>
          <w:color w:val="E97132" w:themeColor="accent2"/>
        </w:rPr>
        <w:t xml:space="preserve"> </w:t>
      </w:r>
      <w:r>
        <w:rPr>
          <w:color w:val="E97132" w:themeColor="accent2"/>
        </w:rPr>
        <w:t>4</w:t>
      </w:r>
      <w:r w:rsidRPr="0081758D">
        <w:rPr>
          <w:color w:val="E97132" w:themeColor="accent2"/>
        </w:rPr>
        <w:t xml:space="preserve">. </w:t>
      </w:r>
      <w:r>
        <w:rPr>
          <w:color w:val="E97132" w:themeColor="accent2"/>
        </w:rPr>
        <w:t xml:space="preserve"> </w:t>
      </w:r>
      <w:r w:rsidRPr="00AF16A0">
        <w:rPr>
          <w:color w:val="E97132" w:themeColor="accent2"/>
        </w:rPr>
        <w:t>How to Apply Styles in JavaScript</w:t>
      </w:r>
    </w:p>
    <w:p w14:paraId="233C0188" w14:textId="77777777" w:rsidR="00AF16A0" w:rsidRPr="00D224B8" w:rsidRDefault="001825B2" w:rsidP="00AF16A0">
      <w:pPr>
        <w:pStyle w:val="BodyText"/>
      </w:pPr>
      <w:r>
        <w:pict w14:anchorId="0FB4921F">
          <v:rect id="_x0000_i1047" style="width:0;height:1.5pt" o:hralign="center" o:hrstd="t" o:hr="t"/>
        </w:pict>
      </w:r>
    </w:p>
    <w:p w14:paraId="70FF1D52" w14:textId="77777777" w:rsidR="00AF16A0" w:rsidRDefault="00AF16A0" w:rsidP="00AF16A0">
      <w:pPr>
        <w:pStyle w:val="Heading3"/>
      </w:pPr>
      <w:bookmarkStart w:id="13" w:name="using-.style.property"/>
      <w:r>
        <w:t xml:space="preserve">✅ 1. </w:t>
      </w:r>
      <w:proofErr w:type="gramStart"/>
      <w:r>
        <w:rPr>
          <w:b/>
          <w:bCs/>
        </w:rPr>
        <w:t xml:space="preserve">Using </w:t>
      </w:r>
      <w:r>
        <w:rPr>
          <w:rStyle w:val="VerbatimChar"/>
          <w:b/>
          <w:bCs/>
        </w:rPr>
        <w:t>.</w:t>
      </w:r>
      <w:proofErr w:type="spellStart"/>
      <w:r>
        <w:rPr>
          <w:rStyle w:val="VerbatimChar"/>
          <w:b/>
          <w:bCs/>
        </w:rPr>
        <w:t>style</w:t>
      </w:r>
      <w:proofErr w:type="gramEnd"/>
      <w:r>
        <w:rPr>
          <w:rStyle w:val="VerbatimChar"/>
          <w:b/>
          <w:bCs/>
        </w:rPr>
        <w:t>.property</w:t>
      </w:r>
      <w:proofErr w:type="spellEnd"/>
    </w:p>
    <w:p w14:paraId="1E7CBF72" w14:textId="77777777" w:rsidR="009F6F18" w:rsidRPr="009F6F18" w:rsidRDefault="009F6F18" w:rsidP="009F6F18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proofErr w:type="spellStart"/>
      <w:proofErr w:type="gramStart"/>
      <w:r w:rsidRPr="009F6F18">
        <w:rPr>
          <w:rFonts w:ascii="Consolas" w:eastAsia="Times New Roman" w:hAnsi="Consolas" w:cs="Times New Roman"/>
          <w:color w:val="D7BA7D"/>
          <w:sz w:val="21"/>
          <w:szCs w:val="21"/>
          <w:lang w:val="en-IN" w:eastAsia="en-IN" w:bidi="mr-IN"/>
        </w:rPr>
        <w:t>element.style</w:t>
      </w:r>
      <w:proofErr w:type="gramEnd"/>
      <w:r w:rsidRPr="009F6F18">
        <w:rPr>
          <w:rFonts w:ascii="Consolas" w:eastAsia="Times New Roman" w:hAnsi="Consolas" w:cs="Times New Roman"/>
          <w:color w:val="D7BA7D"/>
          <w:sz w:val="21"/>
          <w:szCs w:val="21"/>
          <w:lang w:val="en-IN" w:eastAsia="en-IN" w:bidi="mr-IN"/>
        </w:rPr>
        <w:t>.color</w:t>
      </w:r>
      <w:proofErr w:type="spellEnd"/>
      <w:r w:rsidRPr="009F6F1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= "red";</w:t>
      </w:r>
    </w:p>
    <w:p w14:paraId="32C94930" w14:textId="77777777" w:rsidR="009F6F18" w:rsidRPr="009F6F18" w:rsidRDefault="009F6F18" w:rsidP="009F6F18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proofErr w:type="spellStart"/>
      <w:proofErr w:type="gramStart"/>
      <w:r w:rsidRPr="009F6F18">
        <w:rPr>
          <w:rFonts w:ascii="Consolas" w:eastAsia="Times New Roman" w:hAnsi="Consolas" w:cs="Times New Roman"/>
          <w:color w:val="D7BA7D"/>
          <w:sz w:val="21"/>
          <w:szCs w:val="21"/>
          <w:lang w:val="en-IN" w:eastAsia="en-IN" w:bidi="mr-IN"/>
        </w:rPr>
        <w:t>element.style</w:t>
      </w:r>
      <w:proofErr w:type="gramEnd"/>
      <w:r w:rsidRPr="009F6F18">
        <w:rPr>
          <w:rFonts w:ascii="Consolas" w:eastAsia="Times New Roman" w:hAnsi="Consolas" w:cs="Times New Roman"/>
          <w:color w:val="D7BA7D"/>
          <w:sz w:val="21"/>
          <w:szCs w:val="21"/>
          <w:lang w:val="en-IN" w:eastAsia="en-IN" w:bidi="mr-IN"/>
        </w:rPr>
        <w:t>.backgroundColor</w:t>
      </w:r>
      <w:proofErr w:type="spellEnd"/>
      <w:r w:rsidRPr="009F6F1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= "yellow";</w:t>
      </w:r>
    </w:p>
    <w:p w14:paraId="6F0988EE" w14:textId="77777777" w:rsidR="009F6F18" w:rsidRPr="009F6F18" w:rsidRDefault="009F6F18" w:rsidP="009F6F18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</w:p>
    <w:p w14:paraId="63ECFA43" w14:textId="77777777" w:rsidR="00AF16A0" w:rsidRDefault="00AF16A0" w:rsidP="00AF16A0">
      <w:pPr>
        <w:pStyle w:val="BlockText"/>
      </w:pPr>
      <w:r>
        <w:rPr>
          <w:rFonts w:ascii="Segoe UI Emoji" w:hAnsi="Segoe UI Emoji" w:cs="Segoe UI Emoji"/>
        </w:rPr>
        <w:t>✔️</w:t>
      </w:r>
      <w:r>
        <w:t xml:space="preserve"> Directly applies inline styles</w:t>
      </w:r>
    </w:p>
    <w:p w14:paraId="1549D115" w14:textId="77777777" w:rsidR="00AF16A0" w:rsidRDefault="001825B2" w:rsidP="00AF16A0">
      <w:r>
        <w:pict w14:anchorId="26FDE997">
          <v:rect id="_x0000_i1048" style="width:0;height:1.5pt" o:hralign="center" o:hrstd="t" o:hr="t"/>
        </w:pict>
      </w:r>
    </w:p>
    <w:p w14:paraId="4BE6C5F4" w14:textId="77777777" w:rsidR="00AF16A0" w:rsidRDefault="00AF16A0" w:rsidP="00AF16A0">
      <w:pPr>
        <w:pStyle w:val="Heading3"/>
      </w:pPr>
      <w:bookmarkStart w:id="14" w:name="X937445c50269e5ed456118bf71a55d00d9260a9"/>
      <w:bookmarkEnd w:id="13"/>
      <w:r>
        <w:t xml:space="preserve">✅ 2. </w:t>
      </w:r>
      <w:proofErr w:type="gramStart"/>
      <w:r>
        <w:rPr>
          <w:b/>
          <w:bCs/>
        </w:rPr>
        <w:t xml:space="preserve">Using </w:t>
      </w:r>
      <w:r>
        <w:rPr>
          <w:rStyle w:val="VerbatimChar"/>
          <w:b/>
          <w:bCs/>
        </w:rPr>
        <w:t>.</w:t>
      </w:r>
      <w:proofErr w:type="spellStart"/>
      <w:r>
        <w:rPr>
          <w:rStyle w:val="VerbatimChar"/>
          <w:b/>
          <w:bCs/>
        </w:rPr>
        <w:t>style</w:t>
      </w:r>
      <w:proofErr w:type="gramEnd"/>
      <w:r>
        <w:rPr>
          <w:rStyle w:val="VerbatimChar"/>
          <w:b/>
          <w:bCs/>
        </w:rPr>
        <w:t>.cssText</w:t>
      </w:r>
      <w:proofErr w:type="spellEnd"/>
      <w:r>
        <w:t xml:space="preserve"> (set multiple at once)</w:t>
      </w:r>
    </w:p>
    <w:p w14:paraId="291155DD" w14:textId="77777777" w:rsidR="00152D4F" w:rsidRPr="00152D4F" w:rsidRDefault="00152D4F" w:rsidP="00152D4F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proofErr w:type="spellStart"/>
      <w:proofErr w:type="gramStart"/>
      <w:r w:rsidRPr="00152D4F">
        <w:rPr>
          <w:rFonts w:ascii="Consolas" w:eastAsia="Times New Roman" w:hAnsi="Consolas" w:cs="Times New Roman"/>
          <w:color w:val="D7BA7D"/>
          <w:sz w:val="21"/>
          <w:szCs w:val="21"/>
          <w:lang w:val="en-IN" w:eastAsia="en-IN" w:bidi="mr-IN"/>
        </w:rPr>
        <w:t>element.style</w:t>
      </w:r>
      <w:proofErr w:type="gramEnd"/>
      <w:r w:rsidRPr="00152D4F">
        <w:rPr>
          <w:rFonts w:ascii="Consolas" w:eastAsia="Times New Roman" w:hAnsi="Consolas" w:cs="Times New Roman"/>
          <w:color w:val="D7BA7D"/>
          <w:sz w:val="21"/>
          <w:szCs w:val="21"/>
          <w:lang w:val="en-IN" w:eastAsia="en-IN" w:bidi="mr-IN"/>
        </w:rPr>
        <w:t>.cssText</w:t>
      </w:r>
      <w:proofErr w:type="spellEnd"/>
      <w:r w:rsidRPr="00152D4F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= "</w:t>
      </w:r>
      <w:proofErr w:type="spellStart"/>
      <w:r w:rsidRPr="00152D4F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color</w:t>
      </w:r>
      <w:proofErr w:type="spellEnd"/>
      <w:r w:rsidRPr="00152D4F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: white; background: black; padding: 10px;";</w:t>
      </w:r>
    </w:p>
    <w:p w14:paraId="46E0334B" w14:textId="77777777" w:rsidR="00AF16A0" w:rsidRDefault="001825B2" w:rsidP="00AF16A0">
      <w:r>
        <w:pict w14:anchorId="75F70C23">
          <v:rect id="_x0000_i1049" style="width:0;height:1.5pt" o:hralign="center" o:hrstd="t" o:hr="t"/>
        </w:pict>
      </w:r>
    </w:p>
    <w:p w14:paraId="221C91CD" w14:textId="77777777" w:rsidR="00AF16A0" w:rsidRDefault="00AF16A0" w:rsidP="00AF16A0">
      <w:pPr>
        <w:pStyle w:val="Heading3"/>
      </w:pPr>
      <w:bookmarkStart w:id="15" w:name="using-setattributestyle-..."/>
      <w:bookmarkEnd w:id="14"/>
      <w:r>
        <w:t xml:space="preserve">✅ 3. </w:t>
      </w:r>
      <w:r>
        <w:rPr>
          <w:b/>
          <w:bCs/>
        </w:rPr>
        <w:t xml:space="preserve">Using </w:t>
      </w:r>
      <w:proofErr w:type="spellStart"/>
      <w:proofErr w:type="gramStart"/>
      <w:r>
        <w:rPr>
          <w:rStyle w:val="VerbatimChar"/>
          <w:b/>
          <w:bCs/>
        </w:rPr>
        <w:t>setAttribute</w:t>
      </w:r>
      <w:proofErr w:type="spellEnd"/>
      <w:r>
        <w:rPr>
          <w:rStyle w:val="VerbatimChar"/>
          <w:b/>
          <w:bCs/>
        </w:rPr>
        <w:t>(</w:t>
      </w:r>
      <w:proofErr w:type="gramEnd"/>
      <w:r>
        <w:rPr>
          <w:rStyle w:val="VerbatimChar"/>
          <w:b/>
          <w:bCs/>
        </w:rPr>
        <w:t>"style", "...")</w:t>
      </w:r>
    </w:p>
    <w:p w14:paraId="3C816699" w14:textId="77777777" w:rsidR="00152D4F" w:rsidRPr="00152D4F" w:rsidRDefault="00152D4F" w:rsidP="00152D4F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proofErr w:type="spellStart"/>
      <w:proofErr w:type="gramStart"/>
      <w:r w:rsidRPr="00152D4F">
        <w:rPr>
          <w:rFonts w:ascii="Consolas" w:eastAsia="Times New Roman" w:hAnsi="Consolas" w:cs="Times New Roman"/>
          <w:color w:val="D7BA7D"/>
          <w:sz w:val="21"/>
          <w:szCs w:val="21"/>
          <w:lang w:val="en-IN" w:eastAsia="en-IN" w:bidi="mr-IN"/>
        </w:rPr>
        <w:t>element</w:t>
      </w:r>
      <w:r w:rsidRPr="00152D4F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setAttribute</w:t>
      </w:r>
      <w:proofErr w:type="spellEnd"/>
      <w:proofErr w:type="gramEnd"/>
      <w:r w:rsidRPr="00152D4F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("style", "</w:t>
      </w:r>
      <w:r w:rsidRPr="00152D4F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font-size</w:t>
      </w:r>
      <w:r w:rsidRPr="00152D4F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: 18px; border: 1px solid </w:t>
      </w:r>
      <w:proofErr w:type="spellStart"/>
      <w:r w:rsidRPr="00152D4F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gray</w:t>
      </w:r>
      <w:proofErr w:type="spellEnd"/>
      <w:r w:rsidRPr="00152D4F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;");</w:t>
      </w:r>
    </w:p>
    <w:p w14:paraId="7A511413" w14:textId="77777777" w:rsidR="00AF16A0" w:rsidRDefault="001825B2" w:rsidP="00AF16A0">
      <w:r>
        <w:pict w14:anchorId="21998318">
          <v:rect id="_x0000_i1050" style="width:0;height:1.5pt" o:hralign="center" o:hrstd="t" o:hr="t"/>
        </w:pict>
      </w:r>
    </w:p>
    <w:p w14:paraId="137C20C7" w14:textId="77777777" w:rsidR="00AF16A0" w:rsidRDefault="00AF16A0" w:rsidP="00AF16A0">
      <w:pPr>
        <w:pStyle w:val="Heading3"/>
      </w:pPr>
      <w:bookmarkStart w:id="16" w:name="using-classlist.add-remove-toggle"/>
      <w:bookmarkEnd w:id="15"/>
      <w:r>
        <w:t xml:space="preserve">✅ 4. </w:t>
      </w:r>
      <w:r>
        <w:rPr>
          <w:b/>
          <w:bCs/>
        </w:rPr>
        <w:t xml:space="preserve">Using </w:t>
      </w:r>
      <w:proofErr w:type="spellStart"/>
      <w:proofErr w:type="gramStart"/>
      <w:r>
        <w:rPr>
          <w:rStyle w:val="VerbatimChar"/>
          <w:b/>
          <w:bCs/>
        </w:rPr>
        <w:t>classList.add</w:t>
      </w:r>
      <w:proofErr w:type="spellEnd"/>
      <w:r>
        <w:rPr>
          <w:rStyle w:val="VerbatimChar"/>
          <w:b/>
          <w:bCs/>
        </w:rPr>
        <w:t>(</w:t>
      </w:r>
      <w:proofErr w:type="gramEnd"/>
      <w:r>
        <w:rPr>
          <w:rStyle w:val="VerbatimChar"/>
          <w:b/>
          <w:bCs/>
        </w:rPr>
        <w:t>)</w:t>
      </w:r>
      <w:r>
        <w:rPr>
          <w:b/>
          <w:bCs/>
        </w:rPr>
        <w:t xml:space="preserve"> / </w:t>
      </w:r>
      <w:proofErr w:type="gramStart"/>
      <w:r>
        <w:rPr>
          <w:rStyle w:val="VerbatimChar"/>
          <w:b/>
          <w:bCs/>
        </w:rPr>
        <w:t>remove(</w:t>
      </w:r>
      <w:proofErr w:type="gramEnd"/>
      <w:r>
        <w:rPr>
          <w:rStyle w:val="VerbatimChar"/>
          <w:b/>
          <w:bCs/>
        </w:rPr>
        <w:t>)</w:t>
      </w:r>
      <w:r>
        <w:rPr>
          <w:b/>
          <w:bCs/>
        </w:rPr>
        <w:t xml:space="preserve"> / </w:t>
      </w:r>
      <w:proofErr w:type="gramStart"/>
      <w:r>
        <w:rPr>
          <w:rStyle w:val="VerbatimChar"/>
          <w:b/>
          <w:bCs/>
        </w:rPr>
        <w:t>toggle(</w:t>
      </w:r>
      <w:proofErr w:type="gramEnd"/>
      <w:r>
        <w:rPr>
          <w:rStyle w:val="VerbatimChar"/>
          <w:b/>
          <w:bCs/>
        </w:rPr>
        <w:t>)</w:t>
      </w:r>
    </w:p>
    <w:p w14:paraId="1C024025" w14:textId="77777777" w:rsidR="00AF16A0" w:rsidRDefault="00AF16A0" w:rsidP="00AF16A0">
      <w:pPr>
        <w:pStyle w:val="FirstParagraph"/>
      </w:pPr>
      <w:r>
        <w:rPr>
          <w:i/>
          <w:iCs/>
        </w:rPr>
        <w:t>(Best for reusable styles via CSS classes)</w:t>
      </w:r>
    </w:p>
    <w:p w14:paraId="1C0BECC6" w14:textId="77777777" w:rsidR="002A6696" w:rsidRPr="002A6696" w:rsidRDefault="002A6696" w:rsidP="002A6696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proofErr w:type="spellStart"/>
      <w:r w:rsidRPr="002A6696">
        <w:rPr>
          <w:rFonts w:ascii="Consolas" w:eastAsia="Times New Roman" w:hAnsi="Consolas" w:cs="Times New Roman"/>
          <w:color w:val="D7BA7D"/>
          <w:sz w:val="21"/>
          <w:szCs w:val="21"/>
          <w:lang w:val="en-IN" w:eastAsia="en-IN" w:bidi="mr-IN"/>
        </w:rPr>
        <w:t>element.classList</w:t>
      </w:r>
      <w:r w:rsidRPr="002A6696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add</w:t>
      </w:r>
      <w:proofErr w:type="spellEnd"/>
      <w:r w:rsidRPr="002A6696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("active");</w:t>
      </w:r>
    </w:p>
    <w:p w14:paraId="10871DA8" w14:textId="77777777" w:rsidR="002A6696" w:rsidRPr="002A6696" w:rsidRDefault="002A6696" w:rsidP="002A6696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proofErr w:type="spellStart"/>
      <w:proofErr w:type="gramStart"/>
      <w:r w:rsidRPr="002A6696">
        <w:rPr>
          <w:rFonts w:ascii="Consolas" w:eastAsia="Times New Roman" w:hAnsi="Consolas" w:cs="Times New Roman"/>
          <w:color w:val="D7BA7D"/>
          <w:sz w:val="21"/>
          <w:szCs w:val="21"/>
          <w:lang w:val="en-IN" w:eastAsia="en-IN" w:bidi="mr-IN"/>
        </w:rPr>
        <w:t>element.classList</w:t>
      </w:r>
      <w:r w:rsidRPr="002A6696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remove</w:t>
      </w:r>
      <w:proofErr w:type="spellEnd"/>
      <w:proofErr w:type="gramEnd"/>
      <w:r w:rsidRPr="002A6696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("hidden");</w:t>
      </w:r>
    </w:p>
    <w:p w14:paraId="2A897293" w14:textId="77777777" w:rsidR="002A6696" w:rsidRPr="002A6696" w:rsidRDefault="002A6696" w:rsidP="002A6696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proofErr w:type="spellStart"/>
      <w:proofErr w:type="gramStart"/>
      <w:r w:rsidRPr="002A6696">
        <w:rPr>
          <w:rFonts w:ascii="Consolas" w:eastAsia="Times New Roman" w:hAnsi="Consolas" w:cs="Times New Roman"/>
          <w:color w:val="D7BA7D"/>
          <w:sz w:val="21"/>
          <w:szCs w:val="21"/>
          <w:lang w:val="en-IN" w:eastAsia="en-IN" w:bidi="mr-IN"/>
        </w:rPr>
        <w:t>element.classList</w:t>
      </w:r>
      <w:r w:rsidRPr="002A6696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toggle</w:t>
      </w:r>
      <w:proofErr w:type="spellEnd"/>
      <w:proofErr w:type="gramEnd"/>
      <w:r w:rsidRPr="002A6696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("</w:t>
      </w:r>
      <w:r w:rsidRPr="002A6696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dark-mode</w:t>
      </w:r>
      <w:r w:rsidRPr="002A6696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");</w:t>
      </w:r>
    </w:p>
    <w:p w14:paraId="75FD423F" w14:textId="77777777" w:rsidR="002A6696" w:rsidRPr="002A6696" w:rsidRDefault="002A6696" w:rsidP="002A6696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</w:p>
    <w:p w14:paraId="11333F11" w14:textId="77777777" w:rsidR="00AF16A0" w:rsidRDefault="001825B2" w:rsidP="00AF16A0">
      <w:r>
        <w:pict w14:anchorId="1946E43F">
          <v:rect id="_x0000_i1051" style="width:0;height:1.5pt" o:hralign="center" o:hrstd="t" o:hr="t"/>
        </w:pict>
      </w:r>
    </w:p>
    <w:p w14:paraId="760727D2" w14:textId="77777777" w:rsidR="00AF16A0" w:rsidRDefault="00AF16A0" w:rsidP="00AF16A0">
      <w:pPr>
        <w:pStyle w:val="Heading3"/>
      </w:pPr>
      <w:bookmarkStart w:id="17" w:name="using-es6-loop-arrow-functions"/>
      <w:bookmarkEnd w:id="16"/>
      <w:r>
        <w:t xml:space="preserve">✅ 5. </w:t>
      </w:r>
      <w:r>
        <w:rPr>
          <w:b/>
          <w:bCs/>
        </w:rPr>
        <w:t>Using ES6+ Loop + Arrow Functions</w:t>
      </w:r>
    </w:p>
    <w:p w14:paraId="1F77D849" w14:textId="77777777" w:rsidR="00B21D29" w:rsidRPr="00B21D29" w:rsidRDefault="00AF16A0" w:rsidP="00B21D29">
      <w:pPr>
        <w:shd w:val="clear" w:color="auto" w:fill="1F1F1F"/>
        <w:spacing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>
        <w:rPr>
          <w:rStyle w:val="VerbatimChar"/>
        </w:rPr>
        <w:t>/</w:t>
      </w:r>
      <w:r w:rsidR="00B21D29" w:rsidRPr="00B21D29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/ Apply same </w:t>
      </w:r>
      <w:r w:rsidR="00B21D29" w:rsidRPr="00B21D29">
        <w:rPr>
          <w:rFonts w:ascii="Consolas" w:eastAsia="Times New Roman" w:hAnsi="Consolas" w:cs="Times New Roman"/>
          <w:color w:val="D7BA7D"/>
          <w:sz w:val="21"/>
          <w:szCs w:val="21"/>
          <w:lang w:val="en-IN" w:eastAsia="en-IN" w:bidi="mr-IN"/>
        </w:rPr>
        <w:t>style</w:t>
      </w:r>
      <w:r w:rsidR="00B21D29" w:rsidRPr="00B21D29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to multiple elements</w:t>
      </w:r>
    </w:p>
    <w:p w14:paraId="53B12F40" w14:textId="77777777" w:rsidR="00B21D29" w:rsidRPr="00B21D29" w:rsidRDefault="00B21D29" w:rsidP="00B21D2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proofErr w:type="spellStart"/>
      <w:proofErr w:type="gramStart"/>
      <w:r w:rsidRPr="00B21D29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document.querySelectorAll</w:t>
      </w:r>
      <w:proofErr w:type="spellEnd"/>
      <w:proofErr w:type="gramEnd"/>
      <w:r w:rsidRPr="00B21D29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(</w:t>
      </w:r>
      <w:proofErr w:type="gramStart"/>
      <w:r w:rsidRPr="00B21D29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"</w:t>
      </w:r>
      <w:r w:rsidRPr="00B21D29">
        <w:rPr>
          <w:rFonts w:ascii="Consolas" w:eastAsia="Times New Roman" w:hAnsi="Consolas" w:cs="Times New Roman"/>
          <w:color w:val="F44747"/>
          <w:sz w:val="21"/>
          <w:szCs w:val="21"/>
          <w:lang w:val="en-IN" w:eastAsia="en-IN" w:bidi="mr-IN"/>
        </w:rPr>
        <w:t>.box</w:t>
      </w:r>
      <w:proofErr w:type="gramEnd"/>
      <w:r w:rsidRPr="00B21D29">
        <w:rPr>
          <w:rFonts w:ascii="Consolas" w:eastAsia="Times New Roman" w:hAnsi="Consolas" w:cs="Times New Roman"/>
          <w:color w:val="F44747"/>
          <w:sz w:val="21"/>
          <w:szCs w:val="21"/>
          <w:lang w:val="en-IN" w:eastAsia="en-IN" w:bidi="mr-IN"/>
        </w:rPr>
        <w:t>"</w:t>
      </w:r>
      <w:proofErr w:type="gramStart"/>
      <w:r w:rsidRPr="00B21D29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)</w:t>
      </w:r>
      <w:r w:rsidRPr="00B21D29">
        <w:rPr>
          <w:rFonts w:ascii="Consolas" w:eastAsia="Times New Roman" w:hAnsi="Consolas" w:cs="Times New Roman"/>
          <w:color w:val="F44747"/>
          <w:sz w:val="21"/>
          <w:szCs w:val="21"/>
          <w:lang w:val="en-IN" w:eastAsia="en-IN" w:bidi="mr-IN"/>
        </w:rPr>
        <w:t>.</w:t>
      </w:r>
      <w:proofErr w:type="spellStart"/>
      <w:r w:rsidRPr="00B21D29">
        <w:rPr>
          <w:rFonts w:ascii="Consolas" w:eastAsia="Times New Roman" w:hAnsi="Consolas" w:cs="Times New Roman"/>
          <w:color w:val="F44747"/>
          <w:sz w:val="21"/>
          <w:szCs w:val="21"/>
          <w:lang w:val="en-IN" w:eastAsia="en-IN" w:bidi="mr-IN"/>
        </w:rPr>
        <w:t>forEach</w:t>
      </w:r>
      <w:proofErr w:type="spellEnd"/>
      <w:proofErr w:type="gramEnd"/>
      <w:r w:rsidRPr="00B21D29">
        <w:rPr>
          <w:rFonts w:ascii="Consolas" w:eastAsia="Times New Roman" w:hAnsi="Consolas" w:cs="Times New Roman"/>
          <w:color w:val="F44747"/>
          <w:sz w:val="21"/>
          <w:szCs w:val="21"/>
          <w:lang w:val="en-IN" w:eastAsia="en-IN" w:bidi="mr-IN"/>
        </w:rPr>
        <w:t>(</w:t>
      </w:r>
      <w:proofErr w:type="spellStart"/>
      <w:r w:rsidRPr="00B21D29">
        <w:rPr>
          <w:rFonts w:ascii="Consolas" w:eastAsia="Times New Roman" w:hAnsi="Consolas" w:cs="Times New Roman"/>
          <w:color w:val="F44747"/>
          <w:sz w:val="21"/>
          <w:szCs w:val="21"/>
          <w:lang w:val="en-IN" w:eastAsia="en-IN" w:bidi="mr-IN"/>
        </w:rPr>
        <w:t>el</w:t>
      </w:r>
      <w:proofErr w:type="spellEnd"/>
      <w:r w:rsidRPr="00B21D29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=</w:t>
      </w:r>
      <w:r w:rsidRPr="00B21D29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mr-IN"/>
        </w:rPr>
        <w:t>&gt;</w:t>
      </w:r>
      <w:r w:rsidRPr="00B21D29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{</w:t>
      </w:r>
    </w:p>
    <w:p w14:paraId="4F6E9612" w14:textId="77777777" w:rsidR="00B21D29" w:rsidRPr="00B21D29" w:rsidRDefault="00B21D29" w:rsidP="00B21D2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B21D29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  </w:t>
      </w:r>
      <w:proofErr w:type="spellStart"/>
      <w:proofErr w:type="gramStart"/>
      <w:r w:rsidRPr="00B21D29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el.</w:t>
      </w:r>
      <w:r w:rsidRPr="00B21D29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style</w:t>
      </w:r>
      <w:proofErr w:type="gramEnd"/>
      <w:r w:rsidRPr="00B21D29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borderRadius</w:t>
      </w:r>
      <w:proofErr w:type="spellEnd"/>
      <w:r w:rsidRPr="00B21D29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= "10px";</w:t>
      </w:r>
    </w:p>
    <w:p w14:paraId="1C979787" w14:textId="2623A59B" w:rsidR="00AF16A0" w:rsidRPr="00162227" w:rsidRDefault="00B21D29" w:rsidP="00162227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B21D29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  </w:t>
      </w:r>
      <w:proofErr w:type="spellStart"/>
      <w:proofErr w:type="gramStart"/>
      <w:r w:rsidRPr="00B21D29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el.</w:t>
      </w:r>
      <w:r w:rsidRPr="00B21D29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style</w:t>
      </w:r>
      <w:proofErr w:type="gramEnd"/>
      <w:r w:rsidRPr="00B21D29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boxShadow</w:t>
      </w:r>
      <w:proofErr w:type="spellEnd"/>
      <w:r w:rsidRPr="00B21D29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= "0 0 10px </w:t>
      </w:r>
      <w:proofErr w:type="spellStart"/>
      <w:proofErr w:type="gramStart"/>
      <w:r w:rsidRPr="00B21D29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rgba</w:t>
      </w:r>
      <w:proofErr w:type="spellEnd"/>
      <w:r w:rsidRPr="00B21D29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(</w:t>
      </w:r>
      <w:proofErr w:type="gramEnd"/>
      <w:r w:rsidRPr="00B21D29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0,0,0,0.2)";});</w:t>
      </w:r>
    </w:p>
    <w:p w14:paraId="3604293F" w14:textId="77777777" w:rsidR="00D56202" w:rsidRDefault="00D56202" w:rsidP="00AF16A0">
      <w:pPr>
        <w:pStyle w:val="Heading3"/>
      </w:pPr>
      <w:bookmarkStart w:id="18" w:name="X98fcbfdafd21023e8dc1563e51414c475d98a3b"/>
      <w:bookmarkEnd w:id="17"/>
    </w:p>
    <w:p w14:paraId="7E9CDEB8" w14:textId="25407CE5" w:rsidR="00AF16A0" w:rsidRDefault="00AF16A0" w:rsidP="00AF16A0">
      <w:pPr>
        <w:pStyle w:val="Heading3"/>
      </w:pPr>
      <w:r>
        <w:t xml:space="preserve">✅ 6. </w:t>
      </w:r>
      <w:r>
        <w:rPr>
          <w:b/>
          <w:bCs/>
        </w:rPr>
        <w:t xml:space="preserve">Using </w:t>
      </w:r>
      <w:proofErr w:type="spellStart"/>
      <w:r>
        <w:rPr>
          <w:rStyle w:val="VerbatimChar"/>
          <w:b/>
          <w:bCs/>
        </w:rPr>
        <w:t>Object.assign</w:t>
      </w:r>
      <w:proofErr w:type="spellEnd"/>
      <w:r>
        <w:rPr>
          <w:rStyle w:val="VerbatimChar"/>
          <w:b/>
          <w:bCs/>
        </w:rPr>
        <w:t>()</w:t>
      </w:r>
      <w:r>
        <w:t xml:space="preserve"> (for bulk inline styles)</w:t>
      </w:r>
    </w:p>
    <w:p w14:paraId="51BBD407" w14:textId="77777777" w:rsidR="00D56202" w:rsidRPr="00D56202" w:rsidRDefault="00D56202" w:rsidP="00D5620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proofErr w:type="spellStart"/>
      <w:r w:rsidRPr="00D56202">
        <w:rPr>
          <w:rFonts w:ascii="Consolas" w:eastAsia="Times New Roman" w:hAnsi="Consolas" w:cs="Times New Roman"/>
          <w:color w:val="D7BA7D"/>
          <w:sz w:val="21"/>
          <w:szCs w:val="21"/>
          <w:lang w:val="en-IN" w:eastAsia="en-IN" w:bidi="mr-IN"/>
        </w:rPr>
        <w:t>Object</w:t>
      </w:r>
      <w:r w:rsidRPr="00D56202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assign</w:t>
      </w:r>
      <w:proofErr w:type="spellEnd"/>
      <w:r w:rsidRPr="00D56202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(</w:t>
      </w:r>
      <w:proofErr w:type="spellStart"/>
      <w:proofErr w:type="gramStart"/>
      <w:r w:rsidRPr="00D56202">
        <w:rPr>
          <w:rFonts w:ascii="Consolas" w:eastAsia="Times New Roman" w:hAnsi="Consolas" w:cs="Times New Roman"/>
          <w:color w:val="D7BA7D"/>
          <w:sz w:val="21"/>
          <w:szCs w:val="21"/>
          <w:lang w:val="en-IN" w:eastAsia="en-IN" w:bidi="mr-IN"/>
        </w:rPr>
        <w:t>element.style</w:t>
      </w:r>
      <w:proofErr w:type="spellEnd"/>
      <w:proofErr w:type="gramEnd"/>
      <w:r w:rsidRPr="00D56202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, {</w:t>
      </w:r>
    </w:p>
    <w:p w14:paraId="2DC1DED8" w14:textId="77777777" w:rsidR="00D56202" w:rsidRPr="00D56202" w:rsidRDefault="00D56202" w:rsidP="00D5620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D56202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    </w:t>
      </w:r>
      <w:proofErr w:type="spellStart"/>
      <w:r w:rsidRPr="00D56202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color</w:t>
      </w:r>
      <w:proofErr w:type="spellEnd"/>
      <w:r w:rsidRPr="00D56202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: </w:t>
      </w:r>
      <w:r w:rsidRPr="00D56202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blue"</w:t>
      </w:r>
      <w:r w:rsidRPr="00D56202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,</w:t>
      </w:r>
    </w:p>
    <w:p w14:paraId="018ED732" w14:textId="77777777" w:rsidR="00D56202" w:rsidRPr="00D56202" w:rsidRDefault="00D56202" w:rsidP="00D5620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D56202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lastRenderedPageBreak/>
        <w:t xml:space="preserve">    </w:t>
      </w:r>
      <w:proofErr w:type="spellStart"/>
      <w:r w:rsidRPr="00D56202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fontWeight</w:t>
      </w:r>
      <w:proofErr w:type="spellEnd"/>
      <w:r w:rsidRPr="00D56202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: </w:t>
      </w:r>
      <w:r w:rsidRPr="00D56202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bold"</w:t>
      </w:r>
      <w:r w:rsidRPr="00D56202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,</w:t>
      </w:r>
    </w:p>
    <w:p w14:paraId="5FE23AA8" w14:textId="77777777" w:rsidR="00D56202" w:rsidRPr="00D56202" w:rsidRDefault="00D56202" w:rsidP="00D5620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D56202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    </w:t>
      </w:r>
      <w:proofErr w:type="spellStart"/>
      <w:r w:rsidRPr="00D56202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marginTop</w:t>
      </w:r>
      <w:proofErr w:type="spellEnd"/>
      <w:r w:rsidRPr="00D56202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: </w:t>
      </w:r>
      <w:r w:rsidRPr="00D56202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20px"</w:t>
      </w:r>
    </w:p>
    <w:p w14:paraId="04F1204B" w14:textId="77777777" w:rsidR="00D56202" w:rsidRPr="00D56202" w:rsidRDefault="00D56202" w:rsidP="00D5620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D56202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  });</w:t>
      </w:r>
    </w:p>
    <w:p w14:paraId="31709358" w14:textId="77777777" w:rsidR="00D56202" w:rsidRPr="00D56202" w:rsidRDefault="00D56202" w:rsidP="00D5620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D56202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  </w:t>
      </w:r>
    </w:p>
    <w:p w14:paraId="5AC8066E" w14:textId="77777777" w:rsidR="00AF16A0" w:rsidRDefault="001825B2" w:rsidP="00AF16A0">
      <w:r>
        <w:pict w14:anchorId="0860A39B">
          <v:rect id="_x0000_i1052" style="width:0;height:1.5pt" o:hralign="center" o:hrstd="t" o:hr="t"/>
        </w:pict>
      </w:r>
    </w:p>
    <w:p w14:paraId="46AB9C74" w14:textId="77777777" w:rsidR="00AF16A0" w:rsidRDefault="00AF16A0" w:rsidP="00AF16A0">
      <w:pPr>
        <w:pStyle w:val="Heading2"/>
      </w:pPr>
      <w:bookmarkStart w:id="19" w:name="X475d5093032ce4225d61a98a812d4d10412b6d3"/>
      <w:bookmarkEnd w:id="12"/>
      <w:bookmarkEnd w:id="18"/>
      <w:r>
        <w:t>⚡ Most Used Style Properties in Real Projects:</w:t>
      </w:r>
    </w:p>
    <w:p w14:paraId="409DD699" w14:textId="77777777" w:rsidR="00AF16A0" w:rsidRDefault="00AF16A0" w:rsidP="00AF16A0">
      <w:pPr>
        <w:pStyle w:val="Compact"/>
        <w:numPr>
          <w:ilvl w:val="0"/>
          <w:numId w:val="1"/>
        </w:numPr>
      </w:pPr>
      <w:r>
        <w:rPr>
          <w:rStyle w:val="VerbatimChar"/>
        </w:rPr>
        <w:t>color</w:t>
      </w:r>
      <w:r>
        <w:t xml:space="preserve">, </w:t>
      </w:r>
      <w:proofErr w:type="spellStart"/>
      <w:r>
        <w:rPr>
          <w:rStyle w:val="VerbatimChar"/>
        </w:rPr>
        <w:t>backgroundColor</w:t>
      </w:r>
      <w:proofErr w:type="spellEnd"/>
    </w:p>
    <w:p w14:paraId="023E77DD" w14:textId="77777777" w:rsidR="00AF16A0" w:rsidRDefault="00AF16A0" w:rsidP="00AF16A0">
      <w:pPr>
        <w:pStyle w:val="Compact"/>
        <w:numPr>
          <w:ilvl w:val="0"/>
          <w:numId w:val="1"/>
        </w:numPr>
      </w:pPr>
      <w:proofErr w:type="spellStart"/>
      <w:r>
        <w:rPr>
          <w:rStyle w:val="VerbatimChar"/>
        </w:rPr>
        <w:t>fontSize</w:t>
      </w:r>
      <w:proofErr w:type="spellEnd"/>
      <w:r>
        <w:t xml:space="preserve">, </w:t>
      </w:r>
      <w:proofErr w:type="spellStart"/>
      <w:r>
        <w:rPr>
          <w:rStyle w:val="VerbatimChar"/>
        </w:rPr>
        <w:t>fontWeight</w:t>
      </w:r>
      <w:proofErr w:type="spellEnd"/>
      <w:r>
        <w:t xml:space="preserve">, </w:t>
      </w:r>
      <w:proofErr w:type="spellStart"/>
      <w:r>
        <w:rPr>
          <w:rStyle w:val="VerbatimChar"/>
        </w:rPr>
        <w:t>textAlign</w:t>
      </w:r>
      <w:proofErr w:type="spellEnd"/>
    </w:p>
    <w:p w14:paraId="31890951" w14:textId="77777777" w:rsidR="00AF16A0" w:rsidRDefault="00AF16A0" w:rsidP="00AF16A0">
      <w:pPr>
        <w:pStyle w:val="Compact"/>
        <w:numPr>
          <w:ilvl w:val="0"/>
          <w:numId w:val="1"/>
        </w:numPr>
      </w:pPr>
      <w:r>
        <w:rPr>
          <w:rStyle w:val="VerbatimChar"/>
        </w:rPr>
        <w:t>margin</w:t>
      </w:r>
      <w:r>
        <w:t xml:space="preserve">, </w:t>
      </w:r>
      <w:r>
        <w:rPr>
          <w:rStyle w:val="VerbatimChar"/>
        </w:rPr>
        <w:t>padding</w:t>
      </w:r>
      <w:r>
        <w:t xml:space="preserve">, </w:t>
      </w:r>
      <w:r>
        <w:rPr>
          <w:rStyle w:val="VerbatimChar"/>
        </w:rPr>
        <w:t>border</w:t>
      </w:r>
      <w:r>
        <w:t xml:space="preserve">, </w:t>
      </w:r>
      <w:proofErr w:type="spellStart"/>
      <w:r>
        <w:rPr>
          <w:rStyle w:val="VerbatimChar"/>
        </w:rPr>
        <w:t>borderRadius</w:t>
      </w:r>
      <w:proofErr w:type="spellEnd"/>
    </w:p>
    <w:p w14:paraId="71372C76" w14:textId="77777777" w:rsidR="00AF16A0" w:rsidRDefault="00AF16A0" w:rsidP="00AF16A0">
      <w:pPr>
        <w:pStyle w:val="Compact"/>
        <w:numPr>
          <w:ilvl w:val="0"/>
          <w:numId w:val="1"/>
        </w:numPr>
      </w:pPr>
      <w:r>
        <w:rPr>
          <w:rStyle w:val="VerbatimChar"/>
        </w:rPr>
        <w:t>display</w:t>
      </w:r>
      <w:r>
        <w:t xml:space="preserve">, </w:t>
      </w:r>
      <w:r>
        <w:rPr>
          <w:rStyle w:val="VerbatimChar"/>
        </w:rPr>
        <w:t>flex</w:t>
      </w:r>
      <w:r>
        <w:t xml:space="preserve">, </w:t>
      </w:r>
      <w:r>
        <w:rPr>
          <w:rStyle w:val="VerbatimChar"/>
        </w:rPr>
        <w:t>grid</w:t>
      </w:r>
    </w:p>
    <w:p w14:paraId="6CB19902" w14:textId="77777777" w:rsidR="00AF16A0" w:rsidRDefault="00AF16A0" w:rsidP="00AF16A0">
      <w:pPr>
        <w:pStyle w:val="Compact"/>
        <w:numPr>
          <w:ilvl w:val="0"/>
          <w:numId w:val="1"/>
        </w:numPr>
      </w:pPr>
      <w:r>
        <w:rPr>
          <w:rStyle w:val="VerbatimChar"/>
        </w:rPr>
        <w:t>width</w:t>
      </w:r>
      <w:r>
        <w:t xml:space="preserve">, </w:t>
      </w:r>
      <w:r>
        <w:rPr>
          <w:rStyle w:val="VerbatimChar"/>
        </w:rPr>
        <w:t>height</w:t>
      </w:r>
      <w:r>
        <w:t xml:space="preserve">, </w:t>
      </w:r>
      <w:r>
        <w:rPr>
          <w:rStyle w:val="VerbatimChar"/>
        </w:rPr>
        <w:t>position</w:t>
      </w:r>
      <w:r>
        <w:t xml:space="preserve">, </w:t>
      </w:r>
      <w:proofErr w:type="spellStart"/>
      <w:r>
        <w:rPr>
          <w:rStyle w:val="VerbatimChar"/>
        </w:rPr>
        <w:t>zIndex</w:t>
      </w:r>
      <w:proofErr w:type="spellEnd"/>
    </w:p>
    <w:p w14:paraId="7447E287" w14:textId="77777777" w:rsidR="00AF16A0" w:rsidRDefault="001825B2" w:rsidP="00AF16A0">
      <w:r>
        <w:pict w14:anchorId="7E711E69">
          <v:rect id="_x0000_i1053" style="width:0;height:1.5pt" o:hralign="center" o:hrstd="t" o:hr="t"/>
        </w:pict>
      </w:r>
    </w:p>
    <w:p w14:paraId="04CA382D" w14:textId="77777777" w:rsidR="00AF16A0" w:rsidRDefault="00AF16A0" w:rsidP="00AF16A0">
      <w:pPr>
        <w:pStyle w:val="Heading2"/>
      </w:pPr>
      <w:bookmarkStart w:id="20" w:name="bonus-tip-toggle-dark-mode-example-es6"/>
      <w:bookmarkEnd w:id="19"/>
      <w:r>
        <w:t>🎁 Bonus Tip — Toggle Dark Mode Example (ES6):</w:t>
      </w:r>
    </w:p>
    <w:p w14:paraId="443F8F76" w14:textId="77777777" w:rsidR="00977C95" w:rsidRPr="00977C95" w:rsidRDefault="00977C95" w:rsidP="00977C95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proofErr w:type="spellStart"/>
      <w:r w:rsidRPr="00977C95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const</w:t>
      </w:r>
      <w:proofErr w:type="spellEnd"/>
      <w:r w:rsidRPr="00977C95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977C95">
        <w:rPr>
          <w:rFonts w:ascii="Consolas" w:eastAsia="Times New Roman" w:hAnsi="Consolas" w:cs="Times New Roman"/>
          <w:color w:val="4FC1FF"/>
          <w:sz w:val="21"/>
          <w:szCs w:val="21"/>
          <w:lang w:val="en-IN" w:eastAsia="en-IN" w:bidi="mr-IN"/>
        </w:rPr>
        <w:t>toggle</w:t>
      </w:r>
      <w:r w:rsidRPr="00977C95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977C95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mr-IN"/>
        </w:rPr>
        <w:t>=</w:t>
      </w:r>
      <w:r w:rsidRPr="00977C95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proofErr w:type="spellStart"/>
      <w:proofErr w:type="gramStart"/>
      <w:r w:rsidRPr="00977C95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document</w:t>
      </w:r>
      <w:r w:rsidRPr="00977C95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977C95">
        <w:rPr>
          <w:rFonts w:ascii="Consolas" w:eastAsia="Times New Roman" w:hAnsi="Consolas" w:cs="Times New Roman"/>
          <w:color w:val="DCDCAA"/>
          <w:sz w:val="21"/>
          <w:szCs w:val="21"/>
          <w:lang w:val="en-IN" w:eastAsia="en-IN" w:bidi="mr-IN"/>
        </w:rPr>
        <w:t>getElementById</w:t>
      </w:r>
      <w:proofErr w:type="spellEnd"/>
      <w:proofErr w:type="gramEnd"/>
      <w:r w:rsidRPr="00977C95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(</w:t>
      </w:r>
      <w:r w:rsidRPr="00977C95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</w:t>
      </w:r>
      <w:proofErr w:type="spellStart"/>
      <w:r w:rsidRPr="00977C95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toggleTheme</w:t>
      </w:r>
      <w:proofErr w:type="spellEnd"/>
      <w:r w:rsidRPr="00977C95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</w:t>
      </w:r>
      <w:r w:rsidRPr="00977C95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);</w:t>
      </w:r>
    </w:p>
    <w:p w14:paraId="556F6C1F" w14:textId="77777777" w:rsidR="00977C95" w:rsidRPr="00977C95" w:rsidRDefault="00977C95" w:rsidP="00977C95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proofErr w:type="spellStart"/>
      <w:proofErr w:type="gramStart"/>
      <w:r w:rsidRPr="00977C95">
        <w:rPr>
          <w:rFonts w:ascii="Consolas" w:eastAsia="Times New Roman" w:hAnsi="Consolas" w:cs="Times New Roman"/>
          <w:color w:val="4FC1FF"/>
          <w:sz w:val="21"/>
          <w:szCs w:val="21"/>
          <w:lang w:val="en-IN" w:eastAsia="en-IN" w:bidi="mr-IN"/>
        </w:rPr>
        <w:t>toggle</w:t>
      </w:r>
      <w:r w:rsidRPr="00977C95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977C95">
        <w:rPr>
          <w:rFonts w:ascii="Consolas" w:eastAsia="Times New Roman" w:hAnsi="Consolas" w:cs="Times New Roman"/>
          <w:color w:val="DCDCAA"/>
          <w:sz w:val="21"/>
          <w:szCs w:val="21"/>
          <w:lang w:val="en-IN" w:eastAsia="en-IN" w:bidi="mr-IN"/>
        </w:rPr>
        <w:t>addEventListener</w:t>
      </w:r>
      <w:proofErr w:type="spellEnd"/>
      <w:proofErr w:type="gramEnd"/>
      <w:r w:rsidRPr="00977C95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(</w:t>
      </w:r>
      <w:r w:rsidRPr="00977C95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click"</w:t>
      </w:r>
      <w:r w:rsidRPr="00977C95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, () </w:t>
      </w:r>
      <w:r w:rsidRPr="00977C95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=&gt;</w:t>
      </w:r>
      <w:r w:rsidRPr="00977C95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{</w:t>
      </w:r>
    </w:p>
    <w:p w14:paraId="2E93BB54" w14:textId="77777777" w:rsidR="00977C95" w:rsidRPr="00977C95" w:rsidRDefault="00977C95" w:rsidP="00977C95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977C95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  </w:t>
      </w:r>
      <w:proofErr w:type="spellStart"/>
      <w:proofErr w:type="gramStart"/>
      <w:r w:rsidRPr="00977C95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document</w:t>
      </w:r>
      <w:r w:rsidRPr="00977C95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977C95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body</w:t>
      </w:r>
      <w:proofErr w:type="gramEnd"/>
      <w:r w:rsidRPr="00977C95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977C95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classList</w:t>
      </w:r>
      <w:r w:rsidRPr="00977C95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977C95">
        <w:rPr>
          <w:rFonts w:ascii="Consolas" w:eastAsia="Times New Roman" w:hAnsi="Consolas" w:cs="Times New Roman"/>
          <w:color w:val="DCDCAA"/>
          <w:sz w:val="21"/>
          <w:szCs w:val="21"/>
          <w:lang w:val="en-IN" w:eastAsia="en-IN" w:bidi="mr-IN"/>
        </w:rPr>
        <w:t>toggle</w:t>
      </w:r>
      <w:proofErr w:type="spellEnd"/>
      <w:r w:rsidRPr="00977C95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(</w:t>
      </w:r>
      <w:r w:rsidRPr="00977C95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dark-mode"</w:t>
      </w:r>
      <w:r w:rsidRPr="00977C95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);</w:t>
      </w:r>
    </w:p>
    <w:p w14:paraId="748645BA" w14:textId="77777777" w:rsidR="00977C95" w:rsidRPr="00977C95" w:rsidRDefault="00977C95" w:rsidP="00977C95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977C95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});</w:t>
      </w:r>
    </w:p>
    <w:p w14:paraId="5E2DE3F5" w14:textId="77777777" w:rsidR="00977C95" w:rsidRPr="00977C95" w:rsidRDefault="00977C95" w:rsidP="00977C95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</w:p>
    <w:p w14:paraId="2BEC60A2" w14:textId="77777777" w:rsidR="00AF16A0" w:rsidRDefault="001825B2" w:rsidP="00AF16A0">
      <w:r>
        <w:pict w14:anchorId="54A8AFAF">
          <v:rect id="_x0000_i1054" style="width:0;height:1.5pt" o:hralign="center" o:hrstd="t" o:hr="t"/>
        </w:pict>
      </w:r>
    </w:p>
    <w:bookmarkEnd w:id="20"/>
    <w:p w14:paraId="58AC9D3E" w14:textId="77777777" w:rsidR="00AF16A0" w:rsidRDefault="00AF16A0" w:rsidP="00990300">
      <w:pPr>
        <w:pStyle w:val="BodyText"/>
      </w:pPr>
    </w:p>
    <w:p w14:paraId="1B8A3E6E" w14:textId="77777777" w:rsidR="00FF0A8A" w:rsidRDefault="00FF0A8A" w:rsidP="00990300">
      <w:pPr>
        <w:pStyle w:val="BodyText"/>
      </w:pPr>
    </w:p>
    <w:p w14:paraId="3CBFE750" w14:textId="77777777" w:rsidR="00FF0A8A" w:rsidRDefault="00FF0A8A" w:rsidP="00990300">
      <w:pPr>
        <w:pStyle w:val="BodyText"/>
      </w:pPr>
    </w:p>
    <w:p w14:paraId="46CA1132" w14:textId="77777777" w:rsidR="00162227" w:rsidRDefault="00162227" w:rsidP="00990300">
      <w:pPr>
        <w:pStyle w:val="BodyText"/>
      </w:pPr>
    </w:p>
    <w:p w14:paraId="301E8A90" w14:textId="77777777" w:rsidR="00162227" w:rsidRDefault="00162227" w:rsidP="00990300">
      <w:pPr>
        <w:pStyle w:val="BodyText"/>
      </w:pPr>
    </w:p>
    <w:p w14:paraId="5A6C405E" w14:textId="77777777" w:rsidR="00162227" w:rsidRDefault="00162227" w:rsidP="00990300">
      <w:pPr>
        <w:pStyle w:val="BodyText"/>
      </w:pPr>
    </w:p>
    <w:p w14:paraId="226C882A" w14:textId="77777777" w:rsidR="00162227" w:rsidRDefault="00162227" w:rsidP="00990300">
      <w:pPr>
        <w:pStyle w:val="BodyText"/>
      </w:pPr>
    </w:p>
    <w:p w14:paraId="668F5BDC" w14:textId="77777777" w:rsidR="00162227" w:rsidRDefault="00162227" w:rsidP="00990300">
      <w:pPr>
        <w:pStyle w:val="BodyText"/>
      </w:pPr>
    </w:p>
    <w:p w14:paraId="09BAA8B4" w14:textId="77777777" w:rsidR="00162227" w:rsidRDefault="00162227" w:rsidP="00990300">
      <w:pPr>
        <w:pStyle w:val="BodyText"/>
      </w:pPr>
    </w:p>
    <w:p w14:paraId="287E5A40" w14:textId="77777777" w:rsidR="00162227" w:rsidRDefault="00162227" w:rsidP="00990300">
      <w:pPr>
        <w:pStyle w:val="BodyText"/>
      </w:pPr>
    </w:p>
    <w:p w14:paraId="0B9F7E70" w14:textId="77777777" w:rsidR="008A5F92" w:rsidRDefault="008A5F92" w:rsidP="00162227">
      <w:pPr>
        <w:pStyle w:val="Bibliography"/>
        <w:rPr>
          <w:rStyle w:val="VerbatimChar"/>
          <w:b/>
          <w:bCs/>
          <w:color w:val="E97132" w:themeColor="accent2"/>
        </w:rPr>
      </w:pPr>
    </w:p>
    <w:p w14:paraId="390C2470" w14:textId="77777777" w:rsidR="008A5F92" w:rsidRDefault="008A5F92" w:rsidP="00162227">
      <w:pPr>
        <w:pStyle w:val="Bibliography"/>
        <w:rPr>
          <w:rStyle w:val="VerbatimChar"/>
          <w:b/>
          <w:bCs/>
          <w:color w:val="E97132" w:themeColor="accent2"/>
        </w:rPr>
      </w:pPr>
    </w:p>
    <w:p w14:paraId="75E82EE1" w14:textId="77777777" w:rsidR="008A5F92" w:rsidRDefault="008A5F92" w:rsidP="00162227">
      <w:pPr>
        <w:pStyle w:val="Bibliography"/>
        <w:rPr>
          <w:rStyle w:val="VerbatimChar"/>
          <w:b/>
          <w:bCs/>
          <w:color w:val="E97132" w:themeColor="accent2"/>
        </w:rPr>
      </w:pPr>
    </w:p>
    <w:p w14:paraId="6FA3F5DC" w14:textId="21DEA838" w:rsidR="00162227" w:rsidRPr="00162227" w:rsidRDefault="00162227" w:rsidP="00162227">
      <w:pPr>
        <w:pStyle w:val="Bibliography"/>
      </w:pPr>
      <w:proofErr w:type="spellStart"/>
      <w:proofErr w:type="gramStart"/>
      <w:r w:rsidRPr="00162227">
        <w:rPr>
          <w:rStyle w:val="VerbatimChar"/>
          <w:b/>
          <w:bCs/>
          <w:color w:val="E97132" w:themeColor="accent2"/>
        </w:rPr>
        <w:lastRenderedPageBreak/>
        <w:t>classList.add</w:t>
      </w:r>
      <w:proofErr w:type="spellEnd"/>
      <w:r w:rsidRPr="00162227">
        <w:rPr>
          <w:rStyle w:val="VerbatimChar"/>
          <w:b/>
          <w:bCs/>
          <w:color w:val="E97132" w:themeColor="accent2"/>
        </w:rPr>
        <w:t>(</w:t>
      </w:r>
      <w:proofErr w:type="gramEnd"/>
      <w:r w:rsidRPr="00162227">
        <w:rPr>
          <w:rStyle w:val="VerbatimChar"/>
          <w:b/>
          <w:bCs/>
          <w:color w:val="E97132" w:themeColor="accent2"/>
        </w:rPr>
        <w:t>)</w:t>
      </w:r>
      <w:r w:rsidRPr="00162227">
        <w:t xml:space="preserve">, </w:t>
      </w:r>
      <w:proofErr w:type="gramStart"/>
      <w:r w:rsidRPr="00162227">
        <w:rPr>
          <w:rStyle w:val="VerbatimChar"/>
          <w:b/>
          <w:bCs/>
          <w:color w:val="E97132" w:themeColor="accent2"/>
        </w:rPr>
        <w:t>remove(</w:t>
      </w:r>
      <w:proofErr w:type="gramEnd"/>
      <w:r w:rsidRPr="00162227">
        <w:rPr>
          <w:rStyle w:val="VerbatimChar"/>
          <w:b/>
          <w:bCs/>
          <w:color w:val="E97132" w:themeColor="accent2"/>
        </w:rPr>
        <w:t>)</w:t>
      </w:r>
      <w:r w:rsidRPr="00162227">
        <w:t xml:space="preserve">, </w:t>
      </w:r>
      <w:proofErr w:type="gramStart"/>
      <w:r w:rsidRPr="00162227">
        <w:rPr>
          <w:rStyle w:val="VerbatimChar"/>
          <w:b/>
          <w:bCs/>
          <w:color w:val="E97132" w:themeColor="accent2"/>
        </w:rPr>
        <w:t>toggle(</w:t>
      </w:r>
      <w:proofErr w:type="gramEnd"/>
      <w:r w:rsidRPr="00162227">
        <w:rPr>
          <w:rStyle w:val="VerbatimChar"/>
          <w:b/>
          <w:bCs/>
          <w:color w:val="E97132" w:themeColor="accent2"/>
        </w:rPr>
        <w:t>)</w:t>
      </w:r>
      <w:r w:rsidRPr="00162227">
        <w:t xml:space="preserve">, and </w:t>
      </w:r>
      <w:proofErr w:type="gramStart"/>
      <w:r w:rsidRPr="00162227">
        <w:rPr>
          <w:rStyle w:val="VerbatimChar"/>
          <w:b/>
          <w:bCs/>
          <w:color w:val="E97132" w:themeColor="accent2"/>
        </w:rPr>
        <w:t>contains(</w:t>
      </w:r>
      <w:proofErr w:type="gramEnd"/>
      <w:r w:rsidRPr="00162227">
        <w:rPr>
          <w:rStyle w:val="VerbatimChar"/>
          <w:b/>
          <w:bCs/>
          <w:color w:val="E97132" w:themeColor="accent2"/>
        </w:rPr>
        <w:t>)</w:t>
      </w:r>
      <w:r w:rsidRPr="00162227">
        <w:t>, explained clearly with an example:</w:t>
      </w:r>
    </w:p>
    <w:p w14:paraId="001BD96F" w14:textId="77777777" w:rsidR="00162227" w:rsidRDefault="001825B2" w:rsidP="00162227">
      <w:r>
        <w:pict w14:anchorId="6A9D350F">
          <v:rect id="_x0000_i1055" style="width:0;height:1.5pt" o:hralign="center" o:hrstd="t" o:hr="t"/>
        </w:pict>
      </w:r>
    </w:p>
    <w:p w14:paraId="47712900" w14:textId="77777777" w:rsidR="00162227" w:rsidRDefault="00162227" w:rsidP="00162227">
      <w:pPr>
        <w:pStyle w:val="Heading3"/>
      </w:pPr>
      <w:bookmarkStart w:id="21" w:name="working-with-classlist-in-javascript"/>
      <w:r>
        <w:rPr>
          <w:rFonts w:ascii="Segoe UI Emoji" w:hAnsi="Segoe UI Emoji" w:cs="Segoe UI Emoji"/>
        </w:rPr>
        <w:t>💡</w:t>
      </w:r>
      <w:r>
        <w:t xml:space="preserve"> Working with </w:t>
      </w:r>
      <w:proofErr w:type="spellStart"/>
      <w:r>
        <w:rPr>
          <w:rStyle w:val="VerbatimChar"/>
        </w:rPr>
        <w:t>classList</w:t>
      </w:r>
      <w:proofErr w:type="spellEnd"/>
      <w:r>
        <w:t xml:space="preserve"> in JavaScript</w:t>
      </w:r>
    </w:p>
    <w:p w14:paraId="5B3ECF40" w14:textId="77777777" w:rsidR="00162227" w:rsidRDefault="00162227" w:rsidP="00162227">
      <w:pPr>
        <w:pStyle w:val="FirstParagraph"/>
      </w:pPr>
      <w:r>
        <w:t xml:space="preserve">The </w:t>
      </w:r>
      <w:proofErr w:type="spellStart"/>
      <w:r>
        <w:rPr>
          <w:rStyle w:val="VerbatimChar"/>
        </w:rPr>
        <w:t>classList</w:t>
      </w:r>
      <w:proofErr w:type="spellEnd"/>
      <w:r>
        <w:t xml:space="preserve"> property allows you to </w:t>
      </w:r>
      <w:r>
        <w:rPr>
          <w:b/>
          <w:bCs/>
        </w:rPr>
        <w:t>add</w:t>
      </w:r>
      <w:r>
        <w:t xml:space="preserve">, </w:t>
      </w:r>
      <w:r>
        <w:rPr>
          <w:b/>
          <w:bCs/>
        </w:rPr>
        <w:t>remove</w:t>
      </w:r>
      <w:r>
        <w:t xml:space="preserve">, </w:t>
      </w:r>
      <w:r>
        <w:rPr>
          <w:b/>
          <w:bCs/>
        </w:rPr>
        <w:t>toggle</w:t>
      </w:r>
      <w:r>
        <w:t xml:space="preserve">, and </w:t>
      </w:r>
      <w:r>
        <w:rPr>
          <w:b/>
          <w:bCs/>
        </w:rPr>
        <w:t>check</w:t>
      </w:r>
      <w:r>
        <w:t xml:space="preserve"> CSS classes on an HTML element.</w:t>
      </w:r>
    </w:p>
    <w:p w14:paraId="13A1A1D8" w14:textId="77777777" w:rsidR="00162227" w:rsidRDefault="001825B2" w:rsidP="00162227">
      <w:r>
        <w:pict w14:anchorId="2C0961EF">
          <v:rect id="_x0000_i1056" style="width:0;height:1.5pt" o:hralign="center" o:hrstd="t" o:hr="t"/>
        </w:pict>
      </w:r>
    </w:p>
    <w:p w14:paraId="3ACA9BE8" w14:textId="77777777" w:rsidR="00162227" w:rsidRDefault="00162227" w:rsidP="00162227">
      <w:pPr>
        <w:pStyle w:val="Heading3"/>
      </w:pPr>
      <w:bookmarkStart w:id="22" w:name="add-a-class"/>
      <w:bookmarkEnd w:id="21"/>
      <w:r>
        <w:rPr>
          <w:rFonts w:ascii="Segoe UI Emoji" w:hAnsi="Segoe UI Emoji" w:cs="Segoe UI Emoji"/>
        </w:rPr>
        <w:t>✅</w:t>
      </w:r>
      <w:r>
        <w:t xml:space="preserve"> </w:t>
      </w:r>
      <w:r>
        <w:rPr>
          <w:b/>
          <w:bCs/>
        </w:rPr>
        <w:t>1. Add a Class</w:t>
      </w:r>
    </w:p>
    <w:p w14:paraId="09CBF537" w14:textId="77777777" w:rsidR="00162227" w:rsidRDefault="00162227" w:rsidP="00162227">
      <w:proofErr w:type="spellStart"/>
      <w:r>
        <w:rPr>
          <w:rStyle w:val="VerbatimChar"/>
        </w:rPr>
        <w:t>element.classList.add</w:t>
      </w:r>
      <w:proofErr w:type="spellEnd"/>
      <w:r>
        <w:rPr>
          <w:rStyle w:val="VerbatimChar"/>
        </w:rPr>
        <w:t>('my-</w:t>
      </w:r>
      <w:proofErr w:type="spellStart"/>
      <w:r>
        <w:rPr>
          <w:rStyle w:val="VerbatimChar"/>
        </w:rPr>
        <w:t>class'</w:t>
      </w:r>
      <w:proofErr w:type="spellEnd"/>
      <w:r>
        <w:rPr>
          <w:rStyle w:val="VerbatimChar"/>
        </w:rPr>
        <w:t>);</w:t>
      </w:r>
    </w:p>
    <w:p w14:paraId="708B01F7" w14:textId="77777777" w:rsidR="00162227" w:rsidRDefault="00162227" w:rsidP="00162227">
      <w:pPr>
        <w:pStyle w:val="FirstParagraph"/>
      </w:pPr>
      <w:r>
        <w:t xml:space="preserve">Adds the class </w:t>
      </w:r>
      <w:r>
        <w:rPr>
          <w:rStyle w:val="VerbatimChar"/>
        </w:rPr>
        <w:t>my-class</w:t>
      </w:r>
      <w:r>
        <w:t xml:space="preserve"> to the element.</w:t>
      </w:r>
    </w:p>
    <w:p w14:paraId="1FD74968" w14:textId="77777777" w:rsidR="00162227" w:rsidRDefault="001825B2" w:rsidP="00162227">
      <w:r>
        <w:pict w14:anchorId="7EFECD5C">
          <v:rect id="_x0000_i1057" style="width:0;height:1.5pt" o:hralign="center" o:hrstd="t" o:hr="t"/>
        </w:pict>
      </w:r>
    </w:p>
    <w:p w14:paraId="2127EB2E" w14:textId="77777777" w:rsidR="00162227" w:rsidRDefault="00162227" w:rsidP="00162227">
      <w:pPr>
        <w:pStyle w:val="Heading3"/>
      </w:pPr>
      <w:bookmarkStart w:id="23" w:name="remove-a-class"/>
      <w:bookmarkEnd w:id="22"/>
      <w:r>
        <w:rPr>
          <w:rFonts w:ascii="Segoe UI Emoji" w:hAnsi="Segoe UI Emoji" w:cs="Segoe UI Emoji"/>
        </w:rPr>
        <w:t>✅</w:t>
      </w:r>
      <w:r>
        <w:t xml:space="preserve"> </w:t>
      </w:r>
      <w:r>
        <w:rPr>
          <w:b/>
          <w:bCs/>
        </w:rPr>
        <w:t>2. Remove a Class</w:t>
      </w:r>
    </w:p>
    <w:p w14:paraId="137619BB" w14:textId="77777777" w:rsidR="00162227" w:rsidRDefault="00162227" w:rsidP="00162227">
      <w:proofErr w:type="spellStart"/>
      <w:proofErr w:type="gramStart"/>
      <w:r>
        <w:rPr>
          <w:rStyle w:val="VerbatimChar"/>
        </w:rPr>
        <w:t>element.classList.remove</w:t>
      </w:r>
      <w:proofErr w:type="spellEnd"/>
      <w:proofErr w:type="gramEnd"/>
      <w:r>
        <w:rPr>
          <w:rStyle w:val="VerbatimChar"/>
        </w:rPr>
        <w:t>('my-</w:t>
      </w:r>
      <w:proofErr w:type="spellStart"/>
      <w:r>
        <w:rPr>
          <w:rStyle w:val="VerbatimChar"/>
        </w:rPr>
        <w:t>class'</w:t>
      </w:r>
      <w:proofErr w:type="spellEnd"/>
      <w:r>
        <w:rPr>
          <w:rStyle w:val="VerbatimChar"/>
        </w:rPr>
        <w:t>);</w:t>
      </w:r>
    </w:p>
    <w:p w14:paraId="34C5E27E" w14:textId="77777777" w:rsidR="00162227" w:rsidRDefault="00162227" w:rsidP="00162227">
      <w:pPr>
        <w:pStyle w:val="FirstParagraph"/>
      </w:pPr>
      <w:r>
        <w:t xml:space="preserve">Removes the class </w:t>
      </w:r>
      <w:r>
        <w:rPr>
          <w:rStyle w:val="VerbatimChar"/>
        </w:rPr>
        <w:t>my-class</w:t>
      </w:r>
      <w:r>
        <w:t xml:space="preserve"> from the element.</w:t>
      </w:r>
    </w:p>
    <w:p w14:paraId="268EC129" w14:textId="77777777" w:rsidR="00162227" w:rsidRDefault="001825B2" w:rsidP="00162227">
      <w:r>
        <w:pict w14:anchorId="101943D4">
          <v:rect id="_x0000_i1058" style="width:0;height:1.5pt" o:hralign="center" o:hrstd="t" o:hr="t"/>
        </w:pict>
      </w:r>
    </w:p>
    <w:p w14:paraId="4D94FD03" w14:textId="77777777" w:rsidR="00162227" w:rsidRDefault="00162227" w:rsidP="00162227">
      <w:pPr>
        <w:pStyle w:val="Heading3"/>
      </w:pPr>
      <w:bookmarkStart w:id="24" w:name="toggle-a-class"/>
      <w:bookmarkEnd w:id="23"/>
      <w:r>
        <w:rPr>
          <w:rFonts w:ascii="Segoe UI Emoji" w:hAnsi="Segoe UI Emoji" w:cs="Segoe UI Emoji"/>
        </w:rPr>
        <w:t>✅</w:t>
      </w:r>
      <w:r>
        <w:t xml:space="preserve"> </w:t>
      </w:r>
      <w:r>
        <w:rPr>
          <w:b/>
          <w:bCs/>
        </w:rPr>
        <w:t>3. Toggle a Class</w:t>
      </w:r>
    </w:p>
    <w:p w14:paraId="67BB41FD" w14:textId="77777777" w:rsidR="00162227" w:rsidRDefault="00162227" w:rsidP="00162227">
      <w:proofErr w:type="spellStart"/>
      <w:proofErr w:type="gramStart"/>
      <w:r>
        <w:rPr>
          <w:rStyle w:val="VerbatimChar"/>
        </w:rPr>
        <w:t>element.classList.toggle</w:t>
      </w:r>
      <w:proofErr w:type="spellEnd"/>
      <w:proofErr w:type="gramEnd"/>
      <w:r>
        <w:rPr>
          <w:rStyle w:val="VerbatimChar"/>
        </w:rPr>
        <w:t>('my-</w:t>
      </w:r>
      <w:proofErr w:type="spellStart"/>
      <w:r>
        <w:rPr>
          <w:rStyle w:val="VerbatimChar"/>
        </w:rPr>
        <w:t>class'</w:t>
      </w:r>
      <w:proofErr w:type="spellEnd"/>
      <w:r>
        <w:rPr>
          <w:rStyle w:val="VerbatimChar"/>
        </w:rPr>
        <w:t>);</w:t>
      </w:r>
    </w:p>
    <w:p w14:paraId="15DF8850" w14:textId="77777777" w:rsidR="00162227" w:rsidRDefault="00162227" w:rsidP="00162227">
      <w:pPr>
        <w:pStyle w:val="Compact"/>
        <w:numPr>
          <w:ilvl w:val="0"/>
          <w:numId w:val="1"/>
        </w:numPr>
      </w:pPr>
      <w:r>
        <w:t xml:space="preserve">If the class is </w:t>
      </w:r>
      <w:r>
        <w:rPr>
          <w:b/>
          <w:bCs/>
        </w:rPr>
        <w:t>present</w:t>
      </w:r>
      <w:r>
        <w:t xml:space="preserve">, it will be </w:t>
      </w:r>
      <w:r>
        <w:rPr>
          <w:b/>
          <w:bCs/>
        </w:rPr>
        <w:t>removed</w:t>
      </w:r>
      <w:r>
        <w:t>.</w:t>
      </w:r>
    </w:p>
    <w:p w14:paraId="3B7D3323" w14:textId="77777777" w:rsidR="00162227" w:rsidRDefault="00162227" w:rsidP="00162227">
      <w:pPr>
        <w:pStyle w:val="Compact"/>
        <w:numPr>
          <w:ilvl w:val="0"/>
          <w:numId w:val="1"/>
        </w:numPr>
      </w:pPr>
      <w:r>
        <w:t xml:space="preserve">If the class is </w:t>
      </w:r>
      <w:r>
        <w:rPr>
          <w:b/>
          <w:bCs/>
        </w:rPr>
        <w:t>not present</w:t>
      </w:r>
      <w:r>
        <w:t xml:space="preserve">, it will be </w:t>
      </w:r>
      <w:r>
        <w:rPr>
          <w:b/>
          <w:bCs/>
        </w:rPr>
        <w:t>added</w:t>
      </w:r>
      <w:r>
        <w:t>.</w:t>
      </w:r>
    </w:p>
    <w:p w14:paraId="4D1FA9E5" w14:textId="77777777" w:rsidR="00162227" w:rsidRDefault="001825B2" w:rsidP="00162227">
      <w:r>
        <w:pict w14:anchorId="344BC3CE">
          <v:rect id="_x0000_i1059" style="width:0;height:1.5pt" o:hralign="center" o:hrstd="t" o:hr="t"/>
        </w:pict>
      </w:r>
    </w:p>
    <w:bookmarkEnd w:id="24"/>
    <w:p w14:paraId="52C58A69" w14:textId="77777777" w:rsidR="00162227" w:rsidRDefault="00162227" w:rsidP="00162227">
      <w:pPr>
        <w:pStyle w:val="Heading3"/>
      </w:pPr>
      <w:r>
        <w:rPr>
          <w:rFonts w:ascii="Segoe UI Emoji" w:hAnsi="Segoe UI Emoji" w:cs="Segoe UI Emoji"/>
        </w:rPr>
        <w:t>✅</w:t>
      </w:r>
      <w:r>
        <w:t xml:space="preserve"> </w:t>
      </w:r>
      <w:r>
        <w:rPr>
          <w:b/>
          <w:bCs/>
        </w:rPr>
        <w:t>4. Check if a Class Exists</w:t>
      </w:r>
    </w:p>
    <w:p w14:paraId="7F5BBE46" w14:textId="77777777" w:rsidR="00162227" w:rsidRDefault="00162227" w:rsidP="00162227">
      <w:proofErr w:type="spellStart"/>
      <w:proofErr w:type="gramStart"/>
      <w:r>
        <w:rPr>
          <w:rStyle w:val="VerbatimChar"/>
        </w:rPr>
        <w:t>element.classList.contains</w:t>
      </w:r>
      <w:proofErr w:type="spellEnd"/>
      <w:proofErr w:type="gramEnd"/>
      <w:r>
        <w:rPr>
          <w:rStyle w:val="VerbatimChar"/>
        </w:rPr>
        <w:t>('my-</w:t>
      </w:r>
      <w:proofErr w:type="spellStart"/>
      <w:r>
        <w:rPr>
          <w:rStyle w:val="VerbatimChar"/>
        </w:rPr>
        <w:t>class'</w:t>
      </w:r>
      <w:proofErr w:type="spellEnd"/>
      <w:r>
        <w:rPr>
          <w:rStyle w:val="VerbatimChar"/>
        </w:rPr>
        <w:t>);</w:t>
      </w:r>
    </w:p>
    <w:p w14:paraId="7D9F855A" w14:textId="77777777" w:rsidR="00162227" w:rsidRDefault="00162227" w:rsidP="00162227">
      <w:pPr>
        <w:pStyle w:val="FirstParagraph"/>
      </w:pPr>
      <w:r>
        <w:t xml:space="preserve">Returns </w:t>
      </w:r>
      <w:r>
        <w:rPr>
          <w:rStyle w:val="VerbatimChar"/>
        </w:rPr>
        <w:t>true</w:t>
      </w:r>
      <w:r>
        <w:t xml:space="preserve"> if the element has the class, otherwise </w:t>
      </w:r>
      <w:r>
        <w:rPr>
          <w:rStyle w:val="VerbatimChar"/>
        </w:rPr>
        <w:t>false</w:t>
      </w:r>
      <w:r>
        <w:t>.</w:t>
      </w:r>
    </w:p>
    <w:p w14:paraId="6BCBCCB2" w14:textId="77777777" w:rsidR="00162227" w:rsidRDefault="001825B2" w:rsidP="00162227">
      <w:r>
        <w:pict w14:anchorId="59A37A9E">
          <v:rect id="_x0000_i1060" style="width:0;height:1.5pt" o:hralign="center" o:hrstd="t" o:hr="t"/>
        </w:pict>
      </w:r>
    </w:p>
    <w:p w14:paraId="0478C460" w14:textId="77777777" w:rsidR="00162227" w:rsidRDefault="00162227" w:rsidP="00162227"/>
    <w:p w14:paraId="28124628" w14:textId="77777777" w:rsidR="00162227" w:rsidRDefault="00162227" w:rsidP="00162227"/>
    <w:p w14:paraId="601A379C" w14:textId="77777777" w:rsidR="00162227" w:rsidRDefault="00162227" w:rsidP="00162227"/>
    <w:p w14:paraId="68D435A9" w14:textId="77777777" w:rsidR="00162227" w:rsidRDefault="00162227" w:rsidP="00162227"/>
    <w:p w14:paraId="301B7401" w14:textId="77777777" w:rsidR="00162227" w:rsidRDefault="00162227" w:rsidP="00162227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</w:pPr>
    </w:p>
    <w:p w14:paraId="283E1B83" w14:textId="77777777" w:rsidR="00162227" w:rsidRDefault="00162227" w:rsidP="00162227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</w:pPr>
    </w:p>
    <w:p w14:paraId="71B23F90" w14:textId="77777777" w:rsidR="00162227" w:rsidRPr="00162227" w:rsidRDefault="00162227" w:rsidP="00162227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162227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lt;</w:t>
      </w:r>
      <w:r w:rsidRPr="00162227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div</w:t>
      </w:r>
      <w:r w:rsidRPr="00162227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162227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id</w:t>
      </w:r>
      <w:r w:rsidRPr="00162227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mr-IN"/>
        </w:rPr>
        <w:t>=</w:t>
      </w:r>
      <w:r w:rsidRPr="00162227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box"</w:t>
      </w:r>
      <w:r w:rsidRPr="00162227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gt;</w:t>
      </w:r>
      <w:r w:rsidRPr="00162227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Hello</w:t>
      </w:r>
      <w:r w:rsidRPr="00162227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lt;/</w:t>
      </w:r>
      <w:r w:rsidRPr="00162227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div</w:t>
      </w:r>
      <w:r w:rsidRPr="00162227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gt;</w:t>
      </w:r>
    </w:p>
    <w:p w14:paraId="5E3D6262" w14:textId="77777777" w:rsidR="00162227" w:rsidRPr="00162227" w:rsidRDefault="00162227" w:rsidP="00162227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162227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lt;</w:t>
      </w:r>
      <w:r w:rsidRPr="00162227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button</w:t>
      </w:r>
      <w:r w:rsidRPr="00162227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162227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id</w:t>
      </w:r>
      <w:r w:rsidRPr="00162227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mr-IN"/>
        </w:rPr>
        <w:t>=</w:t>
      </w:r>
      <w:r w:rsidRPr="00162227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</w:t>
      </w:r>
      <w:proofErr w:type="spellStart"/>
      <w:r w:rsidRPr="00162227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btn</w:t>
      </w:r>
      <w:proofErr w:type="spellEnd"/>
      <w:r w:rsidRPr="00162227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</w:t>
      </w:r>
      <w:r w:rsidRPr="00162227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gt;</w:t>
      </w:r>
      <w:r w:rsidRPr="00162227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Click Me</w:t>
      </w:r>
      <w:r w:rsidRPr="00162227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lt;/</w:t>
      </w:r>
      <w:r w:rsidRPr="00162227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button</w:t>
      </w:r>
      <w:r w:rsidRPr="00162227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gt;</w:t>
      </w:r>
    </w:p>
    <w:p w14:paraId="73F4392B" w14:textId="77777777" w:rsidR="00162227" w:rsidRPr="00162227" w:rsidRDefault="00162227" w:rsidP="00162227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proofErr w:type="spellStart"/>
      <w:r w:rsidRPr="00162227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const</w:t>
      </w:r>
      <w:proofErr w:type="spellEnd"/>
      <w:r w:rsidRPr="00162227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162227">
        <w:rPr>
          <w:rFonts w:ascii="Consolas" w:eastAsia="Times New Roman" w:hAnsi="Consolas" w:cs="Times New Roman"/>
          <w:color w:val="4FC1FF"/>
          <w:sz w:val="21"/>
          <w:szCs w:val="21"/>
          <w:lang w:val="en-IN" w:eastAsia="en-IN" w:bidi="mr-IN"/>
        </w:rPr>
        <w:t>box</w:t>
      </w:r>
      <w:r w:rsidRPr="00162227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162227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mr-IN"/>
        </w:rPr>
        <w:t>=</w:t>
      </w:r>
      <w:r w:rsidRPr="00162227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proofErr w:type="spellStart"/>
      <w:proofErr w:type="gramStart"/>
      <w:r w:rsidRPr="00162227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document</w:t>
      </w:r>
      <w:r w:rsidRPr="00162227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162227">
        <w:rPr>
          <w:rFonts w:ascii="Consolas" w:eastAsia="Times New Roman" w:hAnsi="Consolas" w:cs="Times New Roman"/>
          <w:color w:val="DCDCAA"/>
          <w:sz w:val="21"/>
          <w:szCs w:val="21"/>
          <w:lang w:val="en-IN" w:eastAsia="en-IN" w:bidi="mr-IN"/>
        </w:rPr>
        <w:t>getElementById</w:t>
      </w:r>
      <w:proofErr w:type="spellEnd"/>
      <w:proofErr w:type="gramEnd"/>
      <w:r w:rsidRPr="00162227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(</w:t>
      </w:r>
      <w:r w:rsidRPr="00162227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'box'</w:t>
      </w:r>
      <w:r w:rsidRPr="00162227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);</w:t>
      </w:r>
    </w:p>
    <w:p w14:paraId="7B421237" w14:textId="77777777" w:rsidR="00162227" w:rsidRPr="00162227" w:rsidRDefault="00162227" w:rsidP="00162227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proofErr w:type="spellStart"/>
      <w:r w:rsidRPr="00162227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const</w:t>
      </w:r>
      <w:proofErr w:type="spellEnd"/>
      <w:r w:rsidRPr="00162227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proofErr w:type="spellStart"/>
      <w:r w:rsidRPr="00162227">
        <w:rPr>
          <w:rFonts w:ascii="Consolas" w:eastAsia="Times New Roman" w:hAnsi="Consolas" w:cs="Times New Roman"/>
          <w:color w:val="4FC1FF"/>
          <w:sz w:val="21"/>
          <w:szCs w:val="21"/>
          <w:lang w:val="en-IN" w:eastAsia="en-IN" w:bidi="mr-IN"/>
        </w:rPr>
        <w:t>btn</w:t>
      </w:r>
      <w:proofErr w:type="spellEnd"/>
      <w:r w:rsidRPr="00162227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162227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mr-IN"/>
        </w:rPr>
        <w:t>=</w:t>
      </w:r>
      <w:r w:rsidRPr="00162227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proofErr w:type="spellStart"/>
      <w:proofErr w:type="gramStart"/>
      <w:r w:rsidRPr="00162227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document</w:t>
      </w:r>
      <w:r w:rsidRPr="00162227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162227">
        <w:rPr>
          <w:rFonts w:ascii="Consolas" w:eastAsia="Times New Roman" w:hAnsi="Consolas" w:cs="Times New Roman"/>
          <w:color w:val="DCDCAA"/>
          <w:sz w:val="21"/>
          <w:szCs w:val="21"/>
          <w:lang w:val="en-IN" w:eastAsia="en-IN" w:bidi="mr-IN"/>
        </w:rPr>
        <w:t>getElementById</w:t>
      </w:r>
      <w:proofErr w:type="spellEnd"/>
      <w:proofErr w:type="gramEnd"/>
      <w:r w:rsidRPr="00162227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(</w:t>
      </w:r>
      <w:r w:rsidRPr="00162227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'</w:t>
      </w:r>
      <w:proofErr w:type="spellStart"/>
      <w:r w:rsidRPr="00162227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btn</w:t>
      </w:r>
      <w:proofErr w:type="spellEnd"/>
      <w:r w:rsidRPr="00162227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'</w:t>
      </w:r>
      <w:r w:rsidRPr="00162227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);</w:t>
      </w:r>
    </w:p>
    <w:p w14:paraId="30C1C1E4" w14:textId="77777777" w:rsidR="00162227" w:rsidRPr="00162227" w:rsidRDefault="00162227" w:rsidP="00162227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</w:p>
    <w:p w14:paraId="14380FB0" w14:textId="77777777" w:rsidR="00162227" w:rsidRPr="00162227" w:rsidRDefault="00162227" w:rsidP="00162227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proofErr w:type="spellStart"/>
      <w:proofErr w:type="gramStart"/>
      <w:r w:rsidRPr="00162227">
        <w:rPr>
          <w:rFonts w:ascii="Consolas" w:eastAsia="Times New Roman" w:hAnsi="Consolas" w:cs="Times New Roman"/>
          <w:color w:val="4FC1FF"/>
          <w:sz w:val="21"/>
          <w:szCs w:val="21"/>
          <w:lang w:val="en-IN" w:eastAsia="en-IN" w:bidi="mr-IN"/>
        </w:rPr>
        <w:t>btn</w:t>
      </w:r>
      <w:r w:rsidRPr="00162227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162227">
        <w:rPr>
          <w:rFonts w:ascii="Consolas" w:eastAsia="Times New Roman" w:hAnsi="Consolas" w:cs="Times New Roman"/>
          <w:color w:val="DCDCAA"/>
          <w:sz w:val="21"/>
          <w:szCs w:val="21"/>
          <w:lang w:val="en-IN" w:eastAsia="en-IN" w:bidi="mr-IN"/>
        </w:rPr>
        <w:t>addEventListener</w:t>
      </w:r>
      <w:proofErr w:type="spellEnd"/>
      <w:proofErr w:type="gramEnd"/>
      <w:r w:rsidRPr="00162227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(</w:t>
      </w:r>
      <w:r w:rsidRPr="00162227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'click'</w:t>
      </w:r>
      <w:r w:rsidRPr="00162227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, () </w:t>
      </w:r>
      <w:r w:rsidRPr="00162227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=&gt;</w:t>
      </w:r>
      <w:r w:rsidRPr="00162227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{</w:t>
      </w:r>
    </w:p>
    <w:p w14:paraId="45BE8DD5" w14:textId="77777777" w:rsidR="00162227" w:rsidRPr="00162227" w:rsidRDefault="00162227" w:rsidP="00162227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162227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  </w:t>
      </w:r>
      <w:r w:rsidRPr="00162227">
        <w:rPr>
          <w:rFonts w:ascii="Consolas" w:eastAsia="Times New Roman" w:hAnsi="Consolas" w:cs="Times New Roman"/>
          <w:color w:val="6A9955"/>
          <w:sz w:val="21"/>
          <w:szCs w:val="21"/>
          <w:lang w:val="en-IN" w:eastAsia="en-IN" w:bidi="mr-IN"/>
        </w:rPr>
        <w:t>// Toggle the class</w:t>
      </w:r>
    </w:p>
    <w:p w14:paraId="3A53F561" w14:textId="77777777" w:rsidR="00162227" w:rsidRPr="00162227" w:rsidRDefault="00162227" w:rsidP="00162227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162227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  </w:t>
      </w:r>
      <w:proofErr w:type="spellStart"/>
      <w:proofErr w:type="gramStart"/>
      <w:r w:rsidRPr="00162227">
        <w:rPr>
          <w:rFonts w:ascii="Consolas" w:eastAsia="Times New Roman" w:hAnsi="Consolas" w:cs="Times New Roman"/>
          <w:color w:val="4FC1FF"/>
          <w:sz w:val="21"/>
          <w:szCs w:val="21"/>
          <w:lang w:val="en-IN" w:eastAsia="en-IN" w:bidi="mr-IN"/>
        </w:rPr>
        <w:t>box</w:t>
      </w:r>
      <w:r w:rsidRPr="00162227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162227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classList</w:t>
      </w:r>
      <w:r w:rsidRPr="00162227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162227">
        <w:rPr>
          <w:rFonts w:ascii="Consolas" w:eastAsia="Times New Roman" w:hAnsi="Consolas" w:cs="Times New Roman"/>
          <w:color w:val="DCDCAA"/>
          <w:sz w:val="21"/>
          <w:szCs w:val="21"/>
          <w:lang w:val="en-IN" w:eastAsia="en-IN" w:bidi="mr-IN"/>
        </w:rPr>
        <w:t>toggle</w:t>
      </w:r>
      <w:proofErr w:type="spellEnd"/>
      <w:proofErr w:type="gramEnd"/>
      <w:r w:rsidRPr="00162227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(</w:t>
      </w:r>
      <w:r w:rsidRPr="00162227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'active'</w:t>
      </w:r>
      <w:r w:rsidRPr="00162227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);</w:t>
      </w:r>
    </w:p>
    <w:p w14:paraId="41F94B47" w14:textId="77777777" w:rsidR="00162227" w:rsidRPr="00162227" w:rsidRDefault="00162227" w:rsidP="00162227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</w:p>
    <w:p w14:paraId="13C9AFBF" w14:textId="77777777" w:rsidR="00162227" w:rsidRPr="00162227" w:rsidRDefault="00162227" w:rsidP="00162227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162227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  </w:t>
      </w:r>
      <w:r w:rsidRPr="00162227">
        <w:rPr>
          <w:rFonts w:ascii="Consolas" w:eastAsia="Times New Roman" w:hAnsi="Consolas" w:cs="Times New Roman"/>
          <w:color w:val="6A9955"/>
          <w:sz w:val="21"/>
          <w:szCs w:val="21"/>
          <w:lang w:val="en-IN" w:eastAsia="en-IN" w:bidi="mr-IN"/>
        </w:rPr>
        <w:t>// Check if class exists</w:t>
      </w:r>
    </w:p>
    <w:p w14:paraId="3B67FAC5" w14:textId="77777777" w:rsidR="00162227" w:rsidRPr="00162227" w:rsidRDefault="00162227" w:rsidP="00162227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162227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  </w:t>
      </w:r>
      <w:r w:rsidRPr="00162227">
        <w:rPr>
          <w:rFonts w:ascii="Consolas" w:eastAsia="Times New Roman" w:hAnsi="Consolas" w:cs="Times New Roman"/>
          <w:color w:val="C586C0"/>
          <w:sz w:val="21"/>
          <w:szCs w:val="21"/>
          <w:lang w:val="en-IN" w:eastAsia="en-IN" w:bidi="mr-IN"/>
        </w:rPr>
        <w:t>if</w:t>
      </w:r>
      <w:r w:rsidRPr="00162227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(</w:t>
      </w:r>
      <w:proofErr w:type="spellStart"/>
      <w:proofErr w:type="gramStart"/>
      <w:r w:rsidRPr="00162227">
        <w:rPr>
          <w:rFonts w:ascii="Consolas" w:eastAsia="Times New Roman" w:hAnsi="Consolas" w:cs="Times New Roman"/>
          <w:color w:val="4FC1FF"/>
          <w:sz w:val="21"/>
          <w:szCs w:val="21"/>
          <w:lang w:val="en-IN" w:eastAsia="en-IN" w:bidi="mr-IN"/>
        </w:rPr>
        <w:t>box</w:t>
      </w:r>
      <w:r w:rsidRPr="00162227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162227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classList</w:t>
      </w:r>
      <w:r w:rsidRPr="00162227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162227">
        <w:rPr>
          <w:rFonts w:ascii="Consolas" w:eastAsia="Times New Roman" w:hAnsi="Consolas" w:cs="Times New Roman"/>
          <w:color w:val="DCDCAA"/>
          <w:sz w:val="21"/>
          <w:szCs w:val="21"/>
          <w:lang w:val="en-IN" w:eastAsia="en-IN" w:bidi="mr-IN"/>
        </w:rPr>
        <w:t>contains</w:t>
      </w:r>
      <w:proofErr w:type="spellEnd"/>
      <w:proofErr w:type="gramEnd"/>
      <w:r w:rsidRPr="00162227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(</w:t>
      </w:r>
      <w:r w:rsidRPr="00162227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'active'</w:t>
      </w:r>
      <w:r w:rsidRPr="00162227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)) {</w:t>
      </w:r>
    </w:p>
    <w:p w14:paraId="1F0C1CE1" w14:textId="77777777" w:rsidR="00162227" w:rsidRPr="00162227" w:rsidRDefault="00162227" w:rsidP="00162227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162227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    </w:t>
      </w:r>
      <w:proofErr w:type="gramStart"/>
      <w:r w:rsidRPr="00162227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console</w:t>
      </w:r>
      <w:r w:rsidRPr="00162227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162227">
        <w:rPr>
          <w:rFonts w:ascii="Consolas" w:eastAsia="Times New Roman" w:hAnsi="Consolas" w:cs="Times New Roman"/>
          <w:color w:val="DCDCAA"/>
          <w:sz w:val="21"/>
          <w:szCs w:val="21"/>
          <w:lang w:val="en-IN" w:eastAsia="en-IN" w:bidi="mr-IN"/>
        </w:rPr>
        <w:t>log</w:t>
      </w:r>
      <w:r w:rsidRPr="00162227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(</w:t>
      </w:r>
      <w:proofErr w:type="gramEnd"/>
      <w:r w:rsidRPr="00162227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'Box is active!'</w:t>
      </w:r>
      <w:r w:rsidRPr="00162227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);</w:t>
      </w:r>
    </w:p>
    <w:p w14:paraId="2EBC97E4" w14:textId="77777777" w:rsidR="00162227" w:rsidRPr="00162227" w:rsidRDefault="00162227" w:rsidP="00162227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162227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  } </w:t>
      </w:r>
      <w:r w:rsidRPr="00162227">
        <w:rPr>
          <w:rFonts w:ascii="Consolas" w:eastAsia="Times New Roman" w:hAnsi="Consolas" w:cs="Times New Roman"/>
          <w:color w:val="C586C0"/>
          <w:sz w:val="21"/>
          <w:szCs w:val="21"/>
          <w:lang w:val="en-IN" w:eastAsia="en-IN" w:bidi="mr-IN"/>
        </w:rPr>
        <w:t>else</w:t>
      </w:r>
      <w:r w:rsidRPr="00162227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{</w:t>
      </w:r>
    </w:p>
    <w:p w14:paraId="141BC97E" w14:textId="77777777" w:rsidR="00162227" w:rsidRPr="00162227" w:rsidRDefault="00162227" w:rsidP="00162227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162227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    </w:t>
      </w:r>
      <w:proofErr w:type="gramStart"/>
      <w:r w:rsidRPr="00162227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console</w:t>
      </w:r>
      <w:r w:rsidRPr="00162227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162227">
        <w:rPr>
          <w:rFonts w:ascii="Consolas" w:eastAsia="Times New Roman" w:hAnsi="Consolas" w:cs="Times New Roman"/>
          <w:color w:val="DCDCAA"/>
          <w:sz w:val="21"/>
          <w:szCs w:val="21"/>
          <w:lang w:val="en-IN" w:eastAsia="en-IN" w:bidi="mr-IN"/>
        </w:rPr>
        <w:t>log</w:t>
      </w:r>
      <w:r w:rsidRPr="00162227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(</w:t>
      </w:r>
      <w:proofErr w:type="gramEnd"/>
      <w:r w:rsidRPr="00162227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'Box is not active.'</w:t>
      </w:r>
      <w:r w:rsidRPr="00162227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);</w:t>
      </w:r>
    </w:p>
    <w:p w14:paraId="090D9B14" w14:textId="77777777" w:rsidR="00162227" w:rsidRPr="00162227" w:rsidRDefault="00162227" w:rsidP="00162227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162227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  }</w:t>
      </w:r>
    </w:p>
    <w:p w14:paraId="6A02F97F" w14:textId="77777777" w:rsidR="00162227" w:rsidRDefault="00162227" w:rsidP="00162227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162227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});</w:t>
      </w:r>
    </w:p>
    <w:p w14:paraId="0F2A75ED" w14:textId="77777777" w:rsidR="00162227" w:rsidRDefault="00162227" w:rsidP="00162227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</w:p>
    <w:p w14:paraId="6AFAB114" w14:textId="77777777" w:rsidR="00162227" w:rsidRPr="00162227" w:rsidRDefault="00162227" w:rsidP="00162227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</w:p>
    <w:p w14:paraId="2E683E02" w14:textId="77777777" w:rsidR="00162227" w:rsidRPr="00162227" w:rsidRDefault="00162227" w:rsidP="00162227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</w:p>
    <w:p w14:paraId="701FA25F" w14:textId="77777777" w:rsidR="00162227" w:rsidRDefault="00162227" w:rsidP="00162227"/>
    <w:p w14:paraId="08A519F1" w14:textId="77777777" w:rsidR="00162227" w:rsidRDefault="00162227" w:rsidP="00162227"/>
    <w:p w14:paraId="7CE3E638" w14:textId="77777777" w:rsidR="00162227" w:rsidRDefault="00162227" w:rsidP="00990300">
      <w:pPr>
        <w:pStyle w:val="BodyText"/>
      </w:pPr>
    </w:p>
    <w:p w14:paraId="07B93F67" w14:textId="77777777" w:rsidR="00162227" w:rsidRDefault="00162227" w:rsidP="00990300">
      <w:pPr>
        <w:pStyle w:val="BodyText"/>
      </w:pPr>
    </w:p>
    <w:p w14:paraId="7923746F" w14:textId="77777777" w:rsidR="00162227" w:rsidRDefault="00162227" w:rsidP="00990300">
      <w:pPr>
        <w:pStyle w:val="BodyText"/>
      </w:pPr>
    </w:p>
    <w:p w14:paraId="2FC16259" w14:textId="77777777" w:rsidR="00162227" w:rsidRDefault="00162227" w:rsidP="00990300">
      <w:pPr>
        <w:pStyle w:val="BodyText"/>
      </w:pPr>
    </w:p>
    <w:p w14:paraId="35071846" w14:textId="77777777" w:rsidR="00162227" w:rsidRDefault="00162227" w:rsidP="00990300">
      <w:pPr>
        <w:pStyle w:val="BodyText"/>
      </w:pPr>
    </w:p>
    <w:p w14:paraId="310D7882" w14:textId="77777777" w:rsidR="00162227" w:rsidRDefault="00162227" w:rsidP="00990300">
      <w:pPr>
        <w:pStyle w:val="BodyText"/>
      </w:pPr>
    </w:p>
    <w:p w14:paraId="3B9824E3" w14:textId="77777777" w:rsidR="00162227" w:rsidRDefault="00162227" w:rsidP="00990300">
      <w:pPr>
        <w:pStyle w:val="BodyText"/>
      </w:pPr>
    </w:p>
    <w:p w14:paraId="6A745C7D" w14:textId="77777777" w:rsidR="00162227" w:rsidRDefault="00162227" w:rsidP="00990300">
      <w:pPr>
        <w:pStyle w:val="BodyText"/>
      </w:pPr>
    </w:p>
    <w:p w14:paraId="47857F75" w14:textId="77777777" w:rsidR="00162227" w:rsidRDefault="00162227" w:rsidP="00990300">
      <w:pPr>
        <w:pStyle w:val="BodyText"/>
      </w:pPr>
    </w:p>
    <w:p w14:paraId="6D0FEBFC" w14:textId="77777777" w:rsidR="00162227" w:rsidRDefault="00162227" w:rsidP="00990300">
      <w:pPr>
        <w:pStyle w:val="BodyText"/>
      </w:pPr>
    </w:p>
    <w:p w14:paraId="3CCA2EA7" w14:textId="77777777" w:rsidR="00162227" w:rsidRDefault="00162227" w:rsidP="00990300">
      <w:pPr>
        <w:pStyle w:val="BodyText"/>
      </w:pPr>
    </w:p>
    <w:p w14:paraId="66BA37B3" w14:textId="77777777" w:rsidR="00162227" w:rsidRDefault="00162227" w:rsidP="00990300">
      <w:pPr>
        <w:pStyle w:val="BodyText"/>
      </w:pPr>
    </w:p>
    <w:p w14:paraId="33E483B4" w14:textId="77777777" w:rsidR="00FF0A8A" w:rsidRDefault="00FF0A8A" w:rsidP="00990300">
      <w:pPr>
        <w:pStyle w:val="BodyText"/>
      </w:pPr>
    </w:p>
    <w:p w14:paraId="5CA736A5" w14:textId="77777777" w:rsidR="00FF0A8A" w:rsidRDefault="001825B2" w:rsidP="00FF0A8A">
      <w:r>
        <w:lastRenderedPageBreak/>
        <w:pict w14:anchorId="2BC00E2A">
          <v:rect id="_x0000_i1061" style="width:0;height:1.5pt" o:hralign="center" o:hrstd="t" o:hr="t"/>
        </w:pict>
      </w:r>
    </w:p>
    <w:p w14:paraId="15E831DC" w14:textId="65B3697E" w:rsidR="00FF0A8A" w:rsidRDefault="00FF0A8A" w:rsidP="00FF0A8A">
      <w:pPr>
        <w:pStyle w:val="Heading1"/>
        <w:rPr>
          <w:color w:val="E97132" w:themeColor="accent2"/>
        </w:rPr>
      </w:pPr>
      <w:r w:rsidRPr="0081758D">
        <w:rPr>
          <w:rFonts w:ascii="Segoe UI Emoji" w:hAnsi="Segoe UI Emoji" w:cs="Segoe UI Emoji"/>
          <w:color w:val="E97132" w:themeColor="accent2"/>
        </w:rPr>
        <w:t>📘</w:t>
      </w:r>
      <w:r w:rsidRPr="0081758D">
        <w:rPr>
          <w:color w:val="E97132" w:themeColor="accent2"/>
        </w:rPr>
        <w:t xml:space="preserve"> </w:t>
      </w:r>
      <w:r>
        <w:rPr>
          <w:color w:val="E97132" w:themeColor="accent2"/>
        </w:rPr>
        <w:t>5</w:t>
      </w:r>
      <w:r w:rsidRPr="0081758D">
        <w:rPr>
          <w:color w:val="E97132" w:themeColor="accent2"/>
        </w:rPr>
        <w:t xml:space="preserve">. </w:t>
      </w:r>
      <w:r>
        <w:rPr>
          <w:color w:val="E97132" w:themeColor="accent2"/>
        </w:rPr>
        <w:t xml:space="preserve"> </w:t>
      </w:r>
      <w:r w:rsidR="008C272B" w:rsidRPr="008C272B">
        <w:rPr>
          <w:color w:val="E97132" w:themeColor="accent2"/>
          <w:lang w:val="en-IN"/>
        </w:rPr>
        <w:t>Access Parent Sibling &amp; Children Elements</w:t>
      </w:r>
    </w:p>
    <w:p w14:paraId="07CD8E35" w14:textId="286FB2B4" w:rsidR="00FF0A8A" w:rsidRPr="00D224B8" w:rsidRDefault="001825B2" w:rsidP="00FF0A8A">
      <w:pPr>
        <w:pStyle w:val="BodyText"/>
      </w:pPr>
      <w:r>
        <w:pict w14:anchorId="09374571">
          <v:rect id="_x0000_i1062" style="width:0;height:1.5pt" o:hralign="center" o:hrstd="t" o:hr="t"/>
        </w:pict>
      </w:r>
    </w:p>
    <w:p w14:paraId="3E7BBAF5" w14:textId="70776B75" w:rsidR="00FF0A8A" w:rsidRDefault="00EC7172" w:rsidP="00990300">
      <w:pPr>
        <w:pStyle w:val="BodyText"/>
      </w:pPr>
      <w:r>
        <w:t xml:space="preserve">New trick to select element </w:t>
      </w:r>
      <w:r w:rsidR="002D3EC3">
        <w:t xml:space="preserve">for every time we have to write </w:t>
      </w:r>
      <w:proofErr w:type="spellStart"/>
      <w:proofErr w:type="gramStart"/>
      <w:r w:rsidR="002D3EC3">
        <w:t>id,class</w:t>
      </w:r>
      <w:proofErr w:type="spellEnd"/>
      <w:proofErr w:type="gramEnd"/>
      <w:r w:rsidR="002D3EC3">
        <w:t xml:space="preserve"> and then select element so easy way for testing your code go to </w:t>
      </w:r>
      <w:r w:rsidR="00B97B36">
        <w:t>chrome dev tool</w:t>
      </w:r>
      <w:r w:rsidR="00B97B36">
        <w:br/>
        <w:t xml:space="preserve">html code &gt; hover on element &gt;right click </w:t>
      </w:r>
      <w:r w:rsidR="005209FE">
        <w:t xml:space="preserve">copy </w:t>
      </w:r>
      <w:proofErr w:type="spellStart"/>
      <w:r w:rsidR="005209FE">
        <w:t>js</w:t>
      </w:r>
      <w:proofErr w:type="spellEnd"/>
      <w:r w:rsidR="005209FE">
        <w:t xml:space="preserve"> path </w:t>
      </w:r>
      <w:r w:rsidR="005209FE">
        <w:br/>
      </w:r>
      <w:r w:rsidR="005209FE">
        <w:br/>
        <w:t xml:space="preserve">then just create var and </w:t>
      </w:r>
      <w:proofErr w:type="spellStart"/>
      <w:r w:rsidR="005209FE">
        <w:t>pase</w:t>
      </w:r>
      <w:proofErr w:type="spellEnd"/>
      <w:r w:rsidR="005209FE">
        <w:t xml:space="preserve"> this </w:t>
      </w:r>
      <w:proofErr w:type="spellStart"/>
      <w:r w:rsidR="005209FE">
        <w:t>js</w:t>
      </w:r>
      <w:proofErr w:type="spellEnd"/>
      <w:r w:rsidR="005209FE">
        <w:t xml:space="preserve"> path as selected element it will get selected and stores </w:t>
      </w:r>
      <w:r w:rsidR="00A368B2">
        <w:t>in var</w:t>
      </w:r>
    </w:p>
    <w:p w14:paraId="7778F68F" w14:textId="52B5B4A0" w:rsidR="00A368B2" w:rsidRDefault="001825B2" w:rsidP="00990300">
      <w:pPr>
        <w:pStyle w:val="BodyText"/>
      </w:pPr>
      <w:r>
        <w:pict w14:anchorId="4C542253">
          <v:rect id="_x0000_i1063" style="width:0;height:1.5pt" o:hralign="center" o:hrstd="t" o:hr="t"/>
        </w:pict>
      </w:r>
    </w:p>
    <w:p w14:paraId="65B06A2F" w14:textId="77777777" w:rsidR="00A368B2" w:rsidRDefault="00A368B2" w:rsidP="00A368B2">
      <w:pPr>
        <w:pStyle w:val="Heading3"/>
      </w:pPr>
      <w:r>
        <w:rPr>
          <w:rFonts w:ascii="Segoe UI Emoji" w:hAnsi="Segoe UI Emoji" w:cs="Segoe UI Emoji"/>
        </w:rPr>
        <w:t>✅</w:t>
      </w:r>
      <w:r>
        <w:t xml:space="preserve"> 1. </w:t>
      </w:r>
      <w:r>
        <w:rPr>
          <w:b/>
          <w:bCs/>
        </w:rPr>
        <w:t>Parent Element</w:t>
      </w:r>
    </w:p>
    <w:p w14:paraId="29175112" w14:textId="77777777" w:rsidR="00245E40" w:rsidRPr="00245E40" w:rsidRDefault="00245E40" w:rsidP="00245E40">
      <w:pPr>
        <w:pStyle w:val="ListParagraph"/>
        <w:numPr>
          <w:ilvl w:val="0"/>
          <w:numId w:val="1"/>
        </w:num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</w:p>
    <w:p w14:paraId="068E15FA" w14:textId="61FFB032" w:rsidR="00245E40" w:rsidRPr="00245E40" w:rsidRDefault="00245E40" w:rsidP="00245E40">
      <w:pPr>
        <w:pStyle w:val="ListParagraph"/>
        <w:numPr>
          <w:ilvl w:val="0"/>
          <w:numId w:val="1"/>
        </w:num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proofErr w:type="spellStart"/>
      <w:proofErr w:type="gramStart"/>
      <w:r w:rsidRPr="00245E40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element</w:t>
      </w:r>
      <w:r w:rsidRPr="00245E40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245E40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parentElement</w:t>
      </w:r>
      <w:proofErr w:type="spellEnd"/>
      <w:proofErr w:type="gramEnd"/>
    </w:p>
    <w:p w14:paraId="7CC06FFB" w14:textId="77777777" w:rsidR="00245E40" w:rsidRPr="00245E40" w:rsidRDefault="00245E40" w:rsidP="00245E40">
      <w:pPr>
        <w:pStyle w:val="ListParagraph"/>
        <w:numPr>
          <w:ilvl w:val="0"/>
          <w:numId w:val="1"/>
        </w:num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</w:p>
    <w:p w14:paraId="14820897" w14:textId="77777777" w:rsidR="00A368B2" w:rsidRDefault="00A368B2" w:rsidP="00A368B2">
      <w:pPr>
        <w:pStyle w:val="Compact"/>
        <w:numPr>
          <w:ilvl w:val="0"/>
          <w:numId w:val="1"/>
        </w:numPr>
      </w:pPr>
      <w:r>
        <w:rPr>
          <w:rFonts w:ascii="Segoe UI Emoji" w:hAnsi="Segoe UI Emoji" w:cs="Segoe UI Emoji"/>
        </w:rPr>
        <w:t>🔄</w:t>
      </w:r>
      <w:r>
        <w:t xml:space="preserve"> Goes </w:t>
      </w:r>
      <w:r>
        <w:rPr>
          <w:b/>
          <w:bCs/>
        </w:rPr>
        <w:t>one level up</w:t>
      </w:r>
    </w:p>
    <w:p w14:paraId="5B9056B4" w14:textId="77777777" w:rsidR="00A368B2" w:rsidRDefault="00A368B2" w:rsidP="00A368B2">
      <w:pPr>
        <w:pStyle w:val="Compact"/>
        <w:numPr>
          <w:ilvl w:val="0"/>
          <w:numId w:val="1"/>
        </w:numPr>
      </w:pPr>
      <w:r>
        <w:rPr>
          <w:rFonts w:ascii="Segoe UI Emoji" w:hAnsi="Segoe UI Emoji" w:cs="Segoe UI Emoji"/>
        </w:rPr>
        <w:t>❗</w:t>
      </w:r>
      <w:r>
        <w:t xml:space="preserve"> Ignores text nodes (safe to use)</w:t>
      </w:r>
    </w:p>
    <w:p w14:paraId="4B5B2D07" w14:textId="77777777" w:rsidR="00A368B2" w:rsidRDefault="00A368B2" w:rsidP="00A368B2">
      <w:pPr>
        <w:pStyle w:val="FirstParagraph"/>
      </w:pPr>
      <w:r>
        <w:rPr>
          <w:b/>
          <w:bCs/>
        </w:rPr>
        <w:t>Example:</w:t>
      </w:r>
    </w:p>
    <w:p w14:paraId="175BEDB8" w14:textId="77777777" w:rsidR="00D57473" w:rsidRPr="00D57473" w:rsidRDefault="00D57473" w:rsidP="00D57473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</w:p>
    <w:p w14:paraId="67065300" w14:textId="77777777" w:rsidR="00AE2F39" w:rsidRPr="00AE2F39" w:rsidRDefault="00AE2F39" w:rsidP="00AE2F3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AE2F39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 </w:t>
      </w:r>
      <w:r w:rsidRPr="00AE2F39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lt;</w:t>
      </w:r>
      <w:r w:rsidRPr="00AE2F39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div</w:t>
      </w:r>
      <w:r w:rsidRPr="00AE2F39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AE2F39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class</w:t>
      </w:r>
      <w:r w:rsidRPr="00AE2F39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=</w:t>
      </w:r>
      <w:r w:rsidRPr="00AE2F39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cl"</w:t>
      </w:r>
      <w:r w:rsidRPr="00AE2F39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gt;</w:t>
      </w:r>
    </w:p>
    <w:p w14:paraId="78AB04BB" w14:textId="77777777" w:rsidR="00AE2F39" w:rsidRPr="00AE2F39" w:rsidRDefault="00AE2F39" w:rsidP="00AE2F3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AE2F39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        </w:t>
      </w:r>
      <w:r w:rsidRPr="00AE2F39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lt;</w:t>
      </w:r>
      <w:r w:rsidRPr="00AE2F39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h3</w:t>
      </w:r>
      <w:r w:rsidRPr="00AE2F39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gt;</w:t>
      </w:r>
      <w:r w:rsidRPr="00AE2F39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"hello world"</w:t>
      </w:r>
      <w:r w:rsidRPr="00AE2F39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lt;/</w:t>
      </w:r>
      <w:r w:rsidRPr="00AE2F39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h3</w:t>
      </w:r>
      <w:r w:rsidRPr="00AE2F39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gt;</w:t>
      </w:r>
    </w:p>
    <w:p w14:paraId="53E1830D" w14:textId="77777777" w:rsidR="00AE2F39" w:rsidRPr="00AE2F39" w:rsidRDefault="00AE2F39" w:rsidP="00AE2F3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AE2F39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        </w:t>
      </w:r>
      <w:r w:rsidRPr="00AE2F39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lt;</w:t>
      </w:r>
      <w:r w:rsidRPr="00AE2F39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h3</w:t>
      </w:r>
      <w:r w:rsidRPr="00AE2F39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gt;</w:t>
      </w:r>
      <w:r w:rsidRPr="00AE2F39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"hello world"</w:t>
      </w:r>
      <w:r w:rsidRPr="00AE2F39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lt;/</w:t>
      </w:r>
      <w:r w:rsidRPr="00AE2F39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h3</w:t>
      </w:r>
      <w:r w:rsidRPr="00AE2F39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gt;</w:t>
      </w:r>
    </w:p>
    <w:p w14:paraId="0D6D7326" w14:textId="77777777" w:rsidR="00AE2F39" w:rsidRPr="00AE2F39" w:rsidRDefault="00AE2F39" w:rsidP="00AE2F3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AE2F39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        </w:t>
      </w:r>
      <w:r w:rsidRPr="00AE2F39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lt;</w:t>
      </w:r>
      <w:r w:rsidRPr="00AE2F39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h3</w:t>
      </w:r>
      <w:r w:rsidRPr="00AE2F39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gt;</w:t>
      </w:r>
      <w:r w:rsidRPr="00AE2F39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"hello world"</w:t>
      </w:r>
      <w:r w:rsidRPr="00AE2F39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lt;/</w:t>
      </w:r>
      <w:r w:rsidRPr="00AE2F39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h3</w:t>
      </w:r>
      <w:r w:rsidRPr="00AE2F39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gt;</w:t>
      </w:r>
    </w:p>
    <w:p w14:paraId="32C3B7D1" w14:textId="1AEEEC51" w:rsidR="00F71EAC" w:rsidRDefault="00AE2F39" w:rsidP="007B135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</w:pPr>
      <w:r w:rsidRPr="00AE2F39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    </w:t>
      </w:r>
      <w:r w:rsidRPr="00AE2F39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lt;/</w:t>
      </w:r>
      <w:r w:rsidRPr="00AE2F39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div</w:t>
      </w:r>
      <w:r w:rsidRPr="00AE2F39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gt;</w:t>
      </w:r>
    </w:p>
    <w:p w14:paraId="08CF5EFE" w14:textId="3EAA1B38" w:rsidR="0037485B" w:rsidRDefault="00390A73" w:rsidP="007B135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----------------------------------------------------------------------------</w:t>
      </w:r>
    </w:p>
    <w:p w14:paraId="594867B0" w14:textId="77777777" w:rsidR="00D4303D" w:rsidRPr="00D4303D" w:rsidRDefault="00D4303D" w:rsidP="00D4303D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proofErr w:type="spellStart"/>
      <w:r w:rsidRPr="00D4303D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const</w:t>
      </w:r>
      <w:proofErr w:type="spellEnd"/>
      <w:r w:rsidRPr="00D4303D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proofErr w:type="spellStart"/>
      <w:r w:rsidRPr="00D4303D">
        <w:rPr>
          <w:rFonts w:ascii="Consolas" w:eastAsia="Times New Roman" w:hAnsi="Consolas" w:cs="Times New Roman"/>
          <w:color w:val="4FC1FF"/>
          <w:sz w:val="21"/>
          <w:szCs w:val="21"/>
          <w:lang w:val="en-IN" w:eastAsia="en-IN" w:bidi="mr-IN"/>
        </w:rPr>
        <w:t>myel</w:t>
      </w:r>
      <w:proofErr w:type="spellEnd"/>
      <w:r w:rsidRPr="00D4303D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mr-IN"/>
        </w:rPr>
        <w:t>=</w:t>
      </w:r>
      <w:proofErr w:type="spellStart"/>
      <w:proofErr w:type="gramStart"/>
      <w:r w:rsidRPr="00D4303D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document</w:t>
      </w:r>
      <w:r w:rsidRPr="00D4303D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D4303D">
        <w:rPr>
          <w:rFonts w:ascii="Consolas" w:eastAsia="Times New Roman" w:hAnsi="Consolas" w:cs="Times New Roman"/>
          <w:color w:val="DCDCAA"/>
          <w:sz w:val="21"/>
          <w:szCs w:val="21"/>
          <w:lang w:val="en-IN" w:eastAsia="en-IN" w:bidi="mr-IN"/>
        </w:rPr>
        <w:t>querySelector</w:t>
      </w:r>
      <w:proofErr w:type="spellEnd"/>
      <w:proofErr w:type="gramEnd"/>
      <w:r w:rsidRPr="00D4303D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(</w:t>
      </w:r>
      <w:r w:rsidRPr="00D4303D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'h3'</w:t>
      </w:r>
      <w:r w:rsidRPr="00D4303D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)</w:t>
      </w:r>
    </w:p>
    <w:p w14:paraId="49BEBE8D" w14:textId="77777777" w:rsidR="00D4303D" w:rsidRPr="00D4303D" w:rsidRDefault="00D4303D" w:rsidP="00D4303D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</w:p>
    <w:p w14:paraId="35A10B7A" w14:textId="77777777" w:rsidR="00D4303D" w:rsidRPr="00D4303D" w:rsidRDefault="00D4303D" w:rsidP="00D4303D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D4303D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mr-IN"/>
        </w:rPr>
        <w:t>--</w:t>
      </w:r>
      <w:proofErr w:type="spellStart"/>
      <w:r w:rsidRPr="00D4303D">
        <w:rPr>
          <w:rFonts w:ascii="Consolas" w:eastAsia="Times New Roman" w:hAnsi="Consolas" w:cs="Times New Roman"/>
          <w:color w:val="4FC1FF"/>
          <w:sz w:val="21"/>
          <w:szCs w:val="21"/>
          <w:lang w:val="en-IN" w:eastAsia="en-IN" w:bidi="mr-IN"/>
        </w:rPr>
        <w:t>myel</w:t>
      </w:r>
      <w:proofErr w:type="spellEnd"/>
    </w:p>
    <w:p w14:paraId="7E422281" w14:textId="77777777" w:rsidR="00D4303D" w:rsidRPr="00D4303D" w:rsidRDefault="00D4303D" w:rsidP="00D4303D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D4303D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lt;</w:t>
      </w:r>
      <w:r w:rsidRPr="00D4303D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h3</w:t>
      </w:r>
      <w:r w:rsidRPr="00D4303D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gt;</w:t>
      </w:r>
      <w:r w:rsidRPr="00D4303D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"hello world"</w:t>
      </w:r>
      <w:r w:rsidRPr="00D4303D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lt;/</w:t>
      </w:r>
      <w:r w:rsidRPr="00D4303D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h3</w:t>
      </w:r>
      <w:r w:rsidRPr="00D4303D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gt;</w:t>
      </w:r>
    </w:p>
    <w:p w14:paraId="4A32B13D" w14:textId="77777777" w:rsidR="00D4303D" w:rsidRPr="00D4303D" w:rsidRDefault="00D4303D" w:rsidP="00D4303D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</w:p>
    <w:p w14:paraId="15C64D1A" w14:textId="77777777" w:rsidR="00D4303D" w:rsidRPr="00D4303D" w:rsidRDefault="00D4303D" w:rsidP="00D4303D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D4303D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mr-IN"/>
        </w:rPr>
        <w:t>--</w:t>
      </w:r>
      <w:r w:rsidRPr="00D4303D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proofErr w:type="spellStart"/>
      <w:proofErr w:type="gramStart"/>
      <w:r w:rsidRPr="00D4303D">
        <w:rPr>
          <w:rFonts w:ascii="Consolas" w:eastAsia="Times New Roman" w:hAnsi="Consolas" w:cs="Times New Roman"/>
          <w:color w:val="4FC1FF"/>
          <w:sz w:val="21"/>
          <w:szCs w:val="21"/>
          <w:lang w:val="en-IN" w:eastAsia="en-IN" w:bidi="mr-IN"/>
        </w:rPr>
        <w:t>myel</w:t>
      </w:r>
      <w:r w:rsidRPr="00D4303D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D4303D">
        <w:rPr>
          <w:rFonts w:ascii="Consolas" w:eastAsia="Times New Roman" w:hAnsi="Consolas" w:cs="Times New Roman"/>
          <w:color w:val="4FC1FF"/>
          <w:sz w:val="21"/>
          <w:szCs w:val="21"/>
          <w:lang w:val="en-IN" w:eastAsia="en-IN" w:bidi="mr-IN"/>
        </w:rPr>
        <w:t>parentElement</w:t>
      </w:r>
      <w:proofErr w:type="spellEnd"/>
      <w:proofErr w:type="gramEnd"/>
    </w:p>
    <w:p w14:paraId="73888D0C" w14:textId="77777777" w:rsidR="00D4303D" w:rsidRPr="00D4303D" w:rsidRDefault="00D4303D" w:rsidP="00D4303D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D4303D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lt;</w:t>
      </w:r>
      <w:r w:rsidRPr="00D4303D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div</w:t>
      </w:r>
      <w:r w:rsidRPr="00D4303D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D4303D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class</w:t>
      </w:r>
      <w:r w:rsidRPr="00D4303D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mr-IN"/>
        </w:rPr>
        <w:t>=</w:t>
      </w:r>
      <w:r w:rsidRPr="00D4303D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cl"</w:t>
      </w:r>
      <w:r w:rsidRPr="00D4303D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gt;</w:t>
      </w:r>
      <w:r w:rsidRPr="00D4303D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…</w:t>
      </w:r>
      <w:r w:rsidRPr="00D4303D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lt;/</w:t>
      </w:r>
      <w:r w:rsidRPr="00D4303D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div</w:t>
      </w:r>
      <w:r w:rsidRPr="00D4303D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gt;</w:t>
      </w:r>
    </w:p>
    <w:p w14:paraId="589804D0" w14:textId="77777777" w:rsidR="00D4303D" w:rsidRPr="00D4303D" w:rsidRDefault="00D4303D" w:rsidP="00D4303D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</w:p>
    <w:p w14:paraId="5AFD785A" w14:textId="77777777" w:rsidR="00D4303D" w:rsidRPr="00D4303D" w:rsidRDefault="00D4303D" w:rsidP="00D4303D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D4303D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mr-IN"/>
        </w:rPr>
        <w:t>--</w:t>
      </w:r>
      <w:r w:rsidRPr="00D4303D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proofErr w:type="spellStart"/>
      <w:proofErr w:type="gramStart"/>
      <w:r w:rsidRPr="00D4303D">
        <w:rPr>
          <w:rFonts w:ascii="Consolas" w:eastAsia="Times New Roman" w:hAnsi="Consolas" w:cs="Times New Roman"/>
          <w:color w:val="4FC1FF"/>
          <w:sz w:val="21"/>
          <w:szCs w:val="21"/>
          <w:lang w:val="en-IN" w:eastAsia="en-IN" w:bidi="mr-IN"/>
        </w:rPr>
        <w:t>myel</w:t>
      </w:r>
      <w:r w:rsidRPr="00D4303D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D4303D">
        <w:rPr>
          <w:rFonts w:ascii="Consolas" w:eastAsia="Times New Roman" w:hAnsi="Consolas" w:cs="Times New Roman"/>
          <w:color w:val="4FC1FF"/>
          <w:sz w:val="21"/>
          <w:szCs w:val="21"/>
          <w:lang w:val="en-IN" w:eastAsia="en-IN" w:bidi="mr-IN"/>
        </w:rPr>
        <w:t>parentElement</w:t>
      </w:r>
      <w:r w:rsidRPr="00D4303D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D4303D">
        <w:rPr>
          <w:rFonts w:ascii="Consolas" w:eastAsia="Times New Roman" w:hAnsi="Consolas" w:cs="Times New Roman"/>
          <w:color w:val="4FC1FF"/>
          <w:sz w:val="21"/>
          <w:szCs w:val="21"/>
          <w:lang w:val="en-IN" w:eastAsia="en-IN" w:bidi="mr-IN"/>
        </w:rPr>
        <w:t>parentElement</w:t>
      </w:r>
      <w:proofErr w:type="spellEnd"/>
      <w:proofErr w:type="gramEnd"/>
    </w:p>
    <w:p w14:paraId="48FEF7E6" w14:textId="77777777" w:rsidR="00D4303D" w:rsidRPr="00D4303D" w:rsidRDefault="00D4303D" w:rsidP="00D4303D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D4303D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lt;</w:t>
      </w:r>
      <w:r w:rsidRPr="00D4303D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body</w:t>
      </w:r>
      <w:r w:rsidRPr="00D4303D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gt;</w:t>
      </w:r>
      <w:r w:rsidRPr="00D4303D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…</w:t>
      </w:r>
      <w:r w:rsidRPr="00D4303D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lt;/</w:t>
      </w:r>
      <w:r w:rsidRPr="00D4303D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body</w:t>
      </w:r>
      <w:r w:rsidRPr="00D4303D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gt;</w:t>
      </w:r>
    </w:p>
    <w:p w14:paraId="78791F46" w14:textId="77777777" w:rsidR="00D4303D" w:rsidRPr="00D4303D" w:rsidRDefault="00D4303D" w:rsidP="00D4303D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</w:p>
    <w:p w14:paraId="59B1AFC6" w14:textId="77777777" w:rsidR="00D4303D" w:rsidRPr="00D4303D" w:rsidRDefault="00D4303D" w:rsidP="00D4303D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D4303D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mr-IN"/>
        </w:rPr>
        <w:t>--</w:t>
      </w:r>
      <w:r w:rsidRPr="00D4303D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proofErr w:type="spellStart"/>
      <w:proofErr w:type="gramStart"/>
      <w:r w:rsidRPr="00D4303D">
        <w:rPr>
          <w:rFonts w:ascii="Consolas" w:eastAsia="Times New Roman" w:hAnsi="Consolas" w:cs="Times New Roman"/>
          <w:color w:val="4FC1FF"/>
          <w:sz w:val="21"/>
          <w:szCs w:val="21"/>
          <w:lang w:val="en-IN" w:eastAsia="en-IN" w:bidi="mr-IN"/>
        </w:rPr>
        <w:t>myel</w:t>
      </w:r>
      <w:r w:rsidRPr="00D4303D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D4303D">
        <w:rPr>
          <w:rFonts w:ascii="Consolas" w:eastAsia="Times New Roman" w:hAnsi="Consolas" w:cs="Times New Roman"/>
          <w:color w:val="4FC1FF"/>
          <w:sz w:val="21"/>
          <w:szCs w:val="21"/>
          <w:lang w:val="en-IN" w:eastAsia="en-IN" w:bidi="mr-IN"/>
        </w:rPr>
        <w:t>parentElement</w:t>
      </w:r>
      <w:r w:rsidRPr="00D4303D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D4303D">
        <w:rPr>
          <w:rFonts w:ascii="Consolas" w:eastAsia="Times New Roman" w:hAnsi="Consolas" w:cs="Times New Roman"/>
          <w:color w:val="4FC1FF"/>
          <w:sz w:val="21"/>
          <w:szCs w:val="21"/>
          <w:lang w:val="en-IN" w:eastAsia="en-IN" w:bidi="mr-IN"/>
        </w:rPr>
        <w:t>parentElement</w:t>
      </w:r>
      <w:proofErr w:type="gramEnd"/>
      <w:r w:rsidRPr="00D4303D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D4303D">
        <w:rPr>
          <w:rFonts w:ascii="Consolas" w:eastAsia="Times New Roman" w:hAnsi="Consolas" w:cs="Times New Roman"/>
          <w:color w:val="4FC1FF"/>
          <w:sz w:val="21"/>
          <w:szCs w:val="21"/>
          <w:lang w:val="en-IN" w:eastAsia="en-IN" w:bidi="mr-IN"/>
        </w:rPr>
        <w:t>parentElement</w:t>
      </w:r>
      <w:proofErr w:type="spellEnd"/>
    </w:p>
    <w:p w14:paraId="10B115C6" w14:textId="77777777" w:rsidR="00D4303D" w:rsidRPr="00D4303D" w:rsidRDefault="00D4303D" w:rsidP="00D4303D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D4303D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lt;</w:t>
      </w:r>
      <w:r w:rsidRPr="00D4303D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html</w:t>
      </w:r>
      <w:r w:rsidRPr="00D4303D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D4303D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lang</w:t>
      </w:r>
      <w:r w:rsidRPr="00D4303D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mr-IN"/>
        </w:rPr>
        <w:t>=</w:t>
      </w:r>
      <w:r w:rsidRPr="00D4303D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</w:t>
      </w:r>
      <w:proofErr w:type="spellStart"/>
      <w:r w:rsidRPr="00D4303D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en</w:t>
      </w:r>
      <w:proofErr w:type="spellEnd"/>
      <w:r w:rsidRPr="00D4303D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</w:t>
      </w:r>
      <w:r w:rsidRPr="00D4303D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gt;&lt;</w:t>
      </w:r>
      <w:r w:rsidRPr="00D4303D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head</w:t>
      </w:r>
      <w:r w:rsidRPr="00D4303D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gt;</w:t>
      </w:r>
      <w:r w:rsidRPr="00D4303D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…</w:t>
      </w:r>
      <w:r w:rsidRPr="00D4303D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lt;/</w:t>
      </w:r>
      <w:r w:rsidRPr="00D4303D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head</w:t>
      </w:r>
      <w:r w:rsidRPr="00D4303D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gt;&lt;</w:t>
      </w:r>
      <w:r w:rsidRPr="00D4303D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body</w:t>
      </w:r>
      <w:r w:rsidRPr="00D4303D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gt;</w:t>
      </w:r>
      <w:r w:rsidRPr="00D4303D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…</w:t>
      </w:r>
      <w:r w:rsidRPr="00D4303D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lt;/</w:t>
      </w:r>
      <w:r w:rsidRPr="00D4303D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body</w:t>
      </w:r>
      <w:r w:rsidRPr="00D4303D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gt;&lt;/</w:t>
      </w:r>
      <w:r w:rsidRPr="00D4303D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html</w:t>
      </w:r>
      <w:r w:rsidRPr="00D4303D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gt;</w:t>
      </w:r>
    </w:p>
    <w:p w14:paraId="749D1469" w14:textId="77777777" w:rsidR="00D4303D" w:rsidRPr="00D4303D" w:rsidRDefault="00D4303D" w:rsidP="00D4303D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</w:p>
    <w:p w14:paraId="2BAEF1D2" w14:textId="77777777" w:rsidR="0037485B" w:rsidRPr="00F71EAC" w:rsidRDefault="0037485B" w:rsidP="007B135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</w:p>
    <w:p w14:paraId="291DB5C2" w14:textId="77777777" w:rsidR="001101DB" w:rsidRDefault="001101DB" w:rsidP="001101DB">
      <w:pPr>
        <w:pStyle w:val="Heading3"/>
      </w:pPr>
      <w:r>
        <w:rPr>
          <w:rFonts w:ascii="Segoe UI Emoji" w:hAnsi="Segoe UI Emoji" w:cs="Segoe UI Emoji"/>
        </w:rPr>
        <w:lastRenderedPageBreak/>
        <w:t>✅</w:t>
      </w:r>
      <w:r>
        <w:t xml:space="preserve"> 2. </w:t>
      </w:r>
      <w:r>
        <w:rPr>
          <w:b/>
          <w:bCs/>
        </w:rPr>
        <w:t>Children Elements</w:t>
      </w:r>
    </w:p>
    <w:p w14:paraId="73D295A3" w14:textId="77777777" w:rsidR="001101DB" w:rsidRDefault="001101DB" w:rsidP="001101DB">
      <w:proofErr w:type="spellStart"/>
      <w:proofErr w:type="gramStart"/>
      <w:r>
        <w:rPr>
          <w:rStyle w:val="VerbatimChar"/>
        </w:rPr>
        <w:t>element.children</w:t>
      </w:r>
      <w:proofErr w:type="spellEnd"/>
      <w:proofErr w:type="gramEnd"/>
    </w:p>
    <w:p w14:paraId="70C376F6" w14:textId="77777777" w:rsidR="001101DB" w:rsidRDefault="001101DB" w:rsidP="001101DB">
      <w:pPr>
        <w:pStyle w:val="Compact"/>
        <w:numPr>
          <w:ilvl w:val="0"/>
          <w:numId w:val="1"/>
        </w:numPr>
      </w:pPr>
      <w:r>
        <w:t xml:space="preserve">Returns </w:t>
      </w:r>
      <w:proofErr w:type="spellStart"/>
      <w:r>
        <w:rPr>
          <w:b/>
          <w:bCs/>
        </w:rPr>
        <w:t>HTMLCollection</w:t>
      </w:r>
      <w:proofErr w:type="spellEnd"/>
      <w:r>
        <w:t xml:space="preserve"> of child elements (no text nodes)</w:t>
      </w:r>
    </w:p>
    <w:p w14:paraId="651C212B" w14:textId="77777777" w:rsidR="00E331EC" w:rsidRPr="00E331EC" w:rsidRDefault="00E331EC" w:rsidP="00E331EC">
      <w:pPr>
        <w:pStyle w:val="ListParagraph"/>
        <w:numPr>
          <w:ilvl w:val="0"/>
          <w:numId w:val="1"/>
        </w:num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proofErr w:type="spellStart"/>
      <w:proofErr w:type="gramStart"/>
      <w:r w:rsidRPr="00E331EC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element</w:t>
      </w:r>
      <w:r w:rsidRPr="00E331EC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E331EC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firstElementChild</w:t>
      </w:r>
      <w:proofErr w:type="spellEnd"/>
      <w:proofErr w:type="gramEnd"/>
    </w:p>
    <w:p w14:paraId="03314B9C" w14:textId="77777777" w:rsidR="00E331EC" w:rsidRPr="00E331EC" w:rsidRDefault="00E331EC" w:rsidP="00E331EC">
      <w:pPr>
        <w:pStyle w:val="ListParagraph"/>
        <w:numPr>
          <w:ilvl w:val="0"/>
          <w:numId w:val="1"/>
        </w:num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proofErr w:type="spellStart"/>
      <w:proofErr w:type="gramStart"/>
      <w:r w:rsidRPr="00E331EC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element</w:t>
      </w:r>
      <w:r w:rsidRPr="00E331EC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E331EC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lastElementChild</w:t>
      </w:r>
      <w:proofErr w:type="spellEnd"/>
      <w:proofErr w:type="gramEnd"/>
    </w:p>
    <w:p w14:paraId="152E631C" w14:textId="77777777" w:rsidR="00E331EC" w:rsidRPr="00E331EC" w:rsidRDefault="00E331EC" w:rsidP="00E331EC">
      <w:pPr>
        <w:pStyle w:val="ListParagraph"/>
        <w:numPr>
          <w:ilvl w:val="0"/>
          <w:numId w:val="1"/>
        </w:num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</w:p>
    <w:p w14:paraId="03CA5D47" w14:textId="77777777" w:rsidR="00E331EC" w:rsidRDefault="00E331EC" w:rsidP="00990300">
      <w:pPr>
        <w:pStyle w:val="BodyText"/>
      </w:pPr>
    </w:p>
    <w:p w14:paraId="2DCE1FD1" w14:textId="77777777" w:rsidR="00E331EC" w:rsidRDefault="00E331EC" w:rsidP="00990300">
      <w:pPr>
        <w:pStyle w:val="BodyText"/>
      </w:pPr>
    </w:p>
    <w:p w14:paraId="4AE162F0" w14:textId="77777777" w:rsidR="00E331EC" w:rsidRDefault="00E331EC" w:rsidP="00990300">
      <w:pPr>
        <w:pStyle w:val="BodyText"/>
      </w:pPr>
    </w:p>
    <w:p w14:paraId="0AD7896E" w14:textId="77777777" w:rsidR="00E331EC" w:rsidRDefault="00E331EC" w:rsidP="00990300">
      <w:pPr>
        <w:pStyle w:val="BodyText"/>
      </w:pPr>
    </w:p>
    <w:p w14:paraId="09C009A5" w14:textId="77777777" w:rsidR="00E331EC" w:rsidRPr="00AE2F39" w:rsidRDefault="00E331EC" w:rsidP="00E331E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AE2F39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 </w:t>
      </w:r>
      <w:r w:rsidRPr="00AE2F39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lt;</w:t>
      </w:r>
      <w:r w:rsidRPr="00AE2F39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div</w:t>
      </w:r>
      <w:r w:rsidRPr="00AE2F39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AE2F39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class</w:t>
      </w:r>
      <w:r w:rsidRPr="00AE2F39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=</w:t>
      </w:r>
      <w:r w:rsidRPr="00AE2F39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cl"</w:t>
      </w:r>
      <w:r w:rsidRPr="00AE2F39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gt;</w:t>
      </w:r>
    </w:p>
    <w:p w14:paraId="273EB9C3" w14:textId="77777777" w:rsidR="00E331EC" w:rsidRPr="00AE2F39" w:rsidRDefault="00E331EC" w:rsidP="00E331E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AE2F39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        </w:t>
      </w:r>
      <w:r w:rsidRPr="00AE2F39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lt;</w:t>
      </w:r>
      <w:r w:rsidRPr="00AE2F39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h3</w:t>
      </w:r>
      <w:r w:rsidRPr="00AE2F39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gt;</w:t>
      </w:r>
      <w:r w:rsidRPr="00AE2F39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"hello world"</w:t>
      </w:r>
      <w:r w:rsidRPr="00AE2F39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lt;/</w:t>
      </w:r>
      <w:r w:rsidRPr="00AE2F39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h3</w:t>
      </w:r>
      <w:r w:rsidRPr="00AE2F39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gt;</w:t>
      </w:r>
    </w:p>
    <w:p w14:paraId="2C6937DF" w14:textId="77777777" w:rsidR="00E331EC" w:rsidRPr="00AE2F39" w:rsidRDefault="00E331EC" w:rsidP="00E331E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AE2F39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        </w:t>
      </w:r>
      <w:r w:rsidRPr="00AE2F39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lt;</w:t>
      </w:r>
      <w:r w:rsidRPr="00AE2F39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h3</w:t>
      </w:r>
      <w:r w:rsidRPr="00AE2F39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gt;</w:t>
      </w:r>
      <w:r w:rsidRPr="00AE2F39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"hello world"</w:t>
      </w:r>
      <w:r w:rsidRPr="00AE2F39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lt;/</w:t>
      </w:r>
      <w:r w:rsidRPr="00AE2F39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h3</w:t>
      </w:r>
      <w:r w:rsidRPr="00AE2F39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gt;</w:t>
      </w:r>
    </w:p>
    <w:p w14:paraId="5B912B2B" w14:textId="77777777" w:rsidR="00E331EC" w:rsidRPr="00AE2F39" w:rsidRDefault="00E331EC" w:rsidP="00E331E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AE2F39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        </w:t>
      </w:r>
      <w:r w:rsidRPr="00AE2F39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lt;</w:t>
      </w:r>
      <w:r w:rsidRPr="00AE2F39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h3</w:t>
      </w:r>
      <w:r w:rsidRPr="00AE2F39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gt;</w:t>
      </w:r>
      <w:r w:rsidRPr="00AE2F39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"hello world"</w:t>
      </w:r>
      <w:r w:rsidRPr="00AE2F39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lt;/</w:t>
      </w:r>
      <w:r w:rsidRPr="00AE2F39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h3</w:t>
      </w:r>
      <w:r w:rsidRPr="00AE2F39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gt;</w:t>
      </w:r>
    </w:p>
    <w:p w14:paraId="6B32038F" w14:textId="77777777" w:rsidR="00E331EC" w:rsidRDefault="00E331EC" w:rsidP="00E331E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</w:pPr>
      <w:r w:rsidRPr="00AE2F39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    </w:t>
      </w:r>
      <w:r w:rsidRPr="00AE2F39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lt;/</w:t>
      </w:r>
      <w:r w:rsidRPr="00AE2F39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div</w:t>
      </w:r>
      <w:r w:rsidRPr="00AE2F39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gt;</w:t>
      </w:r>
    </w:p>
    <w:p w14:paraId="71F8826C" w14:textId="5526C5A7" w:rsidR="00FB2A2D" w:rsidRDefault="00E331EC" w:rsidP="00E331E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775212">
        <w:rPr>
          <w:noProof/>
        </w:rPr>
        <w:drawing>
          <wp:anchor distT="0" distB="0" distL="114300" distR="114300" simplePos="0" relativeHeight="251657728" behindDoc="0" locked="0" layoutInCell="1" allowOverlap="1" wp14:anchorId="56B72B73" wp14:editId="24C3A66C">
            <wp:simplePos x="0" y="0"/>
            <wp:positionH relativeFrom="column">
              <wp:posOffset>0</wp:posOffset>
            </wp:positionH>
            <wp:positionV relativeFrom="paragraph">
              <wp:posOffset>445770</wp:posOffset>
            </wp:positionV>
            <wp:extent cx="5943600" cy="2289810"/>
            <wp:effectExtent l="0" t="0" r="0" b="0"/>
            <wp:wrapNone/>
            <wp:docPr id="140382690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3826903" name="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898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----------------------------------------------------------------------------</w:t>
      </w:r>
      <w:r w:rsidR="00FB2A2D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br/>
      </w:r>
    </w:p>
    <w:p w14:paraId="4B7972DB" w14:textId="77777777" w:rsidR="00FB2A2D" w:rsidRDefault="00FB2A2D">
      <w:pPr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br w:type="page"/>
      </w:r>
    </w:p>
    <w:p w14:paraId="47EAFFB1" w14:textId="77777777" w:rsidR="00FB2A2D" w:rsidRDefault="00FB2A2D" w:rsidP="00FB2A2D">
      <w:pPr>
        <w:pStyle w:val="Heading3"/>
      </w:pPr>
      <w:r>
        <w:lastRenderedPageBreak/>
        <w:t xml:space="preserve">✅ 3. </w:t>
      </w:r>
      <w:r>
        <w:rPr>
          <w:b/>
          <w:bCs/>
        </w:rPr>
        <w:t>Sibling Elements</w:t>
      </w:r>
    </w:p>
    <w:p w14:paraId="1D601174" w14:textId="77777777" w:rsidR="00FB2A2D" w:rsidRDefault="00FB2A2D" w:rsidP="00FB2A2D">
      <w:proofErr w:type="spellStart"/>
      <w:r>
        <w:rPr>
          <w:rStyle w:val="VerbatimChar"/>
        </w:rPr>
        <w:t>element.previousElementSibling</w:t>
      </w:r>
      <w:proofErr w:type="spellEnd"/>
      <w:r>
        <w:br/>
      </w:r>
      <w:proofErr w:type="spellStart"/>
      <w:r>
        <w:rPr>
          <w:rStyle w:val="VerbatimChar"/>
        </w:rPr>
        <w:t>element.nextElementSibling</w:t>
      </w:r>
      <w:proofErr w:type="spellEnd"/>
    </w:p>
    <w:p w14:paraId="098A550D" w14:textId="77777777" w:rsidR="00FB2A2D" w:rsidRDefault="00FB2A2D" w:rsidP="00FB2A2D">
      <w:pPr>
        <w:pStyle w:val="Compact"/>
        <w:numPr>
          <w:ilvl w:val="0"/>
          <w:numId w:val="1"/>
        </w:numPr>
      </w:pPr>
      <w:r>
        <w:t xml:space="preserve">Accesses elements </w:t>
      </w:r>
      <w:r>
        <w:rPr>
          <w:b/>
          <w:bCs/>
        </w:rPr>
        <w:t>beside</w:t>
      </w:r>
      <w:r>
        <w:t xml:space="preserve"> the current one</w:t>
      </w:r>
    </w:p>
    <w:p w14:paraId="5C01A848" w14:textId="77777777" w:rsidR="00FB2A2D" w:rsidRPr="00AE2F39" w:rsidRDefault="00FB2A2D" w:rsidP="00FB2A2D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>
        <w:rPr>
          <w:b/>
          <w:bCs/>
        </w:rPr>
        <w:t>Example:</w:t>
      </w:r>
      <w:r>
        <w:rPr>
          <w:b/>
          <w:bCs/>
        </w:rPr>
        <w:br/>
      </w:r>
      <w:r>
        <w:rPr>
          <w:b/>
          <w:bCs/>
        </w:rPr>
        <w:br/>
      </w:r>
      <w:r w:rsidRPr="00AE2F39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        </w:t>
      </w:r>
      <w:r w:rsidRPr="00AE2F39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lt;</w:t>
      </w:r>
      <w:r w:rsidRPr="00AE2F39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h3</w:t>
      </w:r>
      <w:r w:rsidRPr="00AE2F39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gt;</w:t>
      </w:r>
      <w:r w:rsidRPr="00AE2F39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"hello world"</w:t>
      </w:r>
      <w:r w:rsidRPr="00AE2F39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lt;/</w:t>
      </w:r>
      <w:r w:rsidRPr="00AE2F39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h3</w:t>
      </w:r>
      <w:r w:rsidRPr="00AE2F39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gt;</w:t>
      </w:r>
    </w:p>
    <w:p w14:paraId="46A1A840" w14:textId="77777777" w:rsidR="00FB2A2D" w:rsidRPr="00AE2F39" w:rsidRDefault="00FB2A2D" w:rsidP="00FB2A2D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AE2F39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        </w:t>
      </w:r>
      <w:r w:rsidRPr="00AE2F39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lt;</w:t>
      </w:r>
      <w:r w:rsidRPr="00AE2F39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h3</w:t>
      </w:r>
      <w:r w:rsidRPr="00AE2F39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gt;</w:t>
      </w:r>
      <w:r w:rsidRPr="00AE2F39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"hello world"</w:t>
      </w:r>
      <w:r w:rsidRPr="00AE2F39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lt;/</w:t>
      </w:r>
      <w:r w:rsidRPr="00AE2F39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h3</w:t>
      </w:r>
      <w:r w:rsidRPr="00AE2F39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gt;</w:t>
      </w:r>
    </w:p>
    <w:p w14:paraId="42C06DC6" w14:textId="77777777" w:rsidR="00FB2A2D" w:rsidRPr="00AE2F39" w:rsidRDefault="00FB2A2D" w:rsidP="00FB2A2D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AE2F39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        </w:t>
      </w:r>
      <w:r w:rsidRPr="00AE2F39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lt;</w:t>
      </w:r>
      <w:r w:rsidRPr="00AE2F39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h3</w:t>
      </w:r>
      <w:r w:rsidRPr="00AE2F39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gt;</w:t>
      </w:r>
      <w:r w:rsidRPr="00AE2F39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"hello world"</w:t>
      </w:r>
      <w:r w:rsidRPr="00AE2F39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lt;/</w:t>
      </w:r>
      <w:r w:rsidRPr="00AE2F39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h3</w:t>
      </w:r>
      <w:r w:rsidRPr="00AE2F39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gt;</w:t>
      </w:r>
    </w:p>
    <w:p w14:paraId="6B402C8E" w14:textId="77777777" w:rsidR="00FB2A2D" w:rsidRDefault="00FB2A2D" w:rsidP="00FB2A2D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</w:pPr>
      <w:r w:rsidRPr="00AE2F39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    </w:t>
      </w:r>
      <w:r w:rsidRPr="00AE2F39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lt;/</w:t>
      </w:r>
      <w:r w:rsidRPr="00AE2F39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div</w:t>
      </w:r>
      <w:r w:rsidRPr="00AE2F39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gt;</w:t>
      </w:r>
    </w:p>
    <w:p w14:paraId="1AED9942" w14:textId="204BA62E" w:rsidR="00FB2A2D" w:rsidRDefault="00C254E5" w:rsidP="00FB2A2D">
      <w:pPr>
        <w:pStyle w:val="FirstParagraph"/>
      </w:pPr>
      <w:r w:rsidRPr="00C254E5">
        <w:rPr>
          <w:noProof/>
        </w:rPr>
        <w:drawing>
          <wp:inline distT="0" distB="0" distL="0" distR="0" wp14:anchorId="1133062F" wp14:editId="575F04E3">
            <wp:extent cx="5943600" cy="1824990"/>
            <wp:effectExtent l="0" t="0" r="0" b="0"/>
            <wp:docPr id="153364971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3649712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24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E95449" w14:textId="77777777" w:rsidR="00C254E5" w:rsidRDefault="00C254E5" w:rsidP="00C254E5">
      <w:pPr>
        <w:pStyle w:val="BodyText"/>
      </w:pPr>
    </w:p>
    <w:p w14:paraId="1A2E79E4" w14:textId="77777777" w:rsidR="00C254E5" w:rsidRDefault="00C254E5" w:rsidP="00C254E5">
      <w:pPr>
        <w:pStyle w:val="BodyText"/>
      </w:pPr>
    </w:p>
    <w:p w14:paraId="1694559D" w14:textId="77777777" w:rsidR="00C254E5" w:rsidRDefault="00C254E5" w:rsidP="00C254E5">
      <w:pPr>
        <w:pStyle w:val="BodyText"/>
      </w:pPr>
    </w:p>
    <w:p w14:paraId="7F654A89" w14:textId="77777777" w:rsidR="00C254E5" w:rsidRDefault="00C254E5" w:rsidP="00C254E5">
      <w:pPr>
        <w:pStyle w:val="BodyText"/>
      </w:pPr>
    </w:p>
    <w:p w14:paraId="73CA1041" w14:textId="77777777" w:rsidR="00C254E5" w:rsidRDefault="00C254E5" w:rsidP="00C254E5">
      <w:pPr>
        <w:pStyle w:val="BodyText"/>
      </w:pPr>
    </w:p>
    <w:p w14:paraId="582D311B" w14:textId="77777777" w:rsidR="00C254E5" w:rsidRDefault="00C254E5" w:rsidP="00C254E5">
      <w:pPr>
        <w:pStyle w:val="BodyText"/>
      </w:pPr>
    </w:p>
    <w:p w14:paraId="1AC1328A" w14:textId="77777777" w:rsidR="00C254E5" w:rsidRDefault="00C254E5" w:rsidP="00C254E5">
      <w:pPr>
        <w:pStyle w:val="BodyText"/>
      </w:pPr>
    </w:p>
    <w:p w14:paraId="5D1C47A5" w14:textId="77777777" w:rsidR="00C254E5" w:rsidRDefault="00C254E5" w:rsidP="00C254E5">
      <w:pPr>
        <w:pStyle w:val="BodyText"/>
      </w:pPr>
    </w:p>
    <w:p w14:paraId="7FDD6051" w14:textId="77777777" w:rsidR="00C254E5" w:rsidRDefault="00C254E5" w:rsidP="00C254E5">
      <w:pPr>
        <w:pStyle w:val="BodyText"/>
      </w:pPr>
    </w:p>
    <w:p w14:paraId="2082A7C2" w14:textId="77777777" w:rsidR="00C254E5" w:rsidRDefault="00C254E5" w:rsidP="00C254E5">
      <w:pPr>
        <w:pStyle w:val="BodyText"/>
      </w:pPr>
    </w:p>
    <w:p w14:paraId="447E6FA7" w14:textId="77777777" w:rsidR="00C254E5" w:rsidRDefault="00C254E5" w:rsidP="00C254E5">
      <w:pPr>
        <w:pStyle w:val="BodyText"/>
      </w:pPr>
    </w:p>
    <w:p w14:paraId="088006B6" w14:textId="77777777" w:rsidR="00C254E5" w:rsidRDefault="00C254E5" w:rsidP="00C254E5">
      <w:pPr>
        <w:pStyle w:val="BodyText"/>
      </w:pPr>
    </w:p>
    <w:p w14:paraId="12BFC1D3" w14:textId="77777777" w:rsidR="00C254E5" w:rsidRPr="00C254E5" w:rsidRDefault="00C254E5" w:rsidP="00C254E5">
      <w:pPr>
        <w:pStyle w:val="BodyText"/>
      </w:pPr>
    </w:p>
    <w:p w14:paraId="7BD5D3AE" w14:textId="0D381793" w:rsidR="00FB2A2D" w:rsidRDefault="00FB2A2D">
      <w:pPr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br w:type="page"/>
      </w:r>
    </w:p>
    <w:p w14:paraId="6F76421D" w14:textId="77777777" w:rsidR="00FE6566" w:rsidRDefault="001825B2" w:rsidP="00FE6566">
      <w:r>
        <w:lastRenderedPageBreak/>
        <w:pict w14:anchorId="38CFB6EE">
          <v:rect id="_x0000_i1064" style="width:0;height:1.5pt" o:hralign="center" o:hrstd="t" o:hr="t"/>
        </w:pict>
      </w:r>
    </w:p>
    <w:p w14:paraId="26D349D3" w14:textId="36181B50" w:rsidR="00FE6566" w:rsidRDefault="00FE6566" w:rsidP="00FE6566">
      <w:pPr>
        <w:pStyle w:val="Heading1"/>
        <w:rPr>
          <w:color w:val="E97132" w:themeColor="accent2"/>
        </w:rPr>
      </w:pPr>
      <w:r w:rsidRPr="0081758D">
        <w:rPr>
          <w:rFonts w:ascii="Segoe UI Emoji" w:hAnsi="Segoe UI Emoji" w:cs="Segoe UI Emoji"/>
          <w:color w:val="E97132" w:themeColor="accent2"/>
        </w:rPr>
        <w:t>📘</w:t>
      </w:r>
      <w:r w:rsidRPr="0081758D">
        <w:rPr>
          <w:color w:val="E97132" w:themeColor="accent2"/>
        </w:rPr>
        <w:t xml:space="preserve"> </w:t>
      </w:r>
      <w:r>
        <w:rPr>
          <w:color w:val="E97132" w:themeColor="accent2"/>
        </w:rPr>
        <w:t>6</w:t>
      </w:r>
      <w:r w:rsidRPr="0081758D">
        <w:rPr>
          <w:color w:val="E97132" w:themeColor="accent2"/>
        </w:rPr>
        <w:t xml:space="preserve">. </w:t>
      </w:r>
      <w:r>
        <w:rPr>
          <w:color w:val="E97132" w:themeColor="accent2"/>
        </w:rPr>
        <w:t xml:space="preserve"> </w:t>
      </w:r>
      <w:r w:rsidRPr="00FE6566">
        <w:rPr>
          <w:color w:val="E97132" w:themeColor="accent2"/>
          <w:lang w:val="en-IN"/>
        </w:rPr>
        <w:t>Node vs Element — What's the Difference?</w:t>
      </w:r>
    </w:p>
    <w:p w14:paraId="408B1229" w14:textId="55B8D4EC" w:rsidR="00FE6566" w:rsidRPr="00FE6566" w:rsidRDefault="001825B2" w:rsidP="00FE6566">
      <w:r>
        <w:pict w14:anchorId="13A9AD9E">
          <v:rect id="_x0000_i1065" style="width:0;height:1.5pt" o:hralign="center" o:hrstd="t" o:hr="t"/>
        </w:pict>
      </w:r>
    </w:p>
    <w:p w14:paraId="32448A9C" w14:textId="77777777" w:rsidR="00FE6566" w:rsidRPr="00FE6566" w:rsidRDefault="00FE6566" w:rsidP="00FE6566">
      <w:pPr>
        <w:keepNext/>
        <w:keepLines/>
        <w:spacing w:before="160" w:after="80"/>
        <w:outlineLvl w:val="2"/>
        <w:rPr>
          <w:rFonts w:ascii="Times New Roman" w:eastAsiaTheme="majorEastAsia" w:hAnsi="Times New Roman" w:cstheme="majorBidi"/>
          <w:color w:val="0F4761" w:themeColor="accent1" w:themeShade="BF"/>
          <w:sz w:val="28"/>
          <w:szCs w:val="28"/>
        </w:rPr>
      </w:pPr>
      <w:bookmarkStart w:id="25" w:name="node-general-building-block"/>
      <w:r w:rsidRPr="00FE6566">
        <w:rPr>
          <w:rFonts w:ascii="Segoe UI Emoji" w:eastAsiaTheme="majorEastAsia" w:hAnsi="Segoe UI Emoji" w:cs="Segoe UI Emoji"/>
          <w:color w:val="0F4761" w:themeColor="accent1" w:themeShade="BF"/>
          <w:sz w:val="28"/>
          <w:szCs w:val="28"/>
        </w:rPr>
        <w:t>✅</w:t>
      </w:r>
      <w:r w:rsidRPr="00FE6566">
        <w:rPr>
          <w:rFonts w:ascii="Times New Roman" w:eastAsiaTheme="majorEastAsia" w:hAnsi="Times New Roman" w:cstheme="majorBidi"/>
          <w:color w:val="0F4761" w:themeColor="accent1" w:themeShade="BF"/>
          <w:sz w:val="28"/>
          <w:szCs w:val="28"/>
        </w:rPr>
        <w:t xml:space="preserve"> </w:t>
      </w:r>
      <w:r w:rsidRPr="00FE6566">
        <w:rPr>
          <w:rFonts w:ascii="Consolas" w:eastAsiaTheme="majorEastAsia" w:hAnsi="Consolas" w:cstheme="majorBidi"/>
          <w:color w:val="0F4761" w:themeColor="accent1" w:themeShade="BF"/>
          <w:sz w:val="22"/>
          <w:szCs w:val="28"/>
        </w:rPr>
        <w:t>Node</w:t>
      </w:r>
      <w:r w:rsidRPr="00FE6566">
        <w:rPr>
          <w:rFonts w:ascii="Times New Roman" w:eastAsiaTheme="majorEastAsia" w:hAnsi="Times New Roman" w:cstheme="majorBidi"/>
          <w:color w:val="0F4761" w:themeColor="accent1" w:themeShade="BF"/>
          <w:sz w:val="28"/>
          <w:szCs w:val="28"/>
        </w:rPr>
        <w:t xml:space="preserve"> </w:t>
      </w:r>
      <w:proofErr w:type="gramStart"/>
      <w:r w:rsidRPr="00FE6566">
        <w:rPr>
          <w:rFonts w:ascii="Times New Roman" w:eastAsiaTheme="majorEastAsia" w:hAnsi="Times New Roman" w:cstheme="majorBidi"/>
          <w:color w:val="0F4761" w:themeColor="accent1" w:themeShade="BF"/>
          <w:sz w:val="28"/>
          <w:szCs w:val="28"/>
        </w:rPr>
        <w:t>( General</w:t>
      </w:r>
      <w:proofErr w:type="gramEnd"/>
      <w:r w:rsidRPr="00FE6566">
        <w:rPr>
          <w:rFonts w:ascii="Times New Roman" w:eastAsiaTheme="majorEastAsia" w:hAnsi="Times New Roman" w:cstheme="majorBidi"/>
          <w:color w:val="0F4761" w:themeColor="accent1" w:themeShade="BF"/>
          <w:sz w:val="28"/>
          <w:szCs w:val="28"/>
        </w:rPr>
        <w:t xml:space="preserve"> Building Block)</w:t>
      </w:r>
    </w:p>
    <w:p w14:paraId="0A8642BD" w14:textId="77777777" w:rsidR="00FE6566" w:rsidRPr="00FE6566" w:rsidRDefault="00FE6566" w:rsidP="00FE6566">
      <w:pPr>
        <w:numPr>
          <w:ilvl w:val="0"/>
          <w:numId w:val="1"/>
        </w:numPr>
      </w:pPr>
      <w:r w:rsidRPr="00FE6566">
        <w:t xml:space="preserve">A </w:t>
      </w:r>
      <w:r w:rsidRPr="00FE6566">
        <w:rPr>
          <w:b/>
          <w:bCs/>
        </w:rPr>
        <w:t>generic</w:t>
      </w:r>
      <w:r w:rsidRPr="00FE6566">
        <w:t xml:space="preserve"> type — everything in the DOM is a </w:t>
      </w:r>
      <w:r w:rsidRPr="00FE6566">
        <w:rPr>
          <w:rFonts w:ascii="Consolas" w:hAnsi="Consolas"/>
          <w:sz w:val="22"/>
        </w:rPr>
        <w:t>Node</w:t>
      </w:r>
      <w:r w:rsidRPr="00FE6566">
        <w:t>.</w:t>
      </w:r>
    </w:p>
    <w:p w14:paraId="5BBB0BC0" w14:textId="77777777" w:rsidR="00FE6566" w:rsidRPr="00FE6566" w:rsidRDefault="00FE6566" w:rsidP="00FE6566">
      <w:pPr>
        <w:numPr>
          <w:ilvl w:val="0"/>
          <w:numId w:val="1"/>
        </w:numPr>
      </w:pPr>
      <w:r w:rsidRPr="00FE6566">
        <w:t>Types of nodes:</w:t>
      </w:r>
    </w:p>
    <w:p w14:paraId="31BE9C58" w14:textId="77777777" w:rsidR="00FE6566" w:rsidRPr="00FE6566" w:rsidRDefault="00FE6566" w:rsidP="00FE6566">
      <w:pPr>
        <w:numPr>
          <w:ilvl w:val="1"/>
          <w:numId w:val="1"/>
        </w:numPr>
        <w:spacing w:before="36" w:after="36"/>
        <w:rPr>
          <w:rFonts w:ascii="Times New Roman" w:hAnsi="Times New Roman"/>
        </w:rPr>
      </w:pPr>
      <w:r w:rsidRPr="00FE6566">
        <w:rPr>
          <w:rFonts w:ascii="Times New Roman" w:hAnsi="Times New Roman"/>
        </w:rPr>
        <w:t>Element node (</w:t>
      </w:r>
      <w:r w:rsidRPr="00FE6566">
        <w:rPr>
          <w:rFonts w:ascii="Consolas" w:hAnsi="Consolas"/>
          <w:sz w:val="22"/>
        </w:rPr>
        <w:t>&lt;div&gt;</w:t>
      </w:r>
      <w:r w:rsidRPr="00FE6566">
        <w:rPr>
          <w:rFonts w:ascii="Times New Roman" w:hAnsi="Times New Roman"/>
        </w:rPr>
        <w:t xml:space="preserve">, </w:t>
      </w:r>
      <w:r w:rsidRPr="00FE6566">
        <w:rPr>
          <w:rFonts w:ascii="Consolas" w:hAnsi="Consolas"/>
          <w:sz w:val="22"/>
        </w:rPr>
        <w:t>&lt;p&gt;</w:t>
      </w:r>
      <w:r w:rsidRPr="00FE6566">
        <w:rPr>
          <w:rFonts w:ascii="Times New Roman" w:hAnsi="Times New Roman"/>
        </w:rPr>
        <w:t>)</w:t>
      </w:r>
    </w:p>
    <w:p w14:paraId="78809C67" w14:textId="77777777" w:rsidR="00FE6566" w:rsidRPr="00FE6566" w:rsidRDefault="00FE6566" w:rsidP="00FE6566">
      <w:pPr>
        <w:numPr>
          <w:ilvl w:val="1"/>
          <w:numId w:val="1"/>
        </w:numPr>
        <w:spacing w:before="36" w:after="36"/>
        <w:rPr>
          <w:rFonts w:ascii="Times New Roman" w:hAnsi="Times New Roman"/>
        </w:rPr>
      </w:pPr>
      <w:r w:rsidRPr="00FE6566">
        <w:rPr>
          <w:rFonts w:ascii="Times New Roman" w:hAnsi="Times New Roman"/>
        </w:rPr>
        <w:t>Text node (</w:t>
      </w:r>
      <w:r w:rsidRPr="00FE6566">
        <w:rPr>
          <w:rFonts w:ascii="Consolas" w:hAnsi="Consolas"/>
          <w:sz w:val="22"/>
        </w:rPr>
        <w:t>"Hello"</w:t>
      </w:r>
      <w:r w:rsidRPr="00FE6566">
        <w:rPr>
          <w:rFonts w:ascii="Times New Roman" w:hAnsi="Times New Roman"/>
        </w:rPr>
        <w:t>)</w:t>
      </w:r>
    </w:p>
    <w:p w14:paraId="78FD23B6" w14:textId="77777777" w:rsidR="00FE6566" w:rsidRPr="00FE6566" w:rsidRDefault="00FE6566" w:rsidP="00FE6566">
      <w:pPr>
        <w:numPr>
          <w:ilvl w:val="1"/>
          <w:numId w:val="1"/>
        </w:numPr>
        <w:spacing w:before="36" w:after="36"/>
        <w:rPr>
          <w:rFonts w:ascii="Times New Roman" w:hAnsi="Times New Roman"/>
        </w:rPr>
      </w:pPr>
      <w:r w:rsidRPr="00FE6566">
        <w:rPr>
          <w:rFonts w:ascii="Times New Roman" w:hAnsi="Times New Roman"/>
        </w:rPr>
        <w:t>Comment node (</w:t>
      </w:r>
      <w:proofErr w:type="gramStart"/>
      <w:r w:rsidRPr="00FE6566">
        <w:rPr>
          <w:rFonts w:ascii="Consolas" w:hAnsi="Consolas"/>
          <w:sz w:val="22"/>
        </w:rPr>
        <w:t>&lt;!--</w:t>
      </w:r>
      <w:proofErr w:type="gramEnd"/>
      <w:r w:rsidRPr="00FE6566">
        <w:rPr>
          <w:rFonts w:ascii="Consolas" w:hAnsi="Consolas"/>
          <w:sz w:val="22"/>
        </w:rPr>
        <w:t xml:space="preserve"> comment --&gt;</w:t>
      </w:r>
      <w:r w:rsidRPr="00FE6566">
        <w:rPr>
          <w:rFonts w:ascii="Times New Roman" w:hAnsi="Times New Roman"/>
        </w:rPr>
        <w:t>)</w:t>
      </w:r>
    </w:p>
    <w:p w14:paraId="224FE68B" w14:textId="77777777" w:rsidR="00FE6566" w:rsidRPr="00FE6566" w:rsidRDefault="00FE6566" w:rsidP="00FE6566">
      <w:pPr>
        <w:numPr>
          <w:ilvl w:val="1"/>
          <w:numId w:val="1"/>
        </w:numPr>
        <w:spacing w:before="36" w:after="36"/>
        <w:rPr>
          <w:rFonts w:ascii="Times New Roman" w:hAnsi="Times New Roman"/>
        </w:rPr>
      </w:pPr>
      <w:r w:rsidRPr="00FE6566">
        <w:rPr>
          <w:rFonts w:ascii="Times New Roman" w:hAnsi="Times New Roman"/>
        </w:rPr>
        <w:t>Document node (</w:t>
      </w:r>
      <w:r w:rsidRPr="00FE6566">
        <w:rPr>
          <w:rFonts w:ascii="Consolas" w:hAnsi="Consolas"/>
          <w:sz w:val="22"/>
        </w:rPr>
        <w:t>document</w:t>
      </w:r>
      <w:r w:rsidRPr="00FE6566">
        <w:rPr>
          <w:rFonts w:ascii="Times New Roman" w:hAnsi="Times New Roman"/>
        </w:rPr>
        <w:t>)</w:t>
      </w:r>
    </w:p>
    <w:p w14:paraId="6E4C2BD9" w14:textId="77777777" w:rsidR="00FE6566" w:rsidRPr="00FE6566" w:rsidRDefault="00FE6566" w:rsidP="00FE6566">
      <w:pPr>
        <w:numPr>
          <w:ilvl w:val="1"/>
          <w:numId w:val="1"/>
        </w:numPr>
        <w:spacing w:before="36" w:after="36"/>
        <w:rPr>
          <w:rFonts w:ascii="Times New Roman" w:hAnsi="Times New Roman"/>
        </w:rPr>
      </w:pPr>
      <w:r w:rsidRPr="00FE6566">
        <w:rPr>
          <w:rFonts w:ascii="Times New Roman" w:hAnsi="Times New Roman"/>
        </w:rPr>
        <w:t>etc.</w:t>
      </w:r>
    </w:p>
    <w:p w14:paraId="7B3B1D5D" w14:textId="77777777" w:rsidR="00FE6566" w:rsidRPr="00FE6566" w:rsidRDefault="00FE6566" w:rsidP="00FE6566">
      <w:pPr>
        <w:spacing w:before="180" w:after="180"/>
        <w:rPr>
          <w:rFonts w:ascii="Times New Roman" w:hAnsi="Times New Roman"/>
        </w:rPr>
      </w:pPr>
      <w:r w:rsidRPr="00FE6566">
        <w:rPr>
          <w:rFonts w:ascii="Times New Roman" w:hAnsi="Times New Roman"/>
          <w:b/>
          <w:bCs/>
        </w:rPr>
        <w:t>Example:</w:t>
      </w:r>
    </w:p>
    <w:p w14:paraId="25E26A9A" w14:textId="77777777" w:rsidR="00FE6566" w:rsidRPr="00FE6566" w:rsidRDefault="00FE6566" w:rsidP="00FE6566">
      <w:proofErr w:type="spellStart"/>
      <w:proofErr w:type="gramStart"/>
      <w:r w:rsidRPr="00FE6566">
        <w:rPr>
          <w:rFonts w:ascii="Consolas" w:hAnsi="Consolas"/>
          <w:sz w:val="22"/>
        </w:rPr>
        <w:t>document.body</w:t>
      </w:r>
      <w:proofErr w:type="gramEnd"/>
      <w:r w:rsidRPr="00FE6566">
        <w:rPr>
          <w:rFonts w:ascii="Consolas" w:hAnsi="Consolas"/>
          <w:sz w:val="22"/>
        </w:rPr>
        <w:t>.childNodes</w:t>
      </w:r>
      <w:proofErr w:type="spellEnd"/>
      <w:r w:rsidRPr="00FE6566">
        <w:rPr>
          <w:rFonts w:ascii="Consolas" w:hAnsi="Consolas"/>
          <w:sz w:val="22"/>
        </w:rPr>
        <w:t>;</w:t>
      </w:r>
      <w:r w:rsidRPr="00FE6566">
        <w:br/>
      </w:r>
      <w:r w:rsidRPr="00FE6566">
        <w:rPr>
          <w:rFonts w:ascii="Consolas" w:hAnsi="Consolas"/>
          <w:sz w:val="22"/>
        </w:rPr>
        <w:t>// Returns ALL nodes: elements, text, comments, etc.</w:t>
      </w:r>
    </w:p>
    <w:p w14:paraId="7A206C7C" w14:textId="77777777" w:rsidR="00FE6566" w:rsidRPr="00FE6566" w:rsidRDefault="001825B2" w:rsidP="00FE6566">
      <w:r>
        <w:pict w14:anchorId="79CC3A04">
          <v:rect id="_x0000_i1066" style="width:0;height:1.5pt" o:hralign="center" o:hrstd="t" o:hr="t"/>
        </w:pict>
      </w:r>
    </w:p>
    <w:p w14:paraId="48EEC962" w14:textId="77777777" w:rsidR="00FE6566" w:rsidRPr="00FE6566" w:rsidRDefault="00FE6566" w:rsidP="00FE6566">
      <w:pPr>
        <w:keepNext/>
        <w:keepLines/>
        <w:spacing w:before="160" w:after="80"/>
        <w:outlineLvl w:val="2"/>
        <w:rPr>
          <w:rFonts w:ascii="Times New Roman" w:eastAsiaTheme="majorEastAsia" w:hAnsi="Times New Roman" w:cstheme="majorBidi"/>
          <w:color w:val="0F4761" w:themeColor="accent1" w:themeShade="BF"/>
          <w:sz w:val="28"/>
          <w:szCs w:val="28"/>
        </w:rPr>
      </w:pPr>
      <w:bookmarkStart w:id="26" w:name="element-specific-type-of-node"/>
      <w:bookmarkEnd w:id="25"/>
      <w:r w:rsidRPr="00FE6566">
        <w:rPr>
          <w:rFonts w:ascii="Segoe UI Emoji" w:eastAsiaTheme="majorEastAsia" w:hAnsi="Segoe UI Emoji" w:cs="Segoe UI Emoji"/>
          <w:color w:val="0F4761" w:themeColor="accent1" w:themeShade="BF"/>
          <w:sz w:val="28"/>
          <w:szCs w:val="28"/>
        </w:rPr>
        <w:t>✅</w:t>
      </w:r>
      <w:r w:rsidRPr="00FE6566">
        <w:rPr>
          <w:rFonts w:ascii="Times New Roman" w:eastAsiaTheme="majorEastAsia" w:hAnsi="Times New Roman" w:cstheme="majorBidi"/>
          <w:color w:val="0F4761" w:themeColor="accent1" w:themeShade="BF"/>
          <w:sz w:val="28"/>
          <w:szCs w:val="28"/>
        </w:rPr>
        <w:t xml:space="preserve"> </w:t>
      </w:r>
      <w:r w:rsidRPr="00FE6566">
        <w:rPr>
          <w:rFonts w:ascii="Consolas" w:eastAsiaTheme="majorEastAsia" w:hAnsi="Consolas" w:cstheme="majorBidi"/>
          <w:color w:val="0F4761" w:themeColor="accent1" w:themeShade="BF"/>
          <w:sz w:val="22"/>
          <w:szCs w:val="28"/>
        </w:rPr>
        <w:t>Element</w:t>
      </w:r>
      <w:r w:rsidRPr="00FE6566">
        <w:rPr>
          <w:rFonts w:ascii="Times New Roman" w:eastAsiaTheme="majorEastAsia" w:hAnsi="Times New Roman" w:cstheme="majorBidi"/>
          <w:color w:val="0F4761" w:themeColor="accent1" w:themeShade="BF"/>
          <w:sz w:val="28"/>
          <w:szCs w:val="28"/>
        </w:rPr>
        <w:t xml:space="preserve"> </w:t>
      </w:r>
      <w:proofErr w:type="gramStart"/>
      <w:r w:rsidRPr="00FE6566">
        <w:rPr>
          <w:rFonts w:ascii="Times New Roman" w:eastAsiaTheme="majorEastAsia" w:hAnsi="Times New Roman" w:cstheme="majorBidi"/>
          <w:color w:val="0F4761" w:themeColor="accent1" w:themeShade="BF"/>
          <w:sz w:val="28"/>
          <w:szCs w:val="28"/>
        </w:rPr>
        <w:t>( Specific</w:t>
      </w:r>
      <w:proofErr w:type="gramEnd"/>
      <w:r w:rsidRPr="00FE6566">
        <w:rPr>
          <w:rFonts w:ascii="Times New Roman" w:eastAsiaTheme="majorEastAsia" w:hAnsi="Times New Roman" w:cstheme="majorBidi"/>
          <w:color w:val="0F4761" w:themeColor="accent1" w:themeShade="BF"/>
          <w:sz w:val="28"/>
          <w:szCs w:val="28"/>
        </w:rPr>
        <w:t xml:space="preserve"> Type of Node)</w:t>
      </w:r>
    </w:p>
    <w:p w14:paraId="0BB083A8" w14:textId="77777777" w:rsidR="00FE6566" w:rsidRPr="00FE6566" w:rsidRDefault="00FE6566" w:rsidP="00FE6566">
      <w:pPr>
        <w:numPr>
          <w:ilvl w:val="0"/>
          <w:numId w:val="1"/>
        </w:numPr>
        <w:spacing w:before="36" w:after="36"/>
        <w:rPr>
          <w:rFonts w:ascii="Times New Roman" w:hAnsi="Times New Roman"/>
        </w:rPr>
      </w:pPr>
      <w:r w:rsidRPr="00FE6566">
        <w:rPr>
          <w:rFonts w:ascii="Times New Roman" w:hAnsi="Times New Roman"/>
        </w:rPr>
        <w:t xml:space="preserve">A </w:t>
      </w:r>
      <w:r w:rsidRPr="00FE6566">
        <w:rPr>
          <w:rFonts w:ascii="Times New Roman" w:hAnsi="Times New Roman"/>
          <w:b/>
          <w:bCs/>
        </w:rPr>
        <w:t>node that is an HTML element</w:t>
      </w:r>
    </w:p>
    <w:p w14:paraId="0DB76959" w14:textId="77777777" w:rsidR="00FE6566" w:rsidRPr="00FE6566" w:rsidRDefault="00FE6566" w:rsidP="00FE6566">
      <w:pPr>
        <w:numPr>
          <w:ilvl w:val="0"/>
          <w:numId w:val="1"/>
        </w:numPr>
        <w:spacing w:before="36" w:after="36"/>
        <w:rPr>
          <w:rFonts w:ascii="Times New Roman" w:hAnsi="Times New Roman"/>
        </w:rPr>
      </w:pPr>
      <w:r w:rsidRPr="00FE6566">
        <w:rPr>
          <w:rFonts w:ascii="Times New Roman" w:hAnsi="Times New Roman"/>
        </w:rPr>
        <w:t>Subtype of Node</w:t>
      </w:r>
    </w:p>
    <w:p w14:paraId="50514057" w14:textId="77777777" w:rsidR="00FE6566" w:rsidRPr="00FE6566" w:rsidRDefault="00FE6566" w:rsidP="00FE6566">
      <w:pPr>
        <w:numPr>
          <w:ilvl w:val="0"/>
          <w:numId w:val="1"/>
        </w:numPr>
        <w:spacing w:before="36" w:after="36"/>
        <w:rPr>
          <w:rFonts w:ascii="Times New Roman" w:hAnsi="Times New Roman"/>
        </w:rPr>
      </w:pPr>
      <w:r w:rsidRPr="00FE6566">
        <w:rPr>
          <w:rFonts w:ascii="Times New Roman" w:hAnsi="Times New Roman"/>
        </w:rPr>
        <w:t xml:space="preserve">Only represents tags like </w:t>
      </w:r>
      <w:r w:rsidRPr="00FE6566">
        <w:rPr>
          <w:rFonts w:ascii="Consolas" w:hAnsi="Consolas"/>
          <w:sz w:val="22"/>
        </w:rPr>
        <w:t>&lt;div&gt;</w:t>
      </w:r>
      <w:r w:rsidRPr="00FE6566">
        <w:rPr>
          <w:rFonts w:ascii="Times New Roman" w:hAnsi="Times New Roman"/>
        </w:rPr>
        <w:t xml:space="preserve">, </w:t>
      </w:r>
      <w:r w:rsidRPr="00FE6566">
        <w:rPr>
          <w:rFonts w:ascii="Consolas" w:hAnsi="Consolas"/>
          <w:sz w:val="22"/>
        </w:rPr>
        <w:t>&lt;p&gt;</w:t>
      </w:r>
      <w:r w:rsidRPr="00FE6566">
        <w:rPr>
          <w:rFonts w:ascii="Times New Roman" w:hAnsi="Times New Roman"/>
        </w:rPr>
        <w:t xml:space="preserve">, </w:t>
      </w:r>
      <w:r w:rsidRPr="00FE6566">
        <w:rPr>
          <w:rFonts w:ascii="Consolas" w:hAnsi="Consolas"/>
          <w:sz w:val="22"/>
        </w:rPr>
        <w:t>&lt;ul&gt;</w:t>
      </w:r>
      <w:r w:rsidRPr="00FE6566">
        <w:rPr>
          <w:rFonts w:ascii="Times New Roman" w:hAnsi="Times New Roman"/>
        </w:rPr>
        <w:t>, etc.</w:t>
      </w:r>
    </w:p>
    <w:p w14:paraId="581E2E9C" w14:textId="77777777" w:rsidR="00FE6566" w:rsidRPr="00FE6566" w:rsidRDefault="00FE6566" w:rsidP="00FE6566">
      <w:pPr>
        <w:spacing w:before="180" w:after="180"/>
        <w:rPr>
          <w:rFonts w:ascii="Times New Roman" w:hAnsi="Times New Roman"/>
        </w:rPr>
      </w:pPr>
      <w:r w:rsidRPr="00FE6566">
        <w:rPr>
          <w:rFonts w:ascii="Times New Roman" w:hAnsi="Times New Roman"/>
          <w:b/>
          <w:bCs/>
        </w:rPr>
        <w:t>Example:</w:t>
      </w:r>
    </w:p>
    <w:p w14:paraId="18EEEAD2" w14:textId="77777777" w:rsidR="00FE6566" w:rsidRPr="00FE6566" w:rsidRDefault="00FE6566" w:rsidP="00FE6566">
      <w:proofErr w:type="spellStart"/>
      <w:proofErr w:type="gramStart"/>
      <w:r w:rsidRPr="00FE6566">
        <w:rPr>
          <w:rFonts w:ascii="Consolas" w:hAnsi="Consolas"/>
          <w:sz w:val="22"/>
        </w:rPr>
        <w:t>document.body</w:t>
      </w:r>
      <w:proofErr w:type="gramEnd"/>
      <w:r w:rsidRPr="00FE6566">
        <w:rPr>
          <w:rFonts w:ascii="Consolas" w:hAnsi="Consolas"/>
          <w:sz w:val="22"/>
        </w:rPr>
        <w:t>.children</w:t>
      </w:r>
      <w:proofErr w:type="spellEnd"/>
      <w:r w:rsidRPr="00FE6566">
        <w:rPr>
          <w:rFonts w:ascii="Consolas" w:hAnsi="Consolas"/>
          <w:sz w:val="22"/>
        </w:rPr>
        <w:t>;</w:t>
      </w:r>
      <w:r w:rsidRPr="00FE6566">
        <w:br/>
      </w:r>
      <w:r w:rsidRPr="00FE6566">
        <w:rPr>
          <w:rFonts w:ascii="Consolas" w:hAnsi="Consolas"/>
          <w:sz w:val="22"/>
        </w:rPr>
        <w:t>// Returns ONLY element nodes (ignores text/comments)</w:t>
      </w:r>
    </w:p>
    <w:p w14:paraId="20B32D18" w14:textId="77777777" w:rsidR="00FE6566" w:rsidRPr="00FE6566" w:rsidRDefault="001825B2" w:rsidP="00FE6566">
      <w:r>
        <w:pict w14:anchorId="2ADAA8E2">
          <v:rect id="_x0000_i1067" style="width:0;height:1.5pt" o:hralign="center" o:hrstd="t" o:hr="t"/>
        </w:pict>
      </w:r>
    </w:p>
    <w:p w14:paraId="14D5AB0B" w14:textId="77777777" w:rsidR="00FE6566" w:rsidRPr="00FE6566" w:rsidRDefault="00FE6566" w:rsidP="00FE6566">
      <w:pPr>
        <w:keepNext/>
        <w:keepLines/>
        <w:spacing w:before="160" w:after="80"/>
        <w:outlineLvl w:val="2"/>
        <w:rPr>
          <w:rFonts w:ascii="Times New Roman" w:eastAsiaTheme="majorEastAsia" w:hAnsi="Times New Roman" w:cstheme="majorBidi"/>
          <w:color w:val="0F4761" w:themeColor="accent1" w:themeShade="BF"/>
          <w:sz w:val="28"/>
          <w:szCs w:val="28"/>
        </w:rPr>
      </w:pPr>
      <w:bookmarkStart w:id="27" w:name="key-differences"/>
      <w:bookmarkEnd w:id="26"/>
      <w:r w:rsidRPr="00FE6566">
        <w:rPr>
          <w:rFonts w:ascii="Segoe UI Emoji" w:eastAsiaTheme="majorEastAsia" w:hAnsi="Segoe UI Emoji" w:cs="Segoe UI Emoji"/>
          <w:color w:val="0F4761" w:themeColor="accent1" w:themeShade="BF"/>
          <w:sz w:val="28"/>
          <w:szCs w:val="28"/>
        </w:rPr>
        <w:t>🧠</w:t>
      </w:r>
      <w:r w:rsidRPr="00FE6566">
        <w:rPr>
          <w:rFonts w:ascii="Times New Roman" w:eastAsiaTheme="majorEastAsia" w:hAnsi="Times New Roman" w:cstheme="majorBidi"/>
          <w:color w:val="0F4761" w:themeColor="accent1" w:themeShade="BF"/>
          <w:sz w:val="28"/>
          <w:szCs w:val="28"/>
        </w:rPr>
        <w:t xml:space="preserve"> Key Differences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143"/>
        <w:gridCol w:w="2998"/>
        <w:gridCol w:w="3602"/>
      </w:tblGrid>
      <w:tr w:rsidR="00FE6566" w:rsidRPr="00FE6566" w14:paraId="0C78E94E" w14:textId="77777777" w:rsidTr="004F5DB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40F76BF" w14:textId="77777777" w:rsidR="00FE6566" w:rsidRPr="00FE6566" w:rsidRDefault="00FE6566" w:rsidP="00FE6566">
            <w:pPr>
              <w:spacing w:before="36" w:after="36"/>
              <w:rPr>
                <w:rFonts w:ascii="Times New Roman" w:hAnsi="Times New Roman"/>
              </w:rPr>
            </w:pPr>
            <w:r w:rsidRPr="00FE6566">
              <w:rPr>
                <w:rFonts w:ascii="Times New Roman" w:hAnsi="Times New Roman"/>
              </w:rPr>
              <w:t>Feature</w:t>
            </w:r>
          </w:p>
        </w:tc>
        <w:tc>
          <w:tcPr>
            <w:tcW w:w="0" w:type="auto"/>
          </w:tcPr>
          <w:p w14:paraId="404B6E9B" w14:textId="77777777" w:rsidR="00FE6566" w:rsidRPr="00FE6566" w:rsidRDefault="00FE6566" w:rsidP="00FE6566">
            <w:pPr>
              <w:spacing w:before="36" w:after="36"/>
              <w:rPr>
                <w:rFonts w:ascii="Times New Roman" w:hAnsi="Times New Roman"/>
              </w:rPr>
            </w:pPr>
            <w:r w:rsidRPr="00FE6566">
              <w:rPr>
                <w:rFonts w:ascii="Consolas" w:hAnsi="Consolas"/>
                <w:sz w:val="22"/>
              </w:rPr>
              <w:t>Node</w:t>
            </w:r>
          </w:p>
        </w:tc>
        <w:tc>
          <w:tcPr>
            <w:tcW w:w="0" w:type="auto"/>
          </w:tcPr>
          <w:p w14:paraId="28DEF565" w14:textId="77777777" w:rsidR="00FE6566" w:rsidRPr="00FE6566" w:rsidRDefault="00FE6566" w:rsidP="00FE6566">
            <w:pPr>
              <w:spacing w:before="36" w:after="36"/>
              <w:rPr>
                <w:rFonts w:ascii="Times New Roman" w:hAnsi="Times New Roman"/>
              </w:rPr>
            </w:pPr>
            <w:r w:rsidRPr="00FE6566">
              <w:rPr>
                <w:rFonts w:ascii="Consolas" w:hAnsi="Consolas"/>
                <w:sz w:val="22"/>
              </w:rPr>
              <w:t>Element</w:t>
            </w:r>
          </w:p>
        </w:tc>
      </w:tr>
      <w:tr w:rsidR="00FE6566" w:rsidRPr="00FE6566" w14:paraId="3479DD40" w14:textId="77777777" w:rsidTr="004F5DBE">
        <w:tc>
          <w:tcPr>
            <w:tcW w:w="0" w:type="auto"/>
          </w:tcPr>
          <w:p w14:paraId="159AFF00" w14:textId="77777777" w:rsidR="00FE6566" w:rsidRPr="00FE6566" w:rsidRDefault="00FE6566" w:rsidP="00FE6566">
            <w:pPr>
              <w:spacing w:before="36" w:after="36"/>
              <w:rPr>
                <w:rFonts w:ascii="Times New Roman" w:hAnsi="Times New Roman"/>
              </w:rPr>
            </w:pPr>
            <w:r w:rsidRPr="00FE6566">
              <w:rPr>
                <w:rFonts w:ascii="Times New Roman" w:hAnsi="Times New Roman"/>
              </w:rPr>
              <w:t>Type</w:t>
            </w:r>
          </w:p>
        </w:tc>
        <w:tc>
          <w:tcPr>
            <w:tcW w:w="0" w:type="auto"/>
          </w:tcPr>
          <w:p w14:paraId="7635562C" w14:textId="77777777" w:rsidR="00FE6566" w:rsidRPr="00FE6566" w:rsidRDefault="00FE6566" w:rsidP="00FE6566">
            <w:pPr>
              <w:spacing w:before="36" w:after="36"/>
              <w:rPr>
                <w:rFonts w:ascii="Times New Roman" w:hAnsi="Times New Roman"/>
              </w:rPr>
            </w:pPr>
            <w:r w:rsidRPr="00FE6566">
              <w:rPr>
                <w:rFonts w:ascii="Times New Roman" w:hAnsi="Times New Roman"/>
              </w:rPr>
              <w:t>General (includes text, etc.)</w:t>
            </w:r>
          </w:p>
        </w:tc>
        <w:tc>
          <w:tcPr>
            <w:tcW w:w="0" w:type="auto"/>
          </w:tcPr>
          <w:p w14:paraId="7737D882" w14:textId="77777777" w:rsidR="00FE6566" w:rsidRPr="00FE6566" w:rsidRDefault="00FE6566" w:rsidP="00FE6566">
            <w:pPr>
              <w:spacing w:before="36" w:after="36"/>
              <w:rPr>
                <w:rFonts w:ascii="Times New Roman" w:hAnsi="Times New Roman"/>
              </w:rPr>
            </w:pPr>
            <w:r w:rsidRPr="00FE6566">
              <w:rPr>
                <w:rFonts w:ascii="Times New Roman" w:hAnsi="Times New Roman"/>
              </w:rPr>
              <w:t>Specific (just HTML tags)</w:t>
            </w:r>
          </w:p>
        </w:tc>
      </w:tr>
      <w:tr w:rsidR="00FE6566" w:rsidRPr="00FE6566" w14:paraId="56E8987B" w14:textId="77777777" w:rsidTr="004F5DBE">
        <w:tc>
          <w:tcPr>
            <w:tcW w:w="0" w:type="auto"/>
          </w:tcPr>
          <w:p w14:paraId="4229BAFD" w14:textId="77777777" w:rsidR="00FE6566" w:rsidRPr="00FE6566" w:rsidRDefault="00FE6566" w:rsidP="00FE6566">
            <w:pPr>
              <w:spacing w:before="36" w:after="36"/>
              <w:rPr>
                <w:rFonts w:ascii="Times New Roman" w:hAnsi="Times New Roman"/>
              </w:rPr>
            </w:pPr>
            <w:r w:rsidRPr="00FE6566">
              <w:rPr>
                <w:rFonts w:ascii="Times New Roman" w:hAnsi="Times New Roman"/>
              </w:rPr>
              <w:t>Example Nodes</w:t>
            </w:r>
          </w:p>
        </w:tc>
        <w:tc>
          <w:tcPr>
            <w:tcW w:w="0" w:type="auto"/>
          </w:tcPr>
          <w:p w14:paraId="55F75479" w14:textId="77777777" w:rsidR="00FE6566" w:rsidRPr="00FE6566" w:rsidRDefault="00FE6566" w:rsidP="00FE6566">
            <w:pPr>
              <w:spacing w:before="36" w:after="36"/>
              <w:rPr>
                <w:rFonts w:ascii="Times New Roman" w:hAnsi="Times New Roman"/>
              </w:rPr>
            </w:pPr>
            <w:r w:rsidRPr="00FE6566">
              <w:rPr>
                <w:rFonts w:ascii="Times New Roman" w:hAnsi="Times New Roman"/>
              </w:rPr>
              <w:t>Element, Text, Comment</w:t>
            </w:r>
          </w:p>
        </w:tc>
        <w:tc>
          <w:tcPr>
            <w:tcW w:w="0" w:type="auto"/>
          </w:tcPr>
          <w:p w14:paraId="0C709AA0" w14:textId="77777777" w:rsidR="00FE6566" w:rsidRPr="00FE6566" w:rsidRDefault="00FE6566" w:rsidP="00FE6566">
            <w:pPr>
              <w:spacing w:before="36" w:after="36"/>
              <w:rPr>
                <w:rFonts w:ascii="Times New Roman" w:hAnsi="Times New Roman"/>
              </w:rPr>
            </w:pPr>
            <w:r w:rsidRPr="00FE6566">
              <w:rPr>
                <w:rFonts w:ascii="Consolas" w:hAnsi="Consolas"/>
                <w:sz w:val="22"/>
              </w:rPr>
              <w:t>&lt;div&gt;</w:t>
            </w:r>
            <w:r w:rsidRPr="00FE6566">
              <w:rPr>
                <w:rFonts w:ascii="Times New Roman" w:hAnsi="Times New Roman"/>
              </w:rPr>
              <w:t xml:space="preserve">, </w:t>
            </w:r>
            <w:r w:rsidRPr="00FE6566">
              <w:rPr>
                <w:rFonts w:ascii="Consolas" w:hAnsi="Consolas"/>
                <w:sz w:val="22"/>
              </w:rPr>
              <w:t>&lt;h1&gt;</w:t>
            </w:r>
            <w:r w:rsidRPr="00FE6566">
              <w:rPr>
                <w:rFonts w:ascii="Times New Roman" w:hAnsi="Times New Roman"/>
              </w:rPr>
              <w:t xml:space="preserve">, </w:t>
            </w:r>
            <w:r w:rsidRPr="00FE6566">
              <w:rPr>
                <w:rFonts w:ascii="Consolas" w:hAnsi="Consolas"/>
                <w:sz w:val="22"/>
              </w:rPr>
              <w:t>&lt;ul&gt;</w:t>
            </w:r>
            <w:r w:rsidRPr="00FE6566">
              <w:rPr>
                <w:rFonts w:ascii="Times New Roman" w:hAnsi="Times New Roman"/>
              </w:rPr>
              <w:t>, etc.</w:t>
            </w:r>
          </w:p>
        </w:tc>
      </w:tr>
      <w:tr w:rsidR="00FE6566" w:rsidRPr="00FE6566" w14:paraId="6705A571" w14:textId="77777777" w:rsidTr="004F5DBE">
        <w:tc>
          <w:tcPr>
            <w:tcW w:w="0" w:type="auto"/>
          </w:tcPr>
          <w:p w14:paraId="342E94E7" w14:textId="77777777" w:rsidR="00FE6566" w:rsidRPr="00FE6566" w:rsidRDefault="00FE6566" w:rsidP="00FE6566">
            <w:pPr>
              <w:spacing w:before="36" w:after="36"/>
              <w:rPr>
                <w:rFonts w:ascii="Times New Roman" w:hAnsi="Times New Roman"/>
              </w:rPr>
            </w:pPr>
            <w:r w:rsidRPr="00FE6566">
              <w:rPr>
                <w:rFonts w:ascii="Times New Roman" w:hAnsi="Times New Roman"/>
              </w:rPr>
              <w:t>Common Accessors</w:t>
            </w:r>
          </w:p>
        </w:tc>
        <w:tc>
          <w:tcPr>
            <w:tcW w:w="0" w:type="auto"/>
          </w:tcPr>
          <w:p w14:paraId="7A13432C" w14:textId="77777777" w:rsidR="00FE6566" w:rsidRPr="00FE6566" w:rsidRDefault="00FE6566" w:rsidP="00FE6566">
            <w:pPr>
              <w:spacing w:before="36" w:after="36"/>
              <w:rPr>
                <w:rFonts w:ascii="Times New Roman" w:hAnsi="Times New Roman"/>
              </w:rPr>
            </w:pPr>
            <w:proofErr w:type="gramStart"/>
            <w:r w:rsidRPr="00FE6566">
              <w:rPr>
                <w:rFonts w:ascii="Consolas" w:hAnsi="Consolas"/>
                <w:sz w:val="22"/>
              </w:rPr>
              <w:t>.</w:t>
            </w:r>
            <w:proofErr w:type="spellStart"/>
            <w:r w:rsidRPr="00FE6566">
              <w:rPr>
                <w:rFonts w:ascii="Consolas" w:hAnsi="Consolas"/>
                <w:sz w:val="22"/>
              </w:rPr>
              <w:t>childNodes</w:t>
            </w:r>
            <w:proofErr w:type="spellEnd"/>
            <w:r w:rsidRPr="00FE6566">
              <w:rPr>
                <w:rFonts w:ascii="Times New Roman" w:hAnsi="Times New Roman"/>
              </w:rPr>
              <w:t xml:space="preserve">, </w:t>
            </w:r>
            <w:r w:rsidRPr="00FE6566">
              <w:rPr>
                <w:rFonts w:ascii="Consolas" w:hAnsi="Consolas"/>
                <w:sz w:val="22"/>
              </w:rPr>
              <w:t>.</w:t>
            </w:r>
            <w:proofErr w:type="spellStart"/>
            <w:r w:rsidRPr="00FE6566">
              <w:rPr>
                <w:rFonts w:ascii="Consolas" w:hAnsi="Consolas"/>
                <w:sz w:val="22"/>
              </w:rPr>
              <w:t>firstChild</w:t>
            </w:r>
            <w:proofErr w:type="spellEnd"/>
            <w:proofErr w:type="gramEnd"/>
          </w:p>
        </w:tc>
        <w:tc>
          <w:tcPr>
            <w:tcW w:w="0" w:type="auto"/>
          </w:tcPr>
          <w:p w14:paraId="5004E658" w14:textId="77777777" w:rsidR="00FE6566" w:rsidRPr="00FE6566" w:rsidRDefault="00FE6566" w:rsidP="00FE6566">
            <w:pPr>
              <w:spacing w:before="36" w:after="36"/>
              <w:rPr>
                <w:rFonts w:ascii="Times New Roman" w:hAnsi="Times New Roman"/>
              </w:rPr>
            </w:pPr>
            <w:proofErr w:type="gramStart"/>
            <w:r w:rsidRPr="00FE6566">
              <w:rPr>
                <w:rFonts w:ascii="Consolas" w:hAnsi="Consolas"/>
                <w:sz w:val="22"/>
              </w:rPr>
              <w:t>.children</w:t>
            </w:r>
            <w:r w:rsidRPr="00FE6566">
              <w:rPr>
                <w:rFonts w:ascii="Times New Roman" w:hAnsi="Times New Roman"/>
              </w:rPr>
              <w:t xml:space="preserve">, </w:t>
            </w:r>
            <w:r w:rsidRPr="00FE6566">
              <w:rPr>
                <w:rFonts w:ascii="Consolas" w:hAnsi="Consolas"/>
                <w:sz w:val="22"/>
              </w:rPr>
              <w:t>.</w:t>
            </w:r>
            <w:proofErr w:type="spellStart"/>
            <w:r w:rsidRPr="00FE6566">
              <w:rPr>
                <w:rFonts w:ascii="Consolas" w:hAnsi="Consolas"/>
                <w:sz w:val="22"/>
              </w:rPr>
              <w:t>firstElementChild</w:t>
            </w:r>
            <w:proofErr w:type="spellEnd"/>
            <w:proofErr w:type="gramEnd"/>
          </w:p>
        </w:tc>
      </w:tr>
      <w:tr w:rsidR="00FE6566" w:rsidRPr="00FE6566" w14:paraId="7BB2A4D9" w14:textId="77777777" w:rsidTr="004F5DBE">
        <w:tc>
          <w:tcPr>
            <w:tcW w:w="0" w:type="auto"/>
          </w:tcPr>
          <w:p w14:paraId="5EA8DA55" w14:textId="77777777" w:rsidR="00FE6566" w:rsidRPr="00FE6566" w:rsidRDefault="00FE6566" w:rsidP="00FE6566">
            <w:pPr>
              <w:spacing w:before="36" w:after="36"/>
              <w:rPr>
                <w:rFonts w:ascii="Times New Roman" w:hAnsi="Times New Roman"/>
              </w:rPr>
            </w:pPr>
            <w:r w:rsidRPr="00FE6566">
              <w:rPr>
                <w:rFonts w:ascii="Times New Roman" w:hAnsi="Times New Roman"/>
              </w:rPr>
              <w:t>Useful When</w:t>
            </w:r>
          </w:p>
        </w:tc>
        <w:tc>
          <w:tcPr>
            <w:tcW w:w="0" w:type="auto"/>
          </w:tcPr>
          <w:p w14:paraId="0ECCD981" w14:textId="77777777" w:rsidR="00FE6566" w:rsidRPr="00FE6566" w:rsidRDefault="00FE6566" w:rsidP="00FE6566">
            <w:pPr>
              <w:spacing w:before="36" w:after="36"/>
              <w:rPr>
                <w:rFonts w:ascii="Times New Roman" w:hAnsi="Times New Roman"/>
              </w:rPr>
            </w:pPr>
            <w:r w:rsidRPr="00FE6566">
              <w:rPr>
                <w:rFonts w:ascii="Times New Roman" w:hAnsi="Times New Roman"/>
              </w:rPr>
              <w:t xml:space="preserve">Parsing </w:t>
            </w:r>
            <w:r w:rsidRPr="00FE6566">
              <w:rPr>
                <w:rFonts w:ascii="Times New Roman" w:hAnsi="Times New Roman"/>
                <w:i/>
                <w:iCs/>
              </w:rPr>
              <w:t>everything</w:t>
            </w:r>
            <w:r w:rsidRPr="00FE6566">
              <w:rPr>
                <w:rFonts w:ascii="Times New Roman" w:hAnsi="Times New Roman"/>
              </w:rPr>
              <w:t xml:space="preserve"> in DOM</w:t>
            </w:r>
          </w:p>
        </w:tc>
        <w:tc>
          <w:tcPr>
            <w:tcW w:w="0" w:type="auto"/>
          </w:tcPr>
          <w:p w14:paraId="63C0EF8B" w14:textId="77777777" w:rsidR="00FE6566" w:rsidRPr="00FE6566" w:rsidRDefault="00FE6566" w:rsidP="00FE6566">
            <w:pPr>
              <w:spacing w:before="36" w:after="36"/>
              <w:rPr>
                <w:rFonts w:ascii="Times New Roman" w:hAnsi="Times New Roman"/>
              </w:rPr>
            </w:pPr>
            <w:r w:rsidRPr="00FE6566">
              <w:rPr>
                <w:rFonts w:ascii="Times New Roman" w:hAnsi="Times New Roman"/>
              </w:rPr>
              <w:t xml:space="preserve">Working with HTML </w:t>
            </w:r>
            <w:r w:rsidRPr="00FE6566">
              <w:rPr>
                <w:rFonts w:ascii="Times New Roman" w:hAnsi="Times New Roman"/>
                <w:i/>
                <w:iCs/>
              </w:rPr>
              <w:t>structure</w:t>
            </w:r>
          </w:p>
        </w:tc>
      </w:tr>
    </w:tbl>
    <w:p w14:paraId="0F6B149E" w14:textId="775989F0" w:rsidR="00FE6566" w:rsidRPr="00FE6566" w:rsidRDefault="00595AE6" w:rsidP="00FE6566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4EB9580" wp14:editId="319D3726">
                <wp:simplePos x="0" y="0"/>
                <wp:positionH relativeFrom="column">
                  <wp:posOffset>-30480</wp:posOffset>
                </wp:positionH>
                <wp:positionV relativeFrom="paragraph">
                  <wp:posOffset>129540</wp:posOffset>
                </wp:positionV>
                <wp:extent cx="4137660" cy="1074420"/>
                <wp:effectExtent l="0" t="0" r="0" b="0"/>
                <wp:wrapNone/>
                <wp:docPr id="1784376783" name="Text Box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37660" cy="10744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CB68C25" w14:textId="77777777" w:rsidR="0021549C" w:rsidRPr="00FE6566" w:rsidRDefault="0021549C" w:rsidP="0021549C">
                            <w:pPr>
                              <w:keepNext/>
                              <w:keepLines/>
                              <w:spacing w:before="160" w:after="80"/>
                              <w:outlineLvl w:val="2"/>
                              <w:rPr>
                                <w:rFonts w:ascii="Times New Roman" w:eastAsiaTheme="majorEastAsia" w:hAnsi="Times New Roman" w:cstheme="majorBidi"/>
                                <w:color w:val="0F4761" w:themeColor="accent1" w:themeShade="BF"/>
                                <w:sz w:val="18"/>
                                <w:szCs w:val="18"/>
                              </w:rPr>
                            </w:pPr>
                            <w:r w:rsidRPr="00FE6566">
                              <w:rPr>
                                <w:rFonts w:ascii="Segoe UI Emoji" w:eastAsiaTheme="majorEastAsia" w:hAnsi="Segoe UI Emoji" w:cs="Segoe UI Emoji"/>
                                <w:color w:val="0F4761" w:themeColor="accent1" w:themeShade="BF"/>
                                <w:sz w:val="18"/>
                                <w:szCs w:val="18"/>
                              </w:rPr>
                              <w:t>✅</w:t>
                            </w:r>
                            <w:r w:rsidRPr="00FE6566">
                              <w:rPr>
                                <w:rFonts w:ascii="Times New Roman" w:eastAsiaTheme="majorEastAsia" w:hAnsi="Times New Roman" w:cstheme="majorBidi"/>
                                <w:color w:val="0F4761" w:themeColor="accent1" w:themeShade="BF"/>
                                <w:sz w:val="18"/>
                                <w:szCs w:val="18"/>
                              </w:rPr>
                              <w:t xml:space="preserve"> Quick Code Comparison:</w:t>
                            </w:r>
                          </w:p>
                          <w:p w14:paraId="722B3D9B" w14:textId="77777777" w:rsidR="0021549C" w:rsidRPr="00FE6566" w:rsidRDefault="0021549C" w:rsidP="0021549C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FE6566">
                              <w:rPr>
                                <w:rFonts w:ascii="Consolas" w:hAnsi="Consolas"/>
                                <w:sz w:val="14"/>
                                <w:szCs w:val="16"/>
                              </w:rPr>
                              <w:t>// Includes text, comment, etc.</w:t>
                            </w:r>
                            <w:r w:rsidRPr="00FE6566">
                              <w:rPr>
                                <w:sz w:val="16"/>
                                <w:szCs w:val="16"/>
                              </w:rPr>
                              <w:br/>
                            </w:r>
                            <w:r w:rsidRPr="00FE6566">
                              <w:rPr>
                                <w:rFonts w:ascii="Consolas" w:hAnsi="Consolas"/>
                                <w:sz w:val="14"/>
                                <w:szCs w:val="16"/>
                              </w:rPr>
                              <w:t>console.log(</w:t>
                            </w:r>
                            <w:proofErr w:type="spellStart"/>
                            <w:proofErr w:type="gramStart"/>
                            <w:r w:rsidRPr="00FE6566">
                              <w:rPr>
                                <w:rFonts w:ascii="Consolas" w:hAnsi="Consolas"/>
                                <w:sz w:val="14"/>
                                <w:szCs w:val="16"/>
                              </w:rPr>
                              <w:t>document.body</w:t>
                            </w:r>
                            <w:proofErr w:type="gramEnd"/>
                            <w:r w:rsidRPr="00FE6566">
                              <w:rPr>
                                <w:rFonts w:ascii="Consolas" w:hAnsi="Consolas"/>
                                <w:sz w:val="14"/>
                                <w:szCs w:val="16"/>
                              </w:rPr>
                              <w:t>.childNodes</w:t>
                            </w:r>
                            <w:proofErr w:type="spellEnd"/>
                            <w:proofErr w:type="gramStart"/>
                            <w:r w:rsidRPr="00FE6566">
                              <w:rPr>
                                <w:rFonts w:ascii="Consolas" w:hAnsi="Consolas"/>
                                <w:sz w:val="14"/>
                                <w:szCs w:val="16"/>
                              </w:rPr>
                              <w:t xml:space="preserve">);   </w:t>
                            </w:r>
                            <w:proofErr w:type="gramEnd"/>
                            <w:r w:rsidRPr="00FE6566">
                              <w:rPr>
                                <w:rFonts w:ascii="Consolas" w:hAnsi="Consolas"/>
                                <w:sz w:val="14"/>
                                <w:szCs w:val="16"/>
                              </w:rPr>
                              <w:t xml:space="preserve">    </w:t>
                            </w:r>
                            <w:r w:rsidRPr="00FE6566">
                              <w:rPr>
                                <w:sz w:val="16"/>
                                <w:szCs w:val="16"/>
                              </w:rPr>
                              <w:br/>
                            </w:r>
                            <w:r w:rsidRPr="00FE6566">
                              <w:rPr>
                                <w:sz w:val="16"/>
                                <w:szCs w:val="16"/>
                              </w:rPr>
                              <w:br/>
                            </w:r>
                            <w:r w:rsidRPr="00FE6566">
                              <w:rPr>
                                <w:rFonts w:ascii="Consolas" w:hAnsi="Consolas"/>
                                <w:sz w:val="14"/>
                                <w:szCs w:val="16"/>
                              </w:rPr>
                              <w:t>// Only actual HTML elements</w:t>
                            </w:r>
                            <w:r w:rsidRPr="00FE6566">
                              <w:rPr>
                                <w:sz w:val="16"/>
                                <w:szCs w:val="16"/>
                              </w:rPr>
                              <w:br/>
                            </w:r>
                            <w:r w:rsidRPr="00FE6566">
                              <w:rPr>
                                <w:rFonts w:ascii="Consolas" w:hAnsi="Consolas"/>
                                <w:sz w:val="14"/>
                                <w:szCs w:val="16"/>
                              </w:rPr>
                              <w:t>console.log(</w:t>
                            </w:r>
                            <w:proofErr w:type="spellStart"/>
                            <w:proofErr w:type="gramStart"/>
                            <w:r w:rsidRPr="00FE6566">
                              <w:rPr>
                                <w:rFonts w:ascii="Consolas" w:hAnsi="Consolas"/>
                                <w:sz w:val="14"/>
                                <w:szCs w:val="16"/>
                              </w:rPr>
                              <w:t>document.body</w:t>
                            </w:r>
                            <w:proofErr w:type="gramEnd"/>
                            <w:r w:rsidRPr="00FE6566">
                              <w:rPr>
                                <w:rFonts w:ascii="Consolas" w:hAnsi="Consolas"/>
                                <w:sz w:val="14"/>
                                <w:szCs w:val="16"/>
                              </w:rPr>
                              <w:t>.children</w:t>
                            </w:r>
                            <w:proofErr w:type="spellEnd"/>
                            <w:r w:rsidRPr="00FE6566">
                              <w:rPr>
                                <w:rFonts w:ascii="Consolas" w:hAnsi="Consolas"/>
                                <w:sz w:val="14"/>
                                <w:szCs w:val="16"/>
                              </w:rPr>
                              <w:t xml:space="preserve">);        </w:t>
                            </w:r>
                          </w:p>
                          <w:p w14:paraId="24B772A9" w14:textId="77777777" w:rsidR="0021549C" w:rsidRDefault="0021549C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4EB9580" id="_x0000_t202" coordsize="21600,21600" o:spt="202" path="m,l,21600r21600,l21600,xe">
                <v:stroke joinstyle="miter"/>
                <v:path gradientshapeok="t" o:connecttype="rect"/>
              </v:shapetype>
              <v:shape id="Text Box 14" o:spid="_x0000_s1026" type="#_x0000_t202" style="position:absolute;margin-left:-2.4pt;margin-top:10.2pt;width:325.8pt;height:84.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" stroked="f">
                <v:textbox>
                  <w:txbxContent>
                    <w:p w14:paraId="2CB68C25" w14:textId="77777777" w:rsidR="0021549C" w:rsidRPr="00FE6566" w:rsidRDefault="0021549C" w:rsidP="0021549C">
                      <w:pPr>
                        <w:keepNext/>
                        <w:keepLines/>
                        <w:spacing w:before="160" w:after="80"/>
                        <w:outlineLvl w:val="2"/>
                        <w:rPr>
                          <w:rFonts w:ascii="Times New Roman" w:eastAsiaTheme="majorEastAsia" w:hAnsi="Times New Roman" w:cstheme="majorBidi"/>
                          <w:color w:val="0F4761" w:themeColor="accent1" w:themeShade="BF"/>
                          <w:sz w:val="18"/>
                          <w:szCs w:val="18"/>
                        </w:rPr>
                      </w:pPr>
                      <w:r w:rsidRPr="00FE6566">
                        <w:rPr>
                          <w:rFonts w:ascii="Segoe UI Emoji" w:eastAsiaTheme="majorEastAsia" w:hAnsi="Segoe UI Emoji" w:cs="Segoe UI Emoji"/>
                          <w:color w:val="0F4761" w:themeColor="accent1" w:themeShade="BF"/>
                          <w:sz w:val="18"/>
                          <w:szCs w:val="18"/>
                        </w:rPr>
                        <w:t>✅</w:t>
                      </w:r>
                      <w:r w:rsidRPr="00FE6566">
                        <w:rPr>
                          <w:rFonts w:ascii="Times New Roman" w:eastAsiaTheme="majorEastAsia" w:hAnsi="Times New Roman" w:cstheme="majorBidi"/>
                          <w:color w:val="0F4761" w:themeColor="accent1" w:themeShade="BF"/>
                          <w:sz w:val="18"/>
                          <w:szCs w:val="18"/>
                        </w:rPr>
                        <w:t xml:space="preserve"> Quick Code Comparison:</w:t>
                      </w:r>
                    </w:p>
                    <w:p w14:paraId="722B3D9B" w14:textId="77777777" w:rsidR="0021549C" w:rsidRPr="00FE6566" w:rsidRDefault="0021549C" w:rsidP="0021549C">
                      <w:pPr>
                        <w:rPr>
                          <w:sz w:val="16"/>
                          <w:szCs w:val="16"/>
                        </w:rPr>
                      </w:pPr>
                      <w:r w:rsidRPr="00FE6566">
                        <w:rPr>
                          <w:rFonts w:ascii="Consolas" w:hAnsi="Consolas"/>
                          <w:sz w:val="14"/>
                          <w:szCs w:val="16"/>
                        </w:rPr>
                        <w:t>// Includes text, comment, etc.</w:t>
                      </w:r>
                      <w:r w:rsidRPr="00FE6566">
                        <w:rPr>
                          <w:sz w:val="16"/>
                          <w:szCs w:val="16"/>
                        </w:rPr>
                        <w:br/>
                      </w:r>
                      <w:r w:rsidRPr="00FE6566">
                        <w:rPr>
                          <w:rFonts w:ascii="Consolas" w:hAnsi="Consolas"/>
                          <w:sz w:val="14"/>
                          <w:szCs w:val="16"/>
                        </w:rPr>
                        <w:t>console.log(</w:t>
                      </w:r>
                      <w:proofErr w:type="spellStart"/>
                      <w:proofErr w:type="gramStart"/>
                      <w:r w:rsidRPr="00FE6566">
                        <w:rPr>
                          <w:rFonts w:ascii="Consolas" w:hAnsi="Consolas"/>
                          <w:sz w:val="14"/>
                          <w:szCs w:val="16"/>
                        </w:rPr>
                        <w:t>document.body</w:t>
                      </w:r>
                      <w:proofErr w:type="gramEnd"/>
                      <w:r w:rsidRPr="00FE6566">
                        <w:rPr>
                          <w:rFonts w:ascii="Consolas" w:hAnsi="Consolas"/>
                          <w:sz w:val="14"/>
                          <w:szCs w:val="16"/>
                        </w:rPr>
                        <w:t>.childNodes</w:t>
                      </w:r>
                      <w:proofErr w:type="spellEnd"/>
                      <w:proofErr w:type="gramStart"/>
                      <w:r w:rsidRPr="00FE6566">
                        <w:rPr>
                          <w:rFonts w:ascii="Consolas" w:hAnsi="Consolas"/>
                          <w:sz w:val="14"/>
                          <w:szCs w:val="16"/>
                        </w:rPr>
                        <w:t xml:space="preserve">);   </w:t>
                      </w:r>
                      <w:proofErr w:type="gramEnd"/>
                      <w:r w:rsidRPr="00FE6566">
                        <w:rPr>
                          <w:rFonts w:ascii="Consolas" w:hAnsi="Consolas"/>
                          <w:sz w:val="14"/>
                          <w:szCs w:val="16"/>
                        </w:rPr>
                        <w:t xml:space="preserve">    </w:t>
                      </w:r>
                      <w:r w:rsidRPr="00FE6566">
                        <w:rPr>
                          <w:sz w:val="16"/>
                          <w:szCs w:val="16"/>
                        </w:rPr>
                        <w:br/>
                      </w:r>
                      <w:r w:rsidRPr="00FE6566">
                        <w:rPr>
                          <w:sz w:val="16"/>
                          <w:szCs w:val="16"/>
                        </w:rPr>
                        <w:br/>
                      </w:r>
                      <w:r w:rsidRPr="00FE6566">
                        <w:rPr>
                          <w:rFonts w:ascii="Consolas" w:hAnsi="Consolas"/>
                          <w:sz w:val="14"/>
                          <w:szCs w:val="16"/>
                        </w:rPr>
                        <w:t>// Only actual HTML elements</w:t>
                      </w:r>
                      <w:r w:rsidRPr="00FE6566">
                        <w:rPr>
                          <w:sz w:val="16"/>
                          <w:szCs w:val="16"/>
                        </w:rPr>
                        <w:br/>
                      </w:r>
                      <w:r w:rsidRPr="00FE6566">
                        <w:rPr>
                          <w:rFonts w:ascii="Consolas" w:hAnsi="Consolas"/>
                          <w:sz w:val="14"/>
                          <w:szCs w:val="16"/>
                        </w:rPr>
                        <w:t>console.log(</w:t>
                      </w:r>
                      <w:proofErr w:type="spellStart"/>
                      <w:proofErr w:type="gramStart"/>
                      <w:r w:rsidRPr="00FE6566">
                        <w:rPr>
                          <w:rFonts w:ascii="Consolas" w:hAnsi="Consolas"/>
                          <w:sz w:val="14"/>
                          <w:szCs w:val="16"/>
                        </w:rPr>
                        <w:t>document.body</w:t>
                      </w:r>
                      <w:proofErr w:type="gramEnd"/>
                      <w:r w:rsidRPr="00FE6566">
                        <w:rPr>
                          <w:rFonts w:ascii="Consolas" w:hAnsi="Consolas"/>
                          <w:sz w:val="14"/>
                          <w:szCs w:val="16"/>
                        </w:rPr>
                        <w:t>.children</w:t>
                      </w:r>
                      <w:proofErr w:type="spellEnd"/>
                      <w:r w:rsidRPr="00FE6566">
                        <w:rPr>
                          <w:rFonts w:ascii="Consolas" w:hAnsi="Consolas"/>
                          <w:sz w:val="14"/>
                          <w:szCs w:val="16"/>
                        </w:rPr>
                        <w:t xml:space="preserve">);        </w:t>
                      </w:r>
                    </w:p>
                    <w:p w14:paraId="24B772A9" w14:textId="77777777" w:rsidR="0021549C" w:rsidRDefault="0021549C"/>
                  </w:txbxContent>
                </v:textbox>
              </v:shape>
            </w:pict>
          </mc:Fallback>
        </mc:AlternateContent>
      </w:r>
    </w:p>
    <w:bookmarkEnd w:id="27"/>
    <w:p w14:paraId="2B399A74" w14:textId="77777777" w:rsidR="00FE6566" w:rsidRDefault="00FE6566">
      <w:pPr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</w:p>
    <w:p w14:paraId="1152A4EA" w14:textId="77777777" w:rsidR="00E254AC" w:rsidRDefault="001825B2" w:rsidP="00E254AC">
      <w:r>
        <w:lastRenderedPageBreak/>
        <w:pict w14:anchorId="79650730">
          <v:rect id="_x0000_i1068" style="width:0;height:1.5pt" o:hralign="center" o:hrstd="t" o:hr="t"/>
        </w:pict>
      </w:r>
    </w:p>
    <w:p w14:paraId="3ACE8A1B" w14:textId="20990F72" w:rsidR="006059F5" w:rsidRPr="006059F5" w:rsidRDefault="00E254AC" w:rsidP="006059F5">
      <w:pPr>
        <w:pStyle w:val="Heading1"/>
        <w:rPr>
          <w:color w:val="E97132" w:themeColor="accent2"/>
        </w:rPr>
      </w:pPr>
      <w:r w:rsidRPr="0081758D">
        <w:rPr>
          <w:rFonts w:ascii="Segoe UI Emoji" w:hAnsi="Segoe UI Emoji" w:cs="Segoe UI Emoji"/>
          <w:color w:val="E97132" w:themeColor="accent2"/>
        </w:rPr>
        <w:t>📘</w:t>
      </w:r>
      <w:r w:rsidRPr="0081758D">
        <w:rPr>
          <w:color w:val="E97132" w:themeColor="accent2"/>
        </w:rPr>
        <w:t xml:space="preserve"> </w:t>
      </w:r>
      <w:r>
        <w:rPr>
          <w:color w:val="E97132" w:themeColor="accent2"/>
        </w:rPr>
        <w:t>7</w:t>
      </w:r>
      <w:r w:rsidRPr="0081758D">
        <w:rPr>
          <w:color w:val="E97132" w:themeColor="accent2"/>
        </w:rPr>
        <w:t xml:space="preserve">. </w:t>
      </w:r>
      <w:r>
        <w:rPr>
          <w:color w:val="E97132" w:themeColor="accent2"/>
        </w:rPr>
        <w:t xml:space="preserve"> </w:t>
      </w:r>
      <w:proofErr w:type="spellStart"/>
      <w:proofErr w:type="gramStart"/>
      <w:r w:rsidR="001474D6">
        <w:rPr>
          <w:color w:val="E97132" w:themeColor="accent2"/>
        </w:rPr>
        <w:t>a</w:t>
      </w:r>
      <w:r w:rsidR="006059F5" w:rsidRPr="006059F5">
        <w:rPr>
          <w:color w:val="E97132" w:themeColor="accent2"/>
        </w:rPr>
        <w:t>pendChild</w:t>
      </w:r>
      <w:proofErr w:type="spellEnd"/>
      <w:r w:rsidR="006059F5" w:rsidRPr="006059F5">
        <w:rPr>
          <w:color w:val="E97132" w:themeColor="accent2"/>
        </w:rPr>
        <w:t>(</w:t>
      </w:r>
      <w:proofErr w:type="gramEnd"/>
      <w:r w:rsidR="006059F5" w:rsidRPr="006059F5">
        <w:rPr>
          <w:color w:val="E97132" w:themeColor="accent2"/>
        </w:rPr>
        <w:t xml:space="preserve">) &amp; </w:t>
      </w:r>
      <w:proofErr w:type="spellStart"/>
      <w:proofErr w:type="gramStart"/>
      <w:r w:rsidR="006059F5" w:rsidRPr="006059F5">
        <w:rPr>
          <w:color w:val="E97132" w:themeColor="accent2"/>
        </w:rPr>
        <w:t>cloneNode</w:t>
      </w:r>
      <w:proofErr w:type="spellEnd"/>
      <w:r w:rsidR="006059F5" w:rsidRPr="006059F5">
        <w:rPr>
          <w:color w:val="E97132" w:themeColor="accent2"/>
        </w:rPr>
        <w:t>(</w:t>
      </w:r>
      <w:proofErr w:type="gramEnd"/>
      <w:r w:rsidR="006059F5" w:rsidRPr="006059F5">
        <w:rPr>
          <w:color w:val="E97132" w:themeColor="accent2"/>
        </w:rPr>
        <w:t>) in JavaScript</w:t>
      </w:r>
    </w:p>
    <w:p w14:paraId="0AB6882A" w14:textId="77777777" w:rsidR="00E254AC" w:rsidRPr="00FE6566" w:rsidRDefault="001825B2" w:rsidP="00E254AC">
      <w:r>
        <w:pict w14:anchorId="33D1C3D6">
          <v:rect id="_x0000_i1069" style="width:0;height:1.5pt" o:hralign="center" o:hrstd="t" o:hr="t"/>
        </w:pict>
      </w:r>
    </w:p>
    <w:p w14:paraId="4BA64C07" w14:textId="105EC0C8" w:rsidR="0071216A" w:rsidRPr="0071216A" w:rsidRDefault="0071216A" w:rsidP="00FB2A2D">
      <w:pPr>
        <w:rPr>
          <w:rStyle w:val="Hyperlink"/>
          <w:rFonts w:ascii="Consolas" w:eastAsia="Times New Roman" w:hAnsi="Consolas" w:cs="Times New Roman"/>
          <w:sz w:val="21"/>
          <w:szCs w:val="21"/>
          <w:lang w:val="en-IN" w:eastAsia="en-IN" w:bidi="mr-IN"/>
        </w:rPr>
      </w:pPr>
      <w:r>
        <w:rPr>
          <w:b/>
          <w:lang w:val="en-IN" w:eastAsia="en-IN" w:bidi="mr-IN"/>
          <w14:textOutline w14:w="12700" w14:cap="flat" w14:cmpd="sng" w14:algn="ctr">
            <w14:solidFill>
              <w14:schemeClr w14:val="accent4"/>
            </w14:solidFill>
            <w14:prstDash w14:val="solid"/>
            <w14:round/>
          </w14:textOutline>
          <w14:textFill>
            <w14:gradFill>
              <w14:gsLst>
                <w14:gs w14:pos="0">
                  <w14:schemeClr w14:val="accent4"/>
                </w14:gs>
                <w14:gs w14:pos="4000">
                  <w14:schemeClr w14:val="accent4">
                    <w14:lumMod w14:val="60000"/>
                    <w14:lumOff w14:val="40000"/>
                  </w14:schemeClr>
                </w14:gs>
                <w14:gs w14:pos="87000">
                  <w14:schemeClr w14:val="accent4">
                    <w14:lumMod w14:val="20000"/>
                    <w14:lumOff w14:val="80000"/>
                  </w14:schemeClr>
                </w14:gs>
              </w14:gsLst>
              <w14:lin w14:ang="5400000" w14:scaled="0"/>
            </w14:gradFill>
          </w14:textFill>
        </w:rPr>
        <w:fldChar w:fldCharType="begin"/>
      </w:r>
      <w:r>
        <w:rPr>
          <w:b/>
          <w:lang w:val="en-IN" w:eastAsia="en-IN" w:bidi="mr-IN"/>
          <w14:textOutline w14:w="12700" w14:cap="flat" w14:cmpd="sng" w14:algn="ctr">
            <w14:solidFill>
              <w14:schemeClr w14:val="accent4"/>
            </w14:solidFill>
            <w14:prstDash w14:val="solid"/>
            <w14:round/>
          </w14:textOutline>
          <w14:textFill>
            <w14:gradFill>
              <w14:gsLst>
                <w14:gs w14:pos="0">
                  <w14:schemeClr w14:val="accent4"/>
                </w14:gs>
                <w14:gs w14:pos="4000">
                  <w14:schemeClr w14:val="accent4">
                    <w14:lumMod w14:val="60000"/>
                    <w14:lumOff w14:val="40000"/>
                  </w14:schemeClr>
                </w14:gs>
                <w14:gs w14:pos="87000">
                  <w14:schemeClr w14:val="accent4">
                    <w14:lumMod w14:val="20000"/>
                    <w14:lumOff w14:val="80000"/>
                  </w14:schemeClr>
                </w14:gs>
              </w14:gsLst>
              <w14:lin w14:ang="5400000" w14:scaled="0"/>
            </w14:gradFill>
          </w14:textFill>
        </w:rPr>
        <w:instrText>HYPERLINK "https://github.com/Lambodar2001/FrontEndDev2025/tree/main/Ep2.%20DOM1-append%2C%20clone%2C%20append%20child/code"</w:instrText>
      </w:r>
      <w:r>
        <w:rPr>
          <w:b/>
          <w:lang w:val="en-IN" w:eastAsia="en-IN" w:bidi="mr-IN"/>
          <w14:textOutline w14:w="12700" w14:cap="flat" w14:cmpd="sng" w14:algn="ctr">
            <w14:solidFill>
              <w14:schemeClr w14:val="accent4"/>
            </w14:solidFill>
            <w14:prstDash w14:val="solid"/>
            <w14:round/>
          </w14:textOutline>
          <w14:textFill>
            <w14:gradFill>
              <w14:gsLst>
                <w14:gs w14:pos="0">
                  <w14:schemeClr w14:val="accent4"/>
                </w14:gs>
                <w14:gs w14:pos="4000">
                  <w14:schemeClr w14:val="accent4">
                    <w14:lumMod w14:val="60000"/>
                    <w14:lumOff w14:val="40000"/>
                  </w14:schemeClr>
                </w14:gs>
                <w14:gs w14:pos="87000">
                  <w14:schemeClr w14:val="accent4">
                    <w14:lumMod w14:val="20000"/>
                    <w14:lumOff w14:val="80000"/>
                  </w14:schemeClr>
                </w14:gs>
              </w14:gsLst>
              <w14:lin w14:ang="5400000" w14:scaled="0"/>
            </w14:gradFill>
          </w14:textFill>
        </w:rPr>
      </w:r>
      <w:r>
        <w:rPr>
          <w:b/>
          <w:lang w:val="en-IN" w:eastAsia="en-IN" w:bidi="mr-IN"/>
          <w14:textOutline w14:w="12700" w14:cap="flat" w14:cmpd="sng" w14:algn="ctr">
            <w14:solidFill>
              <w14:schemeClr w14:val="accent4"/>
            </w14:solidFill>
            <w14:prstDash w14:val="solid"/>
            <w14:round/>
          </w14:textOutline>
          <w14:textFill>
            <w14:gradFill>
              <w14:gsLst>
                <w14:gs w14:pos="0">
                  <w14:schemeClr w14:val="accent4"/>
                </w14:gs>
                <w14:gs w14:pos="4000">
                  <w14:schemeClr w14:val="accent4">
                    <w14:lumMod w14:val="60000"/>
                    <w14:lumOff w14:val="40000"/>
                  </w14:schemeClr>
                </w14:gs>
                <w14:gs w14:pos="87000">
                  <w14:schemeClr w14:val="accent4">
                    <w14:lumMod w14:val="20000"/>
                    <w14:lumOff w14:val="80000"/>
                  </w14:schemeClr>
                </w14:gs>
              </w14:gsLst>
              <w14:lin w14:ang="5400000" w14:scaled="0"/>
            </w14:gradFill>
          </w14:textFill>
        </w:rPr>
        <w:fldChar w:fldCharType="separate"/>
      </w:r>
      <w:r w:rsidRPr="0071216A">
        <w:rPr>
          <w:rStyle w:val="Hyperlink"/>
          <w:b/>
          <w:lang w:val="en-IN" w:eastAsia="en-IN" w:bidi="mr-IN"/>
          <w14:textOutline w14:w="12700" w14:cap="flat" w14:cmpd="sng" w14:algn="ctr">
            <w14:solidFill>
              <w14:schemeClr w14:val="accent4"/>
            </w14:solidFill>
            <w14:prstDash w14:val="solid"/>
            <w14:round/>
          </w14:textOutline>
          <w14:textFill>
            <w14:gradFill>
              <w14:gsLst>
                <w14:gs w14:pos="0">
                  <w14:schemeClr w14:val="accent4"/>
                </w14:gs>
                <w14:gs w14:pos="4000">
                  <w14:schemeClr w14:val="accent4">
                    <w14:lumMod w14:val="60000"/>
                    <w14:lumOff w14:val="40000"/>
                  </w14:schemeClr>
                </w14:gs>
                <w14:gs w14:pos="87000">
                  <w14:schemeClr w14:val="accent4">
                    <w14:lumMod w14:val="20000"/>
                    <w14:lumOff w14:val="80000"/>
                  </w14:schemeClr>
                </w14:gs>
              </w14:gsLst>
              <w14:lin w14:ang="5400000" w14:scaled="0"/>
            </w14:gradFill>
          </w14:textFill>
        </w:rPr>
        <w:t>project link</w:t>
      </w:r>
    </w:p>
    <w:bookmarkStart w:id="28" w:name="appendchild"/>
    <w:p w14:paraId="56E557C1" w14:textId="4C508355" w:rsidR="00086245" w:rsidRDefault="0071216A" w:rsidP="00086245">
      <w:pPr>
        <w:pStyle w:val="Heading3"/>
      </w:pPr>
      <w:r>
        <w:rPr>
          <w:rFonts w:asciiTheme="minorHAnsi" w:eastAsiaTheme="minorHAnsi" w:hAnsiTheme="minorHAnsi" w:cstheme="minorBidi"/>
          <w:b/>
          <w:color w:val="auto"/>
          <w:sz w:val="24"/>
          <w:szCs w:val="24"/>
          <w:lang w:val="en-IN" w:eastAsia="en-IN" w:bidi="mr-IN"/>
          <w14:textOutline w14:w="12700" w14:cap="flat" w14:cmpd="sng" w14:algn="ctr">
            <w14:solidFill>
              <w14:schemeClr w14:val="accent4"/>
            </w14:solidFill>
            <w14:prstDash w14:val="solid"/>
            <w14:round/>
          </w14:textOutline>
          <w14:textFill>
            <w14:gradFill>
              <w14:gsLst>
                <w14:gs w14:pos="0">
                  <w14:schemeClr w14:val="accent4"/>
                </w14:gs>
                <w14:gs w14:pos="4000">
                  <w14:schemeClr w14:val="accent4">
                    <w14:lumMod w14:val="60000"/>
                    <w14:lumOff w14:val="40000"/>
                  </w14:schemeClr>
                </w14:gs>
                <w14:gs w14:pos="87000">
                  <w14:schemeClr w14:val="accent4">
                    <w14:lumMod w14:val="20000"/>
                    <w14:lumOff w14:val="80000"/>
                  </w14:schemeClr>
                </w14:gs>
              </w14:gsLst>
              <w14:lin w14:ang="5400000" w14:scaled="0"/>
            </w14:gradFill>
          </w14:textFill>
        </w:rPr>
        <w:fldChar w:fldCharType="end"/>
      </w:r>
      <w:r w:rsidR="00086245">
        <w:t xml:space="preserve">✅ 1. </w:t>
      </w:r>
      <w:proofErr w:type="spellStart"/>
      <w:proofErr w:type="gramStart"/>
      <w:r w:rsidR="00086245">
        <w:rPr>
          <w:rStyle w:val="VerbatimChar"/>
        </w:rPr>
        <w:t>appendChild</w:t>
      </w:r>
      <w:proofErr w:type="spellEnd"/>
      <w:r w:rsidR="00086245">
        <w:rPr>
          <w:rStyle w:val="VerbatimChar"/>
        </w:rPr>
        <w:t>(</w:t>
      </w:r>
      <w:proofErr w:type="gramEnd"/>
      <w:r w:rsidR="00086245">
        <w:rPr>
          <w:rStyle w:val="VerbatimChar"/>
        </w:rPr>
        <w:t>)</w:t>
      </w:r>
    </w:p>
    <w:p w14:paraId="376474F6" w14:textId="0C962001" w:rsidR="00086245" w:rsidRDefault="00086245" w:rsidP="00086245">
      <w:pPr>
        <w:pStyle w:val="BlockText"/>
      </w:pPr>
      <w:r>
        <w:t xml:space="preserve">Adds a node as the </w:t>
      </w:r>
      <w:r>
        <w:rPr>
          <w:b/>
          <w:bCs/>
        </w:rPr>
        <w:t>last child</w:t>
      </w:r>
      <w:r>
        <w:t xml:space="preserve"> of a parent element.</w:t>
      </w:r>
      <w:r w:rsidR="002475FE">
        <w:t xml:space="preserve"> </w:t>
      </w:r>
      <w:proofErr w:type="spellStart"/>
      <w:proofErr w:type="gramStart"/>
      <w:r w:rsidR="002475FE">
        <w:t>Its</w:t>
      </w:r>
      <w:proofErr w:type="spellEnd"/>
      <w:proofErr w:type="gramEnd"/>
      <w:r w:rsidR="002475FE">
        <w:t xml:space="preserve"> like push on webpage anything created with </w:t>
      </w:r>
      <w:proofErr w:type="spellStart"/>
      <w:r w:rsidR="002475FE">
        <w:t>js</w:t>
      </w:r>
      <w:proofErr w:type="spellEnd"/>
      <w:r w:rsidR="002475FE">
        <w:t xml:space="preserve"> </w:t>
      </w:r>
    </w:p>
    <w:p w14:paraId="23E7BFC9" w14:textId="77777777" w:rsidR="00086245" w:rsidRDefault="00086245" w:rsidP="00086245">
      <w:proofErr w:type="spellStart"/>
      <w:proofErr w:type="gramStart"/>
      <w:r>
        <w:rPr>
          <w:rStyle w:val="VerbatimChar"/>
        </w:rPr>
        <w:t>parent.appendChild</w:t>
      </w:r>
      <w:proofErr w:type="spellEnd"/>
      <w:proofErr w:type="gramEnd"/>
      <w:r>
        <w:rPr>
          <w:rStyle w:val="VerbatimChar"/>
        </w:rPr>
        <w:t>(child);</w:t>
      </w:r>
    </w:p>
    <w:p w14:paraId="0CB54143" w14:textId="77777777" w:rsidR="00086245" w:rsidRDefault="00086245" w:rsidP="00086245">
      <w:pPr>
        <w:pStyle w:val="FirstParagraph"/>
        <w:rPr>
          <w:b/>
          <w:bCs/>
        </w:rPr>
      </w:pPr>
      <w:r>
        <w:rPr>
          <w:b/>
          <w:bCs/>
        </w:rPr>
        <w:t>Example:</w:t>
      </w:r>
    </w:p>
    <w:p w14:paraId="22DE7717" w14:textId="0BA7B968" w:rsidR="00B753B4" w:rsidRPr="00B753B4" w:rsidRDefault="00B753B4" w:rsidP="00B753B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B753B4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 </w:t>
      </w:r>
      <w:r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B753B4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B753B4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lt;</w:t>
      </w:r>
      <w:r w:rsidRPr="00B753B4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div</w:t>
      </w:r>
      <w:r w:rsidRPr="00B753B4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B753B4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class</w:t>
      </w:r>
      <w:r w:rsidRPr="00B753B4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=</w:t>
      </w:r>
      <w:r w:rsidRPr="00B753B4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cl1"</w:t>
      </w:r>
      <w:r w:rsidRPr="00B753B4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gt;</w:t>
      </w:r>
    </w:p>
    <w:p w14:paraId="4B8B6B65" w14:textId="77777777" w:rsidR="00B753B4" w:rsidRPr="00B753B4" w:rsidRDefault="00B753B4" w:rsidP="00B753B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B753B4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        </w:t>
      </w:r>
      <w:r w:rsidRPr="00B753B4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lt;</w:t>
      </w:r>
      <w:r w:rsidRPr="00B753B4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h3</w:t>
      </w:r>
      <w:r w:rsidRPr="00B753B4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gt;</w:t>
      </w:r>
      <w:r w:rsidRPr="00B753B4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"hello this is part of class1"</w:t>
      </w:r>
      <w:r w:rsidRPr="00B753B4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lt;/</w:t>
      </w:r>
      <w:r w:rsidRPr="00B753B4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h3</w:t>
      </w:r>
      <w:r w:rsidRPr="00B753B4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gt;</w:t>
      </w:r>
    </w:p>
    <w:p w14:paraId="3EA3EAD1" w14:textId="77777777" w:rsidR="00B753B4" w:rsidRPr="00B753B4" w:rsidRDefault="00B753B4" w:rsidP="00B753B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B753B4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    </w:t>
      </w:r>
      <w:r w:rsidRPr="00B753B4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lt;/</w:t>
      </w:r>
      <w:r w:rsidRPr="00B753B4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div</w:t>
      </w:r>
      <w:r w:rsidRPr="00B753B4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gt;</w:t>
      </w:r>
    </w:p>
    <w:p w14:paraId="317427B2" w14:textId="77777777" w:rsidR="00B753B4" w:rsidRPr="00B753B4" w:rsidRDefault="00B753B4" w:rsidP="00B753B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</w:p>
    <w:p w14:paraId="5023B45A" w14:textId="77777777" w:rsidR="00B753B4" w:rsidRPr="00B753B4" w:rsidRDefault="00B753B4" w:rsidP="00B753B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B753B4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    </w:t>
      </w:r>
      <w:r w:rsidRPr="00B753B4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lt;</w:t>
      </w:r>
      <w:r w:rsidRPr="00B753B4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div</w:t>
      </w:r>
      <w:r w:rsidRPr="00B753B4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B753B4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class</w:t>
      </w:r>
      <w:r w:rsidRPr="00B753B4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=</w:t>
      </w:r>
      <w:r w:rsidRPr="00B753B4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cl2"</w:t>
      </w:r>
      <w:r w:rsidRPr="00B753B4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gt;</w:t>
      </w:r>
    </w:p>
    <w:p w14:paraId="04CAAEA0" w14:textId="77777777" w:rsidR="00B753B4" w:rsidRPr="00B753B4" w:rsidRDefault="00B753B4" w:rsidP="00B753B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B753B4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        </w:t>
      </w:r>
      <w:r w:rsidRPr="00B753B4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lt;</w:t>
      </w:r>
      <w:r w:rsidRPr="00B753B4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h3</w:t>
      </w:r>
      <w:r w:rsidRPr="00B753B4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gt;</w:t>
      </w:r>
      <w:r w:rsidRPr="00B753B4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"hello this is part of class2"</w:t>
      </w:r>
      <w:r w:rsidRPr="00B753B4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lt;/</w:t>
      </w:r>
      <w:r w:rsidRPr="00B753B4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h3</w:t>
      </w:r>
      <w:r w:rsidRPr="00B753B4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gt;</w:t>
      </w:r>
    </w:p>
    <w:p w14:paraId="6E99E000" w14:textId="77777777" w:rsidR="00B753B4" w:rsidRPr="00B753B4" w:rsidRDefault="00B753B4" w:rsidP="00B753B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B753B4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    </w:t>
      </w:r>
      <w:r w:rsidRPr="00B753B4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lt;/</w:t>
      </w:r>
      <w:r w:rsidRPr="00B753B4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div</w:t>
      </w:r>
      <w:r w:rsidRPr="00B753B4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gt;</w:t>
      </w:r>
    </w:p>
    <w:p w14:paraId="203362D4" w14:textId="77777777" w:rsidR="00B753B4" w:rsidRPr="00B753B4" w:rsidRDefault="00B753B4" w:rsidP="00B753B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B753B4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    </w:t>
      </w:r>
    </w:p>
    <w:p w14:paraId="6E63182F" w14:textId="77777777" w:rsidR="00B753B4" w:rsidRPr="00B753B4" w:rsidRDefault="00B753B4" w:rsidP="00B753B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B753B4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    </w:t>
      </w:r>
      <w:r w:rsidRPr="00B753B4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lt;</w:t>
      </w:r>
      <w:r w:rsidRPr="00B753B4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h3</w:t>
      </w:r>
      <w:r w:rsidRPr="00B753B4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B753B4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class</w:t>
      </w:r>
      <w:r w:rsidRPr="00B753B4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=</w:t>
      </w:r>
      <w:r w:rsidRPr="00B753B4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</w:t>
      </w:r>
      <w:proofErr w:type="spellStart"/>
      <w:r w:rsidRPr="00B753B4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testText</w:t>
      </w:r>
      <w:proofErr w:type="spellEnd"/>
      <w:r w:rsidRPr="00B753B4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</w:t>
      </w:r>
      <w:r w:rsidRPr="00B753B4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gt;</w:t>
      </w:r>
      <w:r w:rsidRPr="00B753B4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Hi this is test text </w:t>
      </w:r>
      <w:r w:rsidRPr="00B753B4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lt;/</w:t>
      </w:r>
      <w:r w:rsidRPr="00B753B4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h3</w:t>
      </w:r>
      <w:r w:rsidRPr="00B753B4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gt;</w:t>
      </w:r>
    </w:p>
    <w:p w14:paraId="6AA3B39D" w14:textId="77777777" w:rsidR="00B753B4" w:rsidRPr="00B753B4" w:rsidRDefault="00B753B4" w:rsidP="00B753B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B753B4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    </w:t>
      </w:r>
    </w:p>
    <w:p w14:paraId="47E7E2D5" w14:textId="77777777" w:rsidR="00B753B4" w:rsidRDefault="00B753B4" w:rsidP="00B753B4">
      <w:pPr>
        <w:pStyle w:val="BodyText"/>
      </w:pPr>
    </w:p>
    <w:p w14:paraId="2508F385" w14:textId="77777777" w:rsidR="00121F56" w:rsidRPr="00121F56" w:rsidRDefault="00121F56" w:rsidP="00121F56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proofErr w:type="spellStart"/>
      <w:r w:rsidRPr="00121F56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const</w:t>
      </w:r>
      <w:proofErr w:type="spellEnd"/>
      <w:r w:rsidRPr="00121F56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121F56">
        <w:rPr>
          <w:rFonts w:ascii="Consolas" w:eastAsia="Times New Roman" w:hAnsi="Consolas" w:cs="Times New Roman"/>
          <w:color w:val="4FC1FF"/>
          <w:sz w:val="21"/>
          <w:szCs w:val="21"/>
          <w:lang w:val="en-IN" w:eastAsia="en-IN" w:bidi="mr-IN"/>
        </w:rPr>
        <w:t>class1</w:t>
      </w:r>
      <w:r w:rsidRPr="00121F56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mr-IN"/>
        </w:rPr>
        <w:t>=</w:t>
      </w:r>
      <w:r w:rsidRPr="00121F56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proofErr w:type="spellStart"/>
      <w:proofErr w:type="gramStart"/>
      <w:r w:rsidRPr="00121F56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document</w:t>
      </w:r>
      <w:r w:rsidRPr="00121F56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121F56">
        <w:rPr>
          <w:rFonts w:ascii="Consolas" w:eastAsia="Times New Roman" w:hAnsi="Consolas" w:cs="Times New Roman"/>
          <w:color w:val="DCDCAA"/>
          <w:sz w:val="21"/>
          <w:szCs w:val="21"/>
          <w:lang w:val="en-IN" w:eastAsia="en-IN" w:bidi="mr-IN"/>
        </w:rPr>
        <w:t>querySelector</w:t>
      </w:r>
      <w:proofErr w:type="spellEnd"/>
      <w:proofErr w:type="gramEnd"/>
      <w:r w:rsidRPr="00121F56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(</w:t>
      </w:r>
      <w:r w:rsidRPr="00121F56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.cl1"</w:t>
      </w:r>
      <w:r w:rsidRPr="00121F56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)</w:t>
      </w:r>
    </w:p>
    <w:p w14:paraId="6372F7B3" w14:textId="77777777" w:rsidR="00121F56" w:rsidRPr="00121F56" w:rsidRDefault="00121F56" w:rsidP="00121F56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proofErr w:type="spellStart"/>
      <w:r w:rsidRPr="00121F56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const</w:t>
      </w:r>
      <w:proofErr w:type="spellEnd"/>
      <w:r w:rsidRPr="00121F56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121F56">
        <w:rPr>
          <w:rFonts w:ascii="Consolas" w:eastAsia="Times New Roman" w:hAnsi="Consolas" w:cs="Times New Roman"/>
          <w:color w:val="4FC1FF"/>
          <w:sz w:val="21"/>
          <w:szCs w:val="21"/>
          <w:lang w:val="en-IN" w:eastAsia="en-IN" w:bidi="mr-IN"/>
        </w:rPr>
        <w:t>class2</w:t>
      </w:r>
      <w:r w:rsidRPr="00121F56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mr-IN"/>
        </w:rPr>
        <w:t>=</w:t>
      </w:r>
      <w:r w:rsidRPr="00121F56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proofErr w:type="spellStart"/>
      <w:proofErr w:type="gramStart"/>
      <w:r w:rsidRPr="00121F56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document</w:t>
      </w:r>
      <w:r w:rsidRPr="00121F56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121F56">
        <w:rPr>
          <w:rFonts w:ascii="Consolas" w:eastAsia="Times New Roman" w:hAnsi="Consolas" w:cs="Times New Roman"/>
          <w:color w:val="DCDCAA"/>
          <w:sz w:val="21"/>
          <w:szCs w:val="21"/>
          <w:lang w:val="en-IN" w:eastAsia="en-IN" w:bidi="mr-IN"/>
        </w:rPr>
        <w:t>querySelector</w:t>
      </w:r>
      <w:proofErr w:type="spellEnd"/>
      <w:proofErr w:type="gramEnd"/>
      <w:r w:rsidRPr="00121F56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(</w:t>
      </w:r>
      <w:r w:rsidRPr="00121F56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.cl2"</w:t>
      </w:r>
      <w:r w:rsidRPr="00121F56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)</w:t>
      </w:r>
    </w:p>
    <w:p w14:paraId="4C958BAF" w14:textId="77777777" w:rsidR="00121F56" w:rsidRPr="00121F56" w:rsidRDefault="00121F56" w:rsidP="00121F56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proofErr w:type="spellStart"/>
      <w:r w:rsidRPr="00121F56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const</w:t>
      </w:r>
      <w:proofErr w:type="spellEnd"/>
      <w:r w:rsidRPr="00121F56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proofErr w:type="spellStart"/>
      <w:r w:rsidRPr="00121F56">
        <w:rPr>
          <w:rFonts w:ascii="Consolas" w:eastAsia="Times New Roman" w:hAnsi="Consolas" w:cs="Times New Roman"/>
          <w:color w:val="4FC1FF"/>
          <w:sz w:val="21"/>
          <w:szCs w:val="21"/>
          <w:lang w:val="en-IN" w:eastAsia="en-IN" w:bidi="mr-IN"/>
        </w:rPr>
        <w:t>testText</w:t>
      </w:r>
      <w:proofErr w:type="spellEnd"/>
      <w:r w:rsidRPr="00121F56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mr-IN"/>
        </w:rPr>
        <w:t>=</w:t>
      </w:r>
      <w:r w:rsidRPr="00121F56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proofErr w:type="spellStart"/>
      <w:proofErr w:type="gramStart"/>
      <w:r w:rsidRPr="00121F56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document</w:t>
      </w:r>
      <w:r w:rsidRPr="00121F56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121F56">
        <w:rPr>
          <w:rFonts w:ascii="Consolas" w:eastAsia="Times New Roman" w:hAnsi="Consolas" w:cs="Times New Roman"/>
          <w:color w:val="DCDCAA"/>
          <w:sz w:val="21"/>
          <w:szCs w:val="21"/>
          <w:lang w:val="en-IN" w:eastAsia="en-IN" w:bidi="mr-IN"/>
        </w:rPr>
        <w:t>querySelector</w:t>
      </w:r>
      <w:proofErr w:type="spellEnd"/>
      <w:proofErr w:type="gramEnd"/>
      <w:r w:rsidRPr="00121F56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(</w:t>
      </w:r>
      <w:proofErr w:type="gramStart"/>
      <w:r w:rsidRPr="00121F56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'.</w:t>
      </w:r>
      <w:proofErr w:type="spellStart"/>
      <w:r w:rsidRPr="00121F56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testText</w:t>
      </w:r>
      <w:proofErr w:type="spellEnd"/>
      <w:proofErr w:type="gramEnd"/>
      <w:r w:rsidRPr="00121F56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'</w:t>
      </w:r>
      <w:r w:rsidRPr="00121F56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)</w:t>
      </w:r>
    </w:p>
    <w:p w14:paraId="201C8381" w14:textId="77777777" w:rsidR="00121F56" w:rsidRPr="00121F56" w:rsidRDefault="00121F56" w:rsidP="00121F56">
      <w:pPr>
        <w:shd w:val="clear" w:color="auto" w:fill="1F1F1F"/>
        <w:spacing w:after="24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</w:p>
    <w:p w14:paraId="00EDB7EB" w14:textId="77777777" w:rsidR="00121F56" w:rsidRPr="00121F56" w:rsidRDefault="00121F56" w:rsidP="00121F56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121F56">
        <w:rPr>
          <w:rFonts w:ascii="Consolas" w:eastAsia="Times New Roman" w:hAnsi="Consolas" w:cs="Times New Roman"/>
          <w:color w:val="4FC1FF"/>
          <w:sz w:val="21"/>
          <w:szCs w:val="21"/>
          <w:lang w:val="en-IN" w:eastAsia="en-IN" w:bidi="mr-IN"/>
        </w:rPr>
        <w:t>class1</w:t>
      </w:r>
      <w:r w:rsidRPr="00121F56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121F56">
        <w:rPr>
          <w:rFonts w:ascii="Consolas" w:eastAsia="Times New Roman" w:hAnsi="Consolas" w:cs="Times New Roman"/>
          <w:color w:val="DCDCAA"/>
          <w:sz w:val="21"/>
          <w:szCs w:val="21"/>
          <w:lang w:val="en-IN" w:eastAsia="en-IN" w:bidi="mr-IN"/>
        </w:rPr>
        <w:t>appendChild</w:t>
      </w:r>
      <w:r w:rsidRPr="00121F56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(</w:t>
      </w:r>
      <w:proofErr w:type="spellStart"/>
      <w:r w:rsidRPr="00121F56">
        <w:rPr>
          <w:rFonts w:ascii="Consolas" w:eastAsia="Times New Roman" w:hAnsi="Consolas" w:cs="Times New Roman"/>
          <w:color w:val="4FC1FF"/>
          <w:sz w:val="21"/>
          <w:szCs w:val="21"/>
          <w:lang w:val="en-IN" w:eastAsia="en-IN" w:bidi="mr-IN"/>
        </w:rPr>
        <w:t>testText</w:t>
      </w:r>
      <w:proofErr w:type="spellEnd"/>
      <w:r w:rsidRPr="00121F56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)</w:t>
      </w:r>
    </w:p>
    <w:p w14:paraId="38909B6F" w14:textId="47C91E4E" w:rsidR="00121F56" w:rsidRDefault="00E50D52" w:rsidP="00B753B4">
      <w:pPr>
        <w:pStyle w:val="BodyText"/>
      </w:pPr>
      <w:r>
        <w:br/>
      </w:r>
      <w:r w:rsidRPr="00E50D52">
        <w:rPr>
          <w:noProof/>
        </w:rPr>
        <w:drawing>
          <wp:inline distT="0" distB="0" distL="0" distR="0" wp14:anchorId="099C60BE" wp14:editId="4F381AA9">
            <wp:extent cx="4944165" cy="800212"/>
            <wp:effectExtent l="0" t="0" r="0" b="0"/>
            <wp:docPr id="126034393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0343936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944165" cy="8002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874FC6" w14:textId="1BCDDCD4" w:rsidR="00B753B4" w:rsidRDefault="00595AE6" w:rsidP="00B753B4">
      <w:pPr>
        <w:pStyle w:val="BodyText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D52B466" wp14:editId="6DACDE02">
                <wp:simplePos x="0" y="0"/>
                <wp:positionH relativeFrom="column">
                  <wp:posOffset>-198120</wp:posOffset>
                </wp:positionH>
                <wp:positionV relativeFrom="paragraph">
                  <wp:posOffset>268605</wp:posOffset>
                </wp:positionV>
                <wp:extent cx="6202680" cy="1409700"/>
                <wp:effectExtent l="11430" t="13335" r="5715" b="5715"/>
                <wp:wrapNone/>
                <wp:docPr id="1917216606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02680" cy="1409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D70CF0C" w14:textId="77777777" w:rsidR="00E50D52" w:rsidRPr="00B753B4" w:rsidRDefault="00E50D52" w:rsidP="00E50D52">
                            <w:pPr>
                              <w:pStyle w:val="BodyText"/>
                            </w:pPr>
                            <w:r>
                              <w:t>Example 2:</w:t>
                            </w:r>
                          </w:p>
                          <w:p w14:paraId="6BC3F957" w14:textId="77777777" w:rsidR="00E50D52" w:rsidRPr="00905EDD" w:rsidRDefault="00E50D52" w:rsidP="00E50D52">
                            <w:pPr>
                              <w:shd w:val="clear" w:color="auto" w:fill="1F1F1F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</w:pPr>
                            <w:proofErr w:type="spellStart"/>
                            <w:r w:rsidRPr="00905EDD">
                              <w:rPr>
                                <w:rFonts w:ascii="Consolas" w:eastAsia="Times New Roman" w:hAnsi="Consolas" w:cs="Times New Roman"/>
                                <w:color w:val="569CD6"/>
                                <w:sz w:val="21"/>
                                <w:szCs w:val="21"/>
                                <w:lang w:val="en-IN" w:eastAsia="en-IN" w:bidi="mr-IN"/>
                              </w:rPr>
                              <w:t>const</w:t>
                            </w:r>
                            <w:proofErr w:type="spellEnd"/>
                            <w:r w:rsidRPr="00905EDD"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  <w:t xml:space="preserve"> </w:t>
                            </w:r>
                            <w:r w:rsidRPr="00905EDD">
                              <w:rPr>
                                <w:rFonts w:ascii="Consolas" w:eastAsia="Times New Roman" w:hAnsi="Consolas" w:cs="Times New Roman"/>
                                <w:color w:val="4FC1FF"/>
                                <w:sz w:val="21"/>
                                <w:szCs w:val="21"/>
                                <w:lang w:val="en-IN" w:eastAsia="en-IN" w:bidi="mr-IN"/>
                              </w:rPr>
                              <w:t>list</w:t>
                            </w:r>
                            <w:r w:rsidRPr="00905EDD"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  <w:t xml:space="preserve"> </w:t>
                            </w:r>
                            <w:r w:rsidRPr="00905EDD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val="en-IN" w:eastAsia="en-IN" w:bidi="mr-IN"/>
                              </w:rPr>
                              <w:t>=</w:t>
                            </w:r>
                            <w:r w:rsidRPr="00905EDD"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905EDD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val="en-IN" w:eastAsia="en-IN" w:bidi="mr-IN"/>
                              </w:rPr>
                              <w:t>document</w:t>
                            </w:r>
                            <w:r w:rsidRPr="00905EDD"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  <w:t>.</w:t>
                            </w:r>
                            <w:r w:rsidRPr="00905EDD">
                              <w:rPr>
                                <w:rFonts w:ascii="Consolas" w:eastAsia="Times New Roman" w:hAnsi="Consolas" w:cs="Times New Roman"/>
                                <w:color w:val="DCDCAA"/>
                                <w:sz w:val="21"/>
                                <w:szCs w:val="21"/>
                                <w:lang w:val="en-IN" w:eastAsia="en-IN" w:bidi="mr-IN"/>
                              </w:rPr>
                              <w:t>querySelector</w:t>
                            </w:r>
                            <w:proofErr w:type="spellEnd"/>
                            <w:proofErr w:type="gramEnd"/>
                            <w:r w:rsidRPr="00905EDD"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  <w:t>(</w:t>
                            </w:r>
                            <w:r w:rsidRPr="00905EDD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val="en-IN" w:eastAsia="en-IN" w:bidi="mr-IN"/>
                              </w:rPr>
                              <w:t>"ul"</w:t>
                            </w:r>
                            <w:r w:rsidRPr="00905EDD"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  <w:t>);</w:t>
                            </w:r>
                          </w:p>
                          <w:p w14:paraId="584173B8" w14:textId="77777777" w:rsidR="00E50D52" w:rsidRPr="00905EDD" w:rsidRDefault="00E50D52" w:rsidP="00E50D52">
                            <w:pPr>
                              <w:shd w:val="clear" w:color="auto" w:fill="1F1F1F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</w:pPr>
                            <w:proofErr w:type="spellStart"/>
                            <w:r w:rsidRPr="00905EDD">
                              <w:rPr>
                                <w:rFonts w:ascii="Consolas" w:eastAsia="Times New Roman" w:hAnsi="Consolas" w:cs="Times New Roman"/>
                                <w:color w:val="569CD6"/>
                                <w:sz w:val="21"/>
                                <w:szCs w:val="21"/>
                                <w:lang w:val="en-IN" w:eastAsia="en-IN" w:bidi="mr-IN"/>
                              </w:rPr>
                              <w:t>const</w:t>
                            </w:r>
                            <w:proofErr w:type="spellEnd"/>
                            <w:r w:rsidRPr="00905EDD"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  <w:t xml:space="preserve"> </w:t>
                            </w:r>
                            <w:proofErr w:type="spellStart"/>
                            <w:r w:rsidRPr="00905EDD">
                              <w:rPr>
                                <w:rFonts w:ascii="Consolas" w:eastAsia="Times New Roman" w:hAnsi="Consolas" w:cs="Times New Roman"/>
                                <w:color w:val="4FC1FF"/>
                                <w:sz w:val="21"/>
                                <w:szCs w:val="21"/>
                                <w:lang w:val="en-IN" w:eastAsia="en-IN" w:bidi="mr-IN"/>
                              </w:rPr>
                              <w:t>newItem</w:t>
                            </w:r>
                            <w:proofErr w:type="spellEnd"/>
                            <w:r w:rsidRPr="00905EDD"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  <w:t xml:space="preserve"> </w:t>
                            </w:r>
                            <w:r w:rsidRPr="00905EDD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val="en-IN" w:eastAsia="en-IN" w:bidi="mr-IN"/>
                              </w:rPr>
                              <w:t>=</w:t>
                            </w:r>
                            <w:r w:rsidRPr="00905EDD"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905EDD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val="en-IN" w:eastAsia="en-IN" w:bidi="mr-IN"/>
                              </w:rPr>
                              <w:t>document</w:t>
                            </w:r>
                            <w:r w:rsidRPr="00905EDD"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  <w:t>.</w:t>
                            </w:r>
                            <w:r w:rsidRPr="00905EDD">
                              <w:rPr>
                                <w:rFonts w:ascii="Consolas" w:eastAsia="Times New Roman" w:hAnsi="Consolas" w:cs="Times New Roman"/>
                                <w:color w:val="DCDCAA"/>
                                <w:sz w:val="21"/>
                                <w:szCs w:val="21"/>
                                <w:lang w:val="en-IN" w:eastAsia="en-IN" w:bidi="mr-IN"/>
                              </w:rPr>
                              <w:t>createElement</w:t>
                            </w:r>
                            <w:proofErr w:type="spellEnd"/>
                            <w:proofErr w:type="gramEnd"/>
                            <w:r w:rsidRPr="00905EDD"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  <w:t>(</w:t>
                            </w:r>
                            <w:r w:rsidRPr="00905EDD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val="en-IN" w:eastAsia="en-IN" w:bidi="mr-IN"/>
                              </w:rPr>
                              <w:t>"li"</w:t>
                            </w:r>
                            <w:r w:rsidRPr="00905EDD"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  <w:t>);</w:t>
                            </w:r>
                          </w:p>
                          <w:p w14:paraId="62013016" w14:textId="77777777" w:rsidR="00E50D52" w:rsidRPr="00905EDD" w:rsidRDefault="00E50D52" w:rsidP="00E50D52">
                            <w:pPr>
                              <w:shd w:val="clear" w:color="auto" w:fill="1F1F1F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</w:pPr>
                            <w:proofErr w:type="spellStart"/>
                            <w:r w:rsidRPr="00905EDD">
                              <w:rPr>
                                <w:rFonts w:ascii="Consolas" w:eastAsia="Times New Roman" w:hAnsi="Consolas" w:cs="Times New Roman"/>
                                <w:color w:val="4FC1FF"/>
                                <w:sz w:val="21"/>
                                <w:szCs w:val="21"/>
                                <w:lang w:val="en-IN" w:eastAsia="en-IN" w:bidi="mr-IN"/>
                              </w:rPr>
                              <w:t>newItem</w:t>
                            </w:r>
                            <w:r w:rsidRPr="00905EDD"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  <w:t>.</w:t>
                            </w:r>
                            <w:r w:rsidRPr="00905EDD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val="en-IN" w:eastAsia="en-IN" w:bidi="mr-IN"/>
                              </w:rPr>
                              <w:t>textContent</w:t>
                            </w:r>
                            <w:proofErr w:type="spellEnd"/>
                            <w:r w:rsidRPr="00905EDD"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  <w:t xml:space="preserve"> </w:t>
                            </w:r>
                            <w:r w:rsidRPr="00905EDD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val="en-IN" w:eastAsia="en-IN" w:bidi="mr-IN"/>
                              </w:rPr>
                              <w:t>=</w:t>
                            </w:r>
                            <w:r w:rsidRPr="00905EDD"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  <w:t xml:space="preserve"> </w:t>
                            </w:r>
                            <w:r w:rsidRPr="00905EDD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val="en-IN" w:eastAsia="en-IN" w:bidi="mr-IN"/>
                              </w:rPr>
                              <w:t>"New Item"</w:t>
                            </w:r>
                            <w:r w:rsidRPr="00905EDD"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  <w:t>;</w:t>
                            </w:r>
                          </w:p>
                          <w:p w14:paraId="629E9874" w14:textId="77777777" w:rsidR="00E50D52" w:rsidRPr="00905EDD" w:rsidRDefault="00E50D52" w:rsidP="00E50D52">
                            <w:pPr>
                              <w:shd w:val="clear" w:color="auto" w:fill="1F1F1F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</w:pPr>
                          </w:p>
                          <w:p w14:paraId="794B7985" w14:textId="77777777" w:rsidR="00E50D52" w:rsidRPr="00905EDD" w:rsidRDefault="00E50D52" w:rsidP="00E50D52">
                            <w:pPr>
                              <w:shd w:val="clear" w:color="auto" w:fill="1F1F1F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</w:pPr>
                            <w:proofErr w:type="spellStart"/>
                            <w:proofErr w:type="gramStart"/>
                            <w:r w:rsidRPr="00905EDD">
                              <w:rPr>
                                <w:rFonts w:ascii="Consolas" w:eastAsia="Times New Roman" w:hAnsi="Consolas" w:cs="Times New Roman"/>
                                <w:color w:val="4FC1FF"/>
                                <w:sz w:val="21"/>
                                <w:szCs w:val="21"/>
                                <w:lang w:val="en-IN" w:eastAsia="en-IN" w:bidi="mr-IN"/>
                              </w:rPr>
                              <w:t>list</w:t>
                            </w:r>
                            <w:r w:rsidRPr="00905EDD"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  <w:t>.</w:t>
                            </w:r>
                            <w:r w:rsidRPr="00905EDD">
                              <w:rPr>
                                <w:rFonts w:ascii="Consolas" w:eastAsia="Times New Roman" w:hAnsi="Consolas" w:cs="Times New Roman"/>
                                <w:color w:val="DCDCAA"/>
                                <w:sz w:val="21"/>
                                <w:szCs w:val="21"/>
                                <w:lang w:val="en-IN" w:eastAsia="en-IN" w:bidi="mr-IN"/>
                              </w:rPr>
                              <w:t>appendChild</w:t>
                            </w:r>
                            <w:proofErr w:type="spellEnd"/>
                            <w:proofErr w:type="gramEnd"/>
                            <w:r w:rsidRPr="00905EDD"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  <w:t>(</w:t>
                            </w:r>
                            <w:proofErr w:type="spellStart"/>
                            <w:r w:rsidRPr="00905EDD">
                              <w:rPr>
                                <w:rFonts w:ascii="Consolas" w:eastAsia="Times New Roman" w:hAnsi="Consolas" w:cs="Times New Roman"/>
                                <w:color w:val="4FC1FF"/>
                                <w:sz w:val="21"/>
                                <w:szCs w:val="21"/>
                                <w:lang w:val="en-IN" w:eastAsia="en-IN" w:bidi="mr-IN"/>
                              </w:rPr>
                              <w:t>newItem</w:t>
                            </w:r>
                            <w:proofErr w:type="spellEnd"/>
                            <w:r w:rsidRPr="00905EDD"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  <w:t xml:space="preserve">); </w:t>
                            </w:r>
                            <w:r w:rsidRPr="00905EDD">
                              <w:rPr>
                                <w:rFonts w:ascii="Consolas" w:eastAsia="Times New Roman" w:hAnsi="Consolas" w:cs="Times New Roman"/>
                                <w:color w:val="6A9955"/>
                                <w:sz w:val="21"/>
                                <w:szCs w:val="21"/>
                                <w:lang w:val="en-IN" w:eastAsia="en-IN" w:bidi="mr-IN"/>
                              </w:rPr>
                              <w:t>// Adds &lt;li&gt; to end of &lt;ul&gt;</w:t>
                            </w:r>
                          </w:p>
                          <w:p w14:paraId="556E8C86" w14:textId="2F6EAAA0" w:rsidR="00E50D52" w:rsidRDefault="00E50D52" w:rsidP="00E50D52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D52B466" id="Text Box 15" o:spid="_x0000_s1027" type="#_x0000_t202" style="position:absolute;margin-left:-15.6pt;margin-top:21.15pt;width:488.4pt;height:111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">
                <v:textbox>
                  <w:txbxContent>
                    <w:p w14:paraId="7D70CF0C" w14:textId="77777777" w:rsidR="00E50D52" w:rsidRPr="00B753B4" w:rsidRDefault="00E50D52" w:rsidP="00E50D52">
                      <w:pPr>
                        <w:pStyle w:val="BodyText"/>
                      </w:pPr>
                      <w:r>
                        <w:t>Example 2:</w:t>
                      </w:r>
                    </w:p>
                    <w:p w14:paraId="6BC3F957" w14:textId="77777777" w:rsidR="00E50D52" w:rsidRPr="00905EDD" w:rsidRDefault="00E50D52" w:rsidP="00E50D52">
                      <w:pPr>
                        <w:shd w:val="clear" w:color="auto" w:fill="1F1F1F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</w:pPr>
                      <w:proofErr w:type="spellStart"/>
                      <w:r w:rsidRPr="00905EDD">
                        <w:rPr>
                          <w:rFonts w:ascii="Consolas" w:eastAsia="Times New Roman" w:hAnsi="Consolas" w:cs="Times New Roman"/>
                          <w:color w:val="569CD6"/>
                          <w:sz w:val="21"/>
                          <w:szCs w:val="21"/>
                          <w:lang w:val="en-IN" w:eastAsia="en-IN" w:bidi="mr-IN"/>
                        </w:rPr>
                        <w:t>const</w:t>
                      </w:r>
                      <w:proofErr w:type="spellEnd"/>
                      <w:r w:rsidRPr="00905EDD"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  <w:t xml:space="preserve"> </w:t>
                      </w:r>
                      <w:r w:rsidRPr="00905EDD">
                        <w:rPr>
                          <w:rFonts w:ascii="Consolas" w:eastAsia="Times New Roman" w:hAnsi="Consolas" w:cs="Times New Roman"/>
                          <w:color w:val="4FC1FF"/>
                          <w:sz w:val="21"/>
                          <w:szCs w:val="21"/>
                          <w:lang w:val="en-IN" w:eastAsia="en-IN" w:bidi="mr-IN"/>
                        </w:rPr>
                        <w:t>list</w:t>
                      </w:r>
                      <w:r w:rsidRPr="00905EDD"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  <w:t xml:space="preserve"> </w:t>
                      </w:r>
                      <w:r w:rsidRPr="00905EDD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val="en-IN" w:eastAsia="en-IN" w:bidi="mr-IN"/>
                        </w:rPr>
                        <w:t>=</w:t>
                      </w:r>
                      <w:r w:rsidRPr="00905EDD"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  <w:t xml:space="preserve"> </w:t>
                      </w:r>
                      <w:proofErr w:type="spellStart"/>
                      <w:proofErr w:type="gramStart"/>
                      <w:r w:rsidRPr="00905EDD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val="en-IN" w:eastAsia="en-IN" w:bidi="mr-IN"/>
                        </w:rPr>
                        <w:t>document</w:t>
                      </w:r>
                      <w:r w:rsidRPr="00905EDD"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  <w:t>.</w:t>
                      </w:r>
                      <w:r w:rsidRPr="00905EDD">
                        <w:rPr>
                          <w:rFonts w:ascii="Consolas" w:eastAsia="Times New Roman" w:hAnsi="Consolas" w:cs="Times New Roman"/>
                          <w:color w:val="DCDCAA"/>
                          <w:sz w:val="21"/>
                          <w:szCs w:val="21"/>
                          <w:lang w:val="en-IN" w:eastAsia="en-IN" w:bidi="mr-IN"/>
                        </w:rPr>
                        <w:t>querySelector</w:t>
                      </w:r>
                      <w:proofErr w:type="spellEnd"/>
                      <w:proofErr w:type="gramEnd"/>
                      <w:r w:rsidRPr="00905EDD"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  <w:t>(</w:t>
                      </w:r>
                      <w:r w:rsidRPr="00905EDD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val="en-IN" w:eastAsia="en-IN" w:bidi="mr-IN"/>
                        </w:rPr>
                        <w:t>"ul"</w:t>
                      </w:r>
                      <w:r w:rsidRPr="00905EDD"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  <w:t>);</w:t>
                      </w:r>
                    </w:p>
                    <w:p w14:paraId="584173B8" w14:textId="77777777" w:rsidR="00E50D52" w:rsidRPr="00905EDD" w:rsidRDefault="00E50D52" w:rsidP="00E50D52">
                      <w:pPr>
                        <w:shd w:val="clear" w:color="auto" w:fill="1F1F1F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</w:pPr>
                      <w:proofErr w:type="spellStart"/>
                      <w:r w:rsidRPr="00905EDD">
                        <w:rPr>
                          <w:rFonts w:ascii="Consolas" w:eastAsia="Times New Roman" w:hAnsi="Consolas" w:cs="Times New Roman"/>
                          <w:color w:val="569CD6"/>
                          <w:sz w:val="21"/>
                          <w:szCs w:val="21"/>
                          <w:lang w:val="en-IN" w:eastAsia="en-IN" w:bidi="mr-IN"/>
                        </w:rPr>
                        <w:t>const</w:t>
                      </w:r>
                      <w:proofErr w:type="spellEnd"/>
                      <w:r w:rsidRPr="00905EDD"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  <w:t xml:space="preserve"> </w:t>
                      </w:r>
                      <w:proofErr w:type="spellStart"/>
                      <w:r w:rsidRPr="00905EDD">
                        <w:rPr>
                          <w:rFonts w:ascii="Consolas" w:eastAsia="Times New Roman" w:hAnsi="Consolas" w:cs="Times New Roman"/>
                          <w:color w:val="4FC1FF"/>
                          <w:sz w:val="21"/>
                          <w:szCs w:val="21"/>
                          <w:lang w:val="en-IN" w:eastAsia="en-IN" w:bidi="mr-IN"/>
                        </w:rPr>
                        <w:t>newItem</w:t>
                      </w:r>
                      <w:proofErr w:type="spellEnd"/>
                      <w:r w:rsidRPr="00905EDD"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  <w:t xml:space="preserve"> </w:t>
                      </w:r>
                      <w:r w:rsidRPr="00905EDD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val="en-IN" w:eastAsia="en-IN" w:bidi="mr-IN"/>
                        </w:rPr>
                        <w:t>=</w:t>
                      </w:r>
                      <w:r w:rsidRPr="00905EDD"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  <w:t xml:space="preserve"> </w:t>
                      </w:r>
                      <w:proofErr w:type="spellStart"/>
                      <w:proofErr w:type="gramStart"/>
                      <w:r w:rsidRPr="00905EDD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val="en-IN" w:eastAsia="en-IN" w:bidi="mr-IN"/>
                        </w:rPr>
                        <w:t>document</w:t>
                      </w:r>
                      <w:r w:rsidRPr="00905EDD"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  <w:t>.</w:t>
                      </w:r>
                      <w:r w:rsidRPr="00905EDD">
                        <w:rPr>
                          <w:rFonts w:ascii="Consolas" w:eastAsia="Times New Roman" w:hAnsi="Consolas" w:cs="Times New Roman"/>
                          <w:color w:val="DCDCAA"/>
                          <w:sz w:val="21"/>
                          <w:szCs w:val="21"/>
                          <w:lang w:val="en-IN" w:eastAsia="en-IN" w:bidi="mr-IN"/>
                        </w:rPr>
                        <w:t>createElement</w:t>
                      </w:r>
                      <w:proofErr w:type="spellEnd"/>
                      <w:proofErr w:type="gramEnd"/>
                      <w:r w:rsidRPr="00905EDD"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  <w:t>(</w:t>
                      </w:r>
                      <w:r w:rsidRPr="00905EDD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val="en-IN" w:eastAsia="en-IN" w:bidi="mr-IN"/>
                        </w:rPr>
                        <w:t>"li"</w:t>
                      </w:r>
                      <w:r w:rsidRPr="00905EDD"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  <w:t>);</w:t>
                      </w:r>
                    </w:p>
                    <w:p w14:paraId="62013016" w14:textId="77777777" w:rsidR="00E50D52" w:rsidRPr="00905EDD" w:rsidRDefault="00E50D52" w:rsidP="00E50D52">
                      <w:pPr>
                        <w:shd w:val="clear" w:color="auto" w:fill="1F1F1F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</w:pPr>
                      <w:proofErr w:type="spellStart"/>
                      <w:r w:rsidRPr="00905EDD">
                        <w:rPr>
                          <w:rFonts w:ascii="Consolas" w:eastAsia="Times New Roman" w:hAnsi="Consolas" w:cs="Times New Roman"/>
                          <w:color w:val="4FC1FF"/>
                          <w:sz w:val="21"/>
                          <w:szCs w:val="21"/>
                          <w:lang w:val="en-IN" w:eastAsia="en-IN" w:bidi="mr-IN"/>
                        </w:rPr>
                        <w:t>newItem</w:t>
                      </w:r>
                      <w:r w:rsidRPr="00905EDD"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  <w:t>.</w:t>
                      </w:r>
                      <w:r w:rsidRPr="00905EDD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val="en-IN" w:eastAsia="en-IN" w:bidi="mr-IN"/>
                        </w:rPr>
                        <w:t>textContent</w:t>
                      </w:r>
                      <w:proofErr w:type="spellEnd"/>
                      <w:r w:rsidRPr="00905EDD"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  <w:t xml:space="preserve"> </w:t>
                      </w:r>
                      <w:r w:rsidRPr="00905EDD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val="en-IN" w:eastAsia="en-IN" w:bidi="mr-IN"/>
                        </w:rPr>
                        <w:t>=</w:t>
                      </w:r>
                      <w:r w:rsidRPr="00905EDD"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  <w:t xml:space="preserve"> </w:t>
                      </w:r>
                      <w:r w:rsidRPr="00905EDD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val="en-IN" w:eastAsia="en-IN" w:bidi="mr-IN"/>
                        </w:rPr>
                        <w:t>"New Item"</w:t>
                      </w:r>
                      <w:r w:rsidRPr="00905EDD"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  <w:t>;</w:t>
                      </w:r>
                    </w:p>
                    <w:p w14:paraId="629E9874" w14:textId="77777777" w:rsidR="00E50D52" w:rsidRPr="00905EDD" w:rsidRDefault="00E50D52" w:rsidP="00E50D52">
                      <w:pPr>
                        <w:shd w:val="clear" w:color="auto" w:fill="1F1F1F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</w:pPr>
                    </w:p>
                    <w:p w14:paraId="794B7985" w14:textId="77777777" w:rsidR="00E50D52" w:rsidRPr="00905EDD" w:rsidRDefault="00E50D52" w:rsidP="00E50D52">
                      <w:pPr>
                        <w:shd w:val="clear" w:color="auto" w:fill="1F1F1F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</w:pPr>
                      <w:proofErr w:type="spellStart"/>
                      <w:proofErr w:type="gramStart"/>
                      <w:r w:rsidRPr="00905EDD">
                        <w:rPr>
                          <w:rFonts w:ascii="Consolas" w:eastAsia="Times New Roman" w:hAnsi="Consolas" w:cs="Times New Roman"/>
                          <w:color w:val="4FC1FF"/>
                          <w:sz w:val="21"/>
                          <w:szCs w:val="21"/>
                          <w:lang w:val="en-IN" w:eastAsia="en-IN" w:bidi="mr-IN"/>
                        </w:rPr>
                        <w:t>list</w:t>
                      </w:r>
                      <w:r w:rsidRPr="00905EDD"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  <w:t>.</w:t>
                      </w:r>
                      <w:r w:rsidRPr="00905EDD">
                        <w:rPr>
                          <w:rFonts w:ascii="Consolas" w:eastAsia="Times New Roman" w:hAnsi="Consolas" w:cs="Times New Roman"/>
                          <w:color w:val="DCDCAA"/>
                          <w:sz w:val="21"/>
                          <w:szCs w:val="21"/>
                          <w:lang w:val="en-IN" w:eastAsia="en-IN" w:bidi="mr-IN"/>
                        </w:rPr>
                        <w:t>appendChild</w:t>
                      </w:r>
                      <w:proofErr w:type="spellEnd"/>
                      <w:proofErr w:type="gramEnd"/>
                      <w:r w:rsidRPr="00905EDD"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  <w:t>(</w:t>
                      </w:r>
                      <w:proofErr w:type="spellStart"/>
                      <w:r w:rsidRPr="00905EDD">
                        <w:rPr>
                          <w:rFonts w:ascii="Consolas" w:eastAsia="Times New Roman" w:hAnsi="Consolas" w:cs="Times New Roman"/>
                          <w:color w:val="4FC1FF"/>
                          <w:sz w:val="21"/>
                          <w:szCs w:val="21"/>
                          <w:lang w:val="en-IN" w:eastAsia="en-IN" w:bidi="mr-IN"/>
                        </w:rPr>
                        <w:t>newItem</w:t>
                      </w:r>
                      <w:proofErr w:type="spellEnd"/>
                      <w:r w:rsidRPr="00905EDD"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  <w:t xml:space="preserve">); </w:t>
                      </w:r>
                      <w:r w:rsidRPr="00905EDD">
                        <w:rPr>
                          <w:rFonts w:ascii="Consolas" w:eastAsia="Times New Roman" w:hAnsi="Consolas" w:cs="Times New Roman"/>
                          <w:color w:val="6A9955"/>
                          <w:sz w:val="21"/>
                          <w:szCs w:val="21"/>
                          <w:lang w:val="en-IN" w:eastAsia="en-IN" w:bidi="mr-IN"/>
                        </w:rPr>
                        <w:t>// Adds &lt;li&gt; to end of &lt;ul&gt;</w:t>
                      </w:r>
                    </w:p>
                    <w:p w14:paraId="556E8C86" w14:textId="2F6EAAA0" w:rsidR="00E50D52" w:rsidRDefault="00E50D52" w:rsidP="00E50D52"/>
                  </w:txbxContent>
                </v:textbox>
              </v:shape>
            </w:pict>
          </mc:Fallback>
        </mc:AlternateContent>
      </w:r>
    </w:p>
    <w:p w14:paraId="010F3403" w14:textId="7732C681" w:rsidR="00B753B4" w:rsidRDefault="00B753B4" w:rsidP="00B753B4">
      <w:pPr>
        <w:pStyle w:val="BodyText"/>
      </w:pPr>
    </w:p>
    <w:p w14:paraId="6DC59A90" w14:textId="77777777" w:rsidR="00E50D52" w:rsidRDefault="00E50D52" w:rsidP="00086245">
      <w:pPr>
        <w:pStyle w:val="Heading3"/>
      </w:pPr>
      <w:bookmarkStart w:id="29" w:name="clonenode"/>
      <w:bookmarkEnd w:id="28"/>
    </w:p>
    <w:p w14:paraId="38FCAEEA" w14:textId="42AD40DA" w:rsidR="00086245" w:rsidRDefault="00086245" w:rsidP="00086245">
      <w:pPr>
        <w:pStyle w:val="Heading3"/>
      </w:pPr>
      <w:r>
        <w:t xml:space="preserve">✅ 2. </w:t>
      </w:r>
      <w:proofErr w:type="spellStart"/>
      <w:proofErr w:type="gramStart"/>
      <w:r w:rsidR="00224F82">
        <w:t>element.</w:t>
      </w:r>
      <w:r>
        <w:rPr>
          <w:rStyle w:val="VerbatimChar"/>
        </w:rPr>
        <w:t>cloneNode</w:t>
      </w:r>
      <w:proofErr w:type="spellEnd"/>
      <w:proofErr w:type="gramEnd"/>
      <w:r>
        <w:rPr>
          <w:rStyle w:val="VerbatimChar"/>
        </w:rPr>
        <w:t>()</w:t>
      </w:r>
    </w:p>
    <w:p w14:paraId="50CF2950" w14:textId="77777777" w:rsidR="00086245" w:rsidRDefault="00086245" w:rsidP="00086245">
      <w:pPr>
        <w:pStyle w:val="BlockText"/>
      </w:pPr>
      <w:r>
        <w:t xml:space="preserve">Creates a </w:t>
      </w:r>
      <w:r>
        <w:rPr>
          <w:b/>
          <w:bCs/>
        </w:rPr>
        <w:t>copy of a node</w:t>
      </w:r>
      <w:r>
        <w:t xml:space="preserve"> (shallow or deep).</w:t>
      </w:r>
    </w:p>
    <w:p w14:paraId="1EA4DA21" w14:textId="77777777" w:rsidR="00905EDD" w:rsidRPr="00905EDD" w:rsidRDefault="00905EDD" w:rsidP="00905EDD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proofErr w:type="spellStart"/>
      <w:proofErr w:type="gramStart"/>
      <w:r w:rsidRPr="00905EDD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element</w:t>
      </w:r>
      <w:r w:rsidRPr="00905EDD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905EDD">
        <w:rPr>
          <w:rFonts w:ascii="Consolas" w:eastAsia="Times New Roman" w:hAnsi="Consolas" w:cs="Times New Roman"/>
          <w:color w:val="DCDCAA"/>
          <w:sz w:val="21"/>
          <w:szCs w:val="21"/>
          <w:lang w:val="en-IN" w:eastAsia="en-IN" w:bidi="mr-IN"/>
        </w:rPr>
        <w:t>cloneNode</w:t>
      </w:r>
      <w:proofErr w:type="spellEnd"/>
      <w:proofErr w:type="gramEnd"/>
      <w:r w:rsidRPr="00905EDD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(</w:t>
      </w:r>
      <w:r w:rsidRPr="00905EDD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true</w:t>
      </w:r>
      <w:proofErr w:type="gramStart"/>
      <w:r w:rsidRPr="00905EDD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);  </w:t>
      </w:r>
      <w:r w:rsidRPr="00905EDD">
        <w:rPr>
          <w:rFonts w:ascii="Consolas" w:eastAsia="Times New Roman" w:hAnsi="Consolas" w:cs="Times New Roman"/>
          <w:color w:val="6A9955"/>
          <w:sz w:val="21"/>
          <w:szCs w:val="21"/>
          <w:lang w:val="en-IN" w:eastAsia="en-IN" w:bidi="mr-IN"/>
        </w:rPr>
        <w:t>/</w:t>
      </w:r>
      <w:proofErr w:type="gramEnd"/>
      <w:r w:rsidRPr="00905EDD">
        <w:rPr>
          <w:rFonts w:ascii="Consolas" w:eastAsia="Times New Roman" w:hAnsi="Consolas" w:cs="Times New Roman"/>
          <w:color w:val="6A9955"/>
          <w:sz w:val="21"/>
          <w:szCs w:val="21"/>
          <w:lang w:val="en-IN" w:eastAsia="en-IN" w:bidi="mr-IN"/>
        </w:rPr>
        <w:t>/ Deep clone (with children)</w:t>
      </w:r>
    </w:p>
    <w:p w14:paraId="3550E34E" w14:textId="77777777" w:rsidR="00905EDD" w:rsidRPr="00905EDD" w:rsidRDefault="00905EDD" w:rsidP="00905EDD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proofErr w:type="spellStart"/>
      <w:proofErr w:type="gramStart"/>
      <w:r w:rsidRPr="00905EDD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element</w:t>
      </w:r>
      <w:r w:rsidRPr="00905EDD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905EDD">
        <w:rPr>
          <w:rFonts w:ascii="Consolas" w:eastAsia="Times New Roman" w:hAnsi="Consolas" w:cs="Times New Roman"/>
          <w:color w:val="DCDCAA"/>
          <w:sz w:val="21"/>
          <w:szCs w:val="21"/>
          <w:lang w:val="en-IN" w:eastAsia="en-IN" w:bidi="mr-IN"/>
        </w:rPr>
        <w:t>cloneNode</w:t>
      </w:r>
      <w:proofErr w:type="spellEnd"/>
      <w:proofErr w:type="gramEnd"/>
      <w:r w:rsidRPr="00905EDD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(</w:t>
      </w:r>
      <w:r w:rsidRPr="00905EDD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false</w:t>
      </w:r>
      <w:r w:rsidRPr="00905EDD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); </w:t>
      </w:r>
      <w:r w:rsidRPr="00905EDD">
        <w:rPr>
          <w:rFonts w:ascii="Consolas" w:eastAsia="Times New Roman" w:hAnsi="Consolas" w:cs="Times New Roman"/>
          <w:color w:val="6A9955"/>
          <w:sz w:val="21"/>
          <w:szCs w:val="21"/>
          <w:lang w:val="en-IN" w:eastAsia="en-IN" w:bidi="mr-IN"/>
        </w:rPr>
        <w:t>// Shallow clone (just the element)</w:t>
      </w:r>
    </w:p>
    <w:p w14:paraId="1FB149E6" w14:textId="77777777" w:rsidR="00086245" w:rsidRDefault="00086245" w:rsidP="00086245">
      <w:pPr>
        <w:pStyle w:val="FirstParagraph"/>
      </w:pPr>
      <w:r>
        <w:rPr>
          <w:b/>
          <w:bCs/>
        </w:rPr>
        <w:t>Example:</w:t>
      </w:r>
    </w:p>
    <w:p w14:paraId="29041E1C" w14:textId="77777777" w:rsidR="00D66765" w:rsidRPr="00D66765" w:rsidRDefault="00D66765" w:rsidP="00D66765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proofErr w:type="spellStart"/>
      <w:r w:rsidRPr="00D66765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const</w:t>
      </w:r>
      <w:proofErr w:type="spellEnd"/>
      <w:r w:rsidRPr="00D66765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D66765">
        <w:rPr>
          <w:rFonts w:ascii="Consolas" w:eastAsia="Times New Roman" w:hAnsi="Consolas" w:cs="Times New Roman"/>
          <w:color w:val="4FC1FF"/>
          <w:sz w:val="21"/>
          <w:szCs w:val="21"/>
          <w:lang w:val="en-IN" w:eastAsia="en-IN" w:bidi="mr-IN"/>
        </w:rPr>
        <w:t>card</w:t>
      </w:r>
      <w:r w:rsidRPr="00D66765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D66765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mr-IN"/>
        </w:rPr>
        <w:t>=</w:t>
      </w:r>
      <w:r w:rsidRPr="00D66765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proofErr w:type="spellStart"/>
      <w:proofErr w:type="gramStart"/>
      <w:r w:rsidRPr="00D66765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document</w:t>
      </w:r>
      <w:r w:rsidRPr="00D66765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D66765">
        <w:rPr>
          <w:rFonts w:ascii="Consolas" w:eastAsia="Times New Roman" w:hAnsi="Consolas" w:cs="Times New Roman"/>
          <w:color w:val="DCDCAA"/>
          <w:sz w:val="21"/>
          <w:szCs w:val="21"/>
          <w:lang w:val="en-IN" w:eastAsia="en-IN" w:bidi="mr-IN"/>
        </w:rPr>
        <w:t>querySelector</w:t>
      </w:r>
      <w:proofErr w:type="spellEnd"/>
      <w:proofErr w:type="gramEnd"/>
      <w:r w:rsidRPr="00D66765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(</w:t>
      </w:r>
      <w:proofErr w:type="gramStart"/>
      <w:r w:rsidRPr="00D66765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.card</w:t>
      </w:r>
      <w:proofErr w:type="gramEnd"/>
      <w:r w:rsidRPr="00D66765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</w:t>
      </w:r>
      <w:r w:rsidRPr="00D66765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);</w:t>
      </w:r>
    </w:p>
    <w:p w14:paraId="1E03DD7C" w14:textId="77777777" w:rsidR="00D66765" w:rsidRPr="00D66765" w:rsidRDefault="00D66765" w:rsidP="00D66765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proofErr w:type="spellStart"/>
      <w:r w:rsidRPr="00D66765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const</w:t>
      </w:r>
      <w:proofErr w:type="spellEnd"/>
      <w:r w:rsidRPr="00D66765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D66765">
        <w:rPr>
          <w:rFonts w:ascii="Consolas" w:eastAsia="Times New Roman" w:hAnsi="Consolas" w:cs="Times New Roman"/>
          <w:color w:val="4FC1FF"/>
          <w:sz w:val="21"/>
          <w:szCs w:val="21"/>
          <w:lang w:val="en-IN" w:eastAsia="en-IN" w:bidi="mr-IN"/>
        </w:rPr>
        <w:t>copy</w:t>
      </w:r>
      <w:r w:rsidRPr="00D66765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D66765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mr-IN"/>
        </w:rPr>
        <w:t>=</w:t>
      </w:r>
      <w:r w:rsidRPr="00D66765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proofErr w:type="spellStart"/>
      <w:proofErr w:type="gramStart"/>
      <w:r w:rsidRPr="00D66765">
        <w:rPr>
          <w:rFonts w:ascii="Consolas" w:eastAsia="Times New Roman" w:hAnsi="Consolas" w:cs="Times New Roman"/>
          <w:color w:val="4FC1FF"/>
          <w:sz w:val="21"/>
          <w:szCs w:val="21"/>
          <w:lang w:val="en-IN" w:eastAsia="en-IN" w:bidi="mr-IN"/>
        </w:rPr>
        <w:t>card</w:t>
      </w:r>
      <w:r w:rsidRPr="00D66765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D66765">
        <w:rPr>
          <w:rFonts w:ascii="Consolas" w:eastAsia="Times New Roman" w:hAnsi="Consolas" w:cs="Times New Roman"/>
          <w:color w:val="DCDCAA"/>
          <w:sz w:val="21"/>
          <w:szCs w:val="21"/>
          <w:lang w:val="en-IN" w:eastAsia="en-IN" w:bidi="mr-IN"/>
        </w:rPr>
        <w:t>cloneNode</w:t>
      </w:r>
      <w:proofErr w:type="spellEnd"/>
      <w:proofErr w:type="gramEnd"/>
      <w:r w:rsidRPr="00D66765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(</w:t>
      </w:r>
      <w:r w:rsidRPr="00D66765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true</w:t>
      </w:r>
      <w:r w:rsidRPr="00D66765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);</w:t>
      </w:r>
    </w:p>
    <w:p w14:paraId="15549233" w14:textId="77777777" w:rsidR="00D66765" w:rsidRPr="00D66765" w:rsidRDefault="00D66765" w:rsidP="00D66765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</w:p>
    <w:p w14:paraId="6879722F" w14:textId="77777777" w:rsidR="00D66765" w:rsidRPr="00D66765" w:rsidRDefault="00D66765" w:rsidP="00D66765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proofErr w:type="spellStart"/>
      <w:proofErr w:type="gramStart"/>
      <w:r w:rsidRPr="00D66765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document</w:t>
      </w:r>
      <w:r w:rsidRPr="00D66765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D66765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body</w:t>
      </w:r>
      <w:proofErr w:type="gramEnd"/>
      <w:r w:rsidRPr="00D66765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D66765">
        <w:rPr>
          <w:rFonts w:ascii="Consolas" w:eastAsia="Times New Roman" w:hAnsi="Consolas" w:cs="Times New Roman"/>
          <w:color w:val="DCDCAA"/>
          <w:sz w:val="21"/>
          <w:szCs w:val="21"/>
          <w:lang w:val="en-IN" w:eastAsia="en-IN" w:bidi="mr-IN"/>
        </w:rPr>
        <w:t>appendChild</w:t>
      </w:r>
      <w:proofErr w:type="spellEnd"/>
      <w:r w:rsidRPr="00D66765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(</w:t>
      </w:r>
      <w:r w:rsidRPr="00D66765">
        <w:rPr>
          <w:rFonts w:ascii="Consolas" w:eastAsia="Times New Roman" w:hAnsi="Consolas" w:cs="Times New Roman"/>
          <w:color w:val="4FC1FF"/>
          <w:sz w:val="21"/>
          <w:szCs w:val="21"/>
          <w:lang w:val="en-IN" w:eastAsia="en-IN" w:bidi="mr-IN"/>
        </w:rPr>
        <w:t>copy</w:t>
      </w:r>
      <w:r w:rsidRPr="00D66765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); </w:t>
      </w:r>
      <w:r w:rsidRPr="00D66765">
        <w:rPr>
          <w:rFonts w:ascii="Consolas" w:eastAsia="Times New Roman" w:hAnsi="Consolas" w:cs="Times New Roman"/>
          <w:color w:val="6A9955"/>
          <w:sz w:val="21"/>
          <w:szCs w:val="21"/>
          <w:lang w:val="en-IN" w:eastAsia="en-IN" w:bidi="mr-IN"/>
        </w:rPr>
        <w:t>// Add the cloned card to body</w:t>
      </w:r>
    </w:p>
    <w:p w14:paraId="3C447F8E" w14:textId="77777777" w:rsidR="00086245" w:rsidRDefault="001825B2" w:rsidP="00086245">
      <w:r>
        <w:pict w14:anchorId="5458BEB2">
          <v:rect id="_x0000_i1070" style="width:0;height:1.5pt" o:hralign="center" o:hrstd="t" o:hr="t"/>
        </w:pict>
      </w:r>
    </w:p>
    <w:p w14:paraId="2ADE4254" w14:textId="77777777" w:rsidR="00086245" w:rsidRDefault="00086245" w:rsidP="00086245">
      <w:pPr>
        <w:pStyle w:val="Heading3"/>
      </w:pPr>
      <w:bookmarkStart w:id="30" w:name="common-use"/>
      <w:bookmarkEnd w:id="29"/>
      <w:r>
        <w:t>📌 Common Use:</w:t>
      </w:r>
    </w:p>
    <w:p w14:paraId="4C4A8477" w14:textId="77777777" w:rsidR="00D66765" w:rsidRPr="00D66765" w:rsidRDefault="00D66765" w:rsidP="00D66765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</w:p>
    <w:p w14:paraId="61C89C8D" w14:textId="77777777" w:rsidR="00D66765" w:rsidRPr="00D66765" w:rsidRDefault="00D66765" w:rsidP="00D66765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proofErr w:type="spellStart"/>
      <w:r w:rsidRPr="00D66765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const</w:t>
      </w:r>
      <w:proofErr w:type="spellEnd"/>
      <w:r w:rsidRPr="00D66765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D66765">
        <w:rPr>
          <w:rFonts w:ascii="Consolas" w:eastAsia="Times New Roman" w:hAnsi="Consolas" w:cs="Times New Roman"/>
          <w:color w:val="4FC1FF"/>
          <w:sz w:val="21"/>
          <w:szCs w:val="21"/>
          <w:lang w:val="en-IN" w:eastAsia="en-IN" w:bidi="mr-IN"/>
        </w:rPr>
        <w:t>node</w:t>
      </w:r>
      <w:r w:rsidRPr="00D66765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D66765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mr-IN"/>
        </w:rPr>
        <w:t>=</w:t>
      </w:r>
      <w:r w:rsidRPr="00D66765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proofErr w:type="spellStart"/>
      <w:proofErr w:type="gramStart"/>
      <w:r w:rsidRPr="00D66765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document</w:t>
      </w:r>
      <w:r w:rsidRPr="00D66765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D66765">
        <w:rPr>
          <w:rFonts w:ascii="Consolas" w:eastAsia="Times New Roman" w:hAnsi="Consolas" w:cs="Times New Roman"/>
          <w:color w:val="DCDCAA"/>
          <w:sz w:val="21"/>
          <w:szCs w:val="21"/>
          <w:lang w:val="en-IN" w:eastAsia="en-IN" w:bidi="mr-IN"/>
        </w:rPr>
        <w:t>getElementById</w:t>
      </w:r>
      <w:proofErr w:type="spellEnd"/>
      <w:proofErr w:type="gramEnd"/>
      <w:r w:rsidRPr="00D66765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(</w:t>
      </w:r>
      <w:r w:rsidRPr="00D66765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box"</w:t>
      </w:r>
      <w:r w:rsidRPr="00D66765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);</w:t>
      </w:r>
    </w:p>
    <w:p w14:paraId="682AA676" w14:textId="77777777" w:rsidR="00D66765" w:rsidRPr="00D66765" w:rsidRDefault="00D66765" w:rsidP="00D66765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proofErr w:type="spellStart"/>
      <w:r w:rsidRPr="00D66765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const</w:t>
      </w:r>
      <w:proofErr w:type="spellEnd"/>
      <w:r w:rsidRPr="00D66765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D66765">
        <w:rPr>
          <w:rFonts w:ascii="Consolas" w:eastAsia="Times New Roman" w:hAnsi="Consolas" w:cs="Times New Roman"/>
          <w:color w:val="4FC1FF"/>
          <w:sz w:val="21"/>
          <w:szCs w:val="21"/>
          <w:lang w:val="en-IN" w:eastAsia="en-IN" w:bidi="mr-IN"/>
        </w:rPr>
        <w:t>clone</w:t>
      </w:r>
      <w:r w:rsidRPr="00D66765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D66765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mr-IN"/>
        </w:rPr>
        <w:t>=</w:t>
      </w:r>
      <w:r w:rsidRPr="00D66765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proofErr w:type="spellStart"/>
      <w:proofErr w:type="gramStart"/>
      <w:r w:rsidRPr="00D66765">
        <w:rPr>
          <w:rFonts w:ascii="Consolas" w:eastAsia="Times New Roman" w:hAnsi="Consolas" w:cs="Times New Roman"/>
          <w:color w:val="4FC1FF"/>
          <w:sz w:val="21"/>
          <w:szCs w:val="21"/>
          <w:lang w:val="en-IN" w:eastAsia="en-IN" w:bidi="mr-IN"/>
        </w:rPr>
        <w:t>node</w:t>
      </w:r>
      <w:r w:rsidRPr="00D66765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D66765">
        <w:rPr>
          <w:rFonts w:ascii="Consolas" w:eastAsia="Times New Roman" w:hAnsi="Consolas" w:cs="Times New Roman"/>
          <w:color w:val="DCDCAA"/>
          <w:sz w:val="21"/>
          <w:szCs w:val="21"/>
          <w:lang w:val="en-IN" w:eastAsia="en-IN" w:bidi="mr-IN"/>
        </w:rPr>
        <w:t>cloneNode</w:t>
      </w:r>
      <w:proofErr w:type="spellEnd"/>
      <w:proofErr w:type="gramEnd"/>
      <w:r w:rsidRPr="00D66765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(</w:t>
      </w:r>
      <w:r w:rsidRPr="00D66765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true</w:t>
      </w:r>
      <w:proofErr w:type="gramStart"/>
      <w:r w:rsidRPr="00D66765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);  </w:t>
      </w:r>
      <w:r w:rsidRPr="00D66765">
        <w:rPr>
          <w:rFonts w:ascii="Consolas" w:eastAsia="Times New Roman" w:hAnsi="Consolas" w:cs="Times New Roman"/>
          <w:color w:val="6A9955"/>
          <w:sz w:val="21"/>
          <w:szCs w:val="21"/>
          <w:lang w:val="en-IN" w:eastAsia="en-IN" w:bidi="mr-IN"/>
        </w:rPr>
        <w:t>/</w:t>
      </w:r>
      <w:proofErr w:type="gramEnd"/>
      <w:r w:rsidRPr="00D66765">
        <w:rPr>
          <w:rFonts w:ascii="Consolas" w:eastAsia="Times New Roman" w:hAnsi="Consolas" w:cs="Times New Roman"/>
          <w:color w:val="6A9955"/>
          <w:sz w:val="21"/>
          <w:szCs w:val="21"/>
          <w:lang w:val="en-IN" w:eastAsia="en-IN" w:bidi="mr-IN"/>
        </w:rPr>
        <w:t>/ Clone whole element</w:t>
      </w:r>
    </w:p>
    <w:p w14:paraId="4740E385" w14:textId="77777777" w:rsidR="00D66765" w:rsidRPr="00D66765" w:rsidRDefault="00D66765" w:rsidP="00D66765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</w:p>
    <w:p w14:paraId="1F653950" w14:textId="77777777" w:rsidR="00D66765" w:rsidRPr="00D66765" w:rsidRDefault="00D66765" w:rsidP="00D66765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proofErr w:type="spellStart"/>
      <w:proofErr w:type="gramStart"/>
      <w:r w:rsidRPr="00D66765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document</w:t>
      </w:r>
      <w:r w:rsidRPr="00D66765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D66765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body</w:t>
      </w:r>
      <w:proofErr w:type="gramEnd"/>
      <w:r w:rsidRPr="00D66765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D66765">
        <w:rPr>
          <w:rFonts w:ascii="Consolas" w:eastAsia="Times New Roman" w:hAnsi="Consolas" w:cs="Times New Roman"/>
          <w:color w:val="DCDCAA"/>
          <w:sz w:val="21"/>
          <w:szCs w:val="21"/>
          <w:lang w:val="en-IN" w:eastAsia="en-IN" w:bidi="mr-IN"/>
        </w:rPr>
        <w:t>appendChild</w:t>
      </w:r>
      <w:proofErr w:type="spellEnd"/>
      <w:r w:rsidRPr="00D66765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(</w:t>
      </w:r>
      <w:r w:rsidRPr="00D66765">
        <w:rPr>
          <w:rFonts w:ascii="Consolas" w:eastAsia="Times New Roman" w:hAnsi="Consolas" w:cs="Times New Roman"/>
          <w:color w:val="4FC1FF"/>
          <w:sz w:val="21"/>
          <w:szCs w:val="21"/>
          <w:lang w:val="en-IN" w:eastAsia="en-IN" w:bidi="mr-IN"/>
        </w:rPr>
        <w:t>clone</w:t>
      </w:r>
      <w:proofErr w:type="gramStart"/>
      <w:r w:rsidRPr="00D66765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);   </w:t>
      </w:r>
      <w:proofErr w:type="gramEnd"/>
      <w:r w:rsidRPr="00D66765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 </w:t>
      </w:r>
      <w:r w:rsidRPr="00D66765">
        <w:rPr>
          <w:rFonts w:ascii="Consolas" w:eastAsia="Times New Roman" w:hAnsi="Consolas" w:cs="Times New Roman"/>
          <w:color w:val="6A9955"/>
          <w:sz w:val="21"/>
          <w:szCs w:val="21"/>
          <w:lang w:val="en-IN" w:eastAsia="en-IN" w:bidi="mr-IN"/>
        </w:rPr>
        <w:t>// Insert at end of body</w:t>
      </w:r>
    </w:p>
    <w:p w14:paraId="09547D4B" w14:textId="77777777" w:rsidR="00D66765" w:rsidRPr="00D66765" w:rsidRDefault="00D66765" w:rsidP="00D66765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</w:p>
    <w:p w14:paraId="357C2A85" w14:textId="06E69BF2" w:rsidR="00086245" w:rsidRDefault="00086245" w:rsidP="00086245"/>
    <w:p w14:paraId="3AD99910" w14:textId="77777777" w:rsidR="00086245" w:rsidRDefault="00086245" w:rsidP="00086245">
      <w:pPr>
        <w:pStyle w:val="Heading3"/>
      </w:pPr>
      <w:bookmarkStart w:id="31" w:name="key-points"/>
      <w:bookmarkEnd w:id="30"/>
    </w:p>
    <w:p w14:paraId="7777F40C" w14:textId="03E67315" w:rsidR="00086245" w:rsidRPr="00D66765" w:rsidRDefault="00086245" w:rsidP="00086245">
      <w:pPr>
        <w:pStyle w:val="Heading3"/>
        <w:rPr>
          <w:sz w:val="20"/>
          <w:szCs w:val="20"/>
        </w:rPr>
      </w:pPr>
      <w:r w:rsidRPr="00D66765">
        <w:rPr>
          <w:sz w:val="20"/>
          <w:szCs w:val="20"/>
        </w:rPr>
        <w:t>🧠 Key Points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360"/>
        <w:gridCol w:w="2541"/>
        <w:gridCol w:w="2476"/>
      </w:tblGrid>
      <w:tr w:rsidR="00086245" w:rsidRPr="00D66765" w14:paraId="5958ED64" w14:textId="77777777" w:rsidTr="004F5DB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FDA785B" w14:textId="77777777" w:rsidR="00086245" w:rsidRPr="00D66765" w:rsidRDefault="00086245" w:rsidP="004F5DBE">
            <w:pPr>
              <w:pStyle w:val="Compact"/>
              <w:rPr>
                <w:sz w:val="18"/>
                <w:szCs w:val="18"/>
              </w:rPr>
            </w:pPr>
            <w:r w:rsidRPr="00D66765">
              <w:rPr>
                <w:sz w:val="18"/>
                <w:szCs w:val="18"/>
              </w:rPr>
              <w:t>Method</w:t>
            </w:r>
          </w:p>
        </w:tc>
        <w:tc>
          <w:tcPr>
            <w:tcW w:w="0" w:type="auto"/>
          </w:tcPr>
          <w:p w14:paraId="0B48089D" w14:textId="77777777" w:rsidR="00086245" w:rsidRPr="00D66765" w:rsidRDefault="00086245" w:rsidP="004F5DBE">
            <w:pPr>
              <w:pStyle w:val="Compact"/>
              <w:rPr>
                <w:sz w:val="18"/>
                <w:szCs w:val="18"/>
              </w:rPr>
            </w:pPr>
            <w:r w:rsidRPr="00D66765">
              <w:rPr>
                <w:sz w:val="18"/>
                <w:szCs w:val="18"/>
              </w:rPr>
              <w:t>Purpose</w:t>
            </w:r>
          </w:p>
        </w:tc>
        <w:tc>
          <w:tcPr>
            <w:tcW w:w="0" w:type="auto"/>
          </w:tcPr>
          <w:p w14:paraId="657F226F" w14:textId="77777777" w:rsidR="00086245" w:rsidRPr="00D66765" w:rsidRDefault="00086245" w:rsidP="004F5DBE">
            <w:pPr>
              <w:pStyle w:val="Compact"/>
              <w:rPr>
                <w:sz w:val="18"/>
                <w:szCs w:val="18"/>
              </w:rPr>
            </w:pPr>
            <w:r w:rsidRPr="00D66765">
              <w:rPr>
                <w:sz w:val="18"/>
                <w:szCs w:val="18"/>
              </w:rPr>
              <w:t>Notes</w:t>
            </w:r>
          </w:p>
        </w:tc>
      </w:tr>
      <w:tr w:rsidR="00086245" w:rsidRPr="00D66765" w14:paraId="210AD961" w14:textId="77777777" w:rsidTr="004F5DBE">
        <w:tc>
          <w:tcPr>
            <w:tcW w:w="0" w:type="auto"/>
          </w:tcPr>
          <w:p w14:paraId="4397F2D7" w14:textId="77777777" w:rsidR="00086245" w:rsidRPr="00D66765" w:rsidRDefault="00086245" w:rsidP="004F5DBE">
            <w:pPr>
              <w:pStyle w:val="Compact"/>
              <w:rPr>
                <w:sz w:val="18"/>
                <w:szCs w:val="18"/>
              </w:rPr>
            </w:pPr>
            <w:proofErr w:type="spellStart"/>
            <w:proofErr w:type="gramStart"/>
            <w:r w:rsidRPr="00D66765">
              <w:rPr>
                <w:rStyle w:val="VerbatimChar"/>
                <w:sz w:val="16"/>
                <w:szCs w:val="18"/>
              </w:rPr>
              <w:t>appendChild</w:t>
            </w:r>
            <w:proofErr w:type="spellEnd"/>
            <w:r w:rsidRPr="00D66765">
              <w:rPr>
                <w:rStyle w:val="VerbatimChar"/>
                <w:sz w:val="16"/>
                <w:szCs w:val="18"/>
              </w:rPr>
              <w:t>(</w:t>
            </w:r>
            <w:proofErr w:type="gramEnd"/>
            <w:r w:rsidRPr="00D66765">
              <w:rPr>
                <w:rStyle w:val="VerbatimChar"/>
                <w:sz w:val="16"/>
                <w:szCs w:val="18"/>
              </w:rPr>
              <w:t>)</w:t>
            </w:r>
          </w:p>
        </w:tc>
        <w:tc>
          <w:tcPr>
            <w:tcW w:w="0" w:type="auto"/>
          </w:tcPr>
          <w:p w14:paraId="374BEFF5" w14:textId="77777777" w:rsidR="00086245" w:rsidRPr="00D66765" w:rsidRDefault="00086245" w:rsidP="004F5DBE">
            <w:pPr>
              <w:pStyle w:val="Compact"/>
              <w:rPr>
                <w:sz w:val="18"/>
                <w:szCs w:val="18"/>
              </w:rPr>
            </w:pPr>
            <w:r w:rsidRPr="00D66765">
              <w:rPr>
                <w:sz w:val="18"/>
                <w:szCs w:val="18"/>
              </w:rPr>
              <w:t>Insert a node at the end</w:t>
            </w:r>
          </w:p>
        </w:tc>
        <w:tc>
          <w:tcPr>
            <w:tcW w:w="0" w:type="auto"/>
          </w:tcPr>
          <w:p w14:paraId="77415946" w14:textId="77777777" w:rsidR="00086245" w:rsidRPr="00D66765" w:rsidRDefault="00086245" w:rsidP="004F5DBE">
            <w:pPr>
              <w:pStyle w:val="Compact"/>
              <w:rPr>
                <w:sz w:val="18"/>
                <w:szCs w:val="18"/>
              </w:rPr>
            </w:pPr>
            <w:r w:rsidRPr="00D66765">
              <w:rPr>
                <w:sz w:val="18"/>
                <w:szCs w:val="18"/>
              </w:rPr>
              <w:t>Moves existing or new node</w:t>
            </w:r>
          </w:p>
        </w:tc>
      </w:tr>
      <w:tr w:rsidR="00086245" w:rsidRPr="00D66765" w14:paraId="22017A5F" w14:textId="77777777" w:rsidTr="004F5DBE">
        <w:tc>
          <w:tcPr>
            <w:tcW w:w="0" w:type="auto"/>
          </w:tcPr>
          <w:p w14:paraId="384216F6" w14:textId="77777777" w:rsidR="00086245" w:rsidRPr="00D66765" w:rsidRDefault="00086245" w:rsidP="004F5DBE">
            <w:pPr>
              <w:pStyle w:val="Compact"/>
              <w:rPr>
                <w:sz w:val="18"/>
                <w:szCs w:val="18"/>
              </w:rPr>
            </w:pPr>
            <w:proofErr w:type="spellStart"/>
            <w:proofErr w:type="gramStart"/>
            <w:r w:rsidRPr="00D66765">
              <w:rPr>
                <w:rStyle w:val="VerbatimChar"/>
                <w:sz w:val="16"/>
                <w:szCs w:val="18"/>
              </w:rPr>
              <w:t>cloneNode</w:t>
            </w:r>
            <w:proofErr w:type="spellEnd"/>
            <w:r w:rsidRPr="00D66765">
              <w:rPr>
                <w:rStyle w:val="VerbatimChar"/>
                <w:sz w:val="16"/>
                <w:szCs w:val="18"/>
              </w:rPr>
              <w:t>(</w:t>
            </w:r>
            <w:proofErr w:type="gramEnd"/>
            <w:r w:rsidRPr="00D66765">
              <w:rPr>
                <w:rStyle w:val="VerbatimChar"/>
                <w:sz w:val="16"/>
                <w:szCs w:val="18"/>
              </w:rPr>
              <w:t>)</w:t>
            </w:r>
          </w:p>
        </w:tc>
        <w:tc>
          <w:tcPr>
            <w:tcW w:w="0" w:type="auto"/>
          </w:tcPr>
          <w:p w14:paraId="5A77A219" w14:textId="77777777" w:rsidR="00086245" w:rsidRPr="00D66765" w:rsidRDefault="00086245" w:rsidP="004F5DBE">
            <w:pPr>
              <w:pStyle w:val="Compact"/>
              <w:rPr>
                <w:sz w:val="18"/>
                <w:szCs w:val="18"/>
              </w:rPr>
            </w:pPr>
            <w:r w:rsidRPr="00D66765">
              <w:rPr>
                <w:sz w:val="18"/>
                <w:szCs w:val="18"/>
              </w:rPr>
              <w:t>Clone element (optionally deep)</w:t>
            </w:r>
          </w:p>
        </w:tc>
        <w:tc>
          <w:tcPr>
            <w:tcW w:w="0" w:type="auto"/>
          </w:tcPr>
          <w:p w14:paraId="3A9284E8" w14:textId="77777777" w:rsidR="00086245" w:rsidRPr="00D66765" w:rsidRDefault="00086245" w:rsidP="004F5DBE">
            <w:pPr>
              <w:pStyle w:val="Compact"/>
              <w:rPr>
                <w:sz w:val="18"/>
                <w:szCs w:val="18"/>
              </w:rPr>
            </w:pPr>
            <w:r w:rsidRPr="00D66765">
              <w:rPr>
                <w:sz w:val="18"/>
                <w:szCs w:val="18"/>
              </w:rPr>
              <w:t>Doesn’t insert — needs append</w:t>
            </w:r>
          </w:p>
        </w:tc>
      </w:tr>
    </w:tbl>
    <w:p w14:paraId="2DC049EE" w14:textId="6BB02600" w:rsidR="00086245" w:rsidRDefault="00595AE6" w:rsidP="00086245"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A59C84C" wp14:editId="2350BEB0">
                <wp:simplePos x="0" y="0"/>
                <wp:positionH relativeFrom="column">
                  <wp:posOffset>-487680</wp:posOffset>
                </wp:positionH>
                <wp:positionV relativeFrom="paragraph">
                  <wp:posOffset>222250</wp:posOffset>
                </wp:positionV>
                <wp:extent cx="6949440" cy="3345180"/>
                <wp:effectExtent l="7620" t="9525" r="5715" b="7620"/>
                <wp:wrapNone/>
                <wp:docPr id="1354565408" name="Text Box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49440" cy="33451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99EFEB0" w14:textId="77777777" w:rsidR="001474D6" w:rsidRPr="001474D6" w:rsidRDefault="001474D6" w:rsidP="001474D6">
                            <w:pPr>
                              <w:shd w:val="clear" w:color="auto" w:fill="1F1F1F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</w:pPr>
                            <w:r w:rsidRPr="001474D6"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  <w:t> </w:t>
                            </w:r>
                          </w:p>
                          <w:p w14:paraId="639DAFE1" w14:textId="77777777" w:rsidR="001474D6" w:rsidRPr="001474D6" w:rsidRDefault="001474D6" w:rsidP="001474D6">
                            <w:pPr>
                              <w:shd w:val="clear" w:color="auto" w:fill="1F1F1F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</w:pPr>
                            <w:r w:rsidRPr="001474D6"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  <w:t>   </w:t>
                            </w:r>
                            <w:r w:rsidRPr="001474D6">
                              <w:rPr>
                                <w:rFonts w:ascii="Consolas" w:eastAsia="Times New Roman" w:hAnsi="Consolas" w:cs="Times New Roman"/>
                                <w:color w:val="808080"/>
                                <w:sz w:val="21"/>
                                <w:szCs w:val="21"/>
                                <w:lang w:val="en-IN" w:eastAsia="en-IN" w:bidi="mr-IN"/>
                              </w:rPr>
                              <w:t>&lt;</w:t>
                            </w:r>
                            <w:r w:rsidRPr="001474D6">
                              <w:rPr>
                                <w:rFonts w:ascii="Consolas" w:eastAsia="Times New Roman" w:hAnsi="Consolas" w:cs="Times New Roman"/>
                                <w:color w:val="569CD6"/>
                                <w:sz w:val="21"/>
                                <w:szCs w:val="21"/>
                                <w:lang w:val="en-IN" w:eastAsia="en-IN" w:bidi="mr-IN"/>
                              </w:rPr>
                              <w:t>div</w:t>
                            </w:r>
                            <w:r w:rsidRPr="001474D6"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  <w:t xml:space="preserve"> </w:t>
                            </w:r>
                            <w:r w:rsidRPr="001474D6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val="en-IN" w:eastAsia="en-IN" w:bidi="mr-IN"/>
                              </w:rPr>
                              <w:t>class</w:t>
                            </w:r>
                            <w:r w:rsidRPr="001474D6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val="en-IN" w:eastAsia="en-IN" w:bidi="mr-IN"/>
                              </w:rPr>
                              <w:t>=</w:t>
                            </w:r>
                            <w:r w:rsidRPr="001474D6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val="en-IN" w:eastAsia="en-IN" w:bidi="mr-IN"/>
                              </w:rPr>
                              <w:t>"container"</w:t>
                            </w:r>
                            <w:r w:rsidRPr="001474D6">
                              <w:rPr>
                                <w:rFonts w:ascii="Consolas" w:eastAsia="Times New Roman" w:hAnsi="Consolas" w:cs="Times New Roman"/>
                                <w:color w:val="808080"/>
                                <w:sz w:val="21"/>
                                <w:szCs w:val="21"/>
                                <w:lang w:val="en-IN" w:eastAsia="en-IN" w:bidi="mr-IN"/>
                              </w:rPr>
                              <w:t>&gt;</w:t>
                            </w:r>
                          </w:p>
                          <w:p w14:paraId="33713403" w14:textId="77777777" w:rsidR="001474D6" w:rsidRPr="001474D6" w:rsidRDefault="001474D6" w:rsidP="001474D6">
                            <w:pPr>
                              <w:shd w:val="clear" w:color="auto" w:fill="1F1F1F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</w:pPr>
                          </w:p>
                          <w:p w14:paraId="18E538CD" w14:textId="77777777" w:rsidR="001474D6" w:rsidRPr="001474D6" w:rsidRDefault="001474D6" w:rsidP="001474D6">
                            <w:pPr>
                              <w:shd w:val="clear" w:color="auto" w:fill="1F1F1F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</w:pPr>
                            <w:r w:rsidRPr="001474D6"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  <w:t>   </w:t>
                            </w:r>
                            <w:r w:rsidRPr="001474D6">
                              <w:rPr>
                                <w:rFonts w:ascii="Consolas" w:eastAsia="Times New Roman" w:hAnsi="Consolas" w:cs="Times New Roman"/>
                                <w:color w:val="808080"/>
                                <w:sz w:val="21"/>
                                <w:szCs w:val="21"/>
                                <w:lang w:val="en-IN" w:eastAsia="en-IN" w:bidi="mr-IN"/>
                              </w:rPr>
                              <w:t>&lt;</w:t>
                            </w:r>
                            <w:r w:rsidRPr="001474D6">
                              <w:rPr>
                                <w:rFonts w:ascii="Consolas" w:eastAsia="Times New Roman" w:hAnsi="Consolas" w:cs="Times New Roman"/>
                                <w:color w:val="569CD6"/>
                                <w:sz w:val="21"/>
                                <w:szCs w:val="21"/>
                                <w:lang w:val="en-IN" w:eastAsia="en-IN" w:bidi="mr-IN"/>
                              </w:rPr>
                              <w:t>div</w:t>
                            </w:r>
                            <w:r w:rsidRPr="001474D6"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  <w:t xml:space="preserve"> </w:t>
                            </w:r>
                            <w:r w:rsidRPr="001474D6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val="en-IN" w:eastAsia="en-IN" w:bidi="mr-IN"/>
                              </w:rPr>
                              <w:t>class</w:t>
                            </w:r>
                            <w:r w:rsidRPr="001474D6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val="en-IN" w:eastAsia="en-IN" w:bidi="mr-IN"/>
                              </w:rPr>
                              <w:t>=</w:t>
                            </w:r>
                            <w:r w:rsidRPr="001474D6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val="en-IN" w:eastAsia="en-IN" w:bidi="mr-IN"/>
                              </w:rPr>
                              <w:t xml:space="preserve">"card1 </w:t>
                            </w:r>
                            <w:proofErr w:type="spellStart"/>
                            <w:r w:rsidRPr="001474D6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val="en-IN" w:eastAsia="en-IN" w:bidi="mr-IN"/>
                              </w:rPr>
                              <w:t>cardMain</w:t>
                            </w:r>
                            <w:proofErr w:type="spellEnd"/>
                            <w:r w:rsidRPr="001474D6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val="en-IN" w:eastAsia="en-IN" w:bidi="mr-IN"/>
                              </w:rPr>
                              <w:t>"</w:t>
                            </w:r>
                            <w:r w:rsidRPr="001474D6">
                              <w:rPr>
                                <w:rFonts w:ascii="Consolas" w:eastAsia="Times New Roman" w:hAnsi="Consolas" w:cs="Times New Roman"/>
                                <w:color w:val="808080"/>
                                <w:sz w:val="21"/>
                                <w:szCs w:val="21"/>
                                <w:lang w:val="en-IN" w:eastAsia="en-IN" w:bidi="mr-IN"/>
                              </w:rPr>
                              <w:t>&gt;</w:t>
                            </w:r>
                            <w:r w:rsidRPr="001474D6"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  <w:t>c1</w:t>
                            </w:r>
                            <w:r w:rsidRPr="001474D6">
                              <w:rPr>
                                <w:rFonts w:ascii="Consolas" w:eastAsia="Times New Roman" w:hAnsi="Consolas" w:cs="Times New Roman"/>
                                <w:color w:val="808080"/>
                                <w:sz w:val="21"/>
                                <w:szCs w:val="21"/>
                                <w:lang w:val="en-IN" w:eastAsia="en-IN" w:bidi="mr-IN"/>
                              </w:rPr>
                              <w:t>&lt;/</w:t>
                            </w:r>
                            <w:r w:rsidRPr="001474D6">
                              <w:rPr>
                                <w:rFonts w:ascii="Consolas" w:eastAsia="Times New Roman" w:hAnsi="Consolas" w:cs="Times New Roman"/>
                                <w:color w:val="569CD6"/>
                                <w:sz w:val="21"/>
                                <w:szCs w:val="21"/>
                                <w:lang w:val="en-IN" w:eastAsia="en-IN" w:bidi="mr-IN"/>
                              </w:rPr>
                              <w:t>div</w:t>
                            </w:r>
                            <w:r w:rsidRPr="001474D6">
                              <w:rPr>
                                <w:rFonts w:ascii="Consolas" w:eastAsia="Times New Roman" w:hAnsi="Consolas" w:cs="Times New Roman"/>
                                <w:color w:val="808080"/>
                                <w:sz w:val="21"/>
                                <w:szCs w:val="21"/>
                                <w:lang w:val="en-IN" w:eastAsia="en-IN" w:bidi="mr-IN"/>
                              </w:rPr>
                              <w:t>&gt;</w:t>
                            </w:r>
                          </w:p>
                          <w:p w14:paraId="2CC0BE8E" w14:textId="77777777" w:rsidR="001474D6" w:rsidRPr="001474D6" w:rsidRDefault="001474D6" w:rsidP="001474D6">
                            <w:pPr>
                              <w:shd w:val="clear" w:color="auto" w:fill="1F1F1F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</w:pPr>
                            <w:r w:rsidRPr="001474D6"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  <w:t>   </w:t>
                            </w:r>
                            <w:r w:rsidRPr="001474D6">
                              <w:rPr>
                                <w:rFonts w:ascii="Consolas" w:eastAsia="Times New Roman" w:hAnsi="Consolas" w:cs="Times New Roman"/>
                                <w:color w:val="808080"/>
                                <w:sz w:val="21"/>
                                <w:szCs w:val="21"/>
                                <w:lang w:val="en-IN" w:eastAsia="en-IN" w:bidi="mr-IN"/>
                              </w:rPr>
                              <w:t>&lt;</w:t>
                            </w:r>
                            <w:r w:rsidRPr="001474D6">
                              <w:rPr>
                                <w:rFonts w:ascii="Consolas" w:eastAsia="Times New Roman" w:hAnsi="Consolas" w:cs="Times New Roman"/>
                                <w:color w:val="569CD6"/>
                                <w:sz w:val="21"/>
                                <w:szCs w:val="21"/>
                                <w:lang w:val="en-IN" w:eastAsia="en-IN" w:bidi="mr-IN"/>
                              </w:rPr>
                              <w:t>div</w:t>
                            </w:r>
                            <w:r w:rsidRPr="001474D6"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  <w:t xml:space="preserve"> </w:t>
                            </w:r>
                            <w:r w:rsidRPr="001474D6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val="en-IN" w:eastAsia="en-IN" w:bidi="mr-IN"/>
                              </w:rPr>
                              <w:t>class</w:t>
                            </w:r>
                            <w:r w:rsidRPr="001474D6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val="en-IN" w:eastAsia="en-IN" w:bidi="mr-IN"/>
                              </w:rPr>
                              <w:t>=</w:t>
                            </w:r>
                            <w:r w:rsidRPr="001474D6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val="en-IN" w:eastAsia="en-IN" w:bidi="mr-IN"/>
                              </w:rPr>
                              <w:t xml:space="preserve">"card2 </w:t>
                            </w:r>
                            <w:proofErr w:type="spellStart"/>
                            <w:r w:rsidRPr="001474D6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val="en-IN" w:eastAsia="en-IN" w:bidi="mr-IN"/>
                              </w:rPr>
                              <w:t>cardMain</w:t>
                            </w:r>
                            <w:proofErr w:type="spellEnd"/>
                            <w:r w:rsidRPr="001474D6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val="en-IN" w:eastAsia="en-IN" w:bidi="mr-IN"/>
                              </w:rPr>
                              <w:t>"</w:t>
                            </w:r>
                            <w:r w:rsidRPr="001474D6">
                              <w:rPr>
                                <w:rFonts w:ascii="Consolas" w:eastAsia="Times New Roman" w:hAnsi="Consolas" w:cs="Times New Roman"/>
                                <w:color w:val="808080"/>
                                <w:sz w:val="21"/>
                                <w:szCs w:val="21"/>
                                <w:lang w:val="en-IN" w:eastAsia="en-IN" w:bidi="mr-IN"/>
                              </w:rPr>
                              <w:t>&gt;</w:t>
                            </w:r>
                            <w:r w:rsidRPr="001474D6"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  <w:t>c2</w:t>
                            </w:r>
                            <w:r w:rsidRPr="001474D6">
                              <w:rPr>
                                <w:rFonts w:ascii="Consolas" w:eastAsia="Times New Roman" w:hAnsi="Consolas" w:cs="Times New Roman"/>
                                <w:color w:val="808080"/>
                                <w:sz w:val="21"/>
                                <w:szCs w:val="21"/>
                                <w:lang w:val="en-IN" w:eastAsia="en-IN" w:bidi="mr-IN"/>
                              </w:rPr>
                              <w:t>&lt;/</w:t>
                            </w:r>
                            <w:r w:rsidRPr="001474D6">
                              <w:rPr>
                                <w:rFonts w:ascii="Consolas" w:eastAsia="Times New Roman" w:hAnsi="Consolas" w:cs="Times New Roman"/>
                                <w:color w:val="569CD6"/>
                                <w:sz w:val="21"/>
                                <w:szCs w:val="21"/>
                                <w:lang w:val="en-IN" w:eastAsia="en-IN" w:bidi="mr-IN"/>
                              </w:rPr>
                              <w:t>div</w:t>
                            </w:r>
                            <w:r w:rsidRPr="001474D6">
                              <w:rPr>
                                <w:rFonts w:ascii="Consolas" w:eastAsia="Times New Roman" w:hAnsi="Consolas" w:cs="Times New Roman"/>
                                <w:color w:val="808080"/>
                                <w:sz w:val="21"/>
                                <w:szCs w:val="21"/>
                                <w:lang w:val="en-IN" w:eastAsia="en-IN" w:bidi="mr-IN"/>
                              </w:rPr>
                              <w:t>&gt;</w:t>
                            </w:r>
                          </w:p>
                          <w:p w14:paraId="795B1C42" w14:textId="77777777" w:rsidR="001474D6" w:rsidRPr="001474D6" w:rsidRDefault="001474D6" w:rsidP="001474D6">
                            <w:pPr>
                              <w:shd w:val="clear" w:color="auto" w:fill="1F1F1F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</w:pPr>
                            <w:r w:rsidRPr="001474D6"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  <w:t>   </w:t>
                            </w:r>
                            <w:r w:rsidRPr="001474D6">
                              <w:rPr>
                                <w:rFonts w:ascii="Consolas" w:eastAsia="Times New Roman" w:hAnsi="Consolas" w:cs="Times New Roman"/>
                                <w:color w:val="808080"/>
                                <w:sz w:val="21"/>
                                <w:szCs w:val="21"/>
                                <w:lang w:val="en-IN" w:eastAsia="en-IN" w:bidi="mr-IN"/>
                              </w:rPr>
                              <w:t>&lt;</w:t>
                            </w:r>
                            <w:r w:rsidRPr="001474D6">
                              <w:rPr>
                                <w:rFonts w:ascii="Consolas" w:eastAsia="Times New Roman" w:hAnsi="Consolas" w:cs="Times New Roman"/>
                                <w:color w:val="569CD6"/>
                                <w:sz w:val="21"/>
                                <w:szCs w:val="21"/>
                                <w:lang w:val="en-IN" w:eastAsia="en-IN" w:bidi="mr-IN"/>
                              </w:rPr>
                              <w:t>div</w:t>
                            </w:r>
                            <w:r w:rsidRPr="001474D6"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  <w:t xml:space="preserve"> </w:t>
                            </w:r>
                            <w:r w:rsidRPr="001474D6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val="en-IN" w:eastAsia="en-IN" w:bidi="mr-IN"/>
                              </w:rPr>
                              <w:t>class</w:t>
                            </w:r>
                            <w:r w:rsidRPr="001474D6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val="en-IN" w:eastAsia="en-IN" w:bidi="mr-IN"/>
                              </w:rPr>
                              <w:t>=</w:t>
                            </w:r>
                            <w:r w:rsidRPr="001474D6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val="en-IN" w:eastAsia="en-IN" w:bidi="mr-IN"/>
                              </w:rPr>
                              <w:t xml:space="preserve">"card3 </w:t>
                            </w:r>
                            <w:proofErr w:type="spellStart"/>
                            <w:r w:rsidRPr="001474D6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val="en-IN" w:eastAsia="en-IN" w:bidi="mr-IN"/>
                              </w:rPr>
                              <w:t>cardMain</w:t>
                            </w:r>
                            <w:proofErr w:type="spellEnd"/>
                            <w:r w:rsidRPr="001474D6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val="en-IN" w:eastAsia="en-IN" w:bidi="mr-IN"/>
                              </w:rPr>
                              <w:t>"</w:t>
                            </w:r>
                            <w:r w:rsidRPr="001474D6">
                              <w:rPr>
                                <w:rFonts w:ascii="Consolas" w:eastAsia="Times New Roman" w:hAnsi="Consolas" w:cs="Times New Roman"/>
                                <w:color w:val="808080"/>
                                <w:sz w:val="21"/>
                                <w:szCs w:val="21"/>
                                <w:lang w:val="en-IN" w:eastAsia="en-IN" w:bidi="mr-IN"/>
                              </w:rPr>
                              <w:t>&gt;</w:t>
                            </w:r>
                            <w:r w:rsidRPr="001474D6"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  <w:t>c3</w:t>
                            </w:r>
                            <w:r w:rsidRPr="001474D6">
                              <w:rPr>
                                <w:rFonts w:ascii="Consolas" w:eastAsia="Times New Roman" w:hAnsi="Consolas" w:cs="Times New Roman"/>
                                <w:color w:val="808080"/>
                                <w:sz w:val="21"/>
                                <w:szCs w:val="21"/>
                                <w:lang w:val="en-IN" w:eastAsia="en-IN" w:bidi="mr-IN"/>
                              </w:rPr>
                              <w:t>&lt;/</w:t>
                            </w:r>
                            <w:r w:rsidRPr="001474D6">
                              <w:rPr>
                                <w:rFonts w:ascii="Consolas" w:eastAsia="Times New Roman" w:hAnsi="Consolas" w:cs="Times New Roman"/>
                                <w:color w:val="569CD6"/>
                                <w:sz w:val="21"/>
                                <w:szCs w:val="21"/>
                                <w:lang w:val="en-IN" w:eastAsia="en-IN" w:bidi="mr-IN"/>
                              </w:rPr>
                              <w:t>div</w:t>
                            </w:r>
                            <w:r w:rsidRPr="001474D6">
                              <w:rPr>
                                <w:rFonts w:ascii="Consolas" w:eastAsia="Times New Roman" w:hAnsi="Consolas" w:cs="Times New Roman"/>
                                <w:color w:val="808080"/>
                                <w:sz w:val="21"/>
                                <w:szCs w:val="21"/>
                                <w:lang w:val="en-IN" w:eastAsia="en-IN" w:bidi="mr-IN"/>
                              </w:rPr>
                              <w:t>&gt;</w:t>
                            </w:r>
                          </w:p>
                          <w:p w14:paraId="3758058A" w14:textId="77777777" w:rsidR="001474D6" w:rsidRPr="001474D6" w:rsidRDefault="001474D6" w:rsidP="001474D6">
                            <w:pPr>
                              <w:shd w:val="clear" w:color="auto" w:fill="1F1F1F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</w:pPr>
                            <w:r w:rsidRPr="001474D6"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  <w:t>   </w:t>
                            </w:r>
                          </w:p>
                          <w:p w14:paraId="46D958D2" w14:textId="77777777" w:rsidR="001474D6" w:rsidRPr="001474D6" w:rsidRDefault="001474D6" w:rsidP="001474D6">
                            <w:pPr>
                              <w:shd w:val="clear" w:color="auto" w:fill="1F1F1F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</w:pPr>
                            <w:r w:rsidRPr="001474D6"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  <w:t>   </w:t>
                            </w:r>
                            <w:r w:rsidRPr="001474D6">
                              <w:rPr>
                                <w:rFonts w:ascii="Consolas" w:eastAsia="Times New Roman" w:hAnsi="Consolas" w:cs="Times New Roman"/>
                                <w:color w:val="808080"/>
                                <w:sz w:val="21"/>
                                <w:szCs w:val="21"/>
                                <w:lang w:val="en-IN" w:eastAsia="en-IN" w:bidi="mr-IN"/>
                              </w:rPr>
                              <w:t>&lt;/</w:t>
                            </w:r>
                            <w:r w:rsidRPr="001474D6">
                              <w:rPr>
                                <w:rFonts w:ascii="Consolas" w:eastAsia="Times New Roman" w:hAnsi="Consolas" w:cs="Times New Roman"/>
                                <w:color w:val="569CD6"/>
                                <w:sz w:val="21"/>
                                <w:szCs w:val="21"/>
                                <w:lang w:val="en-IN" w:eastAsia="en-IN" w:bidi="mr-IN"/>
                              </w:rPr>
                              <w:t>div</w:t>
                            </w:r>
                            <w:r w:rsidRPr="001474D6">
                              <w:rPr>
                                <w:rFonts w:ascii="Consolas" w:eastAsia="Times New Roman" w:hAnsi="Consolas" w:cs="Times New Roman"/>
                                <w:color w:val="808080"/>
                                <w:sz w:val="21"/>
                                <w:szCs w:val="21"/>
                                <w:lang w:val="en-IN" w:eastAsia="en-IN" w:bidi="mr-IN"/>
                              </w:rPr>
                              <w:t>&gt;</w:t>
                            </w:r>
                          </w:p>
                          <w:p w14:paraId="1B315A64" w14:textId="77777777" w:rsidR="001474D6" w:rsidRPr="001474D6" w:rsidRDefault="001474D6" w:rsidP="001474D6">
                            <w:pPr>
                              <w:shd w:val="clear" w:color="auto" w:fill="1F1F1F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</w:pPr>
                          </w:p>
                          <w:p w14:paraId="4F656999" w14:textId="77777777" w:rsidR="001474D6" w:rsidRPr="001474D6" w:rsidRDefault="001474D6" w:rsidP="001474D6">
                            <w:pPr>
                              <w:shd w:val="clear" w:color="auto" w:fill="1F1F1F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</w:pPr>
                            <w:proofErr w:type="spellStart"/>
                            <w:r w:rsidRPr="001474D6">
                              <w:rPr>
                                <w:rFonts w:ascii="Consolas" w:eastAsia="Times New Roman" w:hAnsi="Consolas" w:cs="Times New Roman"/>
                                <w:color w:val="569CD6"/>
                                <w:sz w:val="21"/>
                                <w:szCs w:val="21"/>
                                <w:lang w:val="en-IN" w:eastAsia="en-IN" w:bidi="mr-IN"/>
                              </w:rPr>
                              <w:t>const</w:t>
                            </w:r>
                            <w:proofErr w:type="spellEnd"/>
                            <w:r w:rsidRPr="001474D6"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  <w:t xml:space="preserve"> </w:t>
                            </w:r>
                            <w:proofErr w:type="spellStart"/>
                            <w:r w:rsidRPr="001474D6">
                              <w:rPr>
                                <w:rFonts w:ascii="Consolas" w:eastAsia="Times New Roman" w:hAnsi="Consolas" w:cs="Times New Roman"/>
                                <w:color w:val="4FC1FF"/>
                                <w:sz w:val="21"/>
                                <w:szCs w:val="21"/>
                                <w:lang w:val="en-IN" w:eastAsia="en-IN" w:bidi="mr-IN"/>
                              </w:rPr>
                              <w:t>selectCard</w:t>
                            </w:r>
                            <w:proofErr w:type="spellEnd"/>
                            <w:r w:rsidRPr="001474D6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val="en-IN" w:eastAsia="en-IN" w:bidi="mr-IN"/>
                              </w:rPr>
                              <w:t>=</w:t>
                            </w:r>
                            <w:r w:rsidRPr="001474D6"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1474D6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val="en-IN" w:eastAsia="en-IN" w:bidi="mr-IN"/>
                              </w:rPr>
                              <w:t>document</w:t>
                            </w:r>
                            <w:r w:rsidRPr="001474D6"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  <w:t>.</w:t>
                            </w:r>
                            <w:r w:rsidRPr="001474D6">
                              <w:rPr>
                                <w:rFonts w:ascii="Consolas" w:eastAsia="Times New Roman" w:hAnsi="Consolas" w:cs="Times New Roman"/>
                                <w:color w:val="DCDCAA"/>
                                <w:sz w:val="21"/>
                                <w:szCs w:val="21"/>
                                <w:lang w:val="en-IN" w:eastAsia="en-IN" w:bidi="mr-IN"/>
                              </w:rPr>
                              <w:t>querySelector</w:t>
                            </w:r>
                            <w:proofErr w:type="spellEnd"/>
                            <w:proofErr w:type="gramEnd"/>
                            <w:r w:rsidRPr="001474D6"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  <w:t>(</w:t>
                            </w:r>
                            <w:proofErr w:type="gramStart"/>
                            <w:r w:rsidRPr="001474D6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val="en-IN" w:eastAsia="en-IN" w:bidi="mr-IN"/>
                              </w:rPr>
                              <w:t>".card</w:t>
                            </w:r>
                            <w:proofErr w:type="gramEnd"/>
                            <w:r w:rsidRPr="001474D6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val="en-IN" w:eastAsia="en-IN" w:bidi="mr-IN"/>
                              </w:rPr>
                              <w:t>1"</w:t>
                            </w:r>
                            <w:r w:rsidRPr="001474D6"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  <w:t>)</w:t>
                            </w:r>
                          </w:p>
                          <w:p w14:paraId="12A2DBC4" w14:textId="235A6C3F" w:rsidR="00E52C83" w:rsidRDefault="001474D6" w:rsidP="001474D6">
                            <w:pPr>
                              <w:shd w:val="clear" w:color="auto" w:fill="1F1F1F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</w:pPr>
                            <w:proofErr w:type="spellStart"/>
                            <w:r w:rsidRPr="001474D6">
                              <w:rPr>
                                <w:rFonts w:ascii="Consolas" w:eastAsia="Times New Roman" w:hAnsi="Consolas" w:cs="Times New Roman"/>
                                <w:color w:val="569CD6"/>
                                <w:sz w:val="21"/>
                                <w:szCs w:val="21"/>
                                <w:lang w:val="en-IN" w:eastAsia="en-IN" w:bidi="mr-IN"/>
                              </w:rPr>
                              <w:t>const</w:t>
                            </w:r>
                            <w:proofErr w:type="spellEnd"/>
                            <w:r w:rsidRPr="001474D6"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  <w:t xml:space="preserve"> </w:t>
                            </w:r>
                            <w:r w:rsidRPr="001474D6">
                              <w:rPr>
                                <w:rFonts w:ascii="Consolas" w:eastAsia="Times New Roman" w:hAnsi="Consolas" w:cs="Times New Roman"/>
                                <w:color w:val="4FC1FF"/>
                                <w:sz w:val="21"/>
                                <w:szCs w:val="21"/>
                                <w:lang w:val="en-IN" w:eastAsia="en-IN" w:bidi="mr-IN"/>
                              </w:rPr>
                              <w:t>container</w:t>
                            </w:r>
                            <w:r w:rsidRPr="001474D6"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  <w:t xml:space="preserve"> </w:t>
                            </w:r>
                            <w:r w:rsidRPr="001474D6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val="en-IN" w:eastAsia="en-IN" w:bidi="mr-IN"/>
                              </w:rPr>
                              <w:t>=</w:t>
                            </w:r>
                            <w:r w:rsidRPr="001474D6"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1474D6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val="en-IN" w:eastAsia="en-IN" w:bidi="mr-IN"/>
                              </w:rPr>
                              <w:t>document</w:t>
                            </w:r>
                            <w:r w:rsidRPr="001474D6"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  <w:t>.</w:t>
                            </w:r>
                            <w:r w:rsidRPr="001474D6">
                              <w:rPr>
                                <w:rFonts w:ascii="Consolas" w:eastAsia="Times New Roman" w:hAnsi="Consolas" w:cs="Times New Roman"/>
                                <w:color w:val="DCDCAA"/>
                                <w:sz w:val="21"/>
                                <w:szCs w:val="21"/>
                                <w:lang w:val="en-IN" w:eastAsia="en-IN" w:bidi="mr-IN"/>
                              </w:rPr>
                              <w:t>querySelector</w:t>
                            </w:r>
                            <w:proofErr w:type="spellEnd"/>
                            <w:proofErr w:type="gramEnd"/>
                            <w:r w:rsidRPr="001474D6"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  <w:t>(</w:t>
                            </w:r>
                            <w:r w:rsidRPr="001474D6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val="en-IN" w:eastAsia="en-IN" w:bidi="mr-IN"/>
                              </w:rPr>
                              <w:t>".container"</w:t>
                            </w:r>
                            <w:r w:rsidRPr="001474D6"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  <w:t>)</w:t>
                            </w:r>
                          </w:p>
                          <w:p w14:paraId="570155E0" w14:textId="77777777" w:rsidR="00E52C83" w:rsidRDefault="00E52C83" w:rsidP="001474D6">
                            <w:pPr>
                              <w:shd w:val="clear" w:color="auto" w:fill="1F1F1F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</w:pPr>
                          </w:p>
                          <w:p w14:paraId="01EF42F8" w14:textId="77777777" w:rsidR="002377F7" w:rsidRPr="002377F7" w:rsidRDefault="002377F7" w:rsidP="002377F7">
                            <w:pPr>
                              <w:shd w:val="clear" w:color="auto" w:fill="1F1F1F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</w:pPr>
                            <w:proofErr w:type="spellStart"/>
                            <w:proofErr w:type="gramStart"/>
                            <w:r w:rsidRPr="002377F7">
                              <w:rPr>
                                <w:rFonts w:ascii="Consolas" w:eastAsia="Times New Roman" w:hAnsi="Consolas" w:cs="Times New Roman"/>
                                <w:color w:val="4FC1FF"/>
                                <w:sz w:val="21"/>
                                <w:szCs w:val="21"/>
                                <w:lang w:val="en-IN" w:eastAsia="en-IN" w:bidi="mr-IN"/>
                              </w:rPr>
                              <w:t>container</w:t>
                            </w:r>
                            <w:r w:rsidRPr="002377F7"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  <w:t>.</w:t>
                            </w:r>
                            <w:r w:rsidRPr="002377F7">
                              <w:rPr>
                                <w:rFonts w:ascii="Consolas" w:eastAsia="Times New Roman" w:hAnsi="Consolas" w:cs="Times New Roman"/>
                                <w:color w:val="DCDCAA"/>
                                <w:sz w:val="21"/>
                                <w:szCs w:val="21"/>
                                <w:lang w:val="en-IN" w:eastAsia="en-IN" w:bidi="mr-IN"/>
                              </w:rPr>
                              <w:t>appendChild</w:t>
                            </w:r>
                            <w:proofErr w:type="spellEnd"/>
                            <w:proofErr w:type="gramEnd"/>
                            <w:r w:rsidRPr="002377F7"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  <w:t>(</w:t>
                            </w:r>
                            <w:proofErr w:type="spellStart"/>
                            <w:r w:rsidRPr="002377F7">
                              <w:rPr>
                                <w:rFonts w:ascii="Consolas" w:eastAsia="Times New Roman" w:hAnsi="Consolas" w:cs="Times New Roman"/>
                                <w:color w:val="4FC1FF"/>
                                <w:sz w:val="21"/>
                                <w:szCs w:val="21"/>
                                <w:lang w:val="en-IN" w:eastAsia="en-IN" w:bidi="mr-IN"/>
                              </w:rPr>
                              <w:t>selectCard</w:t>
                            </w:r>
                            <w:r w:rsidRPr="002377F7"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  <w:t>.</w:t>
                            </w:r>
                            <w:r w:rsidRPr="002377F7">
                              <w:rPr>
                                <w:rFonts w:ascii="Consolas" w:eastAsia="Times New Roman" w:hAnsi="Consolas" w:cs="Times New Roman"/>
                                <w:color w:val="DCDCAA"/>
                                <w:sz w:val="21"/>
                                <w:szCs w:val="21"/>
                                <w:lang w:val="en-IN" w:eastAsia="en-IN" w:bidi="mr-IN"/>
                              </w:rPr>
                              <w:t>cloneNode</w:t>
                            </w:r>
                            <w:proofErr w:type="spellEnd"/>
                            <w:r w:rsidRPr="002377F7"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  <w:t>(</w:t>
                            </w:r>
                            <w:r w:rsidRPr="002377F7">
                              <w:rPr>
                                <w:rFonts w:ascii="Consolas" w:eastAsia="Times New Roman" w:hAnsi="Consolas" w:cs="Times New Roman"/>
                                <w:color w:val="569CD6"/>
                                <w:sz w:val="21"/>
                                <w:szCs w:val="21"/>
                                <w:lang w:val="en-IN" w:eastAsia="en-IN" w:bidi="mr-IN"/>
                              </w:rPr>
                              <w:t>true</w:t>
                            </w:r>
                            <w:r w:rsidRPr="002377F7"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  <w:t>))</w:t>
                            </w:r>
                          </w:p>
                          <w:p w14:paraId="52E8DD6A" w14:textId="77777777" w:rsidR="002377F7" w:rsidRPr="002377F7" w:rsidRDefault="002377F7" w:rsidP="002377F7">
                            <w:pPr>
                              <w:shd w:val="clear" w:color="auto" w:fill="1F1F1F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</w:pPr>
                            <w:r w:rsidRPr="002377F7">
                              <w:rPr>
                                <w:rFonts w:ascii="Consolas" w:eastAsia="Times New Roman" w:hAnsi="Consolas" w:cs="Times New Roman"/>
                                <w:color w:val="808080"/>
                                <w:sz w:val="21"/>
                                <w:szCs w:val="21"/>
                                <w:lang w:val="en-IN" w:eastAsia="en-IN" w:bidi="mr-IN"/>
                              </w:rPr>
                              <w:t>&lt;</w:t>
                            </w:r>
                            <w:r w:rsidRPr="002377F7">
                              <w:rPr>
                                <w:rFonts w:ascii="Consolas" w:eastAsia="Times New Roman" w:hAnsi="Consolas" w:cs="Times New Roman"/>
                                <w:color w:val="569CD6"/>
                                <w:sz w:val="21"/>
                                <w:szCs w:val="21"/>
                                <w:lang w:val="en-IN" w:eastAsia="en-IN" w:bidi="mr-IN"/>
                              </w:rPr>
                              <w:t>div</w:t>
                            </w:r>
                            <w:r w:rsidRPr="002377F7"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  <w:t xml:space="preserve"> </w:t>
                            </w:r>
                            <w:r w:rsidRPr="002377F7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val="en-IN" w:eastAsia="en-IN" w:bidi="mr-IN"/>
                              </w:rPr>
                              <w:t>class</w:t>
                            </w:r>
                            <w:r w:rsidRPr="002377F7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val="en-IN" w:eastAsia="en-IN" w:bidi="mr-IN"/>
                              </w:rPr>
                              <w:t>=</w:t>
                            </w:r>
                            <w:r w:rsidRPr="002377F7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val="en-IN" w:eastAsia="en-IN" w:bidi="mr-IN"/>
                              </w:rPr>
                              <w:t xml:space="preserve">"card1 </w:t>
                            </w:r>
                            <w:proofErr w:type="spellStart"/>
                            <w:r w:rsidRPr="002377F7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val="en-IN" w:eastAsia="en-IN" w:bidi="mr-IN"/>
                              </w:rPr>
                              <w:t>cardMain</w:t>
                            </w:r>
                            <w:proofErr w:type="spellEnd"/>
                            <w:r w:rsidRPr="002377F7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val="en-IN" w:eastAsia="en-IN" w:bidi="mr-IN"/>
                              </w:rPr>
                              <w:t>"</w:t>
                            </w:r>
                            <w:r w:rsidRPr="002377F7">
                              <w:rPr>
                                <w:rFonts w:ascii="Consolas" w:eastAsia="Times New Roman" w:hAnsi="Consolas" w:cs="Times New Roman"/>
                                <w:color w:val="808080"/>
                                <w:sz w:val="21"/>
                                <w:szCs w:val="21"/>
                                <w:lang w:val="en-IN" w:eastAsia="en-IN" w:bidi="mr-IN"/>
                              </w:rPr>
                              <w:t>&gt;</w:t>
                            </w:r>
                            <w:r w:rsidRPr="002377F7"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  <w:t>c1</w:t>
                            </w:r>
                            <w:r w:rsidRPr="002377F7">
                              <w:rPr>
                                <w:rFonts w:ascii="Consolas" w:eastAsia="Times New Roman" w:hAnsi="Consolas" w:cs="Times New Roman"/>
                                <w:color w:val="808080"/>
                                <w:sz w:val="21"/>
                                <w:szCs w:val="21"/>
                                <w:lang w:val="en-IN" w:eastAsia="en-IN" w:bidi="mr-IN"/>
                              </w:rPr>
                              <w:t>&lt;/</w:t>
                            </w:r>
                            <w:r w:rsidRPr="002377F7">
                              <w:rPr>
                                <w:rFonts w:ascii="Consolas" w:eastAsia="Times New Roman" w:hAnsi="Consolas" w:cs="Times New Roman"/>
                                <w:color w:val="569CD6"/>
                                <w:sz w:val="21"/>
                                <w:szCs w:val="21"/>
                                <w:lang w:val="en-IN" w:eastAsia="en-IN" w:bidi="mr-IN"/>
                              </w:rPr>
                              <w:t>div</w:t>
                            </w:r>
                            <w:r w:rsidRPr="002377F7">
                              <w:rPr>
                                <w:rFonts w:ascii="Consolas" w:eastAsia="Times New Roman" w:hAnsi="Consolas" w:cs="Times New Roman"/>
                                <w:color w:val="808080"/>
                                <w:sz w:val="21"/>
                                <w:szCs w:val="21"/>
                                <w:lang w:val="en-IN" w:eastAsia="en-IN" w:bidi="mr-IN"/>
                              </w:rPr>
                              <w:t>&gt;</w:t>
                            </w:r>
                          </w:p>
                          <w:p w14:paraId="50F0723F" w14:textId="77777777" w:rsidR="001474D6" w:rsidRPr="001474D6" w:rsidRDefault="001474D6" w:rsidP="001474D6">
                            <w:pPr>
                              <w:shd w:val="clear" w:color="auto" w:fill="1F1F1F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</w:pPr>
                          </w:p>
                          <w:p w14:paraId="7FBB2071" w14:textId="0C539D4C" w:rsidR="001474D6" w:rsidRDefault="002377F7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7EC61E95" wp14:editId="595D8A8E">
                                  <wp:extent cx="2346960" cy="551815"/>
                                  <wp:effectExtent l="0" t="0" r="0" b="0"/>
                                  <wp:docPr id="191539839" name="Picture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91539839" name=""/>
                                          <pic:cNvPicPr/>
                                        </pic:nvPicPr>
                                        <pic:blipFill>
                                          <a:blip r:embed="rId8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366479" cy="556404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A59C84C" id="Text Box 16" o:spid="_x0000_s1028" type="#_x0000_t202" style="position:absolute;margin-left:-38.4pt;margin-top:17.5pt;width:547.2pt;height:263.4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">
                <v:textbox>
                  <w:txbxContent>
                    <w:p w14:paraId="799EFEB0" w14:textId="77777777" w:rsidR="001474D6" w:rsidRPr="001474D6" w:rsidRDefault="001474D6" w:rsidP="001474D6">
                      <w:pPr>
                        <w:shd w:val="clear" w:color="auto" w:fill="1F1F1F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</w:pPr>
                      <w:r w:rsidRPr="001474D6"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  <w:t> </w:t>
                      </w:r>
                    </w:p>
                    <w:p w14:paraId="639DAFE1" w14:textId="77777777" w:rsidR="001474D6" w:rsidRPr="001474D6" w:rsidRDefault="001474D6" w:rsidP="001474D6">
                      <w:pPr>
                        <w:shd w:val="clear" w:color="auto" w:fill="1F1F1F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</w:pPr>
                      <w:r w:rsidRPr="001474D6"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  <w:t>   </w:t>
                      </w:r>
                      <w:r w:rsidRPr="001474D6">
                        <w:rPr>
                          <w:rFonts w:ascii="Consolas" w:eastAsia="Times New Roman" w:hAnsi="Consolas" w:cs="Times New Roman"/>
                          <w:color w:val="808080"/>
                          <w:sz w:val="21"/>
                          <w:szCs w:val="21"/>
                          <w:lang w:val="en-IN" w:eastAsia="en-IN" w:bidi="mr-IN"/>
                        </w:rPr>
                        <w:t>&lt;</w:t>
                      </w:r>
                      <w:r w:rsidRPr="001474D6">
                        <w:rPr>
                          <w:rFonts w:ascii="Consolas" w:eastAsia="Times New Roman" w:hAnsi="Consolas" w:cs="Times New Roman"/>
                          <w:color w:val="569CD6"/>
                          <w:sz w:val="21"/>
                          <w:szCs w:val="21"/>
                          <w:lang w:val="en-IN" w:eastAsia="en-IN" w:bidi="mr-IN"/>
                        </w:rPr>
                        <w:t>div</w:t>
                      </w:r>
                      <w:r w:rsidRPr="001474D6"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  <w:t xml:space="preserve"> </w:t>
                      </w:r>
                      <w:r w:rsidRPr="001474D6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val="en-IN" w:eastAsia="en-IN" w:bidi="mr-IN"/>
                        </w:rPr>
                        <w:t>class</w:t>
                      </w:r>
                      <w:r w:rsidRPr="001474D6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val="en-IN" w:eastAsia="en-IN" w:bidi="mr-IN"/>
                        </w:rPr>
                        <w:t>=</w:t>
                      </w:r>
                      <w:r w:rsidRPr="001474D6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val="en-IN" w:eastAsia="en-IN" w:bidi="mr-IN"/>
                        </w:rPr>
                        <w:t>"container"</w:t>
                      </w:r>
                      <w:r w:rsidRPr="001474D6">
                        <w:rPr>
                          <w:rFonts w:ascii="Consolas" w:eastAsia="Times New Roman" w:hAnsi="Consolas" w:cs="Times New Roman"/>
                          <w:color w:val="808080"/>
                          <w:sz w:val="21"/>
                          <w:szCs w:val="21"/>
                          <w:lang w:val="en-IN" w:eastAsia="en-IN" w:bidi="mr-IN"/>
                        </w:rPr>
                        <w:t>&gt;</w:t>
                      </w:r>
                    </w:p>
                    <w:p w14:paraId="33713403" w14:textId="77777777" w:rsidR="001474D6" w:rsidRPr="001474D6" w:rsidRDefault="001474D6" w:rsidP="001474D6">
                      <w:pPr>
                        <w:shd w:val="clear" w:color="auto" w:fill="1F1F1F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</w:pPr>
                    </w:p>
                    <w:p w14:paraId="18E538CD" w14:textId="77777777" w:rsidR="001474D6" w:rsidRPr="001474D6" w:rsidRDefault="001474D6" w:rsidP="001474D6">
                      <w:pPr>
                        <w:shd w:val="clear" w:color="auto" w:fill="1F1F1F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</w:pPr>
                      <w:r w:rsidRPr="001474D6"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  <w:t>   </w:t>
                      </w:r>
                      <w:r w:rsidRPr="001474D6">
                        <w:rPr>
                          <w:rFonts w:ascii="Consolas" w:eastAsia="Times New Roman" w:hAnsi="Consolas" w:cs="Times New Roman"/>
                          <w:color w:val="808080"/>
                          <w:sz w:val="21"/>
                          <w:szCs w:val="21"/>
                          <w:lang w:val="en-IN" w:eastAsia="en-IN" w:bidi="mr-IN"/>
                        </w:rPr>
                        <w:t>&lt;</w:t>
                      </w:r>
                      <w:r w:rsidRPr="001474D6">
                        <w:rPr>
                          <w:rFonts w:ascii="Consolas" w:eastAsia="Times New Roman" w:hAnsi="Consolas" w:cs="Times New Roman"/>
                          <w:color w:val="569CD6"/>
                          <w:sz w:val="21"/>
                          <w:szCs w:val="21"/>
                          <w:lang w:val="en-IN" w:eastAsia="en-IN" w:bidi="mr-IN"/>
                        </w:rPr>
                        <w:t>div</w:t>
                      </w:r>
                      <w:r w:rsidRPr="001474D6"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  <w:t xml:space="preserve"> </w:t>
                      </w:r>
                      <w:r w:rsidRPr="001474D6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val="en-IN" w:eastAsia="en-IN" w:bidi="mr-IN"/>
                        </w:rPr>
                        <w:t>class</w:t>
                      </w:r>
                      <w:r w:rsidRPr="001474D6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val="en-IN" w:eastAsia="en-IN" w:bidi="mr-IN"/>
                        </w:rPr>
                        <w:t>=</w:t>
                      </w:r>
                      <w:r w:rsidRPr="001474D6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val="en-IN" w:eastAsia="en-IN" w:bidi="mr-IN"/>
                        </w:rPr>
                        <w:t xml:space="preserve">"card1 </w:t>
                      </w:r>
                      <w:proofErr w:type="spellStart"/>
                      <w:r w:rsidRPr="001474D6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val="en-IN" w:eastAsia="en-IN" w:bidi="mr-IN"/>
                        </w:rPr>
                        <w:t>cardMain</w:t>
                      </w:r>
                      <w:proofErr w:type="spellEnd"/>
                      <w:r w:rsidRPr="001474D6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val="en-IN" w:eastAsia="en-IN" w:bidi="mr-IN"/>
                        </w:rPr>
                        <w:t>"</w:t>
                      </w:r>
                      <w:r w:rsidRPr="001474D6">
                        <w:rPr>
                          <w:rFonts w:ascii="Consolas" w:eastAsia="Times New Roman" w:hAnsi="Consolas" w:cs="Times New Roman"/>
                          <w:color w:val="808080"/>
                          <w:sz w:val="21"/>
                          <w:szCs w:val="21"/>
                          <w:lang w:val="en-IN" w:eastAsia="en-IN" w:bidi="mr-IN"/>
                        </w:rPr>
                        <w:t>&gt;</w:t>
                      </w:r>
                      <w:r w:rsidRPr="001474D6"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  <w:t>c1</w:t>
                      </w:r>
                      <w:r w:rsidRPr="001474D6">
                        <w:rPr>
                          <w:rFonts w:ascii="Consolas" w:eastAsia="Times New Roman" w:hAnsi="Consolas" w:cs="Times New Roman"/>
                          <w:color w:val="808080"/>
                          <w:sz w:val="21"/>
                          <w:szCs w:val="21"/>
                          <w:lang w:val="en-IN" w:eastAsia="en-IN" w:bidi="mr-IN"/>
                        </w:rPr>
                        <w:t>&lt;/</w:t>
                      </w:r>
                      <w:r w:rsidRPr="001474D6">
                        <w:rPr>
                          <w:rFonts w:ascii="Consolas" w:eastAsia="Times New Roman" w:hAnsi="Consolas" w:cs="Times New Roman"/>
                          <w:color w:val="569CD6"/>
                          <w:sz w:val="21"/>
                          <w:szCs w:val="21"/>
                          <w:lang w:val="en-IN" w:eastAsia="en-IN" w:bidi="mr-IN"/>
                        </w:rPr>
                        <w:t>div</w:t>
                      </w:r>
                      <w:r w:rsidRPr="001474D6">
                        <w:rPr>
                          <w:rFonts w:ascii="Consolas" w:eastAsia="Times New Roman" w:hAnsi="Consolas" w:cs="Times New Roman"/>
                          <w:color w:val="808080"/>
                          <w:sz w:val="21"/>
                          <w:szCs w:val="21"/>
                          <w:lang w:val="en-IN" w:eastAsia="en-IN" w:bidi="mr-IN"/>
                        </w:rPr>
                        <w:t>&gt;</w:t>
                      </w:r>
                    </w:p>
                    <w:p w14:paraId="2CC0BE8E" w14:textId="77777777" w:rsidR="001474D6" w:rsidRPr="001474D6" w:rsidRDefault="001474D6" w:rsidP="001474D6">
                      <w:pPr>
                        <w:shd w:val="clear" w:color="auto" w:fill="1F1F1F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</w:pPr>
                      <w:r w:rsidRPr="001474D6"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  <w:t>   </w:t>
                      </w:r>
                      <w:r w:rsidRPr="001474D6">
                        <w:rPr>
                          <w:rFonts w:ascii="Consolas" w:eastAsia="Times New Roman" w:hAnsi="Consolas" w:cs="Times New Roman"/>
                          <w:color w:val="808080"/>
                          <w:sz w:val="21"/>
                          <w:szCs w:val="21"/>
                          <w:lang w:val="en-IN" w:eastAsia="en-IN" w:bidi="mr-IN"/>
                        </w:rPr>
                        <w:t>&lt;</w:t>
                      </w:r>
                      <w:r w:rsidRPr="001474D6">
                        <w:rPr>
                          <w:rFonts w:ascii="Consolas" w:eastAsia="Times New Roman" w:hAnsi="Consolas" w:cs="Times New Roman"/>
                          <w:color w:val="569CD6"/>
                          <w:sz w:val="21"/>
                          <w:szCs w:val="21"/>
                          <w:lang w:val="en-IN" w:eastAsia="en-IN" w:bidi="mr-IN"/>
                        </w:rPr>
                        <w:t>div</w:t>
                      </w:r>
                      <w:r w:rsidRPr="001474D6"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  <w:t xml:space="preserve"> </w:t>
                      </w:r>
                      <w:r w:rsidRPr="001474D6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val="en-IN" w:eastAsia="en-IN" w:bidi="mr-IN"/>
                        </w:rPr>
                        <w:t>class</w:t>
                      </w:r>
                      <w:r w:rsidRPr="001474D6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val="en-IN" w:eastAsia="en-IN" w:bidi="mr-IN"/>
                        </w:rPr>
                        <w:t>=</w:t>
                      </w:r>
                      <w:r w:rsidRPr="001474D6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val="en-IN" w:eastAsia="en-IN" w:bidi="mr-IN"/>
                        </w:rPr>
                        <w:t xml:space="preserve">"card2 </w:t>
                      </w:r>
                      <w:proofErr w:type="spellStart"/>
                      <w:r w:rsidRPr="001474D6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val="en-IN" w:eastAsia="en-IN" w:bidi="mr-IN"/>
                        </w:rPr>
                        <w:t>cardMain</w:t>
                      </w:r>
                      <w:proofErr w:type="spellEnd"/>
                      <w:r w:rsidRPr="001474D6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val="en-IN" w:eastAsia="en-IN" w:bidi="mr-IN"/>
                        </w:rPr>
                        <w:t>"</w:t>
                      </w:r>
                      <w:r w:rsidRPr="001474D6">
                        <w:rPr>
                          <w:rFonts w:ascii="Consolas" w:eastAsia="Times New Roman" w:hAnsi="Consolas" w:cs="Times New Roman"/>
                          <w:color w:val="808080"/>
                          <w:sz w:val="21"/>
                          <w:szCs w:val="21"/>
                          <w:lang w:val="en-IN" w:eastAsia="en-IN" w:bidi="mr-IN"/>
                        </w:rPr>
                        <w:t>&gt;</w:t>
                      </w:r>
                      <w:r w:rsidRPr="001474D6"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  <w:t>c2</w:t>
                      </w:r>
                      <w:r w:rsidRPr="001474D6">
                        <w:rPr>
                          <w:rFonts w:ascii="Consolas" w:eastAsia="Times New Roman" w:hAnsi="Consolas" w:cs="Times New Roman"/>
                          <w:color w:val="808080"/>
                          <w:sz w:val="21"/>
                          <w:szCs w:val="21"/>
                          <w:lang w:val="en-IN" w:eastAsia="en-IN" w:bidi="mr-IN"/>
                        </w:rPr>
                        <w:t>&lt;/</w:t>
                      </w:r>
                      <w:r w:rsidRPr="001474D6">
                        <w:rPr>
                          <w:rFonts w:ascii="Consolas" w:eastAsia="Times New Roman" w:hAnsi="Consolas" w:cs="Times New Roman"/>
                          <w:color w:val="569CD6"/>
                          <w:sz w:val="21"/>
                          <w:szCs w:val="21"/>
                          <w:lang w:val="en-IN" w:eastAsia="en-IN" w:bidi="mr-IN"/>
                        </w:rPr>
                        <w:t>div</w:t>
                      </w:r>
                      <w:r w:rsidRPr="001474D6">
                        <w:rPr>
                          <w:rFonts w:ascii="Consolas" w:eastAsia="Times New Roman" w:hAnsi="Consolas" w:cs="Times New Roman"/>
                          <w:color w:val="808080"/>
                          <w:sz w:val="21"/>
                          <w:szCs w:val="21"/>
                          <w:lang w:val="en-IN" w:eastAsia="en-IN" w:bidi="mr-IN"/>
                        </w:rPr>
                        <w:t>&gt;</w:t>
                      </w:r>
                    </w:p>
                    <w:p w14:paraId="795B1C42" w14:textId="77777777" w:rsidR="001474D6" w:rsidRPr="001474D6" w:rsidRDefault="001474D6" w:rsidP="001474D6">
                      <w:pPr>
                        <w:shd w:val="clear" w:color="auto" w:fill="1F1F1F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</w:pPr>
                      <w:r w:rsidRPr="001474D6"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  <w:t>   </w:t>
                      </w:r>
                      <w:r w:rsidRPr="001474D6">
                        <w:rPr>
                          <w:rFonts w:ascii="Consolas" w:eastAsia="Times New Roman" w:hAnsi="Consolas" w:cs="Times New Roman"/>
                          <w:color w:val="808080"/>
                          <w:sz w:val="21"/>
                          <w:szCs w:val="21"/>
                          <w:lang w:val="en-IN" w:eastAsia="en-IN" w:bidi="mr-IN"/>
                        </w:rPr>
                        <w:t>&lt;</w:t>
                      </w:r>
                      <w:r w:rsidRPr="001474D6">
                        <w:rPr>
                          <w:rFonts w:ascii="Consolas" w:eastAsia="Times New Roman" w:hAnsi="Consolas" w:cs="Times New Roman"/>
                          <w:color w:val="569CD6"/>
                          <w:sz w:val="21"/>
                          <w:szCs w:val="21"/>
                          <w:lang w:val="en-IN" w:eastAsia="en-IN" w:bidi="mr-IN"/>
                        </w:rPr>
                        <w:t>div</w:t>
                      </w:r>
                      <w:r w:rsidRPr="001474D6"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  <w:t xml:space="preserve"> </w:t>
                      </w:r>
                      <w:r w:rsidRPr="001474D6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val="en-IN" w:eastAsia="en-IN" w:bidi="mr-IN"/>
                        </w:rPr>
                        <w:t>class</w:t>
                      </w:r>
                      <w:r w:rsidRPr="001474D6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val="en-IN" w:eastAsia="en-IN" w:bidi="mr-IN"/>
                        </w:rPr>
                        <w:t>=</w:t>
                      </w:r>
                      <w:r w:rsidRPr="001474D6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val="en-IN" w:eastAsia="en-IN" w:bidi="mr-IN"/>
                        </w:rPr>
                        <w:t xml:space="preserve">"card3 </w:t>
                      </w:r>
                      <w:proofErr w:type="spellStart"/>
                      <w:r w:rsidRPr="001474D6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val="en-IN" w:eastAsia="en-IN" w:bidi="mr-IN"/>
                        </w:rPr>
                        <w:t>cardMain</w:t>
                      </w:r>
                      <w:proofErr w:type="spellEnd"/>
                      <w:r w:rsidRPr="001474D6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val="en-IN" w:eastAsia="en-IN" w:bidi="mr-IN"/>
                        </w:rPr>
                        <w:t>"</w:t>
                      </w:r>
                      <w:r w:rsidRPr="001474D6">
                        <w:rPr>
                          <w:rFonts w:ascii="Consolas" w:eastAsia="Times New Roman" w:hAnsi="Consolas" w:cs="Times New Roman"/>
                          <w:color w:val="808080"/>
                          <w:sz w:val="21"/>
                          <w:szCs w:val="21"/>
                          <w:lang w:val="en-IN" w:eastAsia="en-IN" w:bidi="mr-IN"/>
                        </w:rPr>
                        <w:t>&gt;</w:t>
                      </w:r>
                      <w:r w:rsidRPr="001474D6"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  <w:t>c3</w:t>
                      </w:r>
                      <w:r w:rsidRPr="001474D6">
                        <w:rPr>
                          <w:rFonts w:ascii="Consolas" w:eastAsia="Times New Roman" w:hAnsi="Consolas" w:cs="Times New Roman"/>
                          <w:color w:val="808080"/>
                          <w:sz w:val="21"/>
                          <w:szCs w:val="21"/>
                          <w:lang w:val="en-IN" w:eastAsia="en-IN" w:bidi="mr-IN"/>
                        </w:rPr>
                        <w:t>&lt;/</w:t>
                      </w:r>
                      <w:r w:rsidRPr="001474D6">
                        <w:rPr>
                          <w:rFonts w:ascii="Consolas" w:eastAsia="Times New Roman" w:hAnsi="Consolas" w:cs="Times New Roman"/>
                          <w:color w:val="569CD6"/>
                          <w:sz w:val="21"/>
                          <w:szCs w:val="21"/>
                          <w:lang w:val="en-IN" w:eastAsia="en-IN" w:bidi="mr-IN"/>
                        </w:rPr>
                        <w:t>div</w:t>
                      </w:r>
                      <w:r w:rsidRPr="001474D6">
                        <w:rPr>
                          <w:rFonts w:ascii="Consolas" w:eastAsia="Times New Roman" w:hAnsi="Consolas" w:cs="Times New Roman"/>
                          <w:color w:val="808080"/>
                          <w:sz w:val="21"/>
                          <w:szCs w:val="21"/>
                          <w:lang w:val="en-IN" w:eastAsia="en-IN" w:bidi="mr-IN"/>
                        </w:rPr>
                        <w:t>&gt;</w:t>
                      </w:r>
                    </w:p>
                    <w:p w14:paraId="3758058A" w14:textId="77777777" w:rsidR="001474D6" w:rsidRPr="001474D6" w:rsidRDefault="001474D6" w:rsidP="001474D6">
                      <w:pPr>
                        <w:shd w:val="clear" w:color="auto" w:fill="1F1F1F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</w:pPr>
                      <w:r w:rsidRPr="001474D6"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  <w:t>   </w:t>
                      </w:r>
                    </w:p>
                    <w:p w14:paraId="46D958D2" w14:textId="77777777" w:rsidR="001474D6" w:rsidRPr="001474D6" w:rsidRDefault="001474D6" w:rsidP="001474D6">
                      <w:pPr>
                        <w:shd w:val="clear" w:color="auto" w:fill="1F1F1F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</w:pPr>
                      <w:r w:rsidRPr="001474D6"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  <w:t>   </w:t>
                      </w:r>
                      <w:r w:rsidRPr="001474D6">
                        <w:rPr>
                          <w:rFonts w:ascii="Consolas" w:eastAsia="Times New Roman" w:hAnsi="Consolas" w:cs="Times New Roman"/>
                          <w:color w:val="808080"/>
                          <w:sz w:val="21"/>
                          <w:szCs w:val="21"/>
                          <w:lang w:val="en-IN" w:eastAsia="en-IN" w:bidi="mr-IN"/>
                        </w:rPr>
                        <w:t>&lt;/</w:t>
                      </w:r>
                      <w:r w:rsidRPr="001474D6">
                        <w:rPr>
                          <w:rFonts w:ascii="Consolas" w:eastAsia="Times New Roman" w:hAnsi="Consolas" w:cs="Times New Roman"/>
                          <w:color w:val="569CD6"/>
                          <w:sz w:val="21"/>
                          <w:szCs w:val="21"/>
                          <w:lang w:val="en-IN" w:eastAsia="en-IN" w:bidi="mr-IN"/>
                        </w:rPr>
                        <w:t>div</w:t>
                      </w:r>
                      <w:r w:rsidRPr="001474D6">
                        <w:rPr>
                          <w:rFonts w:ascii="Consolas" w:eastAsia="Times New Roman" w:hAnsi="Consolas" w:cs="Times New Roman"/>
                          <w:color w:val="808080"/>
                          <w:sz w:val="21"/>
                          <w:szCs w:val="21"/>
                          <w:lang w:val="en-IN" w:eastAsia="en-IN" w:bidi="mr-IN"/>
                        </w:rPr>
                        <w:t>&gt;</w:t>
                      </w:r>
                    </w:p>
                    <w:p w14:paraId="1B315A64" w14:textId="77777777" w:rsidR="001474D6" w:rsidRPr="001474D6" w:rsidRDefault="001474D6" w:rsidP="001474D6">
                      <w:pPr>
                        <w:shd w:val="clear" w:color="auto" w:fill="1F1F1F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</w:pPr>
                    </w:p>
                    <w:p w14:paraId="4F656999" w14:textId="77777777" w:rsidR="001474D6" w:rsidRPr="001474D6" w:rsidRDefault="001474D6" w:rsidP="001474D6">
                      <w:pPr>
                        <w:shd w:val="clear" w:color="auto" w:fill="1F1F1F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</w:pPr>
                      <w:proofErr w:type="spellStart"/>
                      <w:r w:rsidRPr="001474D6">
                        <w:rPr>
                          <w:rFonts w:ascii="Consolas" w:eastAsia="Times New Roman" w:hAnsi="Consolas" w:cs="Times New Roman"/>
                          <w:color w:val="569CD6"/>
                          <w:sz w:val="21"/>
                          <w:szCs w:val="21"/>
                          <w:lang w:val="en-IN" w:eastAsia="en-IN" w:bidi="mr-IN"/>
                        </w:rPr>
                        <w:t>const</w:t>
                      </w:r>
                      <w:proofErr w:type="spellEnd"/>
                      <w:r w:rsidRPr="001474D6"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  <w:t xml:space="preserve"> </w:t>
                      </w:r>
                      <w:proofErr w:type="spellStart"/>
                      <w:r w:rsidRPr="001474D6">
                        <w:rPr>
                          <w:rFonts w:ascii="Consolas" w:eastAsia="Times New Roman" w:hAnsi="Consolas" w:cs="Times New Roman"/>
                          <w:color w:val="4FC1FF"/>
                          <w:sz w:val="21"/>
                          <w:szCs w:val="21"/>
                          <w:lang w:val="en-IN" w:eastAsia="en-IN" w:bidi="mr-IN"/>
                        </w:rPr>
                        <w:t>selectCard</w:t>
                      </w:r>
                      <w:proofErr w:type="spellEnd"/>
                      <w:r w:rsidRPr="001474D6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val="en-IN" w:eastAsia="en-IN" w:bidi="mr-IN"/>
                        </w:rPr>
                        <w:t>=</w:t>
                      </w:r>
                      <w:r w:rsidRPr="001474D6"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  <w:t xml:space="preserve"> </w:t>
                      </w:r>
                      <w:proofErr w:type="spellStart"/>
                      <w:proofErr w:type="gramStart"/>
                      <w:r w:rsidRPr="001474D6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val="en-IN" w:eastAsia="en-IN" w:bidi="mr-IN"/>
                        </w:rPr>
                        <w:t>document</w:t>
                      </w:r>
                      <w:r w:rsidRPr="001474D6"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  <w:t>.</w:t>
                      </w:r>
                      <w:r w:rsidRPr="001474D6">
                        <w:rPr>
                          <w:rFonts w:ascii="Consolas" w:eastAsia="Times New Roman" w:hAnsi="Consolas" w:cs="Times New Roman"/>
                          <w:color w:val="DCDCAA"/>
                          <w:sz w:val="21"/>
                          <w:szCs w:val="21"/>
                          <w:lang w:val="en-IN" w:eastAsia="en-IN" w:bidi="mr-IN"/>
                        </w:rPr>
                        <w:t>querySelector</w:t>
                      </w:r>
                      <w:proofErr w:type="spellEnd"/>
                      <w:proofErr w:type="gramEnd"/>
                      <w:r w:rsidRPr="001474D6"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  <w:t>(</w:t>
                      </w:r>
                      <w:proofErr w:type="gramStart"/>
                      <w:r w:rsidRPr="001474D6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val="en-IN" w:eastAsia="en-IN" w:bidi="mr-IN"/>
                        </w:rPr>
                        <w:t>".card</w:t>
                      </w:r>
                      <w:proofErr w:type="gramEnd"/>
                      <w:r w:rsidRPr="001474D6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val="en-IN" w:eastAsia="en-IN" w:bidi="mr-IN"/>
                        </w:rPr>
                        <w:t>1"</w:t>
                      </w:r>
                      <w:r w:rsidRPr="001474D6"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  <w:t>)</w:t>
                      </w:r>
                    </w:p>
                    <w:p w14:paraId="12A2DBC4" w14:textId="235A6C3F" w:rsidR="00E52C83" w:rsidRDefault="001474D6" w:rsidP="001474D6">
                      <w:pPr>
                        <w:shd w:val="clear" w:color="auto" w:fill="1F1F1F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</w:pPr>
                      <w:proofErr w:type="spellStart"/>
                      <w:r w:rsidRPr="001474D6">
                        <w:rPr>
                          <w:rFonts w:ascii="Consolas" w:eastAsia="Times New Roman" w:hAnsi="Consolas" w:cs="Times New Roman"/>
                          <w:color w:val="569CD6"/>
                          <w:sz w:val="21"/>
                          <w:szCs w:val="21"/>
                          <w:lang w:val="en-IN" w:eastAsia="en-IN" w:bidi="mr-IN"/>
                        </w:rPr>
                        <w:t>const</w:t>
                      </w:r>
                      <w:proofErr w:type="spellEnd"/>
                      <w:r w:rsidRPr="001474D6"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  <w:t xml:space="preserve"> </w:t>
                      </w:r>
                      <w:r w:rsidRPr="001474D6">
                        <w:rPr>
                          <w:rFonts w:ascii="Consolas" w:eastAsia="Times New Roman" w:hAnsi="Consolas" w:cs="Times New Roman"/>
                          <w:color w:val="4FC1FF"/>
                          <w:sz w:val="21"/>
                          <w:szCs w:val="21"/>
                          <w:lang w:val="en-IN" w:eastAsia="en-IN" w:bidi="mr-IN"/>
                        </w:rPr>
                        <w:t>container</w:t>
                      </w:r>
                      <w:r w:rsidRPr="001474D6"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  <w:t xml:space="preserve"> </w:t>
                      </w:r>
                      <w:r w:rsidRPr="001474D6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val="en-IN" w:eastAsia="en-IN" w:bidi="mr-IN"/>
                        </w:rPr>
                        <w:t>=</w:t>
                      </w:r>
                      <w:r w:rsidRPr="001474D6"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  <w:t xml:space="preserve"> </w:t>
                      </w:r>
                      <w:proofErr w:type="spellStart"/>
                      <w:proofErr w:type="gramStart"/>
                      <w:r w:rsidRPr="001474D6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val="en-IN" w:eastAsia="en-IN" w:bidi="mr-IN"/>
                        </w:rPr>
                        <w:t>document</w:t>
                      </w:r>
                      <w:r w:rsidRPr="001474D6"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  <w:t>.</w:t>
                      </w:r>
                      <w:r w:rsidRPr="001474D6">
                        <w:rPr>
                          <w:rFonts w:ascii="Consolas" w:eastAsia="Times New Roman" w:hAnsi="Consolas" w:cs="Times New Roman"/>
                          <w:color w:val="DCDCAA"/>
                          <w:sz w:val="21"/>
                          <w:szCs w:val="21"/>
                          <w:lang w:val="en-IN" w:eastAsia="en-IN" w:bidi="mr-IN"/>
                        </w:rPr>
                        <w:t>querySelector</w:t>
                      </w:r>
                      <w:proofErr w:type="spellEnd"/>
                      <w:proofErr w:type="gramEnd"/>
                      <w:r w:rsidRPr="001474D6"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  <w:t>(</w:t>
                      </w:r>
                      <w:r w:rsidRPr="001474D6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val="en-IN" w:eastAsia="en-IN" w:bidi="mr-IN"/>
                        </w:rPr>
                        <w:t>".container"</w:t>
                      </w:r>
                      <w:r w:rsidRPr="001474D6"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  <w:t>)</w:t>
                      </w:r>
                    </w:p>
                    <w:p w14:paraId="570155E0" w14:textId="77777777" w:rsidR="00E52C83" w:rsidRDefault="00E52C83" w:rsidP="001474D6">
                      <w:pPr>
                        <w:shd w:val="clear" w:color="auto" w:fill="1F1F1F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</w:pPr>
                    </w:p>
                    <w:p w14:paraId="01EF42F8" w14:textId="77777777" w:rsidR="002377F7" w:rsidRPr="002377F7" w:rsidRDefault="002377F7" w:rsidP="002377F7">
                      <w:pPr>
                        <w:shd w:val="clear" w:color="auto" w:fill="1F1F1F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</w:pPr>
                      <w:proofErr w:type="spellStart"/>
                      <w:proofErr w:type="gramStart"/>
                      <w:r w:rsidRPr="002377F7">
                        <w:rPr>
                          <w:rFonts w:ascii="Consolas" w:eastAsia="Times New Roman" w:hAnsi="Consolas" w:cs="Times New Roman"/>
                          <w:color w:val="4FC1FF"/>
                          <w:sz w:val="21"/>
                          <w:szCs w:val="21"/>
                          <w:lang w:val="en-IN" w:eastAsia="en-IN" w:bidi="mr-IN"/>
                        </w:rPr>
                        <w:t>container</w:t>
                      </w:r>
                      <w:r w:rsidRPr="002377F7"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  <w:t>.</w:t>
                      </w:r>
                      <w:r w:rsidRPr="002377F7">
                        <w:rPr>
                          <w:rFonts w:ascii="Consolas" w:eastAsia="Times New Roman" w:hAnsi="Consolas" w:cs="Times New Roman"/>
                          <w:color w:val="DCDCAA"/>
                          <w:sz w:val="21"/>
                          <w:szCs w:val="21"/>
                          <w:lang w:val="en-IN" w:eastAsia="en-IN" w:bidi="mr-IN"/>
                        </w:rPr>
                        <w:t>appendChild</w:t>
                      </w:r>
                      <w:proofErr w:type="spellEnd"/>
                      <w:proofErr w:type="gramEnd"/>
                      <w:r w:rsidRPr="002377F7"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  <w:t>(</w:t>
                      </w:r>
                      <w:proofErr w:type="spellStart"/>
                      <w:r w:rsidRPr="002377F7">
                        <w:rPr>
                          <w:rFonts w:ascii="Consolas" w:eastAsia="Times New Roman" w:hAnsi="Consolas" w:cs="Times New Roman"/>
                          <w:color w:val="4FC1FF"/>
                          <w:sz w:val="21"/>
                          <w:szCs w:val="21"/>
                          <w:lang w:val="en-IN" w:eastAsia="en-IN" w:bidi="mr-IN"/>
                        </w:rPr>
                        <w:t>selectCard</w:t>
                      </w:r>
                      <w:r w:rsidRPr="002377F7"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  <w:t>.</w:t>
                      </w:r>
                      <w:r w:rsidRPr="002377F7">
                        <w:rPr>
                          <w:rFonts w:ascii="Consolas" w:eastAsia="Times New Roman" w:hAnsi="Consolas" w:cs="Times New Roman"/>
                          <w:color w:val="DCDCAA"/>
                          <w:sz w:val="21"/>
                          <w:szCs w:val="21"/>
                          <w:lang w:val="en-IN" w:eastAsia="en-IN" w:bidi="mr-IN"/>
                        </w:rPr>
                        <w:t>cloneNode</w:t>
                      </w:r>
                      <w:proofErr w:type="spellEnd"/>
                      <w:r w:rsidRPr="002377F7"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  <w:t>(</w:t>
                      </w:r>
                      <w:r w:rsidRPr="002377F7">
                        <w:rPr>
                          <w:rFonts w:ascii="Consolas" w:eastAsia="Times New Roman" w:hAnsi="Consolas" w:cs="Times New Roman"/>
                          <w:color w:val="569CD6"/>
                          <w:sz w:val="21"/>
                          <w:szCs w:val="21"/>
                          <w:lang w:val="en-IN" w:eastAsia="en-IN" w:bidi="mr-IN"/>
                        </w:rPr>
                        <w:t>true</w:t>
                      </w:r>
                      <w:r w:rsidRPr="002377F7"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  <w:t>))</w:t>
                      </w:r>
                    </w:p>
                    <w:p w14:paraId="52E8DD6A" w14:textId="77777777" w:rsidR="002377F7" w:rsidRPr="002377F7" w:rsidRDefault="002377F7" w:rsidP="002377F7">
                      <w:pPr>
                        <w:shd w:val="clear" w:color="auto" w:fill="1F1F1F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</w:pPr>
                      <w:r w:rsidRPr="002377F7">
                        <w:rPr>
                          <w:rFonts w:ascii="Consolas" w:eastAsia="Times New Roman" w:hAnsi="Consolas" w:cs="Times New Roman"/>
                          <w:color w:val="808080"/>
                          <w:sz w:val="21"/>
                          <w:szCs w:val="21"/>
                          <w:lang w:val="en-IN" w:eastAsia="en-IN" w:bidi="mr-IN"/>
                        </w:rPr>
                        <w:t>&lt;</w:t>
                      </w:r>
                      <w:r w:rsidRPr="002377F7">
                        <w:rPr>
                          <w:rFonts w:ascii="Consolas" w:eastAsia="Times New Roman" w:hAnsi="Consolas" w:cs="Times New Roman"/>
                          <w:color w:val="569CD6"/>
                          <w:sz w:val="21"/>
                          <w:szCs w:val="21"/>
                          <w:lang w:val="en-IN" w:eastAsia="en-IN" w:bidi="mr-IN"/>
                        </w:rPr>
                        <w:t>div</w:t>
                      </w:r>
                      <w:r w:rsidRPr="002377F7"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  <w:t xml:space="preserve"> </w:t>
                      </w:r>
                      <w:r w:rsidRPr="002377F7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val="en-IN" w:eastAsia="en-IN" w:bidi="mr-IN"/>
                        </w:rPr>
                        <w:t>class</w:t>
                      </w:r>
                      <w:r w:rsidRPr="002377F7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val="en-IN" w:eastAsia="en-IN" w:bidi="mr-IN"/>
                        </w:rPr>
                        <w:t>=</w:t>
                      </w:r>
                      <w:r w:rsidRPr="002377F7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val="en-IN" w:eastAsia="en-IN" w:bidi="mr-IN"/>
                        </w:rPr>
                        <w:t xml:space="preserve">"card1 </w:t>
                      </w:r>
                      <w:proofErr w:type="spellStart"/>
                      <w:r w:rsidRPr="002377F7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val="en-IN" w:eastAsia="en-IN" w:bidi="mr-IN"/>
                        </w:rPr>
                        <w:t>cardMain</w:t>
                      </w:r>
                      <w:proofErr w:type="spellEnd"/>
                      <w:r w:rsidRPr="002377F7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val="en-IN" w:eastAsia="en-IN" w:bidi="mr-IN"/>
                        </w:rPr>
                        <w:t>"</w:t>
                      </w:r>
                      <w:r w:rsidRPr="002377F7">
                        <w:rPr>
                          <w:rFonts w:ascii="Consolas" w:eastAsia="Times New Roman" w:hAnsi="Consolas" w:cs="Times New Roman"/>
                          <w:color w:val="808080"/>
                          <w:sz w:val="21"/>
                          <w:szCs w:val="21"/>
                          <w:lang w:val="en-IN" w:eastAsia="en-IN" w:bidi="mr-IN"/>
                        </w:rPr>
                        <w:t>&gt;</w:t>
                      </w:r>
                      <w:r w:rsidRPr="002377F7"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  <w:t>c1</w:t>
                      </w:r>
                      <w:r w:rsidRPr="002377F7">
                        <w:rPr>
                          <w:rFonts w:ascii="Consolas" w:eastAsia="Times New Roman" w:hAnsi="Consolas" w:cs="Times New Roman"/>
                          <w:color w:val="808080"/>
                          <w:sz w:val="21"/>
                          <w:szCs w:val="21"/>
                          <w:lang w:val="en-IN" w:eastAsia="en-IN" w:bidi="mr-IN"/>
                        </w:rPr>
                        <w:t>&lt;/</w:t>
                      </w:r>
                      <w:r w:rsidRPr="002377F7">
                        <w:rPr>
                          <w:rFonts w:ascii="Consolas" w:eastAsia="Times New Roman" w:hAnsi="Consolas" w:cs="Times New Roman"/>
                          <w:color w:val="569CD6"/>
                          <w:sz w:val="21"/>
                          <w:szCs w:val="21"/>
                          <w:lang w:val="en-IN" w:eastAsia="en-IN" w:bidi="mr-IN"/>
                        </w:rPr>
                        <w:t>div</w:t>
                      </w:r>
                      <w:r w:rsidRPr="002377F7">
                        <w:rPr>
                          <w:rFonts w:ascii="Consolas" w:eastAsia="Times New Roman" w:hAnsi="Consolas" w:cs="Times New Roman"/>
                          <w:color w:val="808080"/>
                          <w:sz w:val="21"/>
                          <w:szCs w:val="21"/>
                          <w:lang w:val="en-IN" w:eastAsia="en-IN" w:bidi="mr-IN"/>
                        </w:rPr>
                        <w:t>&gt;</w:t>
                      </w:r>
                    </w:p>
                    <w:p w14:paraId="50F0723F" w14:textId="77777777" w:rsidR="001474D6" w:rsidRPr="001474D6" w:rsidRDefault="001474D6" w:rsidP="001474D6">
                      <w:pPr>
                        <w:shd w:val="clear" w:color="auto" w:fill="1F1F1F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</w:pPr>
                    </w:p>
                    <w:p w14:paraId="7FBB2071" w14:textId="0C539D4C" w:rsidR="001474D6" w:rsidRDefault="002377F7">
                      <w:r>
                        <w:rPr>
                          <w:noProof/>
                        </w:rPr>
                        <w:drawing>
                          <wp:inline distT="0" distB="0" distL="0" distR="0" wp14:anchorId="7EC61E95" wp14:editId="595D8A8E">
                            <wp:extent cx="2346960" cy="551815"/>
                            <wp:effectExtent l="0" t="0" r="0" b="0"/>
                            <wp:docPr id="191539839" name="Picture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91539839" name=""/>
                                    <pic:cNvPicPr/>
                                  </pic:nvPicPr>
                                  <pic:blipFill>
                                    <a:blip r:embed="rId8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366479" cy="556404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bookmarkEnd w:id="31"/>
    <w:p w14:paraId="3E030B3C" w14:textId="77777777" w:rsidR="00086245" w:rsidRDefault="00086245" w:rsidP="00FB2A2D">
      <w:pPr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</w:p>
    <w:p w14:paraId="2FD508CA" w14:textId="77777777" w:rsidR="002475FE" w:rsidRPr="002475FE" w:rsidRDefault="00FB2A2D" w:rsidP="002475FE">
      <w:pPr>
        <w:rPr>
          <w:sz w:val="10"/>
          <w:szCs w:val="10"/>
        </w:rPr>
      </w:pPr>
      <w:r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br w:type="page"/>
      </w:r>
      <w:r w:rsidR="001825B2">
        <w:rPr>
          <w:sz w:val="10"/>
          <w:szCs w:val="10"/>
        </w:rPr>
        <w:lastRenderedPageBreak/>
        <w:pict w14:anchorId="2DE56653">
          <v:rect id="_x0000_i1071" style="width:0;height:1.5pt" o:hralign="center" o:hrstd="t" o:hr="t"/>
        </w:pict>
      </w:r>
    </w:p>
    <w:p w14:paraId="1ABEF05F" w14:textId="55F378FE" w:rsidR="002475FE" w:rsidRPr="002475FE" w:rsidRDefault="002475FE" w:rsidP="002475FE">
      <w:pPr>
        <w:pStyle w:val="Heading1"/>
        <w:rPr>
          <w:color w:val="E97132" w:themeColor="accent2"/>
          <w:sz w:val="22"/>
          <w:szCs w:val="22"/>
        </w:rPr>
      </w:pPr>
      <w:r w:rsidRPr="002475FE">
        <w:rPr>
          <w:rFonts w:ascii="Segoe UI Emoji" w:hAnsi="Segoe UI Emoji" w:cs="Segoe UI Emoji"/>
          <w:color w:val="E97132" w:themeColor="accent2"/>
          <w:sz w:val="22"/>
          <w:szCs w:val="22"/>
        </w:rPr>
        <w:t>📘</w:t>
      </w:r>
      <w:r w:rsidRPr="002475FE">
        <w:rPr>
          <w:color w:val="E97132" w:themeColor="accent2"/>
          <w:sz w:val="22"/>
          <w:szCs w:val="22"/>
        </w:rPr>
        <w:t xml:space="preserve"> </w:t>
      </w:r>
      <w:r>
        <w:rPr>
          <w:color w:val="E97132" w:themeColor="accent2"/>
          <w:sz w:val="22"/>
          <w:szCs w:val="22"/>
        </w:rPr>
        <w:t xml:space="preserve">Project on use of </w:t>
      </w:r>
      <w:proofErr w:type="gramStart"/>
      <w:r>
        <w:rPr>
          <w:color w:val="E97132" w:themeColor="accent2"/>
          <w:sz w:val="22"/>
          <w:szCs w:val="22"/>
        </w:rPr>
        <w:t>append ,clone</w:t>
      </w:r>
      <w:proofErr w:type="gramEnd"/>
      <w:r>
        <w:rPr>
          <w:color w:val="E97132" w:themeColor="accent2"/>
          <w:sz w:val="22"/>
          <w:szCs w:val="22"/>
        </w:rPr>
        <w:t xml:space="preserve"> node, </w:t>
      </w:r>
      <w:proofErr w:type="spellStart"/>
      <w:proofErr w:type="gramStart"/>
      <w:r>
        <w:rPr>
          <w:color w:val="E97132" w:themeColor="accent2"/>
          <w:sz w:val="22"/>
          <w:szCs w:val="22"/>
        </w:rPr>
        <w:t>innerText</w:t>
      </w:r>
      <w:proofErr w:type="spellEnd"/>
      <w:r>
        <w:rPr>
          <w:color w:val="E97132" w:themeColor="accent2"/>
          <w:sz w:val="22"/>
          <w:szCs w:val="22"/>
        </w:rPr>
        <w:t xml:space="preserve"> ,</w:t>
      </w:r>
      <w:proofErr w:type="gramEnd"/>
      <w:r>
        <w:rPr>
          <w:color w:val="E97132" w:themeColor="accent2"/>
          <w:sz w:val="22"/>
          <w:szCs w:val="22"/>
        </w:rPr>
        <w:t xml:space="preserve"> set Attribute </w:t>
      </w:r>
    </w:p>
    <w:p w14:paraId="2A182ED3" w14:textId="77777777" w:rsidR="002475FE" w:rsidRPr="002475FE" w:rsidRDefault="001825B2" w:rsidP="002475FE">
      <w:pPr>
        <w:rPr>
          <w:sz w:val="10"/>
          <w:szCs w:val="10"/>
        </w:rPr>
      </w:pPr>
      <w:r>
        <w:rPr>
          <w:sz w:val="10"/>
          <w:szCs w:val="10"/>
        </w:rPr>
        <w:pict w14:anchorId="54933E97">
          <v:rect id="_x0000_i1072" style="width:0;height:1.5pt" o:hralign="center" o:hrstd="t" o:hr="t"/>
        </w:pict>
      </w:r>
    </w:p>
    <w:p w14:paraId="33B46C79" w14:textId="71A83507" w:rsidR="00A368B2" w:rsidRDefault="002475FE" w:rsidP="002475FE">
      <w:pPr>
        <w:pStyle w:val="Bibliography"/>
        <w:rPr>
          <w:lang w:val="en-IN" w:eastAsia="en-IN" w:bidi="mr-IN"/>
        </w:rPr>
      </w:pPr>
      <w:r w:rsidRPr="002846E8">
        <w:rPr>
          <w:highlight w:val="yellow"/>
          <w:lang w:val="en-IN" w:eastAsia="en-IN" w:bidi="mr-IN"/>
        </w:rPr>
        <w:t>Project1:  Using a loop make 100 cards with inner text 1 to 100</w:t>
      </w:r>
      <w:r>
        <w:rPr>
          <w:lang w:val="en-IN" w:eastAsia="en-IN" w:bidi="mr-IN"/>
        </w:rPr>
        <w:br/>
      </w:r>
      <w:r>
        <w:rPr>
          <w:lang w:val="en-IN" w:eastAsia="en-IN" w:bidi="mr-IN"/>
        </w:rPr>
        <w:br/>
        <w:t>html:</w:t>
      </w:r>
    </w:p>
    <w:p w14:paraId="0BCF5F0A" w14:textId="4C39A1E1" w:rsidR="002475FE" w:rsidRPr="002475FE" w:rsidRDefault="002475FE" w:rsidP="002475F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2475FE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 </w:t>
      </w:r>
    </w:p>
    <w:p w14:paraId="2D7DB4D6" w14:textId="6FB47EA4" w:rsidR="002475FE" w:rsidRPr="002475FE" w:rsidRDefault="002475FE" w:rsidP="002475F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2475FE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    </w:t>
      </w:r>
      <w:r w:rsidRPr="002475FE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lt;</w:t>
      </w:r>
      <w:r w:rsidRPr="002475FE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div</w:t>
      </w:r>
      <w:r w:rsidRPr="002475FE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2475FE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class</w:t>
      </w:r>
      <w:r w:rsidRPr="002475FE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=</w:t>
      </w:r>
      <w:r w:rsidRPr="002475FE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container"</w:t>
      </w:r>
      <w:r w:rsidRPr="002475FE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gt;</w:t>
      </w:r>
    </w:p>
    <w:p w14:paraId="4A8F440B" w14:textId="02E89064" w:rsidR="002475FE" w:rsidRPr="002475FE" w:rsidRDefault="002475FE" w:rsidP="002475F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</w:p>
    <w:p w14:paraId="75322CB7" w14:textId="77777777" w:rsidR="002475FE" w:rsidRPr="002475FE" w:rsidRDefault="002475FE" w:rsidP="002475F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2475FE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        </w:t>
      </w:r>
      <w:r w:rsidRPr="002475FE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lt;</w:t>
      </w:r>
      <w:r w:rsidRPr="002475FE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div</w:t>
      </w:r>
      <w:r w:rsidRPr="002475FE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2475FE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class</w:t>
      </w:r>
      <w:r w:rsidRPr="002475FE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=</w:t>
      </w:r>
      <w:r w:rsidRPr="002475FE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 xml:space="preserve">"card1 </w:t>
      </w:r>
      <w:proofErr w:type="spellStart"/>
      <w:r w:rsidRPr="002475FE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cardMain</w:t>
      </w:r>
      <w:proofErr w:type="spellEnd"/>
      <w:r w:rsidRPr="002475FE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</w:t>
      </w:r>
      <w:r w:rsidRPr="002475FE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gt;</w:t>
      </w:r>
      <w:r w:rsidRPr="002475FE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1</w:t>
      </w:r>
      <w:r w:rsidRPr="002475FE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lt;/</w:t>
      </w:r>
      <w:r w:rsidRPr="002475FE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div</w:t>
      </w:r>
      <w:r w:rsidRPr="002475FE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gt;</w:t>
      </w:r>
    </w:p>
    <w:p w14:paraId="20EA56B4" w14:textId="77777777" w:rsidR="002475FE" w:rsidRPr="002475FE" w:rsidRDefault="002475FE" w:rsidP="002475F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2475FE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        </w:t>
      </w:r>
      <w:r w:rsidRPr="002475FE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lt;</w:t>
      </w:r>
      <w:r w:rsidRPr="002475FE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div</w:t>
      </w:r>
      <w:r w:rsidRPr="002475FE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2475FE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class</w:t>
      </w:r>
      <w:r w:rsidRPr="002475FE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=</w:t>
      </w:r>
      <w:r w:rsidRPr="002475FE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 xml:space="preserve">"card2 </w:t>
      </w:r>
      <w:proofErr w:type="spellStart"/>
      <w:r w:rsidRPr="002475FE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cardMain</w:t>
      </w:r>
      <w:proofErr w:type="spellEnd"/>
      <w:r w:rsidRPr="002475FE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</w:t>
      </w:r>
      <w:r w:rsidRPr="002475FE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gt;</w:t>
      </w:r>
      <w:r w:rsidRPr="002475FE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2</w:t>
      </w:r>
      <w:r w:rsidRPr="002475FE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lt;/</w:t>
      </w:r>
      <w:r w:rsidRPr="002475FE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div</w:t>
      </w:r>
      <w:r w:rsidRPr="002475FE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gt;</w:t>
      </w:r>
    </w:p>
    <w:p w14:paraId="590CF25C" w14:textId="77777777" w:rsidR="002475FE" w:rsidRPr="002475FE" w:rsidRDefault="002475FE" w:rsidP="002475F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2475FE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        </w:t>
      </w:r>
      <w:r w:rsidRPr="002475FE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lt;</w:t>
      </w:r>
      <w:r w:rsidRPr="002475FE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div</w:t>
      </w:r>
      <w:r w:rsidRPr="002475FE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2475FE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class</w:t>
      </w:r>
      <w:r w:rsidRPr="002475FE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=</w:t>
      </w:r>
      <w:r w:rsidRPr="002475FE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 xml:space="preserve">"card3 </w:t>
      </w:r>
      <w:proofErr w:type="spellStart"/>
      <w:r w:rsidRPr="002475FE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cardMain</w:t>
      </w:r>
      <w:proofErr w:type="spellEnd"/>
      <w:r w:rsidRPr="002475FE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</w:t>
      </w:r>
      <w:r w:rsidRPr="002475FE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gt;</w:t>
      </w:r>
      <w:r w:rsidRPr="002475FE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3</w:t>
      </w:r>
      <w:r w:rsidRPr="002475FE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lt;/</w:t>
      </w:r>
      <w:r w:rsidRPr="002475FE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div</w:t>
      </w:r>
      <w:r w:rsidRPr="002475FE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gt;</w:t>
      </w:r>
    </w:p>
    <w:p w14:paraId="60BA8B63" w14:textId="77777777" w:rsidR="002475FE" w:rsidRPr="002475FE" w:rsidRDefault="002475FE" w:rsidP="002475F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2475FE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        </w:t>
      </w:r>
    </w:p>
    <w:p w14:paraId="6F82383E" w14:textId="77777777" w:rsidR="002475FE" w:rsidRPr="002475FE" w:rsidRDefault="002475FE" w:rsidP="002475F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2475FE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    </w:t>
      </w:r>
      <w:r w:rsidRPr="002475FE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lt;/</w:t>
      </w:r>
      <w:r w:rsidRPr="002475FE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div</w:t>
      </w:r>
      <w:r w:rsidRPr="002475FE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gt;</w:t>
      </w:r>
    </w:p>
    <w:p w14:paraId="45EDD031" w14:textId="3D91DE9C" w:rsidR="002475FE" w:rsidRDefault="002475FE" w:rsidP="002475FE">
      <w:pPr>
        <w:pStyle w:val="Bibliography"/>
        <w:rPr>
          <w:lang w:val="en-IN" w:eastAsia="en-IN" w:bidi="mr-IN"/>
        </w:rPr>
      </w:pPr>
    </w:p>
    <w:p w14:paraId="31CE7710" w14:textId="77777777" w:rsidR="002475FE" w:rsidRDefault="002475FE" w:rsidP="002475FE">
      <w:pPr>
        <w:pStyle w:val="Bibliography"/>
        <w:rPr>
          <w:lang w:val="en-IN" w:eastAsia="en-IN" w:bidi="mr-IN"/>
        </w:rPr>
      </w:pPr>
    </w:p>
    <w:p w14:paraId="054DD8B0" w14:textId="4532ADFB" w:rsidR="008B18DB" w:rsidRDefault="002D577E" w:rsidP="002475FE">
      <w:pPr>
        <w:pStyle w:val="Bibliography"/>
        <w:rPr>
          <w:lang w:val="en-IN" w:eastAsia="en-IN" w:bidi="mr-IN"/>
        </w:rPr>
      </w:pPr>
      <w:r>
        <w:rPr>
          <w:noProof/>
          <w:lang w:val="en-IN" w:eastAsia="en-IN" w:bidi="mr-IN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00262E11" wp14:editId="215CE91A">
                <wp:simplePos x="0" y="0"/>
                <wp:positionH relativeFrom="column">
                  <wp:posOffset>2240280</wp:posOffset>
                </wp:positionH>
                <wp:positionV relativeFrom="paragraph">
                  <wp:posOffset>2732405</wp:posOffset>
                </wp:positionV>
                <wp:extent cx="4411980" cy="1798320"/>
                <wp:effectExtent l="0" t="0" r="26670" b="11430"/>
                <wp:wrapNone/>
                <wp:docPr id="394621273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11980" cy="17983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E5483A4" w14:textId="77777777" w:rsidR="00BD2F83" w:rsidRPr="00BD2F83" w:rsidRDefault="00BD2F83" w:rsidP="00BD2F83">
                            <w:pPr>
                              <w:shd w:val="clear" w:color="auto" w:fill="1F1F1F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</w:pPr>
                            <w:r w:rsidRPr="00BD2F83"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  <w:t xml:space="preserve">    </w:t>
                            </w:r>
                            <w:proofErr w:type="spellStart"/>
                            <w:r w:rsidRPr="00BD2F83">
                              <w:rPr>
                                <w:rFonts w:ascii="Consolas" w:eastAsia="Times New Roman" w:hAnsi="Consolas" w:cs="Times New Roman"/>
                                <w:color w:val="569CD6"/>
                                <w:sz w:val="21"/>
                                <w:szCs w:val="21"/>
                                <w:lang w:val="en-IN" w:eastAsia="en-IN" w:bidi="mr-IN"/>
                              </w:rPr>
                              <w:t>const</w:t>
                            </w:r>
                            <w:proofErr w:type="spellEnd"/>
                            <w:r w:rsidRPr="00BD2F83"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  <w:t xml:space="preserve"> </w:t>
                            </w:r>
                            <w:proofErr w:type="spellStart"/>
                            <w:r w:rsidRPr="00BD2F83">
                              <w:rPr>
                                <w:rFonts w:ascii="Consolas" w:eastAsia="Times New Roman" w:hAnsi="Consolas" w:cs="Times New Roman"/>
                                <w:color w:val="4FC1FF"/>
                                <w:sz w:val="21"/>
                                <w:szCs w:val="21"/>
                                <w:lang w:val="en-IN" w:eastAsia="en-IN" w:bidi="mr-IN"/>
                              </w:rPr>
                              <w:t>myCard</w:t>
                            </w:r>
                            <w:proofErr w:type="spellEnd"/>
                            <w:r w:rsidRPr="00BD2F83"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  <w:t xml:space="preserve"> </w:t>
                            </w:r>
                            <w:r w:rsidRPr="00BD2F83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val="en-IN" w:eastAsia="en-IN" w:bidi="mr-IN"/>
                              </w:rPr>
                              <w:t>=</w:t>
                            </w:r>
                            <w:r w:rsidRPr="00BD2F83"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BD2F83">
                              <w:rPr>
                                <w:rFonts w:ascii="Consolas" w:eastAsia="Times New Roman" w:hAnsi="Consolas" w:cs="Times New Roman"/>
                                <w:color w:val="4FC1FF"/>
                                <w:sz w:val="21"/>
                                <w:szCs w:val="21"/>
                                <w:lang w:val="en-IN" w:eastAsia="en-IN" w:bidi="mr-IN"/>
                              </w:rPr>
                              <w:t>card</w:t>
                            </w:r>
                            <w:r w:rsidRPr="00BD2F83"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  <w:t>.</w:t>
                            </w:r>
                            <w:r w:rsidRPr="00BD2F83">
                              <w:rPr>
                                <w:rFonts w:ascii="Consolas" w:eastAsia="Times New Roman" w:hAnsi="Consolas" w:cs="Times New Roman"/>
                                <w:color w:val="DCDCAA"/>
                                <w:sz w:val="21"/>
                                <w:szCs w:val="21"/>
                                <w:lang w:val="en-IN" w:eastAsia="en-IN" w:bidi="mr-IN"/>
                              </w:rPr>
                              <w:t>cloneNode</w:t>
                            </w:r>
                            <w:proofErr w:type="spellEnd"/>
                            <w:proofErr w:type="gramEnd"/>
                            <w:r w:rsidRPr="00BD2F83"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  <w:t>();</w:t>
                            </w:r>
                          </w:p>
                          <w:p w14:paraId="17648FBD" w14:textId="5F16FE98" w:rsidR="002D577E" w:rsidRPr="006A07E0" w:rsidRDefault="00BD2F83">
                            <w:pPr>
                              <w:rPr>
                                <w:color w:val="C00000"/>
                                <w:cs/>
                                <w:lang w:val="en-IN" w:bidi="mr-IN"/>
                              </w:rPr>
                            </w:pPr>
                            <w:r w:rsidRPr="006A07E0">
                              <w:rPr>
                                <w:rFonts w:hint="cs"/>
                                <w:color w:val="C00000"/>
                                <w:cs/>
                                <w:lang w:val="en-IN" w:bidi="mr-IN"/>
                              </w:rPr>
                              <w:t xml:space="preserve">याला </w:t>
                            </w:r>
                            <w:r w:rsidR="00C61D51" w:rsidRPr="006A07E0">
                              <w:rPr>
                                <w:rFonts w:hint="cs"/>
                                <w:color w:val="C00000"/>
                                <w:cs/>
                                <w:lang w:val="en-IN" w:bidi="mr-IN"/>
                              </w:rPr>
                              <w:t xml:space="preserve">आपल्याला </w:t>
                            </w:r>
                            <w:proofErr w:type="spellStart"/>
                            <w:r w:rsidR="00C61D51" w:rsidRPr="006A07E0">
                              <w:rPr>
                                <w:rFonts w:hint="cs"/>
                                <w:color w:val="C00000"/>
                                <w:cs/>
                                <w:lang w:val="en-IN" w:bidi="mr-IN"/>
                              </w:rPr>
                              <w:t>लूप</w:t>
                            </w:r>
                            <w:proofErr w:type="spellEnd"/>
                            <w:r w:rsidR="00C61D51" w:rsidRPr="006A07E0">
                              <w:rPr>
                                <w:rFonts w:hint="cs"/>
                                <w:color w:val="C00000"/>
                                <w:cs/>
                                <w:lang w:val="en-IN" w:bidi="mr-IN"/>
                              </w:rPr>
                              <w:t xml:space="preserve"> च्या अंत मध्येच </w:t>
                            </w:r>
                            <w:r w:rsidR="00C61D51" w:rsidRPr="006A07E0">
                              <w:rPr>
                                <w:rFonts w:hint="cs"/>
                                <w:color w:val="C00000"/>
                                <w:lang w:val="en-IN" w:bidi="mr-IN"/>
                              </w:rPr>
                              <w:t>declare</w:t>
                            </w:r>
                            <w:r w:rsidR="00C61D51" w:rsidRPr="006A07E0">
                              <w:rPr>
                                <w:rFonts w:hint="cs"/>
                                <w:color w:val="C00000"/>
                                <w:cs/>
                                <w:lang w:val="en-IN" w:bidi="mr-IN"/>
                              </w:rPr>
                              <w:t xml:space="preserve"> करावा लागणार कारण बाहेर जर केला तर तो एकदाच </w:t>
                            </w:r>
                            <w:proofErr w:type="spellStart"/>
                            <w:r w:rsidR="00C61D51" w:rsidRPr="006A07E0">
                              <w:rPr>
                                <w:rFonts w:hint="cs"/>
                                <w:color w:val="C00000"/>
                                <w:cs/>
                                <w:lang w:val="en-IN" w:bidi="mr-IN"/>
                              </w:rPr>
                              <w:t>कॉपी</w:t>
                            </w:r>
                            <w:proofErr w:type="spellEnd"/>
                            <w:r w:rsidR="00C61D51" w:rsidRPr="006A07E0">
                              <w:rPr>
                                <w:rFonts w:hint="cs"/>
                                <w:color w:val="C00000"/>
                                <w:cs/>
                                <w:lang w:val="en-IN" w:bidi="mr-IN"/>
                              </w:rPr>
                              <w:t xml:space="preserve"> होणार. </w:t>
                            </w:r>
                            <w:r w:rsidR="00C61D51" w:rsidRPr="006A07E0">
                              <w:rPr>
                                <w:color w:val="C00000"/>
                                <w:cs/>
                                <w:lang w:val="en-IN" w:bidi="mr-IN"/>
                              </w:rPr>
                              <w:br/>
                            </w:r>
                            <w:proofErr w:type="spellStart"/>
                            <w:r w:rsidR="00C61D51" w:rsidRPr="006A07E0">
                              <w:rPr>
                                <w:rFonts w:hint="cs"/>
                                <w:color w:val="C00000"/>
                                <w:cs/>
                                <w:lang w:val="en-IN" w:bidi="mr-IN"/>
                              </w:rPr>
                              <w:t>आपलीला</w:t>
                            </w:r>
                            <w:proofErr w:type="spellEnd"/>
                            <w:r w:rsidR="00C61D51" w:rsidRPr="006A07E0">
                              <w:rPr>
                                <w:rFonts w:hint="cs"/>
                                <w:color w:val="C00000"/>
                                <w:cs/>
                                <w:lang w:val="en-IN" w:bidi="mr-IN"/>
                              </w:rPr>
                              <w:t xml:space="preserve"> नवीन </w:t>
                            </w:r>
                            <w:proofErr w:type="spellStart"/>
                            <w:r w:rsidR="00C61D51" w:rsidRPr="006A07E0">
                              <w:rPr>
                                <w:rFonts w:hint="cs"/>
                                <w:color w:val="C00000"/>
                                <w:cs/>
                                <w:lang w:val="en-IN" w:bidi="mr-IN"/>
                              </w:rPr>
                              <w:t>कॉपी</w:t>
                            </w:r>
                            <w:proofErr w:type="spellEnd"/>
                            <w:r w:rsidR="00C61D51" w:rsidRPr="006A07E0">
                              <w:rPr>
                                <w:rFonts w:hint="cs"/>
                                <w:color w:val="C00000"/>
                                <w:cs/>
                                <w:lang w:val="en-IN" w:bidi="mr-IN"/>
                              </w:rPr>
                              <w:t xml:space="preserve"> आणि </w:t>
                            </w:r>
                            <w:r w:rsidR="00C61D51" w:rsidRPr="006A07E0">
                              <w:rPr>
                                <w:rFonts w:hint="cs"/>
                                <w:color w:val="C00000"/>
                                <w:lang w:val="en-IN" w:bidi="mr-IN"/>
                              </w:rPr>
                              <w:t>append</w:t>
                            </w:r>
                            <w:r w:rsidR="00C61D51" w:rsidRPr="006A07E0">
                              <w:rPr>
                                <w:rFonts w:hint="cs"/>
                                <w:color w:val="C00000"/>
                                <w:cs/>
                                <w:lang w:val="en-IN" w:bidi="mr-IN"/>
                              </w:rPr>
                              <w:t xml:space="preserve"> </w:t>
                            </w:r>
                            <w:proofErr w:type="spellStart"/>
                            <w:r w:rsidR="00C61D51" w:rsidRPr="006A07E0">
                              <w:rPr>
                                <w:rFonts w:hint="cs"/>
                                <w:color w:val="C00000"/>
                                <w:cs/>
                                <w:lang w:val="en-IN" w:bidi="mr-IN"/>
                              </w:rPr>
                              <w:t>होणाऱ्या</w:t>
                            </w:r>
                            <w:proofErr w:type="spellEnd"/>
                            <w:r w:rsidR="00C61D51" w:rsidRPr="006A07E0">
                              <w:rPr>
                                <w:rFonts w:hint="cs"/>
                                <w:color w:val="C00000"/>
                                <w:cs/>
                                <w:lang w:val="en-IN" w:bidi="mr-IN"/>
                              </w:rPr>
                              <w:t xml:space="preserve"> </w:t>
                            </w:r>
                            <w:proofErr w:type="spellStart"/>
                            <w:r w:rsidR="00C61D51" w:rsidRPr="006A07E0">
                              <w:rPr>
                                <w:rFonts w:hint="cs"/>
                                <w:color w:val="C00000"/>
                                <w:cs/>
                                <w:lang w:val="en-IN" w:bidi="mr-IN"/>
                              </w:rPr>
                              <w:t>एलिमेंट</w:t>
                            </w:r>
                            <w:proofErr w:type="spellEnd"/>
                            <w:r w:rsidR="00C61D51" w:rsidRPr="006A07E0">
                              <w:rPr>
                                <w:rFonts w:hint="cs"/>
                                <w:color w:val="C00000"/>
                                <w:cs/>
                                <w:lang w:val="en-IN" w:bidi="mr-IN"/>
                              </w:rPr>
                              <w:t xml:space="preserve"> मध्ये </w:t>
                            </w:r>
                            <w:r w:rsidR="00C61D51" w:rsidRPr="006A07E0">
                              <w:rPr>
                                <w:rFonts w:hint="cs"/>
                                <w:color w:val="C00000"/>
                                <w:lang w:val="en-IN" w:bidi="mr-IN"/>
                              </w:rPr>
                              <w:t>text</w:t>
                            </w:r>
                            <w:r w:rsidR="00C61D51" w:rsidRPr="006A07E0">
                              <w:rPr>
                                <w:rFonts w:hint="cs"/>
                                <w:color w:val="C00000"/>
                                <w:cs/>
                                <w:lang w:val="en-IN" w:bidi="mr-IN"/>
                              </w:rPr>
                              <w:t xml:space="preserve">  </w:t>
                            </w:r>
                            <w:r w:rsidR="00C61D51" w:rsidRPr="006A07E0">
                              <w:rPr>
                                <w:rFonts w:hint="cs"/>
                                <w:color w:val="C00000"/>
                                <w:lang w:val="en-IN" w:bidi="mr-IN"/>
                              </w:rPr>
                              <w:t>add</w:t>
                            </w:r>
                            <w:r w:rsidR="00C61D51" w:rsidRPr="006A07E0">
                              <w:rPr>
                                <w:rFonts w:hint="cs"/>
                                <w:color w:val="C00000"/>
                                <w:cs/>
                                <w:lang w:val="en-IN" w:bidi="mr-IN"/>
                              </w:rPr>
                              <w:t xml:space="preserve">  </w:t>
                            </w:r>
                            <w:proofErr w:type="spellStart"/>
                            <w:r w:rsidR="00C61D51" w:rsidRPr="006A07E0">
                              <w:rPr>
                                <w:rFonts w:hint="cs"/>
                                <w:color w:val="C00000"/>
                                <w:cs/>
                                <w:lang w:val="en-IN" w:bidi="mr-IN"/>
                              </w:rPr>
                              <w:t>काराईचे</w:t>
                            </w:r>
                            <w:proofErr w:type="spellEnd"/>
                            <w:r w:rsidR="00C61D51" w:rsidRPr="006A07E0">
                              <w:rPr>
                                <w:rFonts w:hint="cs"/>
                                <w:color w:val="C00000"/>
                                <w:cs/>
                                <w:lang w:val="en-IN" w:bidi="mr-IN"/>
                              </w:rPr>
                              <w:t xml:space="preserve"> आहे </w:t>
                            </w:r>
                            <w:proofErr w:type="spellStart"/>
                            <w:r w:rsidR="00C61D51" w:rsidRPr="006A07E0">
                              <w:rPr>
                                <w:rFonts w:hint="cs"/>
                                <w:color w:val="C00000"/>
                                <w:cs/>
                                <w:lang w:val="en-IN" w:bidi="mr-IN"/>
                              </w:rPr>
                              <w:t>सो</w:t>
                            </w:r>
                            <w:proofErr w:type="spellEnd"/>
                            <w:r w:rsidR="00C61D51" w:rsidRPr="006A07E0">
                              <w:rPr>
                                <w:rFonts w:hint="cs"/>
                                <w:color w:val="C00000"/>
                                <w:cs/>
                                <w:lang w:val="en-IN" w:bidi="mr-IN"/>
                              </w:rPr>
                              <w:t xml:space="preserve"> आपण </w:t>
                            </w:r>
                            <w:proofErr w:type="spellStart"/>
                            <w:r w:rsidR="00C61D51" w:rsidRPr="006A07E0">
                              <w:rPr>
                                <w:rFonts w:hint="cs"/>
                                <w:color w:val="C00000"/>
                                <w:lang w:val="en-IN" w:bidi="mr-IN"/>
                              </w:rPr>
                              <w:t>innertext</w:t>
                            </w:r>
                            <w:proofErr w:type="spellEnd"/>
                            <w:r w:rsidR="00C61D51" w:rsidRPr="006A07E0">
                              <w:rPr>
                                <w:rFonts w:hint="cs"/>
                                <w:color w:val="C00000"/>
                                <w:cs/>
                                <w:lang w:val="en-IN" w:bidi="mr-IN"/>
                              </w:rPr>
                              <w:t xml:space="preserve">  </w:t>
                            </w:r>
                            <w:r w:rsidR="00C61D51" w:rsidRPr="006A07E0">
                              <w:rPr>
                                <w:rFonts w:hint="cs"/>
                                <w:color w:val="C00000"/>
                                <w:lang w:val="en-IN" w:bidi="mr-IN"/>
                              </w:rPr>
                              <w:t>use</w:t>
                            </w:r>
                            <w:r w:rsidR="00C61D51" w:rsidRPr="006A07E0">
                              <w:rPr>
                                <w:rFonts w:hint="cs"/>
                                <w:color w:val="C00000"/>
                                <w:cs/>
                                <w:lang w:val="en-IN" w:bidi="mr-IN"/>
                              </w:rPr>
                              <w:t xml:space="preserve">  केला  </w:t>
                            </w:r>
                            <w:r w:rsidR="00C61D51" w:rsidRPr="006A07E0">
                              <w:rPr>
                                <w:color w:val="C00000"/>
                                <w:cs/>
                                <w:lang w:val="en-IN" w:bidi="mr-IN"/>
                              </w:rPr>
                              <w:tab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0262E11" id="Text Box 4" o:spid="_x0000_s1029" type="#_x0000_t202" style="position:absolute;margin-left:176.4pt;margin-top:215.15pt;width:347.4pt;height:141.6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" fillcolor="white [3201]" strokeweight=".5pt">
                <v:textbox>
                  <w:txbxContent>
                    <w:p w14:paraId="2E5483A4" w14:textId="77777777" w:rsidR="00BD2F83" w:rsidRPr="00BD2F83" w:rsidRDefault="00BD2F83" w:rsidP="00BD2F83">
                      <w:pPr>
                        <w:shd w:val="clear" w:color="auto" w:fill="1F1F1F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</w:pPr>
                      <w:r w:rsidRPr="00BD2F83"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  <w:t xml:space="preserve">    </w:t>
                      </w:r>
                      <w:proofErr w:type="spellStart"/>
                      <w:r w:rsidRPr="00BD2F83">
                        <w:rPr>
                          <w:rFonts w:ascii="Consolas" w:eastAsia="Times New Roman" w:hAnsi="Consolas" w:cs="Times New Roman"/>
                          <w:color w:val="569CD6"/>
                          <w:sz w:val="21"/>
                          <w:szCs w:val="21"/>
                          <w:lang w:val="en-IN" w:eastAsia="en-IN" w:bidi="mr-IN"/>
                        </w:rPr>
                        <w:t>const</w:t>
                      </w:r>
                      <w:proofErr w:type="spellEnd"/>
                      <w:r w:rsidRPr="00BD2F83"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  <w:t xml:space="preserve"> </w:t>
                      </w:r>
                      <w:proofErr w:type="spellStart"/>
                      <w:r w:rsidRPr="00BD2F83">
                        <w:rPr>
                          <w:rFonts w:ascii="Consolas" w:eastAsia="Times New Roman" w:hAnsi="Consolas" w:cs="Times New Roman"/>
                          <w:color w:val="4FC1FF"/>
                          <w:sz w:val="21"/>
                          <w:szCs w:val="21"/>
                          <w:lang w:val="en-IN" w:eastAsia="en-IN" w:bidi="mr-IN"/>
                        </w:rPr>
                        <w:t>myCard</w:t>
                      </w:r>
                      <w:proofErr w:type="spellEnd"/>
                      <w:r w:rsidRPr="00BD2F83"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  <w:t xml:space="preserve"> </w:t>
                      </w:r>
                      <w:r w:rsidRPr="00BD2F83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val="en-IN" w:eastAsia="en-IN" w:bidi="mr-IN"/>
                        </w:rPr>
                        <w:t>=</w:t>
                      </w:r>
                      <w:r w:rsidRPr="00BD2F83"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  <w:t xml:space="preserve"> </w:t>
                      </w:r>
                      <w:proofErr w:type="spellStart"/>
                      <w:proofErr w:type="gramStart"/>
                      <w:r w:rsidRPr="00BD2F83">
                        <w:rPr>
                          <w:rFonts w:ascii="Consolas" w:eastAsia="Times New Roman" w:hAnsi="Consolas" w:cs="Times New Roman"/>
                          <w:color w:val="4FC1FF"/>
                          <w:sz w:val="21"/>
                          <w:szCs w:val="21"/>
                          <w:lang w:val="en-IN" w:eastAsia="en-IN" w:bidi="mr-IN"/>
                        </w:rPr>
                        <w:t>card</w:t>
                      </w:r>
                      <w:r w:rsidRPr="00BD2F83"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  <w:t>.</w:t>
                      </w:r>
                      <w:r w:rsidRPr="00BD2F83">
                        <w:rPr>
                          <w:rFonts w:ascii="Consolas" w:eastAsia="Times New Roman" w:hAnsi="Consolas" w:cs="Times New Roman"/>
                          <w:color w:val="DCDCAA"/>
                          <w:sz w:val="21"/>
                          <w:szCs w:val="21"/>
                          <w:lang w:val="en-IN" w:eastAsia="en-IN" w:bidi="mr-IN"/>
                        </w:rPr>
                        <w:t>cloneNode</w:t>
                      </w:r>
                      <w:proofErr w:type="spellEnd"/>
                      <w:proofErr w:type="gramEnd"/>
                      <w:r w:rsidRPr="00BD2F83"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  <w:t>();</w:t>
                      </w:r>
                    </w:p>
                    <w:p w14:paraId="17648FBD" w14:textId="5F16FE98" w:rsidR="002D577E" w:rsidRPr="006A07E0" w:rsidRDefault="00BD2F83">
                      <w:pPr>
                        <w:rPr>
                          <w:color w:val="C00000"/>
                          <w:cs/>
                          <w:lang w:val="en-IN" w:bidi="mr-IN"/>
                        </w:rPr>
                      </w:pPr>
                      <w:r w:rsidRPr="006A07E0">
                        <w:rPr>
                          <w:rFonts w:hint="cs"/>
                          <w:color w:val="C00000"/>
                          <w:cs/>
                          <w:lang w:val="en-IN" w:bidi="mr-IN"/>
                        </w:rPr>
                        <w:t xml:space="preserve">याला </w:t>
                      </w:r>
                      <w:r w:rsidR="00C61D51" w:rsidRPr="006A07E0">
                        <w:rPr>
                          <w:rFonts w:hint="cs"/>
                          <w:color w:val="C00000"/>
                          <w:cs/>
                          <w:lang w:val="en-IN" w:bidi="mr-IN"/>
                        </w:rPr>
                        <w:t xml:space="preserve">आपल्याला </w:t>
                      </w:r>
                      <w:proofErr w:type="spellStart"/>
                      <w:r w:rsidR="00C61D51" w:rsidRPr="006A07E0">
                        <w:rPr>
                          <w:rFonts w:hint="cs"/>
                          <w:color w:val="C00000"/>
                          <w:cs/>
                          <w:lang w:val="en-IN" w:bidi="mr-IN"/>
                        </w:rPr>
                        <w:t>लूप</w:t>
                      </w:r>
                      <w:proofErr w:type="spellEnd"/>
                      <w:r w:rsidR="00C61D51" w:rsidRPr="006A07E0">
                        <w:rPr>
                          <w:rFonts w:hint="cs"/>
                          <w:color w:val="C00000"/>
                          <w:cs/>
                          <w:lang w:val="en-IN" w:bidi="mr-IN"/>
                        </w:rPr>
                        <w:t xml:space="preserve"> च्या अंत मध्येच </w:t>
                      </w:r>
                      <w:r w:rsidR="00C61D51" w:rsidRPr="006A07E0">
                        <w:rPr>
                          <w:rFonts w:hint="cs"/>
                          <w:color w:val="C00000"/>
                          <w:lang w:val="en-IN" w:bidi="mr-IN"/>
                        </w:rPr>
                        <w:t>declare</w:t>
                      </w:r>
                      <w:r w:rsidR="00C61D51" w:rsidRPr="006A07E0">
                        <w:rPr>
                          <w:rFonts w:hint="cs"/>
                          <w:color w:val="C00000"/>
                          <w:cs/>
                          <w:lang w:val="en-IN" w:bidi="mr-IN"/>
                        </w:rPr>
                        <w:t xml:space="preserve"> करावा लागणार कारण बाहेर जर केला तर तो एकदाच </w:t>
                      </w:r>
                      <w:proofErr w:type="spellStart"/>
                      <w:r w:rsidR="00C61D51" w:rsidRPr="006A07E0">
                        <w:rPr>
                          <w:rFonts w:hint="cs"/>
                          <w:color w:val="C00000"/>
                          <w:cs/>
                          <w:lang w:val="en-IN" w:bidi="mr-IN"/>
                        </w:rPr>
                        <w:t>कॉपी</w:t>
                      </w:r>
                      <w:proofErr w:type="spellEnd"/>
                      <w:r w:rsidR="00C61D51" w:rsidRPr="006A07E0">
                        <w:rPr>
                          <w:rFonts w:hint="cs"/>
                          <w:color w:val="C00000"/>
                          <w:cs/>
                          <w:lang w:val="en-IN" w:bidi="mr-IN"/>
                        </w:rPr>
                        <w:t xml:space="preserve"> होणार. </w:t>
                      </w:r>
                      <w:r w:rsidR="00C61D51" w:rsidRPr="006A07E0">
                        <w:rPr>
                          <w:color w:val="C00000"/>
                          <w:cs/>
                          <w:lang w:val="en-IN" w:bidi="mr-IN"/>
                        </w:rPr>
                        <w:br/>
                      </w:r>
                      <w:proofErr w:type="spellStart"/>
                      <w:r w:rsidR="00C61D51" w:rsidRPr="006A07E0">
                        <w:rPr>
                          <w:rFonts w:hint="cs"/>
                          <w:color w:val="C00000"/>
                          <w:cs/>
                          <w:lang w:val="en-IN" w:bidi="mr-IN"/>
                        </w:rPr>
                        <w:t>आपलीला</w:t>
                      </w:r>
                      <w:proofErr w:type="spellEnd"/>
                      <w:r w:rsidR="00C61D51" w:rsidRPr="006A07E0">
                        <w:rPr>
                          <w:rFonts w:hint="cs"/>
                          <w:color w:val="C00000"/>
                          <w:cs/>
                          <w:lang w:val="en-IN" w:bidi="mr-IN"/>
                        </w:rPr>
                        <w:t xml:space="preserve"> नवीन </w:t>
                      </w:r>
                      <w:proofErr w:type="spellStart"/>
                      <w:r w:rsidR="00C61D51" w:rsidRPr="006A07E0">
                        <w:rPr>
                          <w:rFonts w:hint="cs"/>
                          <w:color w:val="C00000"/>
                          <w:cs/>
                          <w:lang w:val="en-IN" w:bidi="mr-IN"/>
                        </w:rPr>
                        <w:t>कॉपी</w:t>
                      </w:r>
                      <w:proofErr w:type="spellEnd"/>
                      <w:r w:rsidR="00C61D51" w:rsidRPr="006A07E0">
                        <w:rPr>
                          <w:rFonts w:hint="cs"/>
                          <w:color w:val="C00000"/>
                          <w:cs/>
                          <w:lang w:val="en-IN" w:bidi="mr-IN"/>
                        </w:rPr>
                        <w:t xml:space="preserve"> आणि </w:t>
                      </w:r>
                      <w:r w:rsidR="00C61D51" w:rsidRPr="006A07E0">
                        <w:rPr>
                          <w:rFonts w:hint="cs"/>
                          <w:color w:val="C00000"/>
                          <w:lang w:val="en-IN" w:bidi="mr-IN"/>
                        </w:rPr>
                        <w:t>append</w:t>
                      </w:r>
                      <w:r w:rsidR="00C61D51" w:rsidRPr="006A07E0">
                        <w:rPr>
                          <w:rFonts w:hint="cs"/>
                          <w:color w:val="C00000"/>
                          <w:cs/>
                          <w:lang w:val="en-IN" w:bidi="mr-IN"/>
                        </w:rPr>
                        <w:t xml:space="preserve"> </w:t>
                      </w:r>
                      <w:proofErr w:type="spellStart"/>
                      <w:r w:rsidR="00C61D51" w:rsidRPr="006A07E0">
                        <w:rPr>
                          <w:rFonts w:hint="cs"/>
                          <w:color w:val="C00000"/>
                          <w:cs/>
                          <w:lang w:val="en-IN" w:bidi="mr-IN"/>
                        </w:rPr>
                        <w:t>होणाऱ्या</w:t>
                      </w:r>
                      <w:proofErr w:type="spellEnd"/>
                      <w:r w:rsidR="00C61D51" w:rsidRPr="006A07E0">
                        <w:rPr>
                          <w:rFonts w:hint="cs"/>
                          <w:color w:val="C00000"/>
                          <w:cs/>
                          <w:lang w:val="en-IN" w:bidi="mr-IN"/>
                        </w:rPr>
                        <w:t xml:space="preserve"> </w:t>
                      </w:r>
                      <w:proofErr w:type="spellStart"/>
                      <w:r w:rsidR="00C61D51" w:rsidRPr="006A07E0">
                        <w:rPr>
                          <w:rFonts w:hint="cs"/>
                          <w:color w:val="C00000"/>
                          <w:cs/>
                          <w:lang w:val="en-IN" w:bidi="mr-IN"/>
                        </w:rPr>
                        <w:t>एलिमेंट</w:t>
                      </w:r>
                      <w:proofErr w:type="spellEnd"/>
                      <w:r w:rsidR="00C61D51" w:rsidRPr="006A07E0">
                        <w:rPr>
                          <w:rFonts w:hint="cs"/>
                          <w:color w:val="C00000"/>
                          <w:cs/>
                          <w:lang w:val="en-IN" w:bidi="mr-IN"/>
                        </w:rPr>
                        <w:t xml:space="preserve"> मध्ये </w:t>
                      </w:r>
                      <w:r w:rsidR="00C61D51" w:rsidRPr="006A07E0">
                        <w:rPr>
                          <w:rFonts w:hint="cs"/>
                          <w:color w:val="C00000"/>
                          <w:lang w:val="en-IN" w:bidi="mr-IN"/>
                        </w:rPr>
                        <w:t>text</w:t>
                      </w:r>
                      <w:r w:rsidR="00C61D51" w:rsidRPr="006A07E0">
                        <w:rPr>
                          <w:rFonts w:hint="cs"/>
                          <w:color w:val="C00000"/>
                          <w:cs/>
                          <w:lang w:val="en-IN" w:bidi="mr-IN"/>
                        </w:rPr>
                        <w:t xml:space="preserve">  </w:t>
                      </w:r>
                      <w:r w:rsidR="00C61D51" w:rsidRPr="006A07E0">
                        <w:rPr>
                          <w:rFonts w:hint="cs"/>
                          <w:color w:val="C00000"/>
                          <w:lang w:val="en-IN" w:bidi="mr-IN"/>
                        </w:rPr>
                        <w:t>add</w:t>
                      </w:r>
                      <w:r w:rsidR="00C61D51" w:rsidRPr="006A07E0">
                        <w:rPr>
                          <w:rFonts w:hint="cs"/>
                          <w:color w:val="C00000"/>
                          <w:cs/>
                          <w:lang w:val="en-IN" w:bidi="mr-IN"/>
                        </w:rPr>
                        <w:t xml:space="preserve">  </w:t>
                      </w:r>
                      <w:proofErr w:type="spellStart"/>
                      <w:r w:rsidR="00C61D51" w:rsidRPr="006A07E0">
                        <w:rPr>
                          <w:rFonts w:hint="cs"/>
                          <w:color w:val="C00000"/>
                          <w:cs/>
                          <w:lang w:val="en-IN" w:bidi="mr-IN"/>
                        </w:rPr>
                        <w:t>काराईचे</w:t>
                      </w:r>
                      <w:proofErr w:type="spellEnd"/>
                      <w:r w:rsidR="00C61D51" w:rsidRPr="006A07E0">
                        <w:rPr>
                          <w:rFonts w:hint="cs"/>
                          <w:color w:val="C00000"/>
                          <w:cs/>
                          <w:lang w:val="en-IN" w:bidi="mr-IN"/>
                        </w:rPr>
                        <w:t xml:space="preserve"> आहे </w:t>
                      </w:r>
                      <w:proofErr w:type="spellStart"/>
                      <w:r w:rsidR="00C61D51" w:rsidRPr="006A07E0">
                        <w:rPr>
                          <w:rFonts w:hint="cs"/>
                          <w:color w:val="C00000"/>
                          <w:cs/>
                          <w:lang w:val="en-IN" w:bidi="mr-IN"/>
                        </w:rPr>
                        <w:t>सो</w:t>
                      </w:r>
                      <w:proofErr w:type="spellEnd"/>
                      <w:r w:rsidR="00C61D51" w:rsidRPr="006A07E0">
                        <w:rPr>
                          <w:rFonts w:hint="cs"/>
                          <w:color w:val="C00000"/>
                          <w:cs/>
                          <w:lang w:val="en-IN" w:bidi="mr-IN"/>
                        </w:rPr>
                        <w:t xml:space="preserve"> आपण </w:t>
                      </w:r>
                      <w:proofErr w:type="spellStart"/>
                      <w:r w:rsidR="00C61D51" w:rsidRPr="006A07E0">
                        <w:rPr>
                          <w:rFonts w:hint="cs"/>
                          <w:color w:val="C00000"/>
                          <w:lang w:val="en-IN" w:bidi="mr-IN"/>
                        </w:rPr>
                        <w:t>innertext</w:t>
                      </w:r>
                      <w:proofErr w:type="spellEnd"/>
                      <w:r w:rsidR="00C61D51" w:rsidRPr="006A07E0">
                        <w:rPr>
                          <w:rFonts w:hint="cs"/>
                          <w:color w:val="C00000"/>
                          <w:cs/>
                          <w:lang w:val="en-IN" w:bidi="mr-IN"/>
                        </w:rPr>
                        <w:t xml:space="preserve">  </w:t>
                      </w:r>
                      <w:r w:rsidR="00C61D51" w:rsidRPr="006A07E0">
                        <w:rPr>
                          <w:rFonts w:hint="cs"/>
                          <w:color w:val="C00000"/>
                          <w:lang w:val="en-IN" w:bidi="mr-IN"/>
                        </w:rPr>
                        <w:t>use</w:t>
                      </w:r>
                      <w:r w:rsidR="00C61D51" w:rsidRPr="006A07E0">
                        <w:rPr>
                          <w:rFonts w:hint="cs"/>
                          <w:color w:val="C00000"/>
                          <w:cs/>
                          <w:lang w:val="en-IN" w:bidi="mr-IN"/>
                        </w:rPr>
                        <w:t xml:space="preserve">  केला  </w:t>
                      </w:r>
                      <w:r w:rsidR="00C61D51" w:rsidRPr="006A07E0">
                        <w:rPr>
                          <w:color w:val="C00000"/>
                          <w:cs/>
                          <w:lang w:val="en-IN" w:bidi="mr-IN"/>
                        </w:rPr>
                        <w:tab/>
                      </w:r>
                    </w:p>
                  </w:txbxContent>
                </v:textbox>
              </v:shape>
            </w:pict>
          </mc:Fallback>
        </mc:AlternateContent>
      </w:r>
      <w:r w:rsidR="002475FE" w:rsidRPr="002475FE">
        <w:rPr>
          <w:noProof/>
          <w:lang w:val="en-IN" w:eastAsia="en-IN" w:bidi="mr-IN"/>
        </w:rPr>
        <w:drawing>
          <wp:anchor distT="0" distB="0" distL="114300" distR="114300" simplePos="0" relativeHeight="251663360" behindDoc="0" locked="0" layoutInCell="1" allowOverlap="1" wp14:anchorId="56FC7E86" wp14:editId="05DB97B7">
            <wp:simplePos x="0" y="0"/>
            <wp:positionH relativeFrom="column">
              <wp:posOffset>2240280</wp:posOffset>
            </wp:positionH>
            <wp:positionV relativeFrom="paragraph">
              <wp:posOffset>438785</wp:posOffset>
            </wp:positionV>
            <wp:extent cx="4389120" cy="2238375"/>
            <wp:effectExtent l="0" t="0" r="0" b="9525"/>
            <wp:wrapNone/>
            <wp:docPr id="118725077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7250775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89120" cy="22383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2475FE" w:rsidRPr="002475FE">
        <w:rPr>
          <w:noProof/>
          <w:lang w:val="en-IN" w:eastAsia="en-IN" w:bidi="mr-IN"/>
        </w:rPr>
        <w:drawing>
          <wp:anchor distT="0" distB="0" distL="114300" distR="114300" simplePos="0" relativeHeight="251662336" behindDoc="0" locked="0" layoutInCell="1" allowOverlap="1" wp14:anchorId="5160E5E2" wp14:editId="79F32F2A">
            <wp:simplePos x="0" y="0"/>
            <wp:positionH relativeFrom="margin">
              <wp:posOffset>-487680</wp:posOffset>
            </wp:positionH>
            <wp:positionV relativeFrom="paragraph">
              <wp:posOffset>401320</wp:posOffset>
            </wp:positionV>
            <wp:extent cx="2644140" cy="4241165"/>
            <wp:effectExtent l="0" t="0" r="3810" b="6985"/>
            <wp:wrapNone/>
            <wp:docPr id="65946372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9463720" name="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7813"/>
                    <a:stretch/>
                  </pic:blipFill>
                  <pic:spPr bwMode="auto">
                    <a:xfrm>
                      <a:off x="0" y="0"/>
                      <a:ext cx="2644140" cy="424116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2475FE">
        <w:rPr>
          <w:lang w:val="en-IN" w:eastAsia="en-IN" w:bidi="mr-IN"/>
        </w:rPr>
        <w:t>Css</w:t>
      </w:r>
      <w:proofErr w:type="spellEnd"/>
      <w:r w:rsidR="002475FE">
        <w:rPr>
          <w:lang w:val="en-IN" w:eastAsia="en-IN" w:bidi="mr-IN"/>
        </w:rPr>
        <w:t>:</w:t>
      </w:r>
      <w:r w:rsidR="002475FE">
        <w:rPr>
          <w:lang w:val="en-IN" w:eastAsia="en-IN" w:bidi="mr-IN"/>
        </w:rPr>
        <w:br/>
      </w:r>
      <w:r w:rsidR="002475FE">
        <w:rPr>
          <w:lang w:val="en-IN" w:eastAsia="en-IN" w:bidi="mr-IN"/>
        </w:rPr>
        <w:br/>
      </w:r>
      <w:r w:rsidR="002475FE">
        <w:rPr>
          <w:lang w:val="en-IN" w:eastAsia="en-IN" w:bidi="mr-IN"/>
        </w:rPr>
        <w:br/>
      </w:r>
      <w:r w:rsidR="002475FE">
        <w:rPr>
          <w:lang w:val="en-IN" w:eastAsia="en-IN" w:bidi="mr-IN"/>
        </w:rPr>
        <w:br/>
      </w:r>
      <w:r w:rsidR="002475FE">
        <w:rPr>
          <w:lang w:val="en-IN" w:eastAsia="en-IN" w:bidi="mr-IN"/>
        </w:rPr>
        <w:br/>
      </w:r>
      <w:r w:rsidR="002475FE">
        <w:rPr>
          <w:lang w:val="en-IN" w:eastAsia="en-IN" w:bidi="mr-IN"/>
        </w:rPr>
        <w:br/>
      </w:r>
      <w:r w:rsidR="002475FE">
        <w:rPr>
          <w:lang w:val="en-IN" w:eastAsia="en-IN" w:bidi="mr-IN"/>
        </w:rPr>
        <w:br/>
      </w:r>
      <w:r w:rsidR="002475FE">
        <w:rPr>
          <w:lang w:val="en-IN" w:eastAsia="en-IN" w:bidi="mr-IN"/>
        </w:rPr>
        <w:br/>
      </w:r>
      <w:r w:rsidR="002475FE">
        <w:rPr>
          <w:lang w:val="en-IN" w:eastAsia="en-IN" w:bidi="mr-IN"/>
        </w:rPr>
        <w:br/>
      </w:r>
      <w:r w:rsidR="002475FE">
        <w:rPr>
          <w:lang w:val="en-IN" w:eastAsia="en-IN" w:bidi="mr-IN"/>
        </w:rPr>
        <w:br/>
      </w:r>
      <w:r w:rsidR="002475FE">
        <w:rPr>
          <w:lang w:val="en-IN" w:eastAsia="en-IN" w:bidi="mr-IN"/>
        </w:rPr>
        <w:br/>
      </w:r>
      <w:r w:rsidR="002475FE">
        <w:rPr>
          <w:lang w:val="en-IN" w:eastAsia="en-IN" w:bidi="mr-IN"/>
        </w:rPr>
        <w:br/>
      </w:r>
      <w:r w:rsidR="002475FE">
        <w:rPr>
          <w:lang w:val="en-IN" w:eastAsia="en-IN" w:bidi="mr-IN"/>
        </w:rPr>
        <w:br/>
      </w:r>
      <w:r w:rsidR="002475FE">
        <w:rPr>
          <w:lang w:val="en-IN" w:eastAsia="en-IN" w:bidi="mr-IN"/>
        </w:rPr>
        <w:br/>
      </w:r>
      <w:r w:rsidR="002475FE">
        <w:rPr>
          <w:lang w:val="en-IN" w:eastAsia="en-IN" w:bidi="mr-IN"/>
        </w:rPr>
        <w:br/>
      </w:r>
      <w:r w:rsidR="002475FE">
        <w:rPr>
          <w:lang w:val="en-IN" w:eastAsia="en-IN" w:bidi="mr-IN"/>
        </w:rPr>
        <w:br/>
      </w:r>
      <w:r w:rsidR="002475FE">
        <w:rPr>
          <w:lang w:val="en-IN" w:eastAsia="en-IN" w:bidi="mr-IN"/>
        </w:rPr>
        <w:br/>
      </w:r>
      <w:r w:rsidR="002475FE">
        <w:rPr>
          <w:lang w:val="en-IN" w:eastAsia="en-IN" w:bidi="mr-IN"/>
        </w:rPr>
        <w:br/>
      </w:r>
      <w:r w:rsidR="002475FE">
        <w:rPr>
          <w:lang w:val="en-IN" w:eastAsia="en-IN" w:bidi="mr-IN"/>
        </w:rPr>
        <w:br/>
      </w:r>
      <w:r w:rsidR="002475FE">
        <w:rPr>
          <w:lang w:val="en-IN" w:eastAsia="en-IN" w:bidi="mr-IN"/>
        </w:rPr>
        <w:br/>
      </w:r>
      <w:r w:rsidR="002475FE">
        <w:rPr>
          <w:lang w:val="en-IN" w:eastAsia="en-IN" w:bidi="mr-IN"/>
        </w:rPr>
        <w:br/>
      </w:r>
      <w:r w:rsidR="002475FE">
        <w:rPr>
          <w:lang w:val="en-IN" w:eastAsia="en-IN" w:bidi="mr-IN"/>
        </w:rPr>
        <w:br/>
      </w:r>
      <w:r w:rsidR="002475FE">
        <w:rPr>
          <w:lang w:val="en-IN" w:eastAsia="en-IN" w:bidi="mr-IN"/>
        </w:rPr>
        <w:br/>
      </w:r>
      <w:r w:rsidR="002475FE">
        <w:rPr>
          <w:lang w:val="en-IN" w:eastAsia="en-IN" w:bidi="mr-IN"/>
        </w:rPr>
        <w:br/>
      </w:r>
      <w:r w:rsidR="002475FE">
        <w:rPr>
          <w:lang w:val="en-IN" w:eastAsia="en-IN" w:bidi="mr-IN"/>
        </w:rPr>
        <w:br/>
      </w:r>
      <w:r w:rsidR="00C61D51" w:rsidRPr="002846E8">
        <w:rPr>
          <w:highlight w:val="yellow"/>
          <w:lang w:val="en-IN" w:eastAsia="en-IN" w:bidi="mr-IN"/>
        </w:rPr>
        <w:lastRenderedPageBreak/>
        <w:t xml:space="preserve">Project1:  Using a loop make </w:t>
      </w:r>
      <w:proofErr w:type="gramStart"/>
      <w:r w:rsidR="00C61D51" w:rsidRPr="002846E8">
        <w:rPr>
          <w:highlight w:val="yellow"/>
          <w:lang w:val="en-IN" w:eastAsia="en-IN" w:bidi="mr-IN"/>
        </w:rPr>
        <w:t>100  sticker</w:t>
      </w:r>
      <w:proofErr w:type="gramEnd"/>
      <w:r w:rsidR="00C61D51" w:rsidRPr="002846E8">
        <w:rPr>
          <w:highlight w:val="yellow"/>
          <w:lang w:val="en-IN" w:eastAsia="en-IN" w:bidi="mr-IN"/>
        </w:rPr>
        <w:t xml:space="preserve">  </w:t>
      </w:r>
      <w:proofErr w:type="spellStart"/>
      <w:r w:rsidR="00C61D51" w:rsidRPr="002846E8">
        <w:rPr>
          <w:highlight w:val="yellow"/>
          <w:lang w:val="en-IN" w:eastAsia="en-IN" w:bidi="mr-IN"/>
        </w:rPr>
        <w:t>pokemon</w:t>
      </w:r>
      <w:proofErr w:type="spellEnd"/>
      <w:r w:rsidR="00C61D51" w:rsidRPr="002846E8">
        <w:rPr>
          <w:highlight w:val="yellow"/>
          <w:lang w:val="en-IN" w:eastAsia="en-IN" w:bidi="mr-IN"/>
        </w:rPr>
        <w:t xml:space="preserve"> sprite </w:t>
      </w:r>
      <w:proofErr w:type="spellStart"/>
      <w:r w:rsidR="00C61D51" w:rsidRPr="002846E8">
        <w:rPr>
          <w:highlight w:val="yellow"/>
          <w:lang w:val="en-IN" w:eastAsia="en-IN" w:bidi="mr-IN"/>
        </w:rPr>
        <w:t>api</w:t>
      </w:r>
      <w:proofErr w:type="spellEnd"/>
      <w:r w:rsidR="00C61D51">
        <w:rPr>
          <w:lang w:val="en-IN" w:eastAsia="en-IN" w:bidi="mr-IN"/>
        </w:rPr>
        <w:br/>
      </w:r>
      <w:r w:rsidR="006145AA" w:rsidRPr="006145AA">
        <w:rPr>
          <w:rFonts w:cs="Mangal"/>
          <w:cs/>
          <w:lang w:val="en-IN" w:eastAsia="en-IN" w:bidi="mr-IN"/>
        </w:rPr>
        <w:t xml:space="preserve">आपल्याला </w:t>
      </w:r>
      <w:proofErr w:type="spellStart"/>
      <w:r w:rsidR="006145AA" w:rsidRPr="006145AA">
        <w:rPr>
          <w:rFonts w:cs="Mangal"/>
          <w:cs/>
          <w:lang w:val="en-IN" w:eastAsia="en-IN" w:bidi="mr-IN"/>
        </w:rPr>
        <w:t>डायनामिकल</w:t>
      </w:r>
      <w:proofErr w:type="spellEnd"/>
      <w:r w:rsidR="006145AA" w:rsidRPr="006145AA">
        <w:rPr>
          <w:rFonts w:cs="Mangal"/>
          <w:cs/>
          <w:lang w:val="en-IN" w:eastAsia="en-IN" w:bidi="mr-IN"/>
        </w:rPr>
        <w:t xml:space="preserve"> </w:t>
      </w:r>
      <w:proofErr w:type="spellStart"/>
      <w:r w:rsidR="006145AA" w:rsidRPr="006145AA">
        <w:rPr>
          <w:rFonts w:cs="Mangal"/>
          <w:cs/>
          <w:lang w:val="en-IN" w:eastAsia="en-IN" w:bidi="mr-IN"/>
        </w:rPr>
        <w:t>इलेमेंट</w:t>
      </w:r>
      <w:proofErr w:type="spellEnd"/>
      <w:r w:rsidR="006145AA" w:rsidRPr="006145AA">
        <w:rPr>
          <w:rFonts w:cs="Mangal"/>
          <w:cs/>
          <w:lang w:val="en-IN" w:eastAsia="en-IN" w:bidi="mr-IN"/>
        </w:rPr>
        <w:t xml:space="preserve"> </w:t>
      </w:r>
      <w:proofErr w:type="spellStart"/>
      <w:r w:rsidR="006145AA" w:rsidRPr="006145AA">
        <w:rPr>
          <w:rFonts w:cs="Mangal"/>
          <w:cs/>
          <w:lang w:val="en-IN" w:eastAsia="en-IN" w:bidi="mr-IN"/>
        </w:rPr>
        <w:t>क्रिएट</w:t>
      </w:r>
      <w:proofErr w:type="spellEnd"/>
      <w:r w:rsidR="006145AA" w:rsidRPr="006145AA">
        <w:rPr>
          <w:rFonts w:cs="Mangal"/>
          <w:cs/>
          <w:lang w:val="en-IN" w:eastAsia="en-IN" w:bidi="mr-IN"/>
        </w:rPr>
        <w:t xml:space="preserve"> करून </w:t>
      </w:r>
      <w:r w:rsidR="006145AA" w:rsidRPr="006145AA">
        <w:rPr>
          <w:lang w:val="en-IN" w:eastAsia="en-IN" w:bidi="mr-IN"/>
        </w:rPr>
        <w:t xml:space="preserve">append </w:t>
      </w:r>
      <w:r w:rsidR="006145AA" w:rsidRPr="006145AA">
        <w:rPr>
          <w:rFonts w:cs="Mangal"/>
          <w:cs/>
          <w:lang w:val="en-IN" w:eastAsia="en-IN" w:bidi="mr-IN"/>
        </w:rPr>
        <w:t xml:space="preserve">करायचा आहे </w:t>
      </w:r>
      <w:proofErr w:type="spellStart"/>
      <w:r w:rsidR="006145AA" w:rsidRPr="006145AA">
        <w:rPr>
          <w:rFonts w:cs="Mangal"/>
          <w:cs/>
          <w:lang w:val="en-IN" w:eastAsia="en-IN" w:bidi="mr-IN"/>
        </w:rPr>
        <w:t>सो</w:t>
      </w:r>
      <w:proofErr w:type="spellEnd"/>
      <w:r w:rsidR="006145AA" w:rsidRPr="006145AA">
        <w:rPr>
          <w:rFonts w:cs="Mangal"/>
          <w:cs/>
          <w:lang w:val="en-IN" w:eastAsia="en-IN" w:bidi="mr-IN"/>
        </w:rPr>
        <w:t xml:space="preserve"> </w:t>
      </w:r>
      <w:proofErr w:type="spellStart"/>
      <w:r w:rsidR="006145AA" w:rsidRPr="006145AA">
        <w:rPr>
          <w:rFonts w:cs="Mangal"/>
          <w:cs/>
          <w:lang w:val="en-IN" w:eastAsia="en-IN" w:bidi="mr-IN"/>
        </w:rPr>
        <w:t>डायनामी</w:t>
      </w:r>
      <w:proofErr w:type="spellEnd"/>
      <w:r w:rsidR="006145AA" w:rsidRPr="006145AA">
        <w:rPr>
          <w:rFonts w:cs="Mangal"/>
          <w:cs/>
          <w:lang w:val="en-IN" w:eastAsia="en-IN" w:bidi="mr-IN"/>
        </w:rPr>
        <w:t xml:space="preserve"> केली </w:t>
      </w:r>
      <w:proofErr w:type="spellStart"/>
      <w:r w:rsidR="006145AA" w:rsidRPr="006145AA">
        <w:rPr>
          <w:rFonts w:cs="Mangal"/>
          <w:cs/>
          <w:lang w:val="en-IN" w:eastAsia="en-IN" w:bidi="mr-IN"/>
        </w:rPr>
        <w:t>क्रिएट</w:t>
      </w:r>
      <w:proofErr w:type="spellEnd"/>
      <w:r w:rsidR="006145AA" w:rsidRPr="006145AA">
        <w:rPr>
          <w:rFonts w:cs="Mangal"/>
          <w:cs/>
          <w:lang w:val="en-IN" w:eastAsia="en-IN" w:bidi="mr-IN"/>
        </w:rPr>
        <w:t xml:space="preserve"> करण्यासाठी आपण लिंक ला </w:t>
      </w:r>
      <w:r w:rsidR="006145AA" w:rsidRPr="006145AA">
        <w:rPr>
          <w:lang w:val="en-IN" w:eastAsia="en-IN" w:bidi="mr-IN"/>
        </w:rPr>
        <w:t xml:space="preserve">manipulate </w:t>
      </w:r>
      <w:r w:rsidR="006145AA" w:rsidRPr="006145AA">
        <w:rPr>
          <w:rFonts w:cs="Mangal"/>
          <w:cs/>
          <w:lang w:val="en-IN" w:eastAsia="en-IN" w:bidi="mr-IN"/>
        </w:rPr>
        <w:t>करणार इमेज लिंक ला</w:t>
      </w:r>
    </w:p>
    <w:p w14:paraId="5E4145D1" w14:textId="77777777" w:rsidR="008B18DB" w:rsidRPr="008B18DB" w:rsidRDefault="008B18DB" w:rsidP="008B18D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8B18DB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    </w:t>
      </w:r>
      <w:r w:rsidRPr="008B18DB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lt;</w:t>
      </w:r>
      <w:r w:rsidRPr="008B18DB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h3</w:t>
      </w:r>
      <w:r w:rsidRPr="008B18DB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gt;</w:t>
      </w:r>
      <w:r w:rsidRPr="008B18DB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Learning </w:t>
      </w:r>
      <w:proofErr w:type="spellStart"/>
      <w:r w:rsidRPr="008B18DB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appendChild</w:t>
      </w:r>
      <w:proofErr w:type="spellEnd"/>
      <w:r w:rsidRPr="008B18DB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, </w:t>
      </w:r>
      <w:proofErr w:type="spellStart"/>
      <w:proofErr w:type="gramStart"/>
      <w:r w:rsidRPr="008B18DB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cloneNode</w:t>
      </w:r>
      <w:proofErr w:type="spellEnd"/>
      <w:r w:rsidRPr="008B18DB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,</w:t>
      </w:r>
      <w:proofErr w:type="gramEnd"/>
      <w:r w:rsidRPr="008B18DB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proofErr w:type="spellStart"/>
      <w:proofErr w:type="gramStart"/>
      <w:r w:rsidRPr="008B18DB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setAttribute</w:t>
      </w:r>
      <w:proofErr w:type="spellEnd"/>
      <w:r w:rsidRPr="008B18DB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,</w:t>
      </w:r>
      <w:proofErr w:type="gramEnd"/>
      <w:r w:rsidRPr="008B18DB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Create element</w:t>
      </w:r>
      <w:r w:rsidRPr="008B18DB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lt;/</w:t>
      </w:r>
      <w:r w:rsidRPr="008B18DB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h3</w:t>
      </w:r>
      <w:r w:rsidRPr="008B18DB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gt;</w:t>
      </w:r>
    </w:p>
    <w:p w14:paraId="092046A9" w14:textId="77777777" w:rsidR="008B18DB" w:rsidRPr="008B18DB" w:rsidRDefault="008B18DB" w:rsidP="008B18D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8B18DB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    </w:t>
      </w:r>
      <w:r w:rsidRPr="008B18DB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lt;</w:t>
      </w:r>
      <w:r w:rsidRPr="008B18DB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div</w:t>
      </w:r>
      <w:r w:rsidRPr="008B18DB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8B18DB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class</w:t>
      </w:r>
      <w:r w:rsidRPr="008B18DB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=</w:t>
      </w:r>
      <w:r w:rsidRPr="008B18DB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container"</w:t>
      </w:r>
      <w:r w:rsidRPr="008B18DB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gt;</w:t>
      </w:r>
    </w:p>
    <w:p w14:paraId="36436BCE" w14:textId="77777777" w:rsidR="008B18DB" w:rsidRPr="008B18DB" w:rsidRDefault="008B18DB" w:rsidP="008B18D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8B18DB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        </w:t>
      </w:r>
    </w:p>
    <w:p w14:paraId="538B9055" w14:textId="77777777" w:rsidR="008B18DB" w:rsidRPr="008B18DB" w:rsidRDefault="008B18DB" w:rsidP="008B18D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</w:p>
    <w:p w14:paraId="2C2CE632" w14:textId="77777777" w:rsidR="008B18DB" w:rsidRPr="008B18DB" w:rsidRDefault="008B18DB" w:rsidP="008B18D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8B18DB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        </w:t>
      </w:r>
      <w:r w:rsidRPr="008B18DB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lt;</w:t>
      </w:r>
      <w:proofErr w:type="spellStart"/>
      <w:r w:rsidRPr="008B18DB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img</w:t>
      </w:r>
      <w:proofErr w:type="spellEnd"/>
      <w:r w:rsidRPr="008B18DB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8B18DB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id</w:t>
      </w:r>
      <w:r w:rsidRPr="008B18DB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=</w:t>
      </w:r>
      <w:r w:rsidRPr="008B18DB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</w:t>
      </w:r>
      <w:proofErr w:type="spellStart"/>
      <w:r w:rsidRPr="008B18DB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img</w:t>
      </w:r>
      <w:proofErr w:type="spellEnd"/>
      <w:r w:rsidRPr="008B18DB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</w:t>
      </w:r>
      <w:r w:rsidRPr="008B18DB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8B18DB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src</w:t>
      </w:r>
      <w:r w:rsidRPr="008B18DB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=</w:t>
      </w:r>
      <w:r w:rsidRPr="008B18DB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https://raw.githubusercontent.com/PokeAPI/sprites/refs/heads/master/sprites/pokemon/10.png"</w:t>
      </w:r>
      <w:r w:rsidRPr="008B18DB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8B18DB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alt</w:t>
      </w:r>
      <w:r w:rsidRPr="008B18DB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=</w:t>
      </w:r>
      <w:r w:rsidRPr="008B18DB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"</w:t>
      </w:r>
      <w:r w:rsidRPr="008B18DB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gt;</w:t>
      </w:r>
    </w:p>
    <w:p w14:paraId="5187D36C" w14:textId="77777777" w:rsidR="008B18DB" w:rsidRPr="008B18DB" w:rsidRDefault="008B18DB" w:rsidP="008B18D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</w:p>
    <w:p w14:paraId="62C6A61B" w14:textId="77777777" w:rsidR="008B18DB" w:rsidRPr="008B18DB" w:rsidRDefault="008B18DB" w:rsidP="008B18D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8B18DB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    </w:t>
      </w:r>
      <w:r w:rsidRPr="008B18DB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lt;/</w:t>
      </w:r>
      <w:r w:rsidRPr="008B18DB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div</w:t>
      </w:r>
      <w:r w:rsidRPr="008B18DB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gt;</w:t>
      </w:r>
    </w:p>
    <w:p w14:paraId="65FB1EC7" w14:textId="2953F233" w:rsidR="0028487D" w:rsidRDefault="002475FE" w:rsidP="002475FE">
      <w:pPr>
        <w:pStyle w:val="Bibliography"/>
        <w:rPr>
          <w:lang w:val="en-IN" w:eastAsia="en-IN" w:bidi="mr-IN"/>
        </w:rPr>
      </w:pPr>
      <w:r>
        <w:rPr>
          <w:lang w:val="en-IN" w:eastAsia="en-IN" w:bidi="mr-IN"/>
        </w:rPr>
        <w:br/>
      </w:r>
    </w:p>
    <w:p w14:paraId="74F28858" w14:textId="77777777" w:rsidR="0028487D" w:rsidRPr="0028487D" w:rsidRDefault="0028487D" w:rsidP="0028487D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proofErr w:type="spellStart"/>
      <w:r w:rsidRPr="0028487D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const</w:t>
      </w:r>
      <w:proofErr w:type="spellEnd"/>
      <w:r w:rsidRPr="0028487D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proofErr w:type="spellStart"/>
      <w:r w:rsidRPr="0028487D">
        <w:rPr>
          <w:rFonts w:ascii="Consolas" w:eastAsia="Times New Roman" w:hAnsi="Consolas" w:cs="Times New Roman"/>
          <w:color w:val="4FC1FF"/>
          <w:sz w:val="21"/>
          <w:szCs w:val="21"/>
          <w:lang w:val="en-IN" w:eastAsia="en-IN" w:bidi="mr-IN"/>
        </w:rPr>
        <w:t>imgUrl</w:t>
      </w:r>
      <w:proofErr w:type="spellEnd"/>
      <w:r w:rsidRPr="0028487D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mr-IN"/>
        </w:rPr>
        <w:t>=</w:t>
      </w:r>
      <w:r w:rsidRPr="0028487D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proofErr w:type="spellStart"/>
      <w:proofErr w:type="gramStart"/>
      <w:r w:rsidRPr="0028487D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document</w:t>
      </w:r>
      <w:r w:rsidRPr="0028487D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28487D">
        <w:rPr>
          <w:rFonts w:ascii="Consolas" w:eastAsia="Times New Roman" w:hAnsi="Consolas" w:cs="Times New Roman"/>
          <w:color w:val="DCDCAA"/>
          <w:sz w:val="21"/>
          <w:szCs w:val="21"/>
          <w:lang w:val="en-IN" w:eastAsia="en-IN" w:bidi="mr-IN"/>
        </w:rPr>
        <w:t>querySelector</w:t>
      </w:r>
      <w:proofErr w:type="spellEnd"/>
      <w:proofErr w:type="gramEnd"/>
      <w:r w:rsidRPr="0028487D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(</w:t>
      </w:r>
      <w:r w:rsidRPr="0028487D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#</w:t>
      </w:r>
      <w:proofErr w:type="spellStart"/>
      <w:r w:rsidRPr="0028487D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img</w:t>
      </w:r>
      <w:proofErr w:type="spellEnd"/>
      <w:r w:rsidRPr="0028487D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</w:t>
      </w:r>
      <w:r w:rsidRPr="0028487D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)</w:t>
      </w:r>
    </w:p>
    <w:p w14:paraId="17659C38" w14:textId="77777777" w:rsidR="0028487D" w:rsidRPr="0028487D" w:rsidRDefault="0028487D" w:rsidP="0028487D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proofErr w:type="spellStart"/>
      <w:r w:rsidRPr="0028487D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const</w:t>
      </w:r>
      <w:proofErr w:type="spellEnd"/>
      <w:r w:rsidRPr="0028487D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28487D">
        <w:rPr>
          <w:rFonts w:ascii="Consolas" w:eastAsia="Times New Roman" w:hAnsi="Consolas" w:cs="Times New Roman"/>
          <w:color w:val="4FC1FF"/>
          <w:sz w:val="21"/>
          <w:szCs w:val="21"/>
          <w:lang w:val="en-IN" w:eastAsia="en-IN" w:bidi="mr-IN"/>
        </w:rPr>
        <w:t>container</w:t>
      </w:r>
      <w:r w:rsidRPr="0028487D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28487D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mr-IN"/>
        </w:rPr>
        <w:t>=</w:t>
      </w:r>
      <w:r w:rsidRPr="0028487D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proofErr w:type="spellStart"/>
      <w:proofErr w:type="gramStart"/>
      <w:r w:rsidRPr="0028487D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document</w:t>
      </w:r>
      <w:r w:rsidRPr="0028487D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28487D">
        <w:rPr>
          <w:rFonts w:ascii="Consolas" w:eastAsia="Times New Roman" w:hAnsi="Consolas" w:cs="Times New Roman"/>
          <w:color w:val="DCDCAA"/>
          <w:sz w:val="21"/>
          <w:szCs w:val="21"/>
          <w:lang w:val="en-IN" w:eastAsia="en-IN" w:bidi="mr-IN"/>
        </w:rPr>
        <w:t>querySelector</w:t>
      </w:r>
      <w:proofErr w:type="spellEnd"/>
      <w:proofErr w:type="gramEnd"/>
      <w:r w:rsidRPr="0028487D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(</w:t>
      </w:r>
      <w:r w:rsidRPr="0028487D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.container"</w:t>
      </w:r>
      <w:r w:rsidRPr="0028487D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)</w:t>
      </w:r>
    </w:p>
    <w:p w14:paraId="3026DAC0" w14:textId="77777777" w:rsidR="0028487D" w:rsidRPr="0028487D" w:rsidRDefault="0028487D" w:rsidP="0028487D">
      <w:pPr>
        <w:shd w:val="clear" w:color="auto" w:fill="1F1F1F"/>
        <w:spacing w:after="24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</w:p>
    <w:p w14:paraId="5DA2B963" w14:textId="77777777" w:rsidR="0028487D" w:rsidRPr="0028487D" w:rsidRDefault="0028487D" w:rsidP="0028487D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proofErr w:type="gramStart"/>
      <w:r w:rsidRPr="0028487D">
        <w:rPr>
          <w:rFonts w:ascii="Consolas" w:eastAsia="Times New Roman" w:hAnsi="Consolas" w:cs="Times New Roman"/>
          <w:color w:val="C586C0"/>
          <w:sz w:val="21"/>
          <w:szCs w:val="21"/>
          <w:lang w:val="en-IN" w:eastAsia="en-IN" w:bidi="mr-IN"/>
        </w:rPr>
        <w:t>for</w:t>
      </w:r>
      <w:r w:rsidRPr="0028487D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(</w:t>
      </w:r>
      <w:proofErr w:type="gramEnd"/>
      <w:r w:rsidRPr="0028487D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let</w:t>
      </w:r>
      <w:r w:rsidRPr="0028487D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proofErr w:type="spellStart"/>
      <w:r w:rsidRPr="0028487D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i</w:t>
      </w:r>
      <w:proofErr w:type="spellEnd"/>
      <w:r w:rsidRPr="0028487D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28487D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mr-IN"/>
        </w:rPr>
        <w:t>=</w:t>
      </w:r>
      <w:proofErr w:type="gramStart"/>
      <w:r w:rsidRPr="0028487D">
        <w:rPr>
          <w:rFonts w:ascii="Consolas" w:eastAsia="Times New Roman" w:hAnsi="Consolas" w:cs="Times New Roman"/>
          <w:color w:val="B5CEA8"/>
          <w:sz w:val="21"/>
          <w:szCs w:val="21"/>
          <w:lang w:val="en-IN" w:eastAsia="en-IN" w:bidi="mr-IN"/>
        </w:rPr>
        <w:t>4</w:t>
      </w:r>
      <w:r w:rsidRPr="0028487D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;</w:t>
      </w:r>
      <w:r w:rsidRPr="0028487D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i</w:t>
      </w:r>
      <w:proofErr w:type="gramEnd"/>
      <w:r w:rsidRPr="0028487D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mr-IN"/>
        </w:rPr>
        <w:t>&lt;=</w:t>
      </w:r>
      <w:proofErr w:type="gramStart"/>
      <w:r w:rsidRPr="0028487D">
        <w:rPr>
          <w:rFonts w:ascii="Consolas" w:eastAsia="Times New Roman" w:hAnsi="Consolas" w:cs="Times New Roman"/>
          <w:color w:val="B5CEA8"/>
          <w:sz w:val="21"/>
          <w:szCs w:val="21"/>
          <w:lang w:val="en-IN" w:eastAsia="en-IN" w:bidi="mr-IN"/>
        </w:rPr>
        <w:t>100</w:t>
      </w:r>
      <w:r w:rsidRPr="0028487D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;</w:t>
      </w:r>
      <w:r w:rsidRPr="0028487D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i</w:t>
      </w:r>
      <w:proofErr w:type="gramEnd"/>
      <w:r w:rsidRPr="0028487D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mr-IN"/>
        </w:rPr>
        <w:t>+</w:t>
      </w:r>
      <w:proofErr w:type="gramStart"/>
      <w:r w:rsidRPr="0028487D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mr-IN"/>
        </w:rPr>
        <w:t>+</w:t>
      </w:r>
      <w:r w:rsidRPr="0028487D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){</w:t>
      </w:r>
      <w:proofErr w:type="gramEnd"/>
    </w:p>
    <w:p w14:paraId="46AEE94D" w14:textId="77777777" w:rsidR="0028487D" w:rsidRPr="0028487D" w:rsidRDefault="0028487D" w:rsidP="0028487D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28487D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  </w:t>
      </w:r>
    </w:p>
    <w:p w14:paraId="3F38FCC0" w14:textId="77777777" w:rsidR="0028487D" w:rsidRPr="0028487D" w:rsidRDefault="0028487D" w:rsidP="0028487D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28487D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    </w:t>
      </w:r>
      <w:r w:rsidRPr="0028487D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let</w:t>
      </w:r>
      <w:r w:rsidRPr="0028487D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proofErr w:type="spellStart"/>
      <w:r w:rsidRPr="0028487D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newImgUrl</w:t>
      </w:r>
      <w:proofErr w:type="spellEnd"/>
      <w:r w:rsidRPr="0028487D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28487D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mr-IN"/>
        </w:rPr>
        <w:t>=</w:t>
      </w:r>
      <w:r w:rsidRPr="0028487D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proofErr w:type="spellStart"/>
      <w:r w:rsidRPr="0028487D">
        <w:rPr>
          <w:rFonts w:ascii="Consolas" w:eastAsia="Times New Roman" w:hAnsi="Consolas" w:cs="Times New Roman"/>
          <w:color w:val="4FC1FF"/>
          <w:sz w:val="21"/>
          <w:szCs w:val="21"/>
          <w:lang w:val="en-IN" w:eastAsia="en-IN" w:bidi="mr-IN"/>
        </w:rPr>
        <w:t>imgUrl</w:t>
      </w:r>
      <w:r w:rsidRPr="0028487D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28487D">
        <w:rPr>
          <w:rFonts w:ascii="Consolas" w:eastAsia="Times New Roman" w:hAnsi="Consolas" w:cs="Times New Roman"/>
          <w:color w:val="DCDCAA"/>
          <w:sz w:val="21"/>
          <w:szCs w:val="21"/>
          <w:lang w:val="en-IN" w:eastAsia="en-IN" w:bidi="mr-IN"/>
        </w:rPr>
        <w:t>cloneNode</w:t>
      </w:r>
      <w:proofErr w:type="spellEnd"/>
      <w:r w:rsidRPr="0028487D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()</w:t>
      </w:r>
    </w:p>
    <w:p w14:paraId="08451A0F" w14:textId="77777777" w:rsidR="0028487D" w:rsidRPr="0028487D" w:rsidRDefault="0028487D" w:rsidP="0028487D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28487D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    </w:t>
      </w:r>
      <w:proofErr w:type="spellStart"/>
      <w:r w:rsidRPr="0028487D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newImgUrl</w:t>
      </w:r>
      <w:r w:rsidRPr="0028487D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28487D">
        <w:rPr>
          <w:rFonts w:ascii="Consolas" w:eastAsia="Times New Roman" w:hAnsi="Consolas" w:cs="Times New Roman"/>
          <w:color w:val="DCDCAA"/>
          <w:sz w:val="21"/>
          <w:szCs w:val="21"/>
          <w:lang w:val="en-IN" w:eastAsia="en-IN" w:bidi="mr-IN"/>
        </w:rPr>
        <w:t>setAttribute</w:t>
      </w:r>
      <w:proofErr w:type="spellEnd"/>
      <w:r w:rsidRPr="0028487D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(</w:t>
      </w:r>
      <w:r w:rsidRPr="0028487D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</w:t>
      </w:r>
      <w:proofErr w:type="spellStart"/>
      <w:r w:rsidRPr="0028487D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src</w:t>
      </w:r>
      <w:proofErr w:type="spellEnd"/>
      <w:r w:rsidRPr="0028487D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</w:t>
      </w:r>
      <w:r w:rsidRPr="0028487D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, </w:t>
      </w:r>
      <w:r w:rsidRPr="0028487D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`https://raw.githubusercontent.com/PokeAPI/sprites/refs/heads/master/sprites/pokemon/</w:t>
      </w:r>
      <w:r w:rsidRPr="0028487D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${</w:t>
      </w:r>
      <w:r w:rsidRPr="0028487D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i</w:t>
      </w:r>
      <w:r w:rsidRPr="0028487D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}</w:t>
      </w:r>
      <w:r w:rsidRPr="0028487D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.png`</w:t>
      </w:r>
      <w:r w:rsidRPr="0028487D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);</w:t>
      </w:r>
    </w:p>
    <w:p w14:paraId="5E056FCA" w14:textId="77777777" w:rsidR="0028487D" w:rsidRPr="0028487D" w:rsidRDefault="0028487D" w:rsidP="0028487D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28487D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    </w:t>
      </w:r>
      <w:proofErr w:type="spellStart"/>
      <w:proofErr w:type="gramStart"/>
      <w:r w:rsidRPr="0028487D">
        <w:rPr>
          <w:rFonts w:ascii="Consolas" w:eastAsia="Times New Roman" w:hAnsi="Consolas" w:cs="Times New Roman"/>
          <w:color w:val="4FC1FF"/>
          <w:sz w:val="21"/>
          <w:szCs w:val="21"/>
          <w:lang w:val="en-IN" w:eastAsia="en-IN" w:bidi="mr-IN"/>
        </w:rPr>
        <w:t>container</w:t>
      </w:r>
      <w:r w:rsidRPr="0028487D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28487D">
        <w:rPr>
          <w:rFonts w:ascii="Consolas" w:eastAsia="Times New Roman" w:hAnsi="Consolas" w:cs="Times New Roman"/>
          <w:color w:val="DCDCAA"/>
          <w:sz w:val="21"/>
          <w:szCs w:val="21"/>
          <w:lang w:val="en-IN" w:eastAsia="en-IN" w:bidi="mr-IN"/>
        </w:rPr>
        <w:t>appendChild</w:t>
      </w:r>
      <w:proofErr w:type="spellEnd"/>
      <w:proofErr w:type="gramEnd"/>
      <w:r w:rsidRPr="0028487D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(</w:t>
      </w:r>
      <w:proofErr w:type="spellStart"/>
      <w:r w:rsidRPr="0028487D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newImgUrl</w:t>
      </w:r>
      <w:proofErr w:type="spellEnd"/>
      <w:r w:rsidRPr="0028487D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)</w:t>
      </w:r>
    </w:p>
    <w:p w14:paraId="119E7705" w14:textId="77777777" w:rsidR="0028487D" w:rsidRPr="0028487D" w:rsidRDefault="0028487D" w:rsidP="0028487D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</w:p>
    <w:p w14:paraId="0748BE1B" w14:textId="77777777" w:rsidR="0028487D" w:rsidRPr="0028487D" w:rsidRDefault="0028487D" w:rsidP="0028487D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28487D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}</w:t>
      </w:r>
    </w:p>
    <w:p w14:paraId="0CB1C9A2" w14:textId="6D460811" w:rsidR="0028487D" w:rsidRPr="0028487D" w:rsidRDefault="00742C6B" w:rsidP="0028487D">
      <w:pPr>
        <w:shd w:val="clear" w:color="auto" w:fill="1F1F1F"/>
        <w:spacing w:after="24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>
        <w:rPr>
          <w:noProof/>
          <w:lang w:val="en-IN" w:eastAsia="en-IN" w:bidi="mr-IN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2DE65C78" wp14:editId="32B05AE7">
                <wp:simplePos x="0" y="0"/>
                <wp:positionH relativeFrom="margin">
                  <wp:align>left</wp:align>
                </wp:positionH>
                <wp:positionV relativeFrom="paragraph">
                  <wp:posOffset>334241</wp:posOffset>
                </wp:positionV>
                <wp:extent cx="4411980" cy="858982"/>
                <wp:effectExtent l="0" t="0" r="26670" b="17780"/>
                <wp:wrapNone/>
                <wp:docPr id="2138173148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11980" cy="858982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E3F806F" w14:textId="77777777" w:rsidR="00206510" w:rsidRPr="006A07E0" w:rsidRDefault="00E526AD" w:rsidP="00E526AD">
                            <w:pPr>
                              <w:rPr>
                                <w:rFonts w:ascii="Consolas" w:eastAsia="Times New Roman" w:hAnsi="Consolas" w:cs="Times New Roman"/>
                                <w:color w:val="C00000"/>
                                <w:sz w:val="21"/>
                                <w:szCs w:val="21"/>
                                <w:lang w:val="en-IN" w:eastAsia="en-IN" w:bidi="mr-IN"/>
                              </w:rPr>
                            </w:pPr>
                            <w:r w:rsidRPr="006A07E0">
                              <w:rPr>
                                <w:rFonts w:ascii="Consolas" w:eastAsia="Times New Roman" w:hAnsi="Consolas" w:cs="Times New Roman"/>
                                <w:color w:val="C00000"/>
                                <w:sz w:val="21"/>
                                <w:szCs w:val="21"/>
                                <w:lang w:val="en-IN" w:eastAsia="en-IN" w:bidi="mr-IN"/>
                              </w:rPr>
                              <w:t xml:space="preserve">Concept : </w:t>
                            </w:r>
                            <w:r w:rsidRPr="006A07E0">
                              <w:rPr>
                                <w:rFonts w:ascii="Consolas" w:eastAsia="Times New Roman" w:hAnsi="Consolas" w:cs="Times New Roman"/>
                                <w:color w:val="C00000"/>
                                <w:sz w:val="21"/>
                                <w:szCs w:val="21"/>
                                <w:lang w:val="en-IN" w:eastAsia="en-IN" w:bidi="mr-IN"/>
                              </w:rPr>
                              <w:br/>
                            </w:r>
                            <w:r w:rsidRPr="006A07E0">
                              <w:rPr>
                                <w:rFonts w:ascii="Consolas" w:eastAsia="Times New Roman" w:hAnsi="Consolas" w:cs="Times New Roman"/>
                                <w:color w:val="C00000"/>
                                <w:sz w:val="21"/>
                                <w:szCs w:val="21"/>
                                <w:lang w:val="en-IN" w:eastAsia="en-IN" w:bidi="mr-IN"/>
                              </w:rPr>
                              <w:br/>
                              <w:t xml:space="preserve">setAttribute(  </w:t>
                            </w:r>
                            <w:r w:rsidR="00206510" w:rsidRPr="006A07E0">
                              <w:rPr>
                                <w:rFonts w:ascii="Consolas" w:eastAsia="Times New Roman" w:hAnsi="Consolas" w:cs="Times New Roman"/>
                                <w:color w:val="C00000"/>
                                <w:sz w:val="21"/>
                                <w:szCs w:val="21"/>
                                <w:lang w:val="en-IN" w:eastAsia="en-IN" w:bidi="mr-IN"/>
                              </w:rPr>
                              <w:t>src , link</w:t>
                            </w:r>
                            <w:r w:rsidRPr="006A07E0">
                              <w:rPr>
                                <w:rFonts w:ascii="Consolas" w:eastAsia="Times New Roman" w:hAnsi="Consolas" w:cs="Times New Roman"/>
                                <w:color w:val="C00000"/>
                                <w:sz w:val="21"/>
                                <w:szCs w:val="21"/>
                                <w:lang w:val="en-IN" w:eastAsia="en-IN" w:bidi="mr-IN"/>
                              </w:rPr>
                              <w:t>)</w:t>
                            </w:r>
                          </w:p>
                          <w:p w14:paraId="69087FE1" w14:textId="6DB5CB1A" w:rsidR="00E526AD" w:rsidRPr="002D577E" w:rsidRDefault="00206510" w:rsidP="00E526AD">
                            <w:pPr>
                              <w:rPr>
                                <w:cs/>
                                <w:lang w:val="en-IN" w:bidi="mr-IN"/>
                              </w:rPr>
                            </w:pPr>
                            <w:r w:rsidRPr="006A07E0">
                              <w:rPr>
                                <w:rFonts w:ascii="Consolas" w:eastAsia="Times New Roman" w:hAnsi="Consolas" w:cs="Times New Roman"/>
                                <w:color w:val="C00000"/>
                                <w:sz w:val="21"/>
                                <w:szCs w:val="21"/>
                                <w:lang w:val="en-IN" w:eastAsia="en-IN" w:bidi="mr-IN"/>
                              </w:rPr>
                              <w:t>setAttribute(  href , link)</w:t>
                            </w:r>
                            <w:r w:rsidRPr="006A07E0">
                              <w:rPr>
                                <w:color w:val="C00000"/>
                                <w:cs/>
                                <w:lang w:val="en-IN" w:bidi="mr-IN"/>
                              </w:rPr>
                              <w:tab/>
                            </w:r>
                            <w:r w:rsidR="00E526AD">
                              <w:rPr>
                                <w:cs/>
                                <w:lang w:val="en-IN" w:bidi="mr-IN"/>
                              </w:rPr>
                              <w:tab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DE65C78" id="_x0000_s1030" type="#_x0000_t202" style="position:absolute;margin-left:0;margin-top:26.3pt;width:347.4pt;height:67.65pt;z-index:251666432;visibility:visible;mso-wrap-style:square;mso-height-percent:0;mso-wrap-distance-left:9pt;mso-wrap-distance-top:0;mso-wrap-distance-right:9pt;mso-wrap-distance-bottom:0;mso-position-horizontal:left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" fillcolor="white [3201]" strokeweight=".5pt">
                <v:textbox>
                  <w:txbxContent>
                    <w:p w14:paraId="6E3F806F" w14:textId="77777777" w:rsidR="00206510" w:rsidRPr="006A07E0" w:rsidRDefault="00E526AD" w:rsidP="00E526AD">
                      <w:pPr>
                        <w:rPr>
                          <w:rFonts w:ascii="Consolas" w:eastAsia="Times New Roman" w:hAnsi="Consolas" w:cs="Times New Roman"/>
                          <w:color w:val="C00000"/>
                          <w:sz w:val="21"/>
                          <w:szCs w:val="21"/>
                          <w:lang w:val="en-IN" w:eastAsia="en-IN" w:bidi="mr-IN"/>
                        </w:rPr>
                      </w:pPr>
                      <w:r w:rsidRPr="006A07E0">
                        <w:rPr>
                          <w:rFonts w:ascii="Consolas" w:eastAsia="Times New Roman" w:hAnsi="Consolas" w:cs="Times New Roman"/>
                          <w:color w:val="C00000"/>
                          <w:sz w:val="21"/>
                          <w:szCs w:val="21"/>
                          <w:lang w:val="en-IN" w:eastAsia="en-IN" w:bidi="mr-IN"/>
                        </w:rPr>
                        <w:t xml:space="preserve">Concept : </w:t>
                      </w:r>
                      <w:r w:rsidRPr="006A07E0">
                        <w:rPr>
                          <w:rFonts w:ascii="Consolas" w:eastAsia="Times New Roman" w:hAnsi="Consolas" w:cs="Times New Roman"/>
                          <w:color w:val="C00000"/>
                          <w:sz w:val="21"/>
                          <w:szCs w:val="21"/>
                          <w:lang w:val="en-IN" w:eastAsia="en-IN" w:bidi="mr-IN"/>
                        </w:rPr>
                        <w:br/>
                      </w:r>
                      <w:r w:rsidRPr="006A07E0">
                        <w:rPr>
                          <w:rFonts w:ascii="Consolas" w:eastAsia="Times New Roman" w:hAnsi="Consolas" w:cs="Times New Roman"/>
                          <w:color w:val="C00000"/>
                          <w:sz w:val="21"/>
                          <w:szCs w:val="21"/>
                          <w:lang w:val="en-IN" w:eastAsia="en-IN" w:bidi="mr-IN"/>
                        </w:rPr>
                        <w:br/>
                        <w:t xml:space="preserve">setAttribute(  </w:t>
                      </w:r>
                      <w:r w:rsidR="00206510" w:rsidRPr="006A07E0">
                        <w:rPr>
                          <w:rFonts w:ascii="Consolas" w:eastAsia="Times New Roman" w:hAnsi="Consolas" w:cs="Times New Roman"/>
                          <w:color w:val="C00000"/>
                          <w:sz w:val="21"/>
                          <w:szCs w:val="21"/>
                          <w:lang w:val="en-IN" w:eastAsia="en-IN" w:bidi="mr-IN"/>
                        </w:rPr>
                        <w:t>src , link</w:t>
                      </w:r>
                      <w:r w:rsidRPr="006A07E0">
                        <w:rPr>
                          <w:rFonts w:ascii="Consolas" w:eastAsia="Times New Roman" w:hAnsi="Consolas" w:cs="Times New Roman"/>
                          <w:color w:val="C00000"/>
                          <w:sz w:val="21"/>
                          <w:szCs w:val="21"/>
                          <w:lang w:val="en-IN" w:eastAsia="en-IN" w:bidi="mr-IN"/>
                        </w:rPr>
                        <w:t>)</w:t>
                      </w:r>
                    </w:p>
                    <w:p w14:paraId="69087FE1" w14:textId="6DB5CB1A" w:rsidR="00E526AD" w:rsidRPr="002D577E" w:rsidRDefault="00206510" w:rsidP="00E526AD">
                      <w:pPr>
                        <w:rPr>
                          <w:cs/>
                          <w:lang w:val="en-IN" w:bidi="mr-IN"/>
                        </w:rPr>
                      </w:pPr>
                      <w:r w:rsidRPr="006A07E0">
                        <w:rPr>
                          <w:rFonts w:ascii="Consolas" w:eastAsia="Times New Roman" w:hAnsi="Consolas" w:cs="Times New Roman"/>
                          <w:color w:val="C00000"/>
                          <w:sz w:val="21"/>
                          <w:szCs w:val="21"/>
                          <w:lang w:val="en-IN" w:eastAsia="en-IN" w:bidi="mr-IN"/>
                        </w:rPr>
                        <w:t>setAttribute(  href , link)</w:t>
                      </w:r>
                      <w:r w:rsidRPr="006A07E0">
                        <w:rPr>
                          <w:color w:val="C00000"/>
                          <w:cs/>
                          <w:lang w:val="en-IN" w:bidi="mr-IN"/>
                        </w:rPr>
                        <w:tab/>
                      </w:r>
                      <w:r w:rsidR="00E526AD">
                        <w:rPr>
                          <w:cs/>
                          <w:lang w:val="en-IN" w:bidi="mr-IN"/>
                        </w:rPr>
                        <w:tab/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B3B9264" w14:textId="727AD4E3" w:rsidR="00573A48" w:rsidRDefault="008B18DB" w:rsidP="00573A48">
      <w:pPr>
        <w:pStyle w:val="BodyText"/>
      </w:pPr>
      <w:r>
        <w:rPr>
          <w:cs/>
          <w:lang w:val="en-IN" w:eastAsia="en-IN" w:bidi="mr-IN"/>
        </w:rPr>
        <w:br/>
      </w:r>
      <w:r w:rsidR="002475FE">
        <w:rPr>
          <w:lang w:val="en-IN" w:eastAsia="en-IN" w:bidi="mr-IN"/>
        </w:rPr>
        <w:br/>
      </w:r>
      <w:r w:rsidR="002475FE">
        <w:rPr>
          <w:lang w:val="en-IN" w:eastAsia="en-IN" w:bidi="mr-IN"/>
        </w:rPr>
        <w:br/>
      </w:r>
      <w:r w:rsidR="002475FE">
        <w:rPr>
          <w:lang w:val="en-IN" w:eastAsia="en-IN" w:bidi="mr-IN"/>
        </w:rPr>
        <w:br/>
      </w:r>
      <w:r w:rsidR="002475FE">
        <w:rPr>
          <w:lang w:val="en-IN" w:eastAsia="en-IN" w:bidi="mr-IN"/>
        </w:rPr>
        <w:br/>
      </w:r>
      <w:r w:rsidR="002475FE">
        <w:rPr>
          <w:lang w:val="en-IN" w:eastAsia="en-IN" w:bidi="mr-IN"/>
        </w:rPr>
        <w:br/>
      </w:r>
      <w:r w:rsidR="002475FE">
        <w:rPr>
          <w:lang w:val="en-IN" w:eastAsia="en-IN" w:bidi="mr-IN"/>
        </w:rPr>
        <w:br/>
      </w:r>
      <w:r w:rsidR="002475FE">
        <w:rPr>
          <w:lang w:val="en-IN" w:eastAsia="en-IN" w:bidi="mr-IN"/>
        </w:rPr>
        <w:br/>
      </w:r>
      <w:r w:rsidR="002475FE">
        <w:rPr>
          <w:lang w:val="en-IN" w:eastAsia="en-IN" w:bidi="mr-IN"/>
        </w:rPr>
        <w:br/>
      </w:r>
      <w:r w:rsidR="002475FE">
        <w:rPr>
          <w:lang w:val="en-IN" w:eastAsia="en-IN" w:bidi="mr-IN"/>
        </w:rPr>
        <w:br/>
      </w:r>
      <w:r w:rsidR="002475FE">
        <w:rPr>
          <w:lang w:val="en-IN" w:eastAsia="en-IN" w:bidi="mr-IN"/>
        </w:rPr>
        <w:br/>
      </w:r>
      <w:r w:rsidR="002475FE">
        <w:rPr>
          <w:lang w:val="en-IN" w:eastAsia="en-IN" w:bidi="mr-IN"/>
        </w:rPr>
        <w:br/>
      </w:r>
    </w:p>
    <w:p w14:paraId="576BCB43" w14:textId="77777777" w:rsidR="00573A48" w:rsidRDefault="001825B2" w:rsidP="00573A48">
      <w:r>
        <w:lastRenderedPageBreak/>
        <w:pict w14:anchorId="7ECCD52F">
          <v:rect id="_x0000_i1073" style="width:0;height:1.5pt" o:hralign="center" o:hrstd="t" o:hr="t"/>
        </w:pict>
      </w:r>
    </w:p>
    <w:p w14:paraId="5D61A760" w14:textId="58C3C475" w:rsidR="00573A48" w:rsidRDefault="00573A48" w:rsidP="00573A48">
      <w:pPr>
        <w:pStyle w:val="Heading1"/>
        <w:rPr>
          <w:color w:val="E97132" w:themeColor="accent2"/>
        </w:rPr>
      </w:pPr>
      <w:r w:rsidRPr="0081758D">
        <w:rPr>
          <w:rFonts w:ascii="Segoe UI Emoji" w:hAnsi="Segoe UI Emoji" w:cs="Segoe UI Emoji"/>
          <w:color w:val="E97132" w:themeColor="accent2"/>
        </w:rPr>
        <w:t>📘</w:t>
      </w:r>
      <w:r w:rsidRPr="0081758D">
        <w:rPr>
          <w:color w:val="E97132" w:themeColor="accent2"/>
        </w:rPr>
        <w:t xml:space="preserve"> </w:t>
      </w:r>
      <w:r>
        <w:rPr>
          <w:color w:val="E97132" w:themeColor="accent2"/>
        </w:rPr>
        <w:t>7</w:t>
      </w:r>
      <w:r w:rsidRPr="0081758D">
        <w:rPr>
          <w:color w:val="E97132" w:themeColor="accent2"/>
        </w:rPr>
        <w:t xml:space="preserve">. </w:t>
      </w:r>
      <w:r>
        <w:rPr>
          <w:color w:val="E97132" w:themeColor="accent2"/>
        </w:rPr>
        <w:t xml:space="preserve"> </w:t>
      </w:r>
      <w:r>
        <w:rPr>
          <w:color w:val="E97132" w:themeColor="accent2"/>
          <w:lang w:val="en-IN"/>
        </w:rPr>
        <w:t xml:space="preserve">Element creation using </w:t>
      </w:r>
      <w:proofErr w:type="spellStart"/>
      <w:proofErr w:type="gramStart"/>
      <w:r>
        <w:rPr>
          <w:color w:val="E97132" w:themeColor="accent2"/>
          <w:lang w:val="en-IN"/>
        </w:rPr>
        <w:t>createEe</w:t>
      </w:r>
      <w:r w:rsidR="008A5360">
        <w:rPr>
          <w:color w:val="E97132" w:themeColor="accent2"/>
          <w:lang w:val="en-IN"/>
        </w:rPr>
        <w:t>lement</w:t>
      </w:r>
      <w:proofErr w:type="spellEnd"/>
      <w:r w:rsidR="008A5360">
        <w:rPr>
          <w:color w:val="E97132" w:themeColor="accent2"/>
          <w:lang w:val="en-IN"/>
        </w:rPr>
        <w:t>(</w:t>
      </w:r>
      <w:proofErr w:type="gramEnd"/>
      <w:r w:rsidR="008A5360">
        <w:rPr>
          <w:color w:val="E97132" w:themeColor="accent2"/>
          <w:lang w:val="en-IN"/>
        </w:rPr>
        <w:t>)</w:t>
      </w:r>
    </w:p>
    <w:p w14:paraId="065EE625" w14:textId="77777777" w:rsidR="00573A48" w:rsidRPr="00D224B8" w:rsidRDefault="001825B2" w:rsidP="00573A48">
      <w:pPr>
        <w:pStyle w:val="BodyText"/>
      </w:pPr>
      <w:r>
        <w:pict w14:anchorId="131B593F">
          <v:rect id="_x0000_i1074" style="width:0;height:1.5pt" o:hralign="center" o:hrstd="t" o:hr="t"/>
        </w:pict>
      </w:r>
    </w:p>
    <w:p w14:paraId="240C5F4F" w14:textId="55D95414" w:rsidR="00573A48" w:rsidRDefault="001D403A" w:rsidP="00573A48">
      <w:hyperlink r:id="rId11" w:history="1">
        <w:r w:rsidRPr="001D403A">
          <w:rPr>
            <w:rStyle w:val="Hyperlink"/>
            <w:b/>
            <w:lang w:val="en-IN" w:eastAsia="en-IN" w:bidi="mr-IN"/>
            <w14:textOutline w14:w="12700" w14:cap="flat" w14:cmpd="sng" w14:algn="ctr">
              <w14:solidFill>
                <w14:schemeClr w14:val="accent4"/>
              </w14:solidFill>
              <w14:prstDash w14:val="solid"/>
              <w14:round/>
            </w14:textOutline>
            <w14:textFill>
              <w14:gradFill>
                <w14:gsLst>
                  <w14:gs w14:pos="0">
                    <w14:schemeClr w14:val="accent4"/>
                  </w14:gs>
                  <w14:gs w14:pos="4000">
                    <w14:schemeClr w14:val="accent4">
                      <w14:lumMod w14:val="60000"/>
                      <w14:lumOff w14:val="40000"/>
                    </w14:schemeClr>
                  </w14:gs>
                  <w14:gs w14:pos="87000">
                    <w14:schemeClr w14:val="accent4">
                      <w14:lumMod w14:val="20000"/>
                      <w14:lumOff w14:val="80000"/>
                    </w14:schemeClr>
                  </w14:gs>
                </w14:gsLst>
                <w14:lin w14:ang="5400000" w14:scaled="0"/>
              </w14:gradFill>
            </w14:textFill>
          </w:rPr>
          <w:t>project link</w:t>
        </w:r>
      </w:hyperlink>
      <w:r w:rsidR="002475FE">
        <w:rPr>
          <w:lang w:val="en-IN" w:eastAsia="en-IN" w:bidi="mr-IN"/>
        </w:rPr>
        <w:br/>
      </w:r>
      <w:r w:rsidR="001825B2">
        <w:pict w14:anchorId="3A3EDB7D">
          <v:rect id="_x0000_i1075" style="width:0;height:1.5pt" o:hralign="center" o:hrstd="t" o:hr="t"/>
        </w:pict>
      </w:r>
    </w:p>
    <w:p w14:paraId="09B12CB9" w14:textId="77777777" w:rsidR="00573A48" w:rsidRDefault="00573A48" w:rsidP="00573A48">
      <w:pPr>
        <w:pStyle w:val="Heading3"/>
      </w:pPr>
      <w:bookmarkStart w:id="32" w:name="create-an-element"/>
      <w:r>
        <w:t xml:space="preserve">✅ 1. </w:t>
      </w:r>
      <w:r>
        <w:rPr>
          <w:b/>
          <w:bCs/>
        </w:rPr>
        <w:t>Create an Element</w:t>
      </w:r>
    </w:p>
    <w:p w14:paraId="6AD81D1B" w14:textId="77777777" w:rsidR="002923BA" w:rsidRPr="002923BA" w:rsidRDefault="002923BA" w:rsidP="002923B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2923BA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let</w:t>
      </w:r>
      <w:r w:rsidRPr="002923BA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2923BA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element</w:t>
      </w:r>
      <w:r w:rsidRPr="002923BA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2923BA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mr-IN"/>
        </w:rPr>
        <w:t>=</w:t>
      </w:r>
      <w:r w:rsidRPr="002923BA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proofErr w:type="spellStart"/>
      <w:proofErr w:type="gramStart"/>
      <w:r w:rsidRPr="002923BA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document</w:t>
      </w:r>
      <w:r w:rsidRPr="002923BA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2923BA">
        <w:rPr>
          <w:rFonts w:ascii="Consolas" w:eastAsia="Times New Roman" w:hAnsi="Consolas" w:cs="Times New Roman"/>
          <w:color w:val="DCDCAA"/>
          <w:sz w:val="21"/>
          <w:szCs w:val="21"/>
          <w:lang w:val="en-IN" w:eastAsia="en-IN" w:bidi="mr-IN"/>
        </w:rPr>
        <w:t>createElement</w:t>
      </w:r>
      <w:proofErr w:type="spellEnd"/>
      <w:proofErr w:type="gramEnd"/>
      <w:r w:rsidRPr="002923BA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(</w:t>
      </w:r>
      <w:r w:rsidRPr="002923BA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</w:t>
      </w:r>
      <w:proofErr w:type="spellStart"/>
      <w:r w:rsidRPr="002923BA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tagName</w:t>
      </w:r>
      <w:proofErr w:type="spellEnd"/>
      <w:r w:rsidRPr="002923BA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</w:t>
      </w:r>
      <w:r w:rsidRPr="002923BA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);</w:t>
      </w:r>
    </w:p>
    <w:p w14:paraId="7FE17CE1" w14:textId="77777777" w:rsidR="002923BA" w:rsidRPr="002923BA" w:rsidRDefault="002923BA" w:rsidP="002923B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2923BA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•   </w:t>
      </w:r>
      <w:proofErr w:type="spellStart"/>
      <w:r w:rsidRPr="002923BA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tagName</w:t>
      </w:r>
      <w:proofErr w:type="spellEnd"/>
      <w:r w:rsidRPr="002923BA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2923BA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can</w:t>
      </w:r>
      <w:r w:rsidRPr="002923BA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2923BA">
        <w:rPr>
          <w:rFonts w:ascii="Consolas" w:eastAsia="Times New Roman" w:hAnsi="Consolas" w:cs="Times New Roman"/>
          <w:color w:val="C8C8C8"/>
          <w:sz w:val="21"/>
          <w:szCs w:val="21"/>
          <w:lang w:val="en-IN" w:eastAsia="en-IN" w:bidi="mr-IN"/>
        </w:rPr>
        <w:t>be</w:t>
      </w:r>
      <w:r w:rsidRPr="002923BA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: </w:t>
      </w:r>
      <w:r w:rsidRPr="002923BA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div"</w:t>
      </w:r>
      <w:r w:rsidRPr="002923BA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, </w:t>
      </w:r>
      <w:r w:rsidRPr="002923BA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p"</w:t>
      </w:r>
      <w:r w:rsidRPr="002923BA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, </w:t>
      </w:r>
      <w:r w:rsidRPr="002923BA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h1"</w:t>
      </w:r>
      <w:r w:rsidRPr="002923BA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, </w:t>
      </w:r>
      <w:r w:rsidRPr="002923BA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</w:t>
      </w:r>
      <w:proofErr w:type="spellStart"/>
      <w:r w:rsidRPr="002923BA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img</w:t>
      </w:r>
      <w:proofErr w:type="spellEnd"/>
      <w:r w:rsidRPr="002923BA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</w:t>
      </w:r>
      <w:r w:rsidRPr="002923BA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, </w:t>
      </w:r>
      <w:r w:rsidRPr="002923BA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etc</w:t>
      </w:r>
      <w:r w:rsidRPr="002923BA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</w:p>
    <w:p w14:paraId="0880CF7C" w14:textId="77777777" w:rsidR="002923BA" w:rsidRPr="002923BA" w:rsidRDefault="002923BA" w:rsidP="002923B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2923BA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let</w:t>
      </w:r>
      <w:r w:rsidRPr="002923BA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proofErr w:type="spellStart"/>
      <w:r w:rsidRPr="002923BA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newDiv</w:t>
      </w:r>
      <w:proofErr w:type="spellEnd"/>
      <w:r w:rsidRPr="002923BA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2923BA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mr-IN"/>
        </w:rPr>
        <w:t>=</w:t>
      </w:r>
      <w:r w:rsidRPr="002923BA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proofErr w:type="spellStart"/>
      <w:proofErr w:type="gramStart"/>
      <w:r w:rsidRPr="002923BA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document</w:t>
      </w:r>
      <w:r w:rsidRPr="002923BA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2923BA">
        <w:rPr>
          <w:rFonts w:ascii="Consolas" w:eastAsia="Times New Roman" w:hAnsi="Consolas" w:cs="Times New Roman"/>
          <w:color w:val="DCDCAA"/>
          <w:sz w:val="21"/>
          <w:szCs w:val="21"/>
          <w:lang w:val="en-IN" w:eastAsia="en-IN" w:bidi="mr-IN"/>
        </w:rPr>
        <w:t>createElement</w:t>
      </w:r>
      <w:proofErr w:type="spellEnd"/>
      <w:proofErr w:type="gramEnd"/>
      <w:r w:rsidRPr="002923BA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(</w:t>
      </w:r>
      <w:r w:rsidRPr="002923BA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div"</w:t>
      </w:r>
      <w:r w:rsidRPr="002923BA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);</w:t>
      </w:r>
    </w:p>
    <w:p w14:paraId="20D51987" w14:textId="77777777" w:rsidR="00573A48" w:rsidRDefault="001825B2" w:rsidP="00573A48">
      <w:r>
        <w:pict w14:anchorId="18770E13">
          <v:rect id="_x0000_i1076" style="width:0;height:1.5pt" o:hralign="center" o:hrstd="t" o:hr="t"/>
        </w:pict>
      </w:r>
    </w:p>
    <w:p w14:paraId="2A410F0F" w14:textId="77777777" w:rsidR="00573A48" w:rsidRDefault="00573A48" w:rsidP="00573A48">
      <w:pPr>
        <w:pStyle w:val="Heading3"/>
      </w:pPr>
      <w:bookmarkStart w:id="33" w:name="add-content-text"/>
      <w:bookmarkEnd w:id="32"/>
      <w:r>
        <w:t xml:space="preserve">✅ 2. </w:t>
      </w:r>
      <w:r>
        <w:rPr>
          <w:b/>
          <w:bCs/>
        </w:rPr>
        <w:t>Add Content (Text)</w:t>
      </w:r>
    </w:p>
    <w:p w14:paraId="22CF0D3B" w14:textId="77777777" w:rsidR="008A5360" w:rsidRPr="008A5360" w:rsidRDefault="008A5360" w:rsidP="008A536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proofErr w:type="spellStart"/>
      <w:proofErr w:type="gramStart"/>
      <w:r w:rsidRPr="008A5360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element</w:t>
      </w:r>
      <w:r w:rsidRPr="008A5360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8A5360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textContent</w:t>
      </w:r>
      <w:proofErr w:type="spellEnd"/>
      <w:proofErr w:type="gramEnd"/>
      <w:r w:rsidRPr="008A5360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8A5360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mr-IN"/>
        </w:rPr>
        <w:t>=</w:t>
      </w:r>
      <w:r w:rsidRPr="008A5360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8A5360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Hello World!"</w:t>
      </w:r>
      <w:r w:rsidRPr="008A5360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;</w:t>
      </w:r>
    </w:p>
    <w:p w14:paraId="7C3B66BF" w14:textId="77777777" w:rsidR="008A5360" w:rsidRPr="008A5360" w:rsidRDefault="008A5360" w:rsidP="008A536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proofErr w:type="spellStart"/>
      <w:r w:rsidRPr="008A5360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newDiv</w:t>
      </w:r>
      <w:r w:rsidRPr="008A5360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8A5360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textContent</w:t>
      </w:r>
      <w:proofErr w:type="spellEnd"/>
      <w:r w:rsidRPr="008A5360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8A5360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mr-IN"/>
        </w:rPr>
        <w:t>=</w:t>
      </w:r>
      <w:r w:rsidRPr="008A5360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8A5360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I am a new div!"</w:t>
      </w:r>
      <w:r w:rsidRPr="008A5360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;</w:t>
      </w:r>
    </w:p>
    <w:p w14:paraId="12B9746D" w14:textId="77777777" w:rsidR="00573A48" w:rsidRDefault="001825B2" w:rsidP="00573A48">
      <w:r>
        <w:pict w14:anchorId="2A63A334">
          <v:rect id="_x0000_i1077" style="width:0;height:1.5pt" o:hralign="center" o:hrstd="t" o:hr="t"/>
        </w:pict>
      </w:r>
    </w:p>
    <w:p w14:paraId="6FB4401A" w14:textId="77777777" w:rsidR="00573A48" w:rsidRDefault="00573A48" w:rsidP="00573A48">
      <w:pPr>
        <w:pStyle w:val="Heading3"/>
      </w:pPr>
      <w:bookmarkStart w:id="34" w:name="add-attributes-classes-ids"/>
      <w:bookmarkEnd w:id="33"/>
      <w:r>
        <w:t xml:space="preserve">✅ 3. </w:t>
      </w:r>
      <w:r>
        <w:rPr>
          <w:b/>
          <w:bCs/>
        </w:rPr>
        <w:t>Add Attributes / Classes / IDs</w:t>
      </w:r>
    </w:p>
    <w:p w14:paraId="0E9BD3E5" w14:textId="77777777" w:rsidR="002923BA" w:rsidRPr="002923BA" w:rsidRDefault="002923BA" w:rsidP="002923B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2923BA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element</w:t>
      </w:r>
      <w:r w:rsidRPr="002923BA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2923BA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id</w:t>
      </w:r>
      <w:r w:rsidRPr="002923BA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2923BA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mr-IN"/>
        </w:rPr>
        <w:t>=</w:t>
      </w:r>
      <w:r w:rsidRPr="002923BA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2923BA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</w:t>
      </w:r>
      <w:proofErr w:type="spellStart"/>
      <w:r w:rsidRPr="002923BA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myId</w:t>
      </w:r>
      <w:proofErr w:type="spellEnd"/>
      <w:r w:rsidRPr="002923BA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</w:t>
      </w:r>
      <w:r w:rsidRPr="002923BA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;</w:t>
      </w:r>
    </w:p>
    <w:p w14:paraId="0B1CAB4C" w14:textId="77777777" w:rsidR="002923BA" w:rsidRPr="002923BA" w:rsidRDefault="002923BA" w:rsidP="002923B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proofErr w:type="spellStart"/>
      <w:proofErr w:type="gramStart"/>
      <w:r w:rsidRPr="002923BA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element</w:t>
      </w:r>
      <w:r w:rsidRPr="002923BA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2923BA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className</w:t>
      </w:r>
      <w:proofErr w:type="spellEnd"/>
      <w:proofErr w:type="gramEnd"/>
      <w:r w:rsidRPr="002923BA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2923BA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mr-IN"/>
        </w:rPr>
        <w:t>=</w:t>
      </w:r>
      <w:r w:rsidRPr="002923BA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2923BA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</w:t>
      </w:r>
      <w:proofErr w:type="spellStart"/>
      <w:r w:rsidRPr="002923BA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myClass</w:t>
      </w:r>
      <w:proofErr w:type="spellEnd"/>
      <w:r w:rsidRPr="002923BA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</w:t>
      </w:r>
      <w:r w:rsidRPr="002923BA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;</w:t>
      </w:r>
    </w:p>
    <w:p w14:paraId="65E43170" w14:textId="77777777" w:rsidR="002923BA" w:rsidRPr="002923BA" w:rsidRDefault="002923BA" w:rsidP="002923B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proofErr w:type="spellStart"/>
      <w:proofErr w:type="gramStart"/>
      <w:r w:rsidRPr="002923BA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element</w:t>
      </w:r>
      <w:r w:rsidRPr="002923BA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2923BA">
        <w:rPr>
          <w:rFonts w:ascii="Consolas" w:eastAsia="Times New Roman" w:hAnsi="Consolas" w:cs="Times New Roman"/>
          <w:color w:val="DCDCAA"/>
          <w:sz w:val="21"/>
          <w:szCs w:val="21"/>
          <w:lang w:val="en-IN" w:eastAsia="en-IN" w:bidi="mr-IN"/>
        </w:rPr>
        <w:t>setAttribute</w:t>
      </w:r>
      <w:proofErr w:type="spellEnd"/>
      <w:proofErr w:type="gramEnd"/>
      <w:r w:rsidRPr="002923BA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(</w:t>
      </w:r>
      <w:r w:rsidRPr="002923BA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title"</w:t>
      </w:r>
      <w:r w:rsidRPr="002923BA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, </w:t>
      </w:r>
      <w:r w:rsidRPr="002923BA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tooltip"</w:t>
      </w:r>
      <w:r w:rsidRPr="002923BA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);</w:t>
      </w:r>
    </w:p>
    <w:p w14:paraId="7E4983AE" w14:textId="77777777" w:rsidR="002923BA" w:rsidRPr="002923BA" w:rsidRDefault="002923BA" w:rsidP="002923B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2923BA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newDiv</w:t>
      </w:r>
      <w:r w:rsidRPr="002923BA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2923BA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id</w:t>
      </w:r>
      <w:r w:rsidRPr="002923BA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2923BA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mr-IN"/>
        </w:rPr>
        <w:t>=</w:t>
      </w:r>
      <w:r w:rsidRPr="002923BA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2923BA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box1"</w:t>
      </w:r>
      <w:r w:rsidRPr="002923BA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;</w:t>
      </w:r>
    </w:p>
    <w:p w14:paraId="654D9CED" w14:textId="77777777" w:rsidR="002923BA" w:rsidRPr="002923BA" w:rsidRDefault="002923BA" w:rsidP="002923B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proofErr w:type="spellStart"/>
      <w:r w:rsidRPr="002923BA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newDiv</w:t>
      </w:r>
      <w:r w:rsidRPr="002923BA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2923BA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className</w:t>
      </w:r>
      <w:proofErr w:type="spellEnd"/>
      <w:r w:rsidRPr="002923BA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2923BA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mr-IN"/>
        </w:rPr>
        <w:t>=</w:t>
      </w:r>
      <w:r w:rsidRPr="002923BA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2923BA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container"</w:t>
      </w:r>
      <w:r w:rsidRPr="002923BA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;</w:t>
      </w:r>
    </w:p>
    <w:p w14:paraId="6D8A0D88" w14:textId="77777777" w:rsidR="002923BA" w:rsidRPr="002923BA" w:rsidRDefault="002923BA" w:rsidP="002923B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</w:p>
    <w:p w14:paraId="1849888D" w14:textId="77777777" w:rsidR="00573A48" w:rsidRDefault="001825B2" w:rsidP="00573A48">
      <w:r>
        <w:pict w14:anchorId="4B78D37D">
          <v:rect id="_x0000_i1078" style="width:0;height:1.5pt" o:hralign="center" o:hrstd="t" o:hr="t"/>
        </w:pict>
      </w:r>
    </w:p>
    <w:p w14:paraId="58084FE1" w14:textId="77777777" w:rsidR="00573A48" w:rsidRDefault="00573A48" w:rsidP="00573A48">
      <w:pPr>
        <w:pStyle w:val="Heading3"/>
      </w:pPr>
      <w:bookmarkStart w:id="35" w:name="append-to-the-page"/>
      <w:bookmarkEnd w:id="34"/>
      <w:r>
        <w:t xml:space="preserve">✅ 4. </w:t>
      </w:r>
      <w:r>
        <w:rPr>
          <w:b/>
          <w:bCs/>
        </w:rPr>
        <w:t>Append to the Page</w:t>
      </w:r>
    </w:p>
    <w:p w14:paraId="3BEB1684" w14:textId="77777777" w:rsidR="00CB72AA" w:rsidRPr="00CB72AA" w:rsidRDefault="00CB72AA" w:rsidP="00CB72A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proofErr w:type="spellStart"/>
      <w:proofErr w:type="gramStart"/>
      <w:r w:rsidRPr="00CB72AA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document</w:t>
      </w:r>
      <w:r w:rsidRPr="00CB72AA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CB72AA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body</w:t>
      </w:r>
      <w:proofErr w:type="gramEnd"/>
      <w:r w:rsidRPr="00CB72AA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CB72AA">
        <w:rPr>
          <w:rFonts w:ascii="Consolas" w:eastAsia="Times New Roman" w:hAnsi="Consolas" w:cs="Times New Roman"/>
          <w:color w:val="DCDCAA"/>
          <w:sz w:val="21"/>
          <w:szCs w:val="21"/>
          <w:lang w:val="en-IN" w:eastAsia="en-IN" w:bidi="mr-IN"/>
        </w:rPr>
        <w:t>appendChild</w:t>
      </w:r>
      <w:proofErr w:type="spellEnd"/>
      <w:r w:rsidRPr="00CB72AA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(</w:t>
      </w:r>
      <w:r w:rsidRPr="00CB72AA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element</w:t>
      </w:r>
      <w:r w:rsidRPr="00CB72AA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);</w:t>
      </w:r>
    </w:p>
    <w:p w14:paraId="44CB8725" w14:textId="77777777" w:rsidR="00CB72AA" w:rsidRPr="00CB72AA" w:rsidRDefault="00CB72AA" w:rsidP="00CB72A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proofErr w:type="spellStart"/>
      <w:proofErr w:type="gramStart"/>
      <w:r w:rsidRPr="00CB72AA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document</w:t>
      </w:r>
      <w:r w:rsidRPr="00CB72AA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CB72AA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body</w:t>
      </w:r>
      <w:proofErr w:type="gramEnd"/>
      <w:r w:rsidRPr="00CB72AA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CB72AA">
        <w:rPr>
          <w:rFonts w:ascii="Consolas" w:eastAsia="Times New Roman" w:hAnsi="Consolas" w:cs="Times New Roman"/>
          <w:color w:val="DCDCAA"/>
          <w:sz w:val="21"/>
          <w:szCs w:val="21"/>
          <w:lang w:val="en-IN" w:eastAsia="en-IN" w:bidi="mr-IN"/>
        </w:rPr>
        <w:t>appendChild</w:t>
      </w:r>
      <w:proofErr w:type="spellEnd"/>
      <w:r w:rsidRPr="00CB72AA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(</w:t>
      </w:r>
      <w:proofErr w:type="spellStart"/>
      <w:r w:rsidRPr="00CB72AA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newDiv</w:t>
      </w:r>
      <w:proofErr w:type="spellEnd"/>
      <w:r w:rsidRPr="00CB72AA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);</w:t>
      </w:r>
    </w:p>
    <w:p w14:paraId="4F0C61F8" w14:textId="77777777" w:rsidR="00CB72AA" w:rsidRPr="00CB72AA" w:rsidRDefault="00CB72AA" w:rsidP="00CB72AA">
      <w:pPr>
        <w:shd w:val="clear" w:color="auto" w:fill="1F1F1F"/>
        <w:spacing w:after="24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</w:p>
    <w:p w14:paraId="359B7701" w14:textId="77777777" w:rsidR="00573A48" w:rsidRDefault="001825B2" w:rsidP="00573A48">
      <w:r>
        <w:pict w14:anchorId="755634D4">
          <v:rect id="_x0000_i1079" style="width:0;height:1.5pt" o:hralign="center" o:hrstd="t" o:hr="t"/>
        </w:pict>
      </w:r>
    </w:p>
    <w:p w14:paraId="2831404D" w14:textId="77777777" w:rsidR="00573A48" w:rsidRDefault="00573A48" w:rsidP="00573A48">
      <w:pPr>
        <w:pStyle w:val="Heading3"/>
      </w:pPr>
      <w:bookmarkStart w:id="36" w:name="create-and-append-inside-another-element"/>
      <w:bookmarkEnd w:id="35"/>
      <w:r>
        <w:t xml:space="preserve">✅ 5. </w:t>
      </w:r>
      <w:r>
        <w:rPr>
          <w:b/>
          <w:bCs/>
        </w:rPr>
        <w:t>Create and Append Inside Another Element</w:t>
      </w:r>
    </w:p>
    <w:p w14:paraId="21CB3704" w14:textId="77777777" w:rsidR="001F4FCD" w:rsidRPr="001F4FCD" w:rsidRDefault="001F4FCD" w:rsidP="001F4FCD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1F4FCD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let</w:t>
      </w:r>
      <w:r w:rsidRPr="001F4FCD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1F4FCD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container</w:t>
      </w:r>
      <w:r w:rsidRPr="001F4FCD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1F4FCD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mr-IN"/>
        </w:rPr>
        <w:t>=</w:t>
      </w:r>
      <w:r w:rsidRPr="001F4FCD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proofErr w:type="spellStart"/>
      <w:proofErr w:type="gramStart"/>
      <w:r w:rsidRPr="001F4FCD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document</w:t>
      </w:r>
      <w:r w:rsidRPr="001F4FCD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1F4FCD">
        <w:rPr>
          <w:rFonts w:ascii="Consolas" w:eastAsia="Times New Roman" w:hAnsi="Consolas" w:cs="Times New Roman"/>
          <w:color w:val="DCDCAA"/>
          <w:sz w:val="21"/>
          <w:szCs w:val="21"/>
          <w:lang w:val="en-IN" w:eastAsia="en-IN" w:bidi="mr-IN"/>
        </w:rPr>
        <w:t>getElementById</w:t>
      </w:r>
      <w:proofErr w:type="spellEnd"/>
      <w:proofErr w:type="gramEnd"/>
      <w:r w:rsidRPr="001F4FCD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(</w:t>
      </w:r>
      <w:r w:rsidRPr="001F4FCD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container"</w:t>
      </w:r>
      <w:r w:rsidRPr="001F4FCD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);</w:t>
      </w:r>
    </w:p>
    <w:p w14:paraId="0C0A683A" w14:textId="77777777" w:rsidR="001F4FCD" w:rsidRPr="001F4FCD" w:rsidRDefault="001F4FCD" w:rsidP="001F4FCD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proofErr w:type="spellStart"/>
      <w:proofErr w:type="gramStart"/>
      <w:r w:rsidRPr="001F4FCD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container</w:t>
      </w:r>
      <w:r w:rsidRPr="001F4FCD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1F4FCD">
        <w:rPr>
          <w:rFonts w:ascii="Consolas" w:eastAsia="Times New Roman" w:hAnsi="Consolas" w:cs="Times New Roman"/>
          <w:color w:val="DCDCAA"/>
          <w:sz w:val="21"/>
          <w:szCs w:val="21"/>
          <w:lang w:val="en-IN" w:eastAsia="en-IN" w:bidi="mr-IN"/>
        </w:rPr>
        <w:t>appendChild</w:t>
      </w:r>
      <w:proofErr w:type="spellEnd"/>
      <w:proofErr w:type="gramEnd"/>
      <w:r w:rsidRPr="001F4FCD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(</w:t>
      </w:r>
      <w:proofErr w:type="spellStart"/>
      <w:r w:rsidRPr="001F4FCD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newDiv</w:t>
      </w:r>
      <w:proofErr w:type="spellEnd"/>
      <w:r w:rsidRPr="001F4FCD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);</w:t>
      </w:r>
    </w:p>
    <w:p w14:paraId="37B18D45" w14:textId="77777777" w:rsidR="00573A48" w:rsidRDefault="001825B2" w:rsidP="00573A48">
      <w:r>
        <w:pict w14:anchorId="0735A1BB">
          <v:rect id="_x0000_i1080" style="width:0;height:1.5pt" o:hralign="center" o:hrstd="t" o:hr="t"/>
        </w:pict>
      </w:r>
    </w:p>
    <w:p w14:paraId="31855168" w14:textId="77777777" w:rsidR="00573A48" w:rsidRDefault="00573A48" w:rsidP="00573A48">
      <w:pPr>
        <w:pStyle w:val="Heading2"/>
      </w:pPr>
      <w:bookmarkStart w:id="37" w:name="simple-example-html-js"/>
      <w:bookmarkEnd w:id="36"/>
      <w:r>
        <w:lastRenderedPageBreak/>
        <w:t>🧪 Simple Example (HTML + JS)</w:t>
      </w:r>
    </w:p>
    <w:bookmarkEnd w:id="37"/>
    <w:p w14:paraId="736EE660" w14:textId="77777777" w:rsidR="00C20E9B" w:rsidRPr="00C20E9B" w:rsidRDefault="002475FE" w:rsidP="00C20E9B">
      <w:pPr>
        <w:shd w:val="clear" w:color="auto" w:fill="1F1F1F"/>
        <w:spacing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>
        <w:rPr>
          <w:lang w:val="en-IN" w:eastAsia="en-IN" w:bidi="mr-IN"/>
        </w:rPr>
        <w:br/>
      </w:r>
      <w:r w:rsidR="00C20E9B">
        <w:rPr>
          <w:lang w:val="en-IN" w:eastAsia="en-IN" w:bidi="mr-IN"/>
        </w:rPr>
        <w:t>html:</w:t>
      </w:r>
      <w:r w:rsidR="00C20E9B">
        <w:rPr>
          <w:lang w:val="en-IN" w:eastAsia="en-IN" w:bidi="mr-IN"/>
        </w:rPr>
        <w:br/>
      </w:r>
      <w:r w:rsidR="00C20E9B" w:rsidRPr="00C20E9B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  </w:t>
      </w:r>
      <w:r w:rsidR="00C20E9B" w:rsidRPr="00C20E9B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lt;</w:t>
      </w:r>
      <w:r w:rsidR="00C20E9B" w:rsidRPr="00C20E9B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h3</w:t>
      </w:r>
      <w:r w:rsidR="00C20E9B" w:rsidRPr="00C20E9B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gt;</w:t>
      </w:r>
      <w:r w:rsidR="00C20E9B" w:rsidRPr="00C20E9B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Learning </w:t>
      </w:r>
      <w:proofErr w:type="spellStart"/>
      <w:r w:rsidR="00C20E9B" w:rsidRPr="00C20E9B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appendChild</w:t>
      </w:r>
      <w:proofErr w:type="spellEnd"/>
      <w:r w:rsidR="00C20E9B" w:rsidRPr="00C20E9B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, </w:t>
      </w:r>
      <w:proofErr w:type="spellStart"/>
      <w:proofErr w:type="gramStart"/>
      <w:r w:rsidR="00C20E9B" w:rsidRPr="00C20E9B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cloneNode</w:t>
      </w:r>
      <w:proofErr w:type="spellEnd"/>
      <w:r w:rsidR="00C20E9B" w:rsidRPr="00C20E9B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,</w:t>
      </w:r>
      <w:proofErr w:type="gramEnd"/>
      <w:r w:rsidR="00C20E9B" w:rsidRPr="00C20E9B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proofErr w:type="spellStart"/>
      <w:proofErr w:type="gramStart"/>
      <w:r w:rsidR="00C20E9B" w:rsidRPr="00C20E9B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setAttribute</w:t>
      </w:r>
      <w:proofErr w:type="spellEnd"/>
      <w:r w:rsidR="00C20E9B" w:rsidRPr="00C20E9B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,</w:t>
      </w:r>
      <w:proofErr w:type="gramEnd"/>
      <w:r w:rsidR="00C20E9B" w:rsidRPr="00C20E9B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Create element</w:t>
      </w:r>
      <w:r w:rsidR="00C20E9B" w:rsidRPr="00C20E9B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lt;/</w:t>
      </w:r>
      <w:r w:rsidR="00C20E9B" w:rsidRPr="00C20E9B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h3</w:t>
      </w:r>
      <w:r w:rsidR="00C20E9B" w:rsidRPr="00C20E9B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gt;</w:t>
      </w:r>
    </w:p>
    <w:p w14:paraId="0088F3A1" w14:textId="77777777" w:rsidR="00C20E9B" w:rsidRPr="00C20E9B" w:rsidRDefault="00C20E9B" w:rsidP="00C20E9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C20E9B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    </w:t>
      </w:r>
      <w:r w:rsidRPr="00C20E9B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lt;</w:t>
      </w:r>
      <w:r w:rsidRPr="00C20E9B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div</w:t>
      </w:r>
      <w:r w:rsidRPr="00C20E9B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C20E9B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class</w:t>
      </w:r>
      <w:r w:rsidRPr="00C20E9B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=</w:t>
      </w:r>
      <w:r w:rsidRPr="00C20E9B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container"</w:t>
      </w:r>
      <w:r w:rsidRPr="00C20E9B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gt;</w:t>
      </w:r>
    </w:p>
    <w:p w14:paraId="20F7199E" w14:textId="77777777" w:rsidR="00C20E9B" w:rsidRPr="00C20E9B" w:rsidRDefault="00C20E9B" w:rsidP="00C20E9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C20E9B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        </w:t>
      </w:r>
    </w:p>
    <w:p w14:paraId="429E89BB" w14:textId="77777777" w:rsidR="00C20E9B" w:rsidRPr="00C20E9B" w:rsidRDefault="00C20E9B" w:rsidP="00C20E9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C20E9B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    </w:t>
      </w:r>
      <w:r w:rsidRPr="00C20E9B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lt;/</w:t>
      </w:r>
      <w:r w:rsidRPr="00C20E9B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div</w:t>
      </w:r>
      <w:r w:rsidRPr="00C20E9B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gt;</w:t>
      </w:r>
    </w:p>
    <w:p w14:paraId="6DDADDEE" w14:textId="3481E30B" w:rsidR="00ED6861" w:rsidRDefault="002475FE" w:rsidP="00ED6861">
      <w:pPr>
        <w:pStyle w:val="Bibliography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>
        <w:rPr>
          <w:lang w:val="en-IN" w:eastAsia="en-IN" w:bidi="mr-IN"/>
        </w:rPr>
        <w:br/>
      </w:r>
    </w:p>
    <w:p w14:paraId="5AD28EE9" w14:textId="518CCDBC" w:rsidR="00ED6861" w:rsidRDefault="00ED6861" w:rsidP="00ED6861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proofErr w:type="spellStart"/>
      <w:r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Js</w:t>
      </w:r>
      <w:proofErr w:type="spellEnd"/>
    </w:p>
    <w:p w14:paraId="4EB851B9" w14:textId="77777777" w:rsidR="00ED6861" w:rsidRPr="00ED6861" w:rsidRDefault="00ED6861" w:rsidP="00ED6861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</w:p>
    <w:p w14:paraId="0080E522" w14:textId="77777777" w:rsidR="00ED6861" w:rsidRPr="00ED6861" w:rsidRDefault="00ED6861" w:rsidP="00ED6861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proofErr w:type="spellStart"/>
      <w:r w:rsidRPr="00ED6861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const</w:t>
      </w:r>
      <w:proofErr w:type="spellEnd"/>
      <w:r w:rsidRPr="00ED6861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proofErr w:type="spellStart"/>
      <w:r w:rsidRPr="00ED6861">
        <w:rPr>
          <w:rFonts w:ascii="Consolas" w:eastAsia="Times New Roman" w:hAnsi="Consolas" w:cs="Times New Roman"/>
          <w:color w:val="4FC1FF"/>
          <w:sz w:val="21"/>
          <w:szCs w:val="21"/>
          <w:lang w:val="en-IN" w:eastAsia="en-IN" w:bidi="mr-IN"/>
        </w:rPr>
        <w:t>newEl</w:t>
      </w:r>
      <w:proofErr w:type="spellEnd"/>
      <w:r w:rsidRPr="00ED6861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ED686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mr-IN"/>
        </w:rPr>
        <w:t>=</w:t>
      </w:r>
      <w:r w:rsidRPr="00ED6861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proofErr w:type="spellStart"/>
      <w:proofErr w:type="gramStart"/>
      <w:r w:rsidRPr="00ED686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document</w:t>
      </w:r>
      <w:r w:rsidRPr="00ED6861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ED6861">
        <w:rPr>
          <w:rFonts w:ascii="Consolas" w:eastAsia="Times New Roman" w:hAnsi="Consolas" w:cs="Times New Roman"/>
          <w:color w:val="DCDCAA"/>
          <w:sz w:val="21"/>
          <w:szCs w:val="21"/>
          <w:lang w:val="en-IN" w:eastAsia="en-IN" w:bidi="mr-IN"/>
        </w:rPr>
        <w:t>createElement</w:t>
      </w:r>
      <w:proofErr w:type="spellEnd"/>
      <w:proofErr w:type="gramEnd"/>
      <w:r w:rsidRPr="00ED6861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(</w:t>
      </w:r>
      <w:r w:rsidRPr="00ED6861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</w:t>
      </w:r>
      <w:proofErr w:type="spellStart"/>
      <w:r w:rsidRPr="00ED6861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img</w:t>
      </w:r>
      <w:proofErr w:type="spellEnd"/>
      <w:r w:rsidRPr="00ED6861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</w:t>
      </w:r>
      <w:r w:rsidRPr="00ED6861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)</w:t>
      </w:r>
    </w:p>
    <w:p w14:paraId="6BE2EB97" w14:textId="77777777" w:rsidR="00ED6861" w:rsidRPr="00ED6861" w:rsidRDefault="00ED6861" w:rsidP="00ED6861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ED6861">
        <w:rPr>
          <w:rFonts w:ascii="Consolas" w:eastAsia="Times New Roman" w:hAnsi="Consolas" w:cs="Times New Roman"/>
          <w:color w:val="4FC1FF"/>
          <w:sz w:val="21"/>
          <w:szCs w:val="21"/>
          <w:lang w:val="en-IN" w:eastAsia="en-IN" w:bidi="mr-IN"/>
        </w:rPr>
        <w:t>newEl</w:t>
      </w:r>
      <w:r w:rsidRPr="00ED6861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ED686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src</w:t>
      </w:r>
      <w:r w:rsidRPr="00ED686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mr-IN"/>
        </w:rPr>
        <w:t>=</w:t>
      </w:r>
      <w:r w:rsidRPr="00ED6861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https://famezip.com/wp-content/uploads/2024/06/arshiya-sharma.png"</w:t>
      </w:r>
    </w:p>
    <w:p w14:paraId="7B75006E" w14:textId="77777777" w:rsidR="00ED6861" w:rsidRPr="00ED6861" w:rsidRDefault="00ED6861" w:rsidP="00ED6861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proofErr w:type="spellStart"/>
      <w:proofErr w:type="gramStart"/>
      <w:r w:rsidRPr="00ED6861">
        <w:rPr>
          <w:rFonts w:ascii="Consolas" w:eastAsia="Times New Roman" w:hAnsi="Consolas" w:cs="Times New Roman"/>
          <w:color w:val="4FC1FF"/>
          <w:sz w:val="21"/>
          <w:szCs w:val="21"/>
          <w:lang w:val="en-IN" w:eastAsia="en-IN" w:bidi="mr-IN"/>
        </w:rPr>
        <w:t>newEl</w:t>
      </w:r>
      <w:r w:rsidRPr="00ED6861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ED686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style</w:t>
      </w:r>
      <w:r w:rsidRPr="00ED6861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ED686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cssText</w:t>
      </w:r>
      <w:proofErr w:type="spellEnd"/>
      <w:proofErr w:type="gramEnd"/>
      <w:r w:rsidRPr="00ED686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mr-IN"/>
        </w:rPr>
        <w:t>=</w:t>
      </w:r>
      <w:r w:rsidRPr="00ED6861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height:500</w:t>
      </w:r>
      <w:proofErr w:type="gramStart"/>
      <w:r w:rsidRPr="00ED6861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px;width</w:t>
      </w:r>
      <w:proofErr w:type="gramEnd"/>
      <w:r w:rsidRPr="00ED6861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:400px"</w:t>
      </w:r>
    </w:p>
    <w:p w14:paraId="529E7C03" w14:textId="77777777" w:rsidR="00ED6861" w:rsidRPr="00ED6861" w:rsidRDefault="00ED6861" w:rsidP="00ED6861">
      <w:pPr>
        <w:shd w:val="clear" w:color="auto" w:fill="1F1F1F"/>
        <w:spacing w:after="24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</w:p>
    <w:p w14:paraId="25086944" w14:textId="77777777" w:rsidR="00ED6861" w:rsidRPr="00ED6861" w:rsidRDefault="00ED6861" w:rsidP="00ED6861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proofErr w:type="spellStart"/>
      <w:r w:rsidRPr="00ED6861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const</w:t>
      </w:r>
      <w:proofErr w:type="spellEnd"/>
      <w:r w:rsidRPr="00ED6861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ED6861">
        <w:rPr>
          <w:rFonts w:ascii="Consolas" w:eastAsia="Times New Roman" w:hAnsi="Consolas" w:cs="Times New Roman"/>
          <w:color w:val="4FC1FF"/>
          <w:sz w:val="21"/>
          <w:szCs w:val="21"/>
          <w:lang w:val="en-IN" w:eastAsia="en-IN" w:bidi="mr-IN"/>
        </w:rPr>
        <w:t>container</w:t>
      </w:r>
      <w:r w:rsidRPr="00ED686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mr-IN"/>
        </w:rPr>
        <w:t>=</w:t>
      </w:r>
      <w:proofErr w:type="spellStart"/>
      <w:proofErr w:type="gramStart"/>
      <w:r w:rsidRPr="00ED686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document</w:t>
      </w:r>
      <w:r w:rsidRPr="00ED6861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ED6861">
        <w:rPr>
          <w:rFonts w:ascii="Consolas" w:eastAsia="Times New Roman" w:hAnsi="Consolas" w:cs="Times New Roman"/>
          <w:color w:val="DCDCAA"/>
          <w:sz w:val="21"/>
          <w:szCs w:val="21"/>
          <w:lang w:val="en-IN" w:eastAsia="en-IN" w:bidi="mr-IN"/>
        </w:rPr>
        <w:t>querySelector</w:t>
      </w:r>
      <w:proofErr w:type="spellEnd"/>
      <w:proofErr w:type="gramEnd"/>
      <w:r w:rsidRPr="00ED6861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(</w:t>
      </w:r>
      <w:r w:rsidRPr="00ED6861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.container"</w:t>
      </w:r>
      <w:r w:rsidRPr="00ED6861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)</w:t>
      </w:r>
    </w:p>
    <w:p w14:paraId="4EBB17F0" w14:textId="77777777" w:rsidR="00ED6861" w:rsidRPr="00ED6861" w:rsidRDefault="00ED6861" w:rsidP="00ED6861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proofErr w:type="spellStart"/>
      <w:proofErr w:type="gramStart"/>
      <w:r w:rsidRPr="00ED6861">
        <w:rPr>
          <w:rFonts w:ascii="Consolas" w:eastAsia="Times New Roman" w:hAnsi="Consolas" w:cs="Times New Roman"/>
          <w:color w:val="4FC1FF"/>
          <w:sz w:val="21"/>
          <w:szCs w:val="21"/>
          <w:lang w:val="en-IN" w:eastAsia="en-IN" w:bidi="mr-IN"/>
        </w:rPr>
        <w:t>container</w:t>
      </w:r>
      <w:r w:rsidRPr="00ED6861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ED6861">
        <w:rPr>
          <w:rFonts w:ascii="Consolas" w:eastAsia="Times New Roman" w:hAnsi="Consolas" w:cs="Times New Roman"/>
          <w:color w:val="DCDCAA"/>
          <w:sz w:val="21"/>
          <w:szCs w:val="21"/>
          <w:lang w:val="en-IN" w:eastAsia="en-IN" w:bidi="mr-IN"/>
        </w:rPr>
        <w:t>append</w:t>
      </w:r>
      <w:proofErr w:type="spellEnd"/>
      <w:proofErr w:type="gramEnd"/>
      <w:r w:rsidRPr="00ED6861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(</w:t>
      </w:r>
      <w:proofErr w:type="spellStart"/>
      <w:r w:rsidRPr="00ED6861">
        <w:rPr>
          <w:rFonts w:ascii="Consolas" w:eastAsia="Times New Roman" w:hAnsi="Consolas" w:cs="Times New Roman"/>
          <w:color w:val="4FC1FF"/>
          <w:sz w:val="21"/>
          <w:szCs w:val="21"/>
          <w:lang w:val="en-IN" w:eastAsia="en-IN" w:bidi="mr-IN"/>
        </w:rPr>
        <w:t>newEl</w:t>
      </w:r>
      <w:proofErr w:type="spellEnd"/>
      <w:r w:rsidRPr="00ED6861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)</w:t>
      </w:r>
    </w:p>
    <w:p w14:paraId="3EA789E6" w14:textId="77777777" w:rsidR="00800767" w:rsidRPr="002475FE" w:rsidRDefault="002475FE" w:rsidP="00800767">
      <w:pPr>
        <w:rPr>
          <w:sz w:val="10"/>
          <w:szCs w:val="10"/>
        </w:rPr>
      </w:pPr>
      <w:r>
        <w:rPr>
          <w:lang w:val="en-IN" w:eastAsia="en-IN" w:bidi="mr-IN"/>
        </w:rPr>
        <w:br/>
      </w:r>
      <w:r>
        <w:rPr>
          <w:lang w:val="en-IN" w:eastAsia="en-IN" w:bidi="mr-IN"/>
        </w:rPr>
        <w:br/>
      </w:r>
      <w:r>
        <w:rPr>
          <w:lang w:val="en-IN" w:eastAsia="en-IN" w:bidi="mr-IN"/>
        </w:rPr>
        <w:br/>
      </w:r>
      <w:r>
        <w:rPr>
          <w:lang w:val="en-IN" w:eastAsia="en-IN" w:bidi="mr-IN"/>
        </w:rPr>
        <w:br/>
      </w:r>
      <w:r>
        <w:rPr>
          <w:lang w:val="en-IN" w:eastAsia="en-IN" w:bidi="mr-IN"/>
        </w:rPr>
        <w:br/>
      </w:r>
      <w:r>
        <w:rPr>
          <w:lang w:val="en-IN" w:eastAsia="en-IN" w:bidi="mr-IN"/>
        </w:rPr>
        <w:br/>
      </w:r>
      <w:r>
        <w:rPr>
          <w:lang w:val="en-IN" w:eastAsia="en-IN" w:bidi="mr-IN"/>
        </w:rPr>
        <w:br/>
      </w:r>
      <w:r>
        <w:rPr>
          <w:lang w:val="en-IN" w:eastAsia="en-IN" w:bidi="mr-IN"/>
        </w:rPr>
        <w:br/>
      </w:r>
      <w:r>
        <w:rPr>
          <w:lang w:val="en-IN" w:eastAsia="en-IN" w:bidi="mr-IN"/>
        </w:rPr>
        <w:br/>
      </w:r>
      <w:r>
        <w:rPr>
          <w:lang w:val="en-IN" w:eastAsia="en-IN" w:bidi="mr-IN"/>
        </w:rPr>
        <w:br/>
      </w:r>
      <w:r>
        <w:rPr>
          <w:lang w:val="en-IN" w:eastAsia="en-IN" w:bidi="mr-IN"/>
        </w:rPr>
        <w:br/>
      </w:r>
      <w:r>
        <w:rPr>
          <w:lang w:val="en-IN" w:eastAsia="en-IN" w:bidi="mr-IN"/>
        </w:rPr>
        <w:br/>
      </w:r>
      <w:r>
        <w:rPr>
          <w:lang w:val="en-IN" w:eastAsia="en-IN" w:bidi="mr-IN"/>
        </w:rPr>
        <w:br/>
      </w:r>
      <w:r>
        <w:rPr>
          <w:lang w:val="en-IN" w:eastAsia="en-IN" w:bidi="mr-IN"/>
        </w:rPr>
        <w:br/>
      </w:r>
      <w:r>
        <w:rPr>
          <w:lang w:val="en-IN" w:eastAsia="en-IN" w:bidi="mr-IN"/>
        </w:rPr>
        <w:br/>
      </w:r>
      <w:r>
        <w:rPr>
          <w:lang w:val="en-IN" w:eastAsia="en-IN" w:bidi="mr-IN"/>
        </w:rPr>
        <w:br/>
      </w:r>
      <w:r>
        <w:rPr>
          <w:lang w:val="en-IN" w:eastAsia="en-IN" w:bidi="mr-IN"/>
        </w:rPr>
        <w:br/>
      </w:r>
      <w:r>
        <w:rPr>
          <w:lang w:val="en-IN" w:eastAsia="en-IN" w:bidi="mr-IN"/>
        </w:rPr>
        <w:br/>
      </w:r>
      <w:r>
        <w:rPr>
          <w:lang w:val="en-IN" w:eastAsia="en-IN" w:bidi="mr-IN"/>
        </w:rPr>
        <w:br/>
      </w:r>
      <w:r>
        <w:rPr>
          <w:lang w:val="en-IN" w:eastAsia="en-IN" w:bidi="mr-IN"/>
        </w:rPr>
        <w:br/>
      </w:r>
      <w:r>
        <w:rPr>
          <w:lang w:val="en-IN" w:eastAsia="en-IN" w:bidi="mr-IN"/>
        </w:rPr>
        <w:br/>
      </w:r>
      <w:r>
        <w:rPr>
          <w:lang w:val="en-IN" w:eastAsia="en-IN" w:bidi="mr-IN"/>
        </w:rPr>
        <w:br/>
      </w:r>
      <w:r>
        <w:rPr>
          <w:lang w:val="en-IN" w:eastAsia="en-IN" w:bidi="mr-IN"/>
        </w:rPr>
        <w:br/>
      </w:r>
      <w:r>
        <w:rPr>
          <w:lang w:val="en-IN" w:eastAsia="en-IN" w:bidi="mr-IN"/>
        </w:rPr>
        <w:br/>
      </w:r>
      <w:r w:rsidR="001825B2">
        <w:rPr>
          <w:sz w:val="10"/>
          <w:szCs w:val="10"/>
        </w:rPr>
        <w:pict w14:anchorId="4187ECCA">
          <v:rect id="_x0000_i1081" style="width:0;height:1.5pt" o:hralign="center" o:hrstd="t" o:hr="t"/>
        </w:pict>
      </w:r>
    </w:p>
    <w:p w14:paraId="3C62236F" w14:textId="4D77960A" w:rsidR="00800767" w:rsidRPr="002475FE" w:rsidRDefault="00800767" w:rsidP="00800767">
      <w:pPr>
        <w:pStyle w:val="Heading1"/>
        <w:rPr>
          <w:color w:val="E97132" w:themeColor="accent2"/>
          <w:sz w:val="22"/>
          <w:szCs w:val="22"/>
        </w:rPr>
      </w:pPr>
      <w:r w:rsidRPr="002475FE">
        <w:rPr>
          <w:rFonts w:ascii="Segoe UI Emoji" w:hAnsi="Segoe UI Emoji" w:cs="Segoe UI Emoji"/>
          <w:color w:val="E97132" w:themeColor="accent2"/>
          <w:sz w:val="22"/>
          <w:szCs w:val="22"/>
        </w:rPr>
        <w:lastRenderedPageBreak/>
        <w:t>📘</w:t>
      </w:r>
      <w:r w:rsidRPr="002475FE">
        <w:rPr>
          <w:color w:val="E97132" w:themeColor="accent2"/>
          <w:sz w:val="22"/>
          <w:szCs w:val="22"/>
        </w:rPr>
        <w:t xml:space="preserve"> </w:t>
      </w:r>
      <w:r>
        <w:rPr>
          <w:color w:val="E97132" w:themeColor="accent2"/>
          <w:sz w:val="22"/>
          <w:szCs w:val="22"/>
        </w:rPr>
        <w:t xml:space="preserve">Project on use of </w:t>
      </w:r>
      <w:proofErr w:type="spellStart"/>
      <w:r>
        <w:rPr>
          <w:color w:val="E97132" w:themeColor="accent2"/>
          <w:sz w:val="22"/>
          <w:szCs w:val="22"/>
        </w:rPr>
        <w:t>createElement</w:t>
      </w:r>
      <w:proofErr w:type="spellEnd"/>
    </w:p>
    <w:p w14:paraId="1BF61BDD" w14:textId="77777777" w:rsidR="00800767" w:rsidRPr="002475FE" w:rsidRDefault="001825B2" w:rsidP="00800767">
      <w:pPr>
        <w:rPr>
          <w:sz w:val="10"/>
          <w:szCs w:val="10"/>
        </w:rPr>
      </w:pPr>
      <w:r>
        <w:rPr>
          <w:sz w:val="10"/>
          <w:szCs w:val="10"/>
        </w:rPr>
        <w:pict w14:anchorId="1693C98B">
          <v:rect id="_x0000_i1082" style="width:0;height:1.5pt" o:hralign="center" o:hrstd="t" o:hr="t"/>
        </w:pict>
      </w:r>
    </w:p>
    <w:p w14:paraId="598FC45E" w14:textId="088E1089" w:rsidR="002475FE" w:rsidRDefault="00800767" w:rsidP="00800767">
      <w:pPr>
        <w:pStyle w:val="Bibliography"/>
        <w:rPr>
          <w:lang w:val="en-IN" w:eastAsia="en-IN" w:bidi="mr-IN"/>
        </w:rPr>
      </w:pPr>
      <w:r w:rsidRPr="0056139A">
        <w:rPr>
          <w:highlight w:val="yellow"/>
          <w:lang w:val="en-IN" w:eastAsia="en-IN" w:bidi="mr-IN"/>
        </w:rPr>
        <w:t xml:space="preserve">Project1:  Using a loop make </w:t>
      </w:r>
      <w:r w:rsidR="0056139A" w:rsidRPr="0056139A">
        <w:rPr>
          <w:highlight w:val="yellow"/>
          <w:lang w:val="en-IN" w:eastAsia="en-IN" w:bidi="mr-IN"/>
        </w:rPr>
        <w:t xml:space="preserve">  100 sticker and another p tag which </w:t>
      </w:r>
      <w:proofErr w:type="spellStart"/>
      <w:r w:rsidR="0056139A" w:rsidRPr="0056139A">
        <w:rPr>
          <w:highlight w:val="yellow"/>
          <w:lang w:val="en-IN" w:eastAsia="en-IN" w:bidi="mr-IN"/>
        </w:rPr>
        <w:t>val</w:t>
      </w:r>
      <w:proofErr w:type="spellEnd"/>
      <w:r w:rsidR="0056139A" w:rsidRPr="0056139A">
        <w:rPr>
          <w:highlight w:val="yellow"/>
          <w:lang w:val="en-IN" w:eastAsia="en-IN" w:bidi="mr-IN"/>
        </w:rPr>
        <w:t xml:space="preserve"> changes form 1-100</w:t>
      </w:r>
      <w:r>
        <w:rPr>
          <w:lang w:val="en-IN" w:eastAsia="en-IN" w:bidi="mr-IN"/>
        </w:rPr>
        <w:br/>
      </w:r>
      <w:r w:rsidR="002475FE">
        <w:rPr>
          <w:lang w:val="en-IN" w:eastAsia="en-IN" w:bidi="mr-IN"/>
        </w:rPr>
        <w:br/>
      </w:r>
    </w:p>
    <w:p w14:paraId="628FF49D" w14:textId="77777777" w:rsidR="00D55D9F" w:rsidRPr="00D55D9F" w:rsidRDefault="00D55D9F" w:rsidP="00D55D9F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18"/>
          <w:szCs w:val="18"/>
          <w:lang w:val="en-IN" w:eastAsia="en-IN" w:bidi="mr-IN"/>
        </w:rPr>
      </w:pPr>
      <w:r w:rsidRPr="00D55D9F">
        <w:rPr>
          <w:rFonts w:ascii="Consolas" w:eastAsia="Times New Roman" w:hAnsi="Consolas" w:cs="Times New Roman"/>
          <w:color w:val="CCCCCC"/>
          <w:sz w:val="18"/>
          <w:szCs w:val="18"/>
          <w:lang w:val="en-IN" w:eastAsia="en-IN" w:bidi="mr-IN"/>
        </w:rPr>
        <w:t> </w:t>
      </w:r>
      <w:r w:rsidRPr="00D55D9F">
        <w:rPr>
          <w:rFonts w:ascii="Consolas" w:eastAsia="Times New Roman" w:hAnsi="Consolas" w:cs="Times New Roman"/>
          <w:color w:val="808080"/>
          <w:sz w:val="18"/>
          <w:szCs w:val="18"/>
          <w:lang w:val="en-IN" w:eastAsia="en-IN" w:bidi="mr-IN"/>
        </w:rPr>
        <w:t>&lt;</w:t>
      </w:r>
      <w:r w:rsidRPr="00D55D9F">
        <w:rPr>
          <w:rFonts w:ascii="Consolas" w:eastAsia="Times New Roman" w:hAnsi="Consolas" w:cs="Times New Roman"/>
          <w:color w:val="569CD6"/>
          <w:sz w:val="18"/>
          <w:szCs w:val="18"/>
          <w:lang w:val="en-IN" w:eastAsia="en-IN" w:bidi="mr-IN"/>
        </w:rPr>
        <w:t>div</w:t>
      </w:r>
      <w:r w:rsidRPr="00D55D9F">
        <w:rPr>
          <w:rFonts w:ascii="Consolas" w:eastAsia="Times New Roman" w:hAnsi="Consolas" w:cs="Times New Roman"/>
          <w:color w:val="CCCCCC"/>
          <w:sz w:val="18"/>
          <w:szCs w:val="18"/>
          <w:lang w:val="en-IN" w:eastAsia="en-IN" w:bidi="mr-IN"/>
        </w:rPr>
        <w:t xml:space="preserve"> </w:t>
      </w:r>
      <w:r w:rsidRPr="00D55D9F">
        <w:rPr>
          <w:rFonts w:ascii="Consolas" w:eastAsia="Times New Roman" w:hAnsi="Consolas" w:cs="Times New Roman"/>
          <w:color w:val="9CDCFE"/>
          <w:sz w:val="18"/>
          <w:szCs w:val="18"/>
          <w:lang w:val="en-IN" w:eastAsia="en-IN" w:bidi="mr-IN"/>
        </w:rPr>
        <w:t>class</w:t>
      </w:r>
      <w:r w:rsidRPr="00D55D9F">
        <w:rPr>
          <w:rFonts w:ascii="Consolas" w:eastAsia="Times New Roman" w:hAnsi="Consolas" w:cs="Times New Roman"/>
          <w:color w:val="CCCCCC"/>
          <w:sz w:val="18"/>
          <w:szCs w:val="18"/>
          <w:lang w:val="en-IN" w:eastAsia="en-IN" w:bidi="mr-IN"/>
        </w:rPr>
        <w:t>=</w:t>
      </w:r>
      <w:r w:rsidRPr="00D55D9F">
        <w:rPr>
          <w:rFonts w:ascii="Consolas" w:eastAsia="Times New Roman" w:hAnsi="Consolas" w:cs="Times New Roman"/>
          <w:color w:val="CE9178"/>
          <w:sz w:val="18"/>
          <w:szCs w:val="18"/>
          <w:lang w:val="en-IN" w:eastAsia="en-IN" w:bidi="mr-IN"/>
        </w:rPr>
        <w:t>"block"</w:t>
      </w:r>
      <w:r w:rsidRPr="00D55D9F">
        <w:rPr>
          <w:rFonts w:ascii="Consolas" w:eastAsia="Times New Roman" w:hAnsi="Consolas" w:cs="Times New Roman"/>
          <w:color w:val="808080"/>
          <w:sz w:val="18"/>
          <w:szCs w:val="18"/>
          <w:lang w:val="en-IN" w:eastAsia="en-IN" w:bidi="mr-IN"/>
        </w:rPr>
        <w:t>&gt;</w:t>
      </w:r>
    </w:p>
    <w:p w14:paraId="47A819A1" w14:textId="77777777" w:rsidR="00D55D9F" w:rsidRPr="00D55D9F" w:rsidRDefault="00D55D9F" w:rsidP="00D55D9F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18"/>
          <w:szCs w:val="18"/>
          <w:lang w:val="en-IN" w:eastAsia="en-IN" w:bidi="mr-IN"/>
        </w:rPr>
      </w:pPr>
      <w:r w:rsidRPr="00D55D9F">
        <w:rPr>
          <w:rFonts w:ascii="Consolas" w:eastAsia="Times New Roman" w:hAnsi="Consolas" w:cs="Times New Roman"/>
          <w:color w:val="CCCCCC"/>
          <w:sz w:val="18"/>
          <w:szCs w:val="18"/>
          <w:lang w:val="en-IN" w:eastAsia="en-IN" w:bidi="mr-IN"/>
        </w:rPr>
        <w:t xml:space="preserve">            </w:t>
      </w:r>
      <w:r w:rsidRPr="00D55D9F">
        <w:rPr>
          <w:rFonts w:ascii="Consolas" w:eastAsia="Times New Roman" w:hAnsi="Consolas" w:cs="Times New Roman"/>
          <w:color w:val="808080"/>
          <w:sz w:val="18"/>
          <w:szCs w:val="18"/>
          <w:lang w:val="en-IN" w:eastAsia="en-IN" w:bidi="mr-IN"/>
        </w:rPr>
        <w:t>&lt;</w:t>
      </w:r>
      <w:proofErr w:type="spellStart"/>
      <w:r w:rsidRPr="00D55D9F">
        <w:rPr>
          <w:rFonts w:ascii="Consolas" w:eastAsia="Times New Roman" w:hAnsi="Consolas" w:cs="Times New Roman"/>
          <w:color w:val="569CD6"/>
          <w:sz w:val="18"/>
          <w:szCs w:val="18"/>
          <w:lang w:val="en-IN" w:eastAsia="en-IN" w:bidi="mr-IN"/>
        </w:rPr>
        <w:t>img</w:t>
      </w:r>
      <w:proofErr w:type="spellEnd"/>
      <w:r w:rsidRPr="00D55D9F">
        <w:rPr>
          <w:rFonts w:ascii="Consolas" w:eastAsia="Times New Roman" w:hAnsi="Consolas" w:cs="Times New Roman"/>
          <w:color w:val="CCCCCC"/>
          <w:sz w:val="18"/>
          <w:szCs w:val="18"/>
          <w:lang w:val="en-IN" w:eastAsia="en-IN" w:bidi="mr-IN"/>
        </w:rPr>
        <w:t xml:space="preserve"> </w:t>
      </w:r>
      <w:r w:rsidRPr="00D55D9F">
        <w:rPr>
          <w:rFonts w:ascii="Consolas" w:eastAsia="Times New Roman" w:hAnsi="Consolas" w:cs="Times New Roman"/>
          <w:color w:val="9CDCFE"/>
          <w:sz w:val="18"/>
          <w:szCs w:val="18"/>
          <w:lang w:val="en-IN" w:eastAsia="en-IN" w:bidi="mr-IN"/>
        </w:rPr>
        <w:t>src</w:t>
      </w:r>
      <w:r w:rsidRPr="00D55D9F">
        <w:rPr>
          <w:rFonts w:ascii="Consolas" w:eastAsia="Times New Roman" w:hAnsi="Consolas" w:cs="Times New Roman"/>
          <w:color w:val="CCCCCC"/>
          <w:sz w:val="18"/>
          <w:szCs w:val="18"/>
          <w:lang w:val="en-IN" w:eastAsia="en-IN" w:bidi="mr-IN"/>
        </w:rPr>
        <w:t>=</w:t>
      </w:r>
      <w:r w:rsidRPr="00D55D9F">
        <w:rPr>
          <w:rFonts w:ascii="Consolas" w:eastAsia="Times New Roman" w:hAnsi="Consolas" w:cs="Times New Roman"/>
          <w:color w:val="CE9178"/>
          <w:sz w:val="18"/>
          <w:szCs w:val="18"/>
          <w:lang w:val="en-IN" w:eastAsia="en-IN" w:bidi="mr-IN"/>
        </w:rPr>
        <w:t>"https://raw.githubusercontent.com/PokeAPI/sprites/refs/heads/master/sprites/pokemon/10.png"</w:t>
      </w:r>
      <w:r w:rsidRPr="00D55D9F">
        <w:rPr>
          <w:rFonts w:ascii="Consolas" w:eastAsia="Times New Roman" w:hAnsi="Consolas" w:cs="Times New Roman"/>
          <w:color w:val="CCCCCC"/>
          <w:sz w:val="18"/>
          <w:szCs w:val="18"/>
          <w:lang w:val="en-IN" w:eastAsia="en-IN" w:bidi="mr-IN"/>
        </w:rPr>
        <w:t xml:space="preserve"> </w:t>
      </w:r>
      <w:r w:rsidRPr="00D55D9F">
        <w:rPr>
          <w:rFonts w:ascii="Consolas" w:eastAsia="Times New Roman" w:hAnsi="Consolas" w:cs="Times New Roman"/>
          <w:color w:val="9CDCFE"/>
          <w:sz w:val="18"/>
          <w:szCs w:val="18"/>
          <w:lang w:val="en-IN" w:eastAsia="en-IN" w:bidi="mr-IN"/>
        </w:rPr>
        <w:t>alt</w:t>
      </w:r>
      <w:r w:rsidRPr="00D55D9F">
        <w:rPr>
          <w:rFonts w:ascii="Consolas" w:eastAsia="Times New Roman" w:hAnsi="Consolas" w:cs="Times New Roman"/>
          <w:color w:val="CCCCCC"/>
          <w:sz w:val="18"/>
          <w:szCs w:val="18"/>
          <w:lang w:val="en-IN" w:eastAsia="en-IN" w:bidi="mr-IN"/>
        </w:rPr>
        <w:t>=</w:t>
      </w:r>
      <w:r w:rsidRPr="00D55D9F">
        <w:rPr>
          <w:rFonts w:ascii="Consolas" w:eastAsia="Times New Roman" w:hAnsi="Consolas" w:cs="Times New Roman"/>
          <w:color w:val="CE9178"/>
          <w:sz w:val="18"/>
          <w:szCs w:val="18"/>
          <w:lang w:val="en-IN" w:eastAsia="en-IN" w:bidi="mr-IN"/>
        </w:rPr>
        <w:t>""</w:t>
      </w:r>
      <w:r w:rsidRPr="00D55D9F">
        <w:rPr>
          <w:rFonts w:ascii="Consolas" w:eastAsia="Times New Roman" w:hAnsi="Consolas" w:cs="Times New Roman"/>
          <w:color w:val="808080"/>
          <w:sz w:val="18"/>
          <w:szCs w:val="18"/>
          <w:lang w:val="en-IN" w:eastAsia="en-IN" w:bidi="mr-IN"/>
        </w:rPr>
        <w:t>&gt;</w:t>
      </w:r>
    </w:p>
    <w:p w14:paraId="16EC133A" w14:textId="77777777" w:rsidR="00D55D9F" w:rsidRPr="00D55D9F" w:rsidRDefault="00D55D9F" w:rsidP="00D55D9F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18"/>
          <w:szCs w:val="18"/>
          <w:lang w:val="en-IN" w:eastAsia="en-IN" w:bidi="mr-IN"/>
        </w:rPr>
      </w:pPr>
      <w:r w:rsidRPr="00D55D9F">
        <w:rPr>
          <w:rFonts w:ascii="Consolas" w:eastAsia="Times New Roman" w:hAnsi="Consolas" w:cs="Times New Roman"/>
          <w:color w:val="CCCCCC"/>
          <w:sz w:val="18"/>
          <w:szCs w:val="18"/>
          <w:lang w:val="en-IN" w:eastAsia="en-IN" w:bidi="mr-IN"/>
        </w:rPr>
        <w:t xml:space="preserve">            </w:t>
      </w:r>
      <w:r w:rsidRPr="00D55D9F">
        <w:rPr>
          <w:rFonts w:ascii="Consolas" w:eastAsia="Times New Roman" w:hAnsi="Consolas" w:cs="Times New Roman"/>
          <w:color w:val="808080"/>
          <w:sz w:val="18"/>
          <w:szCs w:val="18"/>
          <w:lang w:val="en-IN" w:eastAsia="en-IN" w:bidi="mr-IN"/>
        </w:rPr>
        <w:t>&lt;</w:t>
      </w:r>
      <w:r w:rsidRPr="00D55D9F">
        <w:rPr>
          <w:rFonts w:ascii="Consolas" w:eastAsia="Times New Roman" w:hAnsi="Consolas" w:cs="Times New Roman"/>
          <w:color w:val="569CD6"/>
          <w:sz w:val="18"/>
          <w:szCs w:val="18"/>
          <w:lang w:val="en-IN" w:eastAsia="en-IN" w:bidi="mr-IN"/>
        </w:rPr>
        <w:t>p</w:t>
      </w:r>
      <w:r w:rsidRPr="00D55D9F">
        <w:rPr>
          <w:rFonts w:ascii="Consolas" w:eastAsia="Times New Roman" w:hAnsi="Consolas" w:cs="Times New Roman"/>
          <w:color w:val="808080"/>
          <w:sz w:val="18"/>
          <w:szCs w:val="18"/>
          <w:lang w:val="en-IN" w:eastAsia="en-IN" w:bidi="mr-IN"/>
        </w:rPr>
        <w:t>&gt;</w:t>
      </w:r>
      <w:r w:rsidRPr="00D55D9F">
        <w:rPr>
          <w:rFonts w:ascii="Consolas" w:eastAsia="Times New Roman" w:hAnsi="Consolas" w:cs="Times New Roman"/>
          <w:color w:val="CCCCCC"/>
          <w:sz w:val="18"/>
          <w:szCs w:val="18"/>
          <w:lang w:val="en-IN" w:eastAsia="en-IN" w:bidi="mr-IN"/>
        </w:rPr>
        <w:t>this is 1</w:t>
      </w:r>
      <w:r w:rsidRPr="00D55D9F">
        <w:rPr>
          <w:rFonts w:ascii="Consolas" w:eastAsia="Times New Roman" w:hAnsi="Consolas" w:cs="Times New Roman"/>
          <w:color w:val="808080"/>
          <w:sz w:val="18"/>
          <w:szCs w:val="18"/>
          <w:lang w:val="en-IN" w:eastAsia="en-IN" w:bidi="mr-IN"/>
        </w:rPr>
        <w:t>&lt;/</w:t>
      </w:r>
      <w:r w:rsidRPr="00D55D9F">
        <w:rPr>
          <w:rFonts w:ascii="Consolas" w:eastAsia="Times New Roman" w:hAnsi="Consolas" w:cs="Times New Roman"/>
          <w:color w:val="569CD6"/>
          <w:sz w:val="18"/>
          <w:szCs w:val="18"/>
          <w:lang w:val="en-IN" w:eastAsia="en-IN" w:bidi="mr-IN"/>
        </w:rPr>
        <w:t>p</w:t>
      </w:r>
      <w:r w:rsidRPr="00D55D9F">
        <w:rPr>
          <w:rFonts w:ascii="Consolas" w:eastAsia="Times New Roman" w:hAnsi="Consolas" w:cs="Times New Roman"/>
          <w:color w:val="808080"/>
          <w:sz w:val="18"/>
          <w:szCs w:val="18"/>
          <w:lang w:val="en-IN" w:eastAsia="en-IN" w:bidi="mr-IN"/>
        </w:rPr>
        <w:t>&gt;</w:t>
      </w:r>
    </w:p>
    <w:p w14:paraId="79AA5476" w14:textId="2A434368" w:rsidR="00D55D9F" w:rsidRPr="00D55D9F" w:rsidRDefault="00D55D9F" w:rsidP="00D55D9F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18"/>
          <w:szCs w:val="18"/>
          <w:lang w:val="en-IN" w:eastAsia="en-IN" w:bidi="mr-IN"/>
        </w:rPr>
      </w:pPr>
      <w:r w:rsidRPr="00D55D9F">
        <w:rPr>
          <w:rFonts w:ascii="Consolas" w:eastAsia="Times New Roman" w:hAnsi="Consolas" w:cs="Times New Roman"/>
          <w:color w:val="CCCCCC"/>
          <w:sz w:val="18"/>
          <w:szCs w:val="18"/>
          <w:lang w:val="en-IN" w:eastAsia="en-IN" w:bidi="mr-IN"/>
        </w:rPr>
        <w:t xml:space="preserve">        </w:t>
      </w:r>
      <w:r w:rsidRPr="00D55D9F">
        <w:rPr>
          <w:rFonts w:ascii="Consolas" w:eastAsia="Times New Roman" w:hAnsi="Consolas" w:cs="Times New Roman"/>
          <w:color w:val="808080"/>
          <w:sz w:val="18"/>
          <w:szCs w:val="18"/>
          <w:lang w:val="en-IN" w:eastAsia="en-IN" w:bidi="mr-IN"/>
        </w:rPr>
        <w:t>&lt;/</w:t>
      </w:r>
      <w:r w:rsidRPr="00D55D9F">
        <w:rPr>
          <w:rFonts w:ascii="Consolas" w:eastAsia="Times New Roman" w:hAnsi="Consolas" w:cs="Times New Roman"/>
          <w:color w:val="569CD6"/>
          <w:sz w:val="18"/>
          <w:szCs w:val="18"/>
          <w:lang w:val="en-IN" w:eastAsia="en-IN" w:bidi="mr-IN"/>
        </w:rPr>
        <w:t>div</w:t>
      </w:r>
      <w:r w:rsidRPr="00D55D9F">
        <w:rPr>
          <w:rFonts w:ascii="Consolas" w:eastAsia="Times New Roman" w:hAnsi="Consolas" w:cs="Times New Roman"/>
          <w:color w:val="808080"/>
          <w:sz w:val="18"/>
          <w:szCs w:val="18"/>
          <w:lang w:val="en-IN" w:eastAsia="en-IN" w:bidi="mr-IN"/>
        </w:rPr>
        <w:t>&gt;</w:t>
      </w:r>
      <w:r>
        <w:rPr>
          <w:rFonts w:ascii="Consolas" w:eastAsia="Times New Roman" w:hAnsi="Consolas" w:cs="Times New Roman"/>
          <w:color w:val="808080"/>
          <w:sz w:val="18"/>
          <w:szCs w:val="18"/>
          <w:lang w:val="en-IN" w:eastAsia="en-IN" w:bidi="mr-IN"/>
        </w:rPr>
        <w:br/>
      </w:r>
    </w:p>
    <w:p w14:paraId="3CB59358" w14:textId="59542FAA" w:rsidR="00313D22" w:rsidRPr="00313D22" w:rsidRDefault="00D55D9F" w:rsidP="009E161A">
      <w:r>
        <w:rPr>
          <w:lang w:val="en-IN" w:eastAsia="en-IN" w:bidi="mr-IN"/>
        </w:rPr>
        <w:t>Now create this</w:t>
      </w:r>
      <w:r w:rsidR="00092649">
        <w:rPr>
          <w:lang w:val="en-IN" w:eastAsia="en-IN" w:bidi="mr-IN"/>
        </w:rPr>
        <w:t xml:space="preserve"> </w:t>
      </w:r>
      <w:proofErr w:type="gramStart"/>
      <w:r w:rsidR="00092649">
        <w:rPr>
          <w:lang w:val="en-IN" w:eastAsia="en-IN" w:bidi="mr-IN"/>
        </w:rPr>
        <w:t xml:space="preserve">reference </w:t>
      </w:r>
      <w:r>
        <w:rPr>
          <w:lang w:val="en-IN" w:eastAsia="en-IN" w:bidi="mr-IN"/>
        </w:rPr>
        <w:t xml:space="preserve"> is</w:t>
      </w:r>
      <w:proofErr w:type="gramEnd"/>
      <w:r>
        <w:rPr>
          <w:lang w:val="en-IN" w:eastAsia="en-IN" w:bidi="mr-IN"/>
        </w:rPr>
        <w:t xml:space="preserve"> </w:t>
      </w:r>
      <w:proofErr w:type="spellStart"/>
      <w:r w:rsidR="00092649">
        <w:rPr>
          <w:lang w:val="en-IN" w:eastAsia="en-IN" w:bidi="mr-IN"/>
        </w:rPr>
        <w:t>img</w:t>
      </w:r>
      <w:proofErr w:type="spellEnd"/>
      <w:r w:rsidR="009E161A">
        <w:rPr>
          <w:lang w:val="en-IN" w:eastAsia="en-IN" w:bidi="mr-IN"/>
        </w:rPr>
        <w:t xml:space="preserve"> </w:t>
      </w:r>
      <w:proofErr w:type="gramStart"/>
      <w:r w:rsidR="009E161A">
        <w:rPr>
          <w:lang w:val="en-IN" w:eastAsia="en-IN" w:bidi="mr-IN"/>
        </w:rPr>
        <w:t xml:space="preserve">in </w:t>
      </w:r>
      <w:r w:rsidR="00092649">
        <w:rPr>
          <w:lang w:val="en-IN" w:eastAsia="en-IN" w:bidi="mr-IN"/>
        </w:rPr>
        <w:t xml:space="preserve"> </w:t>
      </w:r>
      <w:proofErr w:type="spellStart"/>
      <w:r>
        <w:rPr>
          <w:lang w:val="en-IN" w:eastAsia="en-IN" w:bidi="mr-IN"/>
        </w:rPr>
        <w:t>js</w:t>
      </w:r>
      <w:proofErr w:type="spellEnd"/>
      <w:proofErr w:type="gramEnd"/>
      <w:r>
        <w:rPr>
          <w:lang w:val="en-IN" w:eastAsia="en-IN" w:bidi="mr-IN"/>
        </w:rPr>
        <w:t xml:space="preserve"> </w:t>
      </w:r>
      <w:r w:rsidR="009E161A">
        <w:rPr>
          <w:lang w:val="en-IN" w:eastAsia="en-IN" w:bidi="mr-IN"/>
        </w:rPr>
        <w:br/>
      </w:r>
      <w:r w:rsidR="009E161A">
        <w:rPr>
          <w:lang w:val="en-IN" w:eastAsia="en-IN" w:bidi="mr-IN"/>
        </w:rPr>
        <w:br/>
      </w:r>
      <w:r w:rsidR="00313D22">
        <w:rPr>
          <w:lang w:val="en-IN" w:eastAsia="en-IN" w:bidi="mr-IN"/>
        </w:rPr>
        <w:br/>
      </w:r>
      <w:r w:rsidR="00313D22">
        <w:rPr>
          <w:lang w:val="en-IN" w:eastAsia="en-IN" w:bidi="mr-IN"/>
        </w:rPr>
        <w:br/>
      </w:r>
    </w:p>
    <w:p w14:paraId="1CE277A1" w14:textId="77777777" w:rsidR="00313D22" w:rsidRPr="00313D22" w:rsidRDefault="00313D22" w:rsidP="00313D2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proofErr w:type="spellStart"/>
      <w:r w:rsidRPr="00313D22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const</w:t>
      </w:r>
      <w:proofErr w:type="spellEnd"/>
      <w:r w:rsidRPr="00313D22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313D22">
        <w:rPr>
          <w:rFonts w:ascii="Consolas" w:eastAsia="Times New Roman" w:hAnsi="Consolas" w:cs="Times New Roman"/>
          <w:color w:val="4FC1FF"/>
          <w:sz w:val="21"/>
          <w:szCs w:val="21"/>
          <w:lang w:val="en-IN" w:eastAsia="en-IN" w:bidi="mr-IN"/>
        </w:rPr>
        <w:t>block</w:t>
      </w:r>
      <w:r w:rsidRPr="00313D22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mr-IN"/>
        </w:rPr>
        <w:t>=</w:t>
      </w:r>
      <w:r w:rsidRPr="00313D22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proofErr w:type="spellStart"/>
      <w:proofErr w:type="gramStart"/>
      <w:r w:rsidRPr="00313D22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document</w:t>
      </w:r>
      <w:r w:rsidRPr="00313D22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313D22">
        <w:rPr>
          <w:rFonts w:ascii="Consolas" w:eastAsia="Times New Roman" w:hAnsi="Consolas" w:cs="Times New Roman"/>
          <w:color w:val="DCDCAA"/>
          <w:sz w:val="21"/>
          <w:szCs w:val="21"/>
          <w:lang w:val="en-IN" w:eastAsia="en-IN" w:bidi="mr-IN"/>
        </w:rPr>
        <w:t>querySelector</w:t>
      </w:r>
      <w:proofErr w:type="spellEnd"/>
      <w:proofErr w:type="gramEnd"/>
      <w:r w:rsidRPr="00313D22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(</w:t>
      </w:r>
      <w:r w:rsidRPr="00313D22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'.container'</w:t>
      </w:r>
      <w:r w:rsidRPr="00313D22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)</w:t>
      </w:r>
    </w:p>
    <w:p w14:paraId="37141B1A" w14:textId="77777777" w:rsidR="00313D22" w:rsidRPr="00313D22" w:rsidRDefault="00313D22" w:rsidP="00313D2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</w:p>
    <w:p w14:paraId="19609674" w14:textId="77777777" w:rsidR="00313D22" w:rsidRPr="00313D22" w:rsidRDefault="00313D22" w:rsidP="00313D2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proofErr w:type="gramStart"/>
      <w:r w:rsidRPr="00313D22">
        <w:rPr>
          <w:rFonts w:ascii="Consolas" w:eastAsia="Times New Roman" w:hAnsi="Consolas" w:cs="Times New Roman"/>
          <w:color w:val="C586C0"/>
          <w:sz w:val="21"/>
          <w:szCs w:val="21"/>
          <w:lang w:val="en-IN" w:eastAsia="en-IN" w:bidi="mr-IN"/>
        </w:rPr>
        <w:t>for</w:t>
      </w:r>
      <w:r w:rsidRPr="00313D22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(</w:t>
      </w:r>
      <w:proofErr w:type="gramEnd"/>
      <w:r w:rsidRPr="00313D22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let</w:t>
      </w:r>
      <w:r w:rsidRPr="00313D22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proofErr w:type="spellStart"/>
      <w:r w:rsidRPr="00313D22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i</w:t>
      </w:r>
      <w:proofErr w:type="spellEnd"/>
      <w:r w:rsidRPr="00313D22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313D22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mr-IN"/>
        </w:rPr>
        <w:t>=</w:t>
      </w:r>
      <w:proofErr w:type="gramStart"/>
      <w:r w:rsidRPr="00313D22">
        <w:rPr>
          <w:rFonts w:ascii="Consolas" w:eastAsia="Times New Roman" w:hAnsi="Consolas" w:cs="Times New Roman"/>
          <w:color w:val="B5CEA8"/>
          <w:sz w:val="21"/>
          <w:szCs w:val="21"/>
          <w:lang w:val="en-IN" w:eastAsia="en-IN" w:bidi="mr-IN"/>
        </w:rPr>
        <w:t>1</w:t>
      </w:r>
      <w:r w:rsidRPr="00313D22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;</w:t>
      </w:r>
      <w:r w:rsidRPr="00313D22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i</w:t>
      </w:r>
      <w:proofErr w:type="gramEnd"/>
      <w:r w:rsidRPr="00313D22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mr-IN"/>
        </w:rPr>
        <w:t>&lt;=</w:t>
      </w:r>
      <w:proofErr w:type="gramStart"/>
      <w:r w:rsidRPr="00313D22">
        <w:rPr>
          <w:rFonts w:ascii="Consolas" w:eastAsia="Times New Roman" w:hAnsi="Consolas" w:cs="Times New Roman"/>
          <w:color w:val="B5CEA8"/>
          <w:sz w:val="21"/>
          <w:szCs w:val="21"/>
          <w:lang w:val="en-IN" w:eastAsia="en-IN" w:bidi="mr-IN"/>
        </w:rPr>
        <w:t>100</w:t>
      </w:r>
      <w:r w:rsidRPr="00313D22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;</w:t>
      </w:r>
      <w:r w:rsidRPr="00313D22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i</w:t>
      </w:r>
      <w:proofErr w:type="gramEnd"/>
      <w:r w:rsidRPr="00313D22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mr-IN"/>
        </w:rPr>
        <w:t>+</w:t>
      </w:r>
      <w:proofErr w:type="gramStart"/>
      <w:r w:rsidRPr="00313D22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mr-IN"/>
        </w:rPr>
        <w:t>+</w:t>
      </w:r>
      <w:r w:rsidRPr="00313D22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){</w:t>
      </w:r>
      <w:proofErr w:type="gramEnd"/>
    </w:p>
    <w:p w14:paraId="2978AA19" w14:textId="77777777" w:rsidR="00313D22" w:rsidRPr="00313D22" w:rsidRDefault="00313D22" w:rsidP="00313D2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</w:p>
    <w:p w14:paraId="15223F47" w14:textId="77777777" w:rsidR="00313D22" w:rsidRPr="00313D22" w:rsidRDefault="00313D22" w:rsidP="00313D2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313D22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    </w:t>
      </w:r>
      <w:proofErr w:type="spellStart"/>
      <w:r w:rsidRPr="00313D22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const</w:t>
      </w:r>
      <w:proofErr w:type="spellEnd"/>
      <w:r w:rsidRPr="00313D22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proofErr w:type="spellStart"/>
      <w:r w:rsidRPr="00313D22">
        <w:rPr>
          <w:rFonts w:ascii="Consolas" w:eastAsia="Times New Roman" w:hAnsi="Consolas" w:cs="Times New Roman"/>
          <w:color w:val="4FC1FF"/>
          <w:sz w:val="21"/>
          <w:szCs w:val="21"/>
          <w:lang w:val="en-IN" w:eastAsia="en-IN" w:bidi="mr-IN"/>
        </w:rPr>
        <w:t>newImg</w:t>
      </w:r>
      <w:proofErr w:type="spellEnd"/>
      <w:r w:rsidRPr="00313D22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313D22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mr-IN"/>
        </w:rPr>
        <w:t>=</w:t>
      </w:r>
      <w:r w:rsidRPr="00313D22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proofErr w:type="spellStart"/>
      <w:proofErr w:type="gramStart"/>
      <w:r w:rsidRPr="00313D22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document</w:t>
      </w:r>
      <w:r w:rsidRPr="00313D22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313D22">
        <w:rPr>
          <w:rFonts w:ascii="Consolas" w:eastAsia="Times New Roman" w:hAnsi="Consolas" w:cs="Times New Roman"/>
          <w:color w:val="DCDCAA"/>
          <w:sz w:val="21"/>
          <w:szCs w:val="21"/>
          <w:lang w:val="en-IN" w:eastAsia="en-IN" w:bidi="mr-IN"/>
        </w:rPr>
        <w:t>createElement</w:t>
      </w:r>
      <w:proofErr w:type="spellEnd"/>
      <w:proofErr w:type="gramEnd"/>
      <w:r w:rsidRPr="00313D22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(</w:t>
      </w:r>
      <w:r w:rsidRPr="00313D22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'</w:t>
      </w:r>
      <w:proofErr w:type="spellStart"/>
      <w:r w:rsidRPr="00313D22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img</w:t>
      </w:r>
      <w:proofErr w:type="spellEnd"/>
      <w:r w:rsidRPr="00313D22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'</w:t>
      </w:r>
      <w:r w:rsidRPr="00313D22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)</w:t>
      </w:r>
    </w:p>
    <w:p w14:paraId="5DE23120" w14:textId="77777777" w:rsidR="00313D22" w:rsidRPr="00313D22" w:rsidRDefault="00313D22" w:rsidP="00313D2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313D22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    </w:t>
      </w:r>
      <w:proofErr w:type="spellStart"/>
      <w:proofErr w:type="gramStart"/>
      <w:r w:rsidRPr="00313D22">
        <w:rPr>
          <w:rFonts w:ascii="Consolas" w:eastAsia="Times New Roman" w:hAnsi="Consolas" w:cs="Times New Roman"/>
          <w:color w:val="4FC1FF"/>
          <w:sz w:val="21"/>
          <w:szCs w:val="21"/>
          <w:lang w:val="en-IN" w:eastAsia="en-IN" w:bidi="mr-IN"/>
        </w:rPr>
        <w:t>newImg</w:t>
      </w:r>
      <w:r w:rsidRPr="00313D22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313D22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style</w:t>
      </w:r>
      <w:r w:rsidRPr="00313D22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313D22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cssText</w:t>
      </w:r>
      <w:proofErr w:type="spellEnd"/>
      <w:proofErr w:type="gramEnd"/>
      <w:r w:rsidRPr="00313D22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mr-IN"/>
        </w:rPr>
        <w:t>=</w:t>
      </w:r>
      <w:r w:rsidRPr="00313D22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height:100px; width: 100px;"</w:t>
      </w:r>
    </w:p>
    <w:p w14:paraId="49838A84" w14:textId="77777777" w:rsidR="00313D22" w:rsidRPr="00313D22" w:rsidRDefault="00313D22" w:rsidP="00313D2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313D22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    </w:t>
      </w:r>
      <w:proofErr w:type="spellStart"/>
      <w:r w:rsidRPr="00313D22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const</w:t>
      </w:r>
      <w:proofErr w:type="spellEnd"/>
      <w:r w:rsidRPr="00313D22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313D22">
        <w:rPr>
          <w:rFonts w:ascii="Consolas" w:eastAsia="Times New Roman" w:hAnsi="Consolas" w:cs="Times New Roman"/>
          <w:color w:val="4FC1FF"/>
          <w:sz w:val="21"/>
          <w:szCs w:val="21"/>
          <w:lang w:val="en-IN" w:eastAsia="en-IN" w:bidi="mr-IN"/>
        </w:rPr>
        <w:t>text</w:t>
      </w:r>
      <w:r w:rsidRPr="00313D22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mr-IN"/>
        </w:rPr>
        <w:t>=</w:t>
      </w:r>
      <w:r w:rsidRPr="00313D22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proofErr w:type="spellStart"/>
      <w:proofErr w:type="gramStart"/>
      <w:r w:rsidRPr="00313D22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document</w:t>
      </w:r>
      <w:r w:rsidRPr="00313D22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313D22">
        <w:rPr>
          <w:rFonts w:ascii="Consolas" w:eastAsia="Times New Roman" w:hAnsi="Consolas" w:cs="Times New Roman"/>
          <w:color w:val="DCDCAA"/>
          <w:sz w:val="21"/>
          <w:szCs w:val="21"/>
          <w:lang w:val="en-IN" w:eastAsia="en-IN" w:bidi="mr-IN"/>
        </w:rPr>
        <w:t>createElement</w:t>
      </w:r>
      <w:proofErr w:type="spellEnd"/>
      <w:proofErr w:type="gramEnd"/>
      <w:r w:rsidRPr="00313D22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(</w:t>
      </w:r>
      <w:r w:rsidRPr="00313D22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'p'</w:t>
      </w:r>
      <w:r w:rsidRPr="00313D22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)</w:t>
      </w:r>
    </w:p>
    <w:p w14:paraId="5665C763" w14:textId="77777777" w:rsidR="00313D22" w:rsidRPr="00313D22" w:rsidRDefault="00313D22" w:rsidP="00313D2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</w:p>
    <w:p w14:paraId="199F0E37" w14:textId="77777777" w:rsidR="00313D22" w:rsidRPr="00313D22" w:rsidRDefault="00313D22" w:rsidP="00313D2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313D22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    </w:t>
      </w:r>
      <w:proofErr w:type="spellStart"/>
      <w:r w:rsidRPr="00313D22">
        <w:rPr>
          <w:rFonts w:ascii="Consolas" w:eastAsia="Times New Roman" w:hAnsi="Consolas" w:cs="Times New Roman"/>
          <w:color w:val="4FC1FF"/>
          <w:sz w:val="21"/>
          <w:szCs w:val="21"/>
          <w:lang w:val="en-IN" w:eastAsia="en-IN" w:bidi="mr-IN"/>
        </w:rPr>
        <w:t>newImg</w:t>
      </w:r>
      <w:r w:rsidRPr="00313D22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313D22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src</w:t>
      </w:r>
      <w:proofErr w:type="spellEnd"/>
      <w:r w:rsidRPr="00313D22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mr-IN"/>
        </w:rPr>
        <w:t>=</w:t>
      </w:r>
      <w:r w:rsidRPr="00313D22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313D22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`https://raw.githubusercontent.com/PokeAPI/sprites/refs/heads/master/sprites/pokemon/</w:t>
      </w:r>
      <w:r w:rsidRPr="00313D22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${</w:t>
      </w:r>
      <w:r w:rsidRPr="00313D22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i</w:t>
      </w:r>
      <w:r w:rsidRPr="00313D22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}</w:t>
      </w:r>
      <w:r w:rsidRPr="00313D22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.png`</w:t>
      </w:r>
    </w:p>
    <w:p w14:paraId="05F10104" w14:textId="77777777" w:rsidR="00313D22" w:rsidRPr="00313D22" w:rsidRDefault="00313D22" w:rsidP="00313D2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313D22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    </w:t>
      </w:r>
      <w:proofErr w:type="spellStart"/>
      <w:proofErr w:type="gramStart"/>
      <w:r w:rsidRPr="00313D22">
        <w:rPr>
          <w:rFonts w:ascii="Consolas" w:eastAsia="Times New Roman" w:hAnsi="Consolas" w:cs="Times New Roman"/>
          <w:color w:val="4FC1FF"/>
          <w:sz w:val="21"/>
          <w:szCs w:val="21"/>
          <w:lang w:val="en-IN" w:eastAsia="en-IN" w:bidi="mr-IN"/>
        </w:rPr>
        <w:t>text</w:t>
      </w:r>
      <w:r w:rsidRPr="00313D22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313D22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innerText</w:t>
      </w:r>
      <w:proofErr w:type="spellEnd"/>
      <w:proofErr w:type="gramEnd"/>
      <w:r w:rsidRPr="00313D22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mr-IN"/>
        </w:rPr>
        <w:t>=</w:t>
      </w:r>
      <w:proofErr w:type="spellStart"/>
      <w:r w:rsidRPr="00313D22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i</w:t>
      </w:r>
      <w:proofErr w:type="spellEnd"/>
    </w:p>
    <w:p w14:paraId="09C0B04D" w14:textId="77777777" w:rsidR="00313D22" w:rsidRPr="00313D22" w:rsidRDefault="00313D22" w:rsidP="00313D2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313D22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    </w:t>
      </w:r>
      <w:proofErr w:type="spellStart"/>
      <w:proofErr w:type="gramStart"/>
      <w:r w:rsidRPr="00313D22">
        <w:rPr>
          <w:rFonts w:ascii="Consolas" w:eastAsia="Times New Roman" w:hAnsi="Consolas" w:cs="Times New Roman"/>
          <w:color w:val="4FC1FF"/>
          <w:sz w:val="21"/>
          <w:szCs w:val="21"/>
          <w:lang w:val="en-IN" w:eastAsia="en-IN" w:bidi="mr-IN"/>
        </w:rPr>
        <w:t>block</w:t>
      </w:r>
      <w:r w:rsidRPr="00313D22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313D22">
        <w:rPr>
          <w:rFonts w:ascii="Consolas" w:eastAsia="Times New Roman" w:hAnsi="Consolas" w:cs="Times New Roman"/>
          <w:color w:val="DCDCAA"/>
          <w:sz w:val="21"/>
          <w:szCs w:val="21"/>
          <w:lang w:val="en-IN" w:eastAsia="en-IN" w:bidi="mr-IN"/>
        </w:rPr>
        <w:t>append</w:t>
      </w:r>
      <w:proofErr w:type="spellEnd"/>
      <w:proofErr w:type="gramEnd"/>
      <w:r w:rsidRPr="00313D22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(</w:t>
      </w:r>
      <w:proofErr w:type="spellStart"/>
      <w:r w:rsidRPr="00313D22">
        <w:rPr>
          <w:rFonts w:ascii="Consolas" w:eastAsia="Times New Roman" w:hAnsi="Consolas" w:cs="Times New Roman"/>
          <w:color w:val="4FC1FF"/>
          <w:sz w:val="21"/>
          <w:szCs w:val="21"/>
          <w:lang w:val="en-IN" w:eastAsia="en-IN" w:bidi="mr-IN"/>
        </w:rPr>
        <w:t>newImg</w:t>
      </w:r>
      <w:proofErr w:type="spellEnd"/>
      <w:r w:rsidRPr="00313D22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, </w:t>
      </w:r>
      <w:r w:rsidRPr="00313D22">
        <w:rPr>
          <w:rFonts w:ascii="Consolas" w:eastAsia="Times New Roman" w:hAnsi="Consolas" w:cs="Times New Roman"/>
          <w:color w:val="4FC1FF"/>
          <w:sz w:val="21"/>
          <w:szCs w:val="21"/>
          <w:lang w:val="en-IN" w:eastAsia="en-IN" w:bidi="mr-IN"/>
        </w:rPr>
        <w:t>text</w:t>
      </w:r>
      <w:r w:rsidRPr="00313D22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)</w:t>
      </w:r>
    </w:p>
    <w:p w14:paraId="40383624" w14:textId="77777777" w:rsidR="00313D22" w:rsidRPr="00313D22" w:rsidRDefault="00313D22" w:rsidP="00313D2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</w:p>
    <w:p w14:paraId="27355FC1" w14:textId="703D1789" w:rsidR="009E161A" w:rsidRDefault="00313D22" w:rsidP="009E161A">
      <w:pPr>
        <w:shd w:val="clear" w:color="auto" w:fill="1F1F1F"/>
        <w:spacing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313D22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}</w:t>
      </w:r>
      <w:r w:rsidR="009E161A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br/>
      </w:r>
      <w:r w:rsidR="009E161A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br/>
        <w:t>HTML:</w:t>
      </w:r>
    </w:p>
    <w:p w14:paraId="3E28B987" w14:textId="6B9DFE65" w:rsidR="009E161A" w:rsidRPr="009E161A" w:rsidRDefault="009E161A" w:rsidP="009E161A">
      <w:pPr>
        <w:shd w:val="clear" w:color="auto" w:fill="1F1F1F"/>
        <w:spacing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9E161A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 </w:t>
      </w:r>
      <w:r w:rsidRPr="009E161A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lt;</w:t>
      </w:r>
      <w:r w:rsidRPr="009E161A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div</w:t>
      </w:r>
      <w:r w:rsidRPr="009E161A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9E161A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class</w:t>
      </w:r>
      <w:r w:rsidRPr="009E161A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=</w:t>
      </w:r>
      <w:r w:rsidRPr="009E161A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container"</w:t>
      </w:r>
      <w:r w:rsidRPr="009E161A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gt;</w:t>
      </w:r>
    </w:p>
    <w:p w14:paraId="02E08926" w14:textId="3DA0A7BA" w:rsidR="009E161A" w:rsidRPr="009E161A" w:rsidRDefault="009E161A" w:rsidP="009E161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9E161A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</w:p>
    <w:p w14:paraId="7AFA1C0A" w14:textId="77777777" w:rsidR="009E161A" w:rsidRPr="009E161A" w:rsidRDefault="009E161A" w:rsidP="009E161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9E161A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    </w:t>
      </w:r>
    </w:p>
    <w:p w14:paraId="6812B666" w14:textId="77777777" w:rsidR="009E161A" w:rsidRPr="009E161A" w:rsidRDefault="009E161A" w:rsidP="009E161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9E161A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    </w:t>
      </w:r>
      <w:r w:rsidRPr="009E161A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lt;/</w:t>
      </w:r>
      <w:r w:rsidRPr="009E161A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div</w:t>
      </w:r>
      <w:r w:rsidRPr="009E161A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gt;</w:t>
      </w:r>
    </w:p>
    <w:p w14:paraId="30EC6742" w14:textId="77777777" w:rsidR="009E161A" w:rsidRPr="009E161A" w:rsidRDefault="009E161A" w:rsidP="009E161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</w:p>
    <w:p w14:paraId="4781D772" w14:textId="784220A5" w:rsidR="00313D22" w:rsidRPr="00313D22" w:rsidRDefault="00313D22" w:rsidP="00313D2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</w:p>
    <w:p w14:paraId="65826288" w14:textId="3C4DF5EA" w:rsidR="00313D22" w:rsidRDefault="006A07E0" w:rsidP="00313D22">
      <w:pPr>
        <w:rPr>
          <w:color w:val="C00000"/>
          <w:sz w:val="22"/>
          <w:szCs w:val="22"/>
        </w:rPr>
      </w:pPr>
      <w:r w:rsidRPr="006A07E0">
        <w:rPr>
          <w:color w:val="C00000"/>
          <w:sz w:val="22"/>
          <w:szCs w:val="22"/>
        </w:rPr>
        <w:t xml:space="preserve">If you want to every time clone or created new </w:t>
      </w:r>
      <w:proofErr w:type="spellStart"/>
      <w:r w:rsidRPr="006A07E0">
        <w:rPr>
          <w:color w:val="C00000"/>
          <w:sz w:val="22"/>
          <w:szCs w:val="22"/>
        </w:rPr>
        <w:t>el</w:t>
      </w:r>
      <w:proofErr w:type="spellEnd"/>
      <w:r w:rsidRPr="006A07E0">
        <w:rPr>
          <w:color w:val="C00000"/>
          <w:sz w:val="22"/>
          <w:szCs w:val="22"/>
        </w:rPr>
        <w:t xml:space="preserve"> append then always keep this creation or clone in loop </w:t>
      </w:r>
    </w:p>
    <w:p w14:paraId="4A669587" w14:textId="40474196" w:rsidR="00FB3950" w:rsidRDefault="00FB3950" w:rsidP="00313D22">
      <w:pPr>
        <w:rPr>
          <w:color w:val="C00000"/>
          <w:sz w:val="22"/>
          <w:szCs w:val="22"/>
        </w:rPr>
      </w:pPr>
      <w:r>
        <w:rPr>
          <w:noProof/>
          <w:color w:val="C00000"/>
          <w:sz w:val="22"/>
          <w:szCs w:val="22"/>
        </w:rPr>
        <w:lastRenderedPageBreak/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08ABF229" wp14:editId="1FBFEB53">
                <wp:simplePos x="0" y="0"/>
                <wp:positionH relativeFrom="column">
                  <wp:posOffset>-457200</wp:posOffset>
                </wp:positionH>
                <wp:positionV relativeFrom="paragraph">
                  <wp:posOffset>-457200</wp:posOffset>
                </wp:positionV>
                <wp:extent cx="6886575" cy="6096000"/>
                <wp:effectExtent l="0" t="0" r="28575" b="19050"/>
                <wp:wrapNone/>
                <wp:docPr id="923865891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886575" cy="60960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0B38268" w14:textId="77777777" w:rsidR="00FB3950" w:rsidRDefault="00FB3950" w:rsidP="00FB3950">
                            <w:pPr>
                              <w:pStyle w:val="Heading2"/>
                            </w:pPr>
                            <w:r>
                              <w:t>How to Remove Elements in JavaScript</w:t>
                            </w:r>
                          </w:p>
                          <w:p w14:paraId="219E8C8D" w14:textId="77777777" w:rsidR="00FB3950" w:rsidRDefault="00FB3950" w:rsidP="00FB3950">
                            <w:pPr>
                              <w:pStyle w:val="Heading3"/>
                            </w:pPr>
                            <w:r>
                              <w:rPr>
                                <w:rFonts w:ascii="Segoe UI Emoji" w:hAnsi="Segoe UI Emoji" w:cs="Segoe UI Emoji"/>
                              </w:rPr>
                              <w:t>✅</w:t>
                            </w:r>
                            <w:r>
                              <w:t xml:space="preserve"> 1. Remove HTML Element from the DOM</w:t>
                            </w:r>
                          </w:p>
                          <w:p w14:paraId="5A82BC9C" w14:textId="77777777" w:rsidR="00FB3950" w:rsidRDefault="00FB3950" w:rsidP="00FB3950">
                            <w:pPr>
                              <w:pStyle w:val="Heading4"/>
                            </w:pPr>
                            <w:r>
                              <w:rPr>
                                <w:rFonts w:ascii="Segoe UI Emoji" w:hAnsi="Segoe UI Emoji" w:cs="Segoe UI Emoji"/>
                              </w:rPr>
                              <w:t>✅</w:t>
                            </w:r>
                            <w:r>
                              <w:t xml:space="preserve"> </w:t>
                            </w:r>
                            <w:proofErr w:type="spellStart"/>
                            <w:proofErr w:type="gramStart"/>
                            <w:r>
                              <w:rPr>
                                <w:rStyle w:val="HTMLCode"/>
                                <w:rFonts w:eastAsiaTheme="majorEastAsia"/>
                              </w:rPr>
                              <w:t>element.remove</w:t>
                            </w:r>
                            <w:proofErr w:type="spellEnd"/>
                            <w:proofErr w:type="gramEnd"/>
                            <w:r>
                              <w:rPr>
                                <w:rStyle w:val="HTMLCode"/>
                                <w:rFonts w:eastAsiaTheme="majorEastAsia"/>
                              </w:rPr>
                              <w:t>()</w:t>
                            </w:r>
                          </w:p>
                          <w:p w14:paraId="648AA022" w14:textId="77777777" w:rsidR="00FB3950" w:rsidRDefault="00FB3950" w:rsidP="00FB3950">
                            <w:pPr>
                              <w:pStyle w:val="NormalWeb"/>
                            </w:pPr>
                            <w:r>
                              <w:rPr>
                                <w:rFonts w:ascii="Segoe UI Emoji" w:hAnsi="Segoe UI Emoji" w:cs="Segoe UI Emoji"/>
                              </w:rPr>
                              <w:t>✔️</w:t>
                            </w:r>
                            <w:r>
                              <w:t xml:space="preserve"> Most modern way (ES6+)</w:t>
                            </w:r>
                            <w:r>
                              <w:br/>
                            </w:r>
                            <w:r>
                              <w:rPr>
                                <w:rFonts w:ascii="Segoe UI Emoji" w:hAnsi="Segoe UI Emoji" w:cs="Segoe UI Emoji"/>
                              </w:rPr>
                              <w:t>✔️</w:t>
                            </w:r>
                            <w:r>
                              <w:t xml:space="preserve"> Directly removes the element</w:t>
                            </w:r>
                          </w:p>
                          <w:p w14:paraId="352E3509" w14:textId="77777777" w:rsidR="00FB3950" w:rsidRDefault="00FB3950" w:rsidP="00FB3950">
                            <w:pPr>
                              <w:pStyle w:val="HTMLPreformatted"/>
                            </w:pPr>
                            <w:proofErr w:type="spellStart"/>
                            <w:r>
                              <w:t>js</w:t>
                            </w:r>
                            <w:proofErr w:type="spellEnd"/>
                          </w:p>
                          <w:p w14:paraId="48B55756" w14:textId="77777777" w:rsidR="00FB3950" w:rsidRDefault="00FB3950" w:rsidP="00FB3950">
                            <w:pPr>
                              <w:pStyle w:val="HTMLPreformatted"/>
                            </w:pPr>
                            <w:proofErr w:type="spellStart"/>
                            <w:r>
                              <w:t>CopyEdit</w:t>
                            </w:r>
                            <w:proofErr w:type="spellEnd"/>
                          </w:p>
                          <w:p w14:paraId="6FE45981" w14:textId="77777777" w:rsidR="00FB3950" w:rsidRDefault="00FB3950" w:rsidP="00FB3950">
                            <w:pPr>
                              <w:pStyle w:val="HTMLPreformatted"/>
                              <w:rPr>
                                <w:rStyle w:val="HTMLCode"/>
                                <w:rFonts w:eastAsiaTheme="majorEastAsia"/>
                              </w:rPr>
                            </w:pPr>
                            <w:proofErr w:type="spellStart"/>
                            <w:r>
                              <w:rPr>
                                <w:rStyle w:val="hljs-keyword"/>
                              </w:rPr>
                              <w:t>const</w:t>
                            </w:r>
                            <w:proofErr w:type="spellEnd"/>
                            <w:r>
                              <w:rPr>
                                <w:rStyle w:val="HTMLCode"/>
                                <w:rFonts w:eastAsiaTheme="majorEastAsia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Style w:val="HTMLCode"/>
                                <w:rFonts w:eastAsiaTheme="majorEastAsia"/>
                              </w:rPr>
                              <w:t>elem</w:t>
                            </w:r>
                            <w:proofErr w:type="spellEnd"/>
                            <w:r>
                              <w:rPr>
                                <w:rStyle w:val="HTMLCode"/>
                                <w:rFonts w:eastAsiaTheme="majorEastAsia"/>
                              </w:rPr>
                              <w:t xml:space="preserve"> = </w:t>
                            </w:r>
                            <w:proofErr w:type="spellStart"/>
                            <w:proofErr w:type="gramStart"/>
                            <w:r>
                              <w:rPr>
                                <w:rStyle w:val="hljs-variable"/>
                              </w:rPr>
                              <w:t>document</w:t>
                            </w:r>
                            <w:r>
                              <w:rPr>
                                <w:rStyle w:val="HTMLCode"/>
                                <w:rFonts w:eastAsiaTheme="majorEastAsia"/>
                              </w:rPr>
                              <w:t>.</w:t>
                            </w:r>
                            <w:r>
                              <w:rPr>
                                <w:rStyle w:val="hljs-title"/>
                              </w:rPr>
                              <w:t>getElementById</w:t>
                            </w:r>
                            <w:proofErr w:type="spellEnd"/>
                            <w:proofErr w:type="gramEnd"/>
                            <w:r>
                              <w:rPr>
                                <w:rStyle w:val="HTMLCode"/>
                                <w:rFonts w:eastAsiaTheme="majorEastAsia"/>
                              </w:rPr>
                              <w:t>(</w:t>
                            </w:r>
                            <w:r>
                              <w:rPr>
                                <w:rStyle w:val="hljs-string"/>
                              </w:rPr>
                              <w:t>'</w:t>
                            </w:r>
                            <w:proofErr w:type="spellStart"/>
                            <w:r>
                              <w:rPr>
                                <w:rStyle w:val="hljs-string"/>
                              </w:rPr>
                              <w:t>myDiv</w:t>
                            </w:r>
                            <w:proofErr w:type="spellEnd"/>
                            <w:r>
                              <w:rPr>
                                <w:rStyle w:val="hljs-string"/>
                              </w:rPr>
                              <w:t>'</w:t>
                            </w:r>
                            <w:r>
                              <w:rPr>
                                <w:rStyle w:val="HTMLCode"/>
                                <w:rFonts w:eastAsiaTheme="majorEastAsia"/>
                              </w:rPr>
                              <w:t>);</w:t>
                            </w:r>
                          </w:p>
                          <w:p w14:paraId="264A8CD8" w14:textId="77777777" w:rsidR="00FB3950" w:rsidRDefault="00FB3950" w:rsidP="00FB3950">
                            <w:pPr>
                              <w:pStyle w:val="HTMLPreformatted"/>
                              <w:rPr>
                                <w:rStyle w:val="HTMLCode"/>
                                <w:rFonts w:eastAsiaTheme="majorEastAsia"/>
                              </w:rPr>
                            </w:pPr>
                            <w:proofErr w:type="spellStart"/>
                            <w:proofErr w:type="gramStart"/>
                            <w:r>
                              <w:rPr>
                                <w:rStyle w:val="HTMLCode"/>
                                <w:rFonts w:eastAsiaTheme="majorEastAsia"/>
                              </w:rPr>
                              <w:t>elem.</w:t>
                            </w:r>
                            <w:r>
                              <w:rPr>
                                <w:rStyle w:val="hljs-title"/>
                              </w:rPr>
                              <w:t>remove</w:t>
                            </w:r>
                            <w:proofErr w:type="spellEnd"/>
                            <w:proofErr w:type="gramEnd"/>
                            <w:r>
                              <w:rPr>
                                <w:rStyle w:val="HTMLCode"/>
                                <w:rFonts w:eastAsiaTheme="majorEastAsia"/>
                              </w:rPr>
                              <w:t>();</w:t>
                            </w:r>
                          </w:p>
                          <w:p w14:paraId="150A125D" w14:textId="77777777" w:rsidR="00FB3950" w:rsidRDefault="00FB3950" w:rsidP="00FB3950">
                            <w:pPr>
                              <w:rPr>
                                <w:color w:val="C00000"/>
                                <w:sz w:val="22"/>
                                <w:szCs w:val="22"/>
                              </w:rPr>
                            </w:pPr>
                          </w:p>
                          <w:p w14:paraId="3E6F2FBC" w14:textId="77777777" w:rsidR="00FB3950" w:rsidRDefault="00FB3950" w:rsidP="00FB3950">
                            <w:pPr>
                              <w:rPr>
                                <w:color w:val="C00000"/>
                                <w:sz w:val="22"/>
                                <w:szCs w:val="22"/>
                              </w:rPr>
                            </w:pPr>
                          </w:p>
                          <w:p w14:paraId="4A8710BE" w14:textId="77777777" w:rsidR="00FB3950" w:rsidRDefault="00FB3950" w:rsidP="00FB3950">
                            <w:pPr>
                              <w:pStyle w:val="Heading3"/>
                            </w:pPr>
                            <w:r>
                              <w:rPr>
                                <w:rFonts w:ascii="Segoe UI Emoji" w:hAnsi="Segoe UI Emoji" w:cs="Segoe UI Emoji"/>
                              </w:rPr>
                              <w:t>✅</w:t>
                            </w:r>
                            <w:r>
                              <w:t xml:space="preserve"> Remove all child elements</w:t>
                            </w:r>
                          </w:p>
                          <w:p w14:paraId="3A9A33DF" w14:textId="77777777" w:rsidR="00FB3950" w:rsidRDefault="00FB3950" w:rsidP="00FB3950">
                            <w:pPr>
                              <w:pStyle w:val="HTMLPreformatted"/>
                            </w:pPr>
                            <w:proofErr w:type="spellStart"/>
                            <w:r>
                              <w:t>js</w:t>
                            </w:r>
                            <w:proofErr w:type="spellEnd"/>
                          </w:p>
                          <w:p w14:paraId="48C4CC9A" w14:textId="77777777" w:rsidR="00FB3950" w:rsidRDefault="00FB3950" w:rsidP="00FB3950">
                            <w:pPr>
                              <w:pStyle w:val="HTMLPreformatted"/>
                            </w:pPr>
                            <w:proofErr w:type="spellStart"/>
                            <w:r>
                              <w:t>CopyEdit</w:t>
                            </w:r>
                            <w:proofErr w:type="spellEnd"/>
                          </w:p>
                          <w:p w14:paraId="40E9FA93" w14:textId="77777777" w:rsidR="00FB3950" w:rsidRDefault="00FB3950" w:rsidP="00FB3950">
                            <w:pPr>
                              <w:pStyle w:val="HTMLPreformatted"/>
                              <w:rPr>
                                <w:rStyle w:val="HTMLCode"/>
                                <w:rFonts w:eastAsiaTheme="majorEastAsia"/>
                              </w:rPr>
                            </w:pPr>
                            <w:proofErr w:type="spellStart"/>
                            <w:r>
                              <w:rPr>
                                <w:rStyle w:val="hljs-keyword"/>
                              </w:rPr>
                              <w:t>const</w:t>
                            </w:r>
                            <w:proofErr w:type="spellEnd"/>
                            <w:r>
                              <w:rPr>
                                <w:rStyle w:val="HTMLCode"/>
                                <w:rFonts w:eastAsiaTheme="majorEastAsia"/>
                              </w:rPr>
                              <w:t xml:space="preserve"> parent = </w:t>
                            </w:r>
                            <w:proofErr w:type="spellStart"/>
                            <w:proofErr w:type="gramStart"/>
                            <w:r>
                              <w:rPr>
                                <w:rStyle w:val="hljs-variable"/>
                                <w:rFonts w:eastAsiaTheme="majorEastAsia"/>
                              </w:rPr>
                              <w:t>document</w:t>
                            </w:r>
                            <w:r>
                              <w:rPr>
                                <w:rStyle w:val="HTMLCode"/>
                                <w:rFonts w:eastAsiaTheme="majorEastAsia"/>
                              </w:rPr>
                              <w:t>.</w:t>
                            </w:r>
                            <w:r>
                              <w:rPr>
                                <w:rStyle w:val="hljs-title"/>
                              </w:rPr>
                              <w:t>getElementById</w:t>
                            </w:r>
                            <w:proofErr w:type="spellEnd"/>
                            <w:proofErr w:type="gramEnd"/>
                            <w:r>
                              <w:rPr>
                                <w:rStyle w:val="HTMLCode"/>
                                <w:rFonts w:eastAsiaTheme="majorEastAsia"/>
                              </w:rPr>
                              <w:t>(</w:t>
                            </w:r>
                            <w:r>
                              <w:rPr>
                                <w:rStyle w:val="hljs-string"/>
                              </w:rPr>
                              <w:t>'container'</w:t>
                            </w:r>
                            <w:r>
                              <w:rPr>
                                <w:rStyle w:val="HTMLCode"/>
                                <w:rFonts w:eastAsiaTheme="majorEastAsia"/>
                              </w:rPr>
                              <w:t>);</w:t>
                            </w:r>
                          </w:p>
                          <w:p w14:paraId="6B3EAFF1" w14:textId="77777777" w:rsidR="00FB3950" w:rsidRDefault="00FB3950" w:rsidP="00FB3950">
                            <w:pPr>
                              <w:pStyle w:val="HTMLPreformatted"/>
                            </w:pPr>
                            <w:proofErr w:type="spellStart"/>
                            <w:proofErr w:type="gramStart"/>
                            <w:r>
                              <w:rPr>
                                <w:rStyle w:val="HTMLCode"/>
                                <w:rFonts w:eastAsiaTheme="majorEastAsia"/>
                              </w:rPr>
                              <w:t>parent.</w:t>
                            </w:r>
                            <w:r>
                              <w:rPr>
                                <w:rStyle w:val="hljs-property"/>
                              </w:rPr>
                              <w:t>innerHTML</w:t>
                            </w:r>
                            <w:proofErr w:type="spellEnd"/>
                            <w:proofErr w:type="gramEnd"/>
                            <w:r>
                              <w:rPr>
                                <w:rStyle w:val="HTMLCode"/>
                                <w:rFonts w:eastAsiaTheme="majorEastAsia"/>
                              </w:rPr>
                              <w:t xml:space="preserve"> = </w:t>
                            </w:r>
                            <w:r>
                              <w:rPr>
                                <w:rStyle w:val="hljs-string"/>
                              </w:rPr>
                              <w:t>''</w:t>
                            </w:r>
                            <w:r>
                              <w:rPr>
                                <w:rStyle w:val="HTMLCode"/>
                                <w:rFonts w:eastAsiaTheme="majorEastAsia"/>
                              </w:rPr>
                              <w:t xml:space="preserve">; </w:t>
                            </w:r>
                            <w:r>
                              <w:rPr>
                                <w:rStyle w:val="hljs-comment"/>
                              </w:rPr>
                              <w:t>// clears all content</w:t>
                            </w:r>
                          </w:p>
                          <w:p w14:paraId="5EF0A8E2" w14:textId="77777777" w:rsidR="00FB3950" w:rsidRDefault="00FB3950" w:rsidP="00FB3950">
                            <w:pPr>
                              <w:rPr>
                                <w:color w:val="C00000"/>
                                <w:sz w:val="22"/>
                                <w:szCs w:val="22"/>
                              </w:rPr>
                            </w:pPr>
                          </w:p>
                          <w:p w14:paraId="518BDB83" w14:textId="77777777" w:rsidR="00FB3950" w:rsidRDefault="00FB3950" w:rsidP="00FB3950">
                            <w:pPr>
                              <w:pStyle w:val="Heading2"/>
                            </w:pPr>
                            <w:r>
                              <w:rPr>
                                <w:rFonts w:ascii="Segoe UI Emoji" w:hAnsi="Segoe UI Emoji" w:cs="Segoe UI Emoji"/>
                              </w:rPr>
                              <w:t>⚠️</w:t>
                            </w:r>
                            <w:r>
                              <w:t xml:space="preserve"> Good to Know</w:t>
                            </w:r>
                          </w:p>
                          <w:p w14:paraId="7D7122A1" w14:textId="77777777" w:rsidR="00FB3950" w:rsidRDefault="00FB3950" w:rsidP="00FB3950">
                            <w:pPr>
                              <w:pStyle w:val="NormalWeb"/>
                              <w:numPr>
                                <w:ilvl w:val="0"/>
                                <w:numId w:val="7"/>
                              </w:numPr>
                            </w:pPr>
                            <w:r>
                              <w:t xml:space="preserve">Use </w:t>
                            </w:r>
                            <w:proofErr w:type="gramStart"/>
                            <w:r>
                              <w:rPr>
                                <w:rStyle w:val="HTMLCode"/>
                              </w:rPr>
                              <w:t>remove(</w:t>
                            </w:r>
                            <w:proofErr w:type="gramEnd"/>
                            <w:r>
                              <w:rPr>
                                <w:rStyle w:val="HTMLCode"/>
                              </w:rPr>
                              <w:t>)</w:t>
                            </w:r>
                            <w:r>
                              <w:t xml:space="preserve"> only if you're sure the element exists.</w:t>
                            </w:r>
                          </w:p>
                          <w:p w14:paraId="784A65DB" w14:textId="77777777" w:rsidR="00FB3950" w:rsidRDefault="00FB3950" w:rsidP="00FB3950">
                            <w:pPr>
                              <w:pStyle w:val="NormalWeb"/>
                              <w:numPr>
                                <w:ilvl w:val="0"/>
                                <w:numId w:val="7"/>
                              </w:numPr>
                            </w:pPr>
                            <w:r>
                              <w:t xml:space="preserve">Always check for </w:t>
                            </w:r>
                            <w:r>
                              <w:rPr>
                                <w:rStyle w:val="HTMLCode"/>
                              </w:rPr>
                              <w:t>null</w:t>
                            </w:r>
                            <w:r>
                              <w:t xml:space="preserve"> before removing:</w:t>
                            </w:r>
                          </w:p>
                          <w:p w14:paraId="59328E00" w14:textId="77777777" w:rsidR="00FB3950" w:rsidRDefault="00FB3950" w:rsidP="00FB3950">
                            <w:pPr>
                              <w:pStyle w:val="HTMLPreformatted"/>
                            </w:pPr>
                            <w:proofErr w:type="spellStart"/>
                            <w:r>
                              <w:t>js</w:t>
                            </w:r>
                            <w:proofErr w:type="spellEnd"/>
                          </w:p>
                          <w:p w14:paraId="037E7131" w14:textId="77777777" w:rsidR="00FB3950" w:rsidRDefault="00FB3950" w:rsidP="00FB3950">
                            <w:pPr>
                              <w:pStyle w:val="HTMLPreformatted"/>
                            </w:pPr>
                            <w:proofErr w:type="spellStart"/>
                            <w:r>
                              <w:t>CopyEdit</w:t>
                            </w:r>
                            <w:proofErr w:type="spellEnd"/>
                          </w:p>
                          <w:p w14:paraId="24C91A74" w14:textId="77777777" w:rsidR="00FB3950" w:rsidRDefault="00FB3950" w:rsidP="00FB3950">
                            <w:pPr>
                              <w:pStyle w:val="HTMLPreformatted"/>
                              <w:rPr>
                                <w:rStyle w:val="HTMLCode"/>
                              </w:rPr>
                            </w:pPr>
                            <w:proofErr w:type="spellStart"/>
                            <w:r>
                              <w:rPr>
                                <w:rStyle w:val="hljs-keyword"/>
                                <w:rFonts w:eastAsiaTheme="majorEastAsia"/>
                              </w:rPr>
                              <w:t>const</w:t>
                            </w:r>
                            <w:proofErr w:type="spellEnd"/>
                            <w:r>
                              <w:rPr>
                                <w:rStyle w:val="HTMLCode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Style w:val="HTMLCode"/>
                              </w:rPr>
                              <w:t>el</w:t>
                            </w:r>
                            <w:proofErr w:type="spellEnd"/>
                            <w:r>
                              <w:rPr>
                                <w:rStyle w:val="HTMLCode"/>
                              </w:rPr>
                              <w:t xml:space="preserve"> = </w:t>
                            </w:r>
                            <w:proofErr w:type="spellStart"/>
                            <w:proofErr w:type="gramStart"/>
                            <w:r>
                              <w:rPr>
                                <w:rStyle w:val="hljs-variable"/>
                              </w:rPr>
                              <w:t>document</w:t>
                            </w:r>
                            <w:r>
                              <w:rPr>
                                <w:rStyle w:val="HTMLCode"/>
                              </w:rPr>
                              <w:t>.</w:t>
                            </w:r>
                            <w:r>
                              <w:rPr>
                                <w:rStyle w:val="hljs-title"/>
                              </w:rPr>
                              <w:t>getElementById</w:t>
                            </w:r>
                            <w:proofErr w:type="spellEnd"/>
                            <w:proofErr w:type="gramEnd"/>
                            <w:r>
                              <w:rPr>
                                <w:rStyle w:val="HTMLCode"/>
                              </w:rPr>
                              <w:t>(</w:t>
                            </w:r>
                            <w:r>
                              <w:rPr>
                                <w:rStyle w:val="hljs-string"/>
                              </w:rPr>
                              <w:t>'something'</w:t>
                            </w:r>
                            <w:r>
                              <w:rPr>
                                <w:rStyle w:val="HTMLCode"/>
                              </w:rPr>
                              <w:t>);</w:t>
                            </w:r>
                          </w:p>
                          <w:p w14:paraId="520889B7" w14:textId="77777777" w:rsidR="00FB3950" w:rsidRDefault="00FB3950" w:rsidP="00FB3950">
                            <w:pPr>
                              <w:pStyle w:val="HTMLPreformatted"/>
                              <w:rPr>
                                <w:rStyle w:val="HTMLCode"/>
                              </w:rPr>
                            </w:pPr>
                            <w:r>
                              <w:rPr>
                                <w:rStyle w:val="hljs-keyword"/>
                                <w:rFonts w:eastAsiaTheme="majorEastAsia"/>
                              </w:rPr>
                              <w:t>if</w:t>
                            </w:r>
                            <w:r>
                              <w:rPr>
                                <w:rStyle w:val="HTMLCode"/>
                              </w:rPr>
                              <w:t xml:space="preserve"> (</w:t>
                            </w:r>
                            <w:proofErr w:type="spellStart"/>
                            <w:r>
                              <w:rPr>
                                <w:rStyle w:val="HTMLCode"/>
                              </w:rPr>
                              <w:t>el</w:t>
                            </w:r>
                            <w:proofErr w:type="spellEnd"/>
                            <w:r>
                              <w:rPr>
                                <w:rStyle w:val="HTMLCode"/>
                              </w:rPr>
                              <w:t xml:space="preserve">) </w:t>
                            </w:r>
                            <w:proofErr w:type="spellStart"/>
                            <w:proofErr w:type="gramStart"/>
                            <w:r>
                              <w:rPr>
                                <w:rStyle w:val="HTMLCode"/>
                              </w:rPr>
                              <w:t>el.</w:t>
                            </w:r>
                            <w:r>
                              <w:rPr>
                                <w:rStyle w:val="hljs-title"/>
                              </w:rPr>
                              <w:t>remove</w:t>
                            </w:r>
                            <w:proofErr w:type="spellEnd"/>
                            <w:proofErr w:type="gramEnd"/>
                            <w:r>
                              <w:rPr>
                                <w:rStyle w:val="HTMLCode"/>
                              </w:rPr>
                              <w:t>();</w:t>
                            </w:r>
                          </w:p>
                          <w:p w14:paraId="2C980673" w14:textId="0229F51D" w:rsidR="00FB3950" w:rsidRPr="006A07E0" w:rsidRDefault="00913304" w:rsidP="00FB3950">
                            <w:pPr>
                              <w:rPr>
                                <w:color w:val="C0000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color w:val="C00000"/>
                                <w:sz w:val="22"/>
                                <w:szCs w:val="22"/>
                              </w:rPr>
                              <w:br/>
                            </w:r>
                            <w:r>
                              <w:rPr>
                                <w:color w:val="C00000"/>
                                <w:sz w:val="22"/>
                                <w:szCs w:val="22"/>
                              </w:rPr>
                              <w:br/>
                            </w:r>
                            <w:r>
                              <w:rPr>
                                <w:color w:val="C00000"/>
                                <w:sz w:val="22"/>
                                <w:szCs w:val="22"/>
                              </w:rPr>
                              <w:br/>
                            </w:r>
                            <w:r>
                              <w:rPr>
                                <w:color w:val="C00000"/>
                                <w:sz w:val="22"/>
                                <w:szCs w:val="22"/>
                              </w:rPr>
                              <w:br/>
                            </w:r>
                          </w:p>
                          <w:p w14:paraId="5F69CC7D" w14:textId="77777777" w:rsidR="00FB3950" w:rsidRDefault="00FB395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8ABF229" id="Text Box 6" o:spid="_x0000_s1031" type="#_x0000_t202" style="position:absolute;margin-left:-36pt;margin-top:-36pt;width:542.25pt;height:480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" fillcolor="white [3201]" strokeweight=".5pt">
                <v:textbox>
                  <w:txbxContent>
                    <w:p w14:paraId="20B38268" w14:textId="77777777" w:rsidR="00FB3950" w:rsidRDefault="00FB3950" w:rsidP="00FB3950">
                      <w:pPr>
                        <w:pStyle w:val="Heading2"/>
                      </w:pPr>
                      <w:r>
                        <w:t>How to Remove Elements in JavaScript</w:t>
                      </w:r>
                    </w:p>
                    <w:p w14:paraId="219E8C8D" w14:textId="77777777" w:rsidR="00FB3950" w:rsidRDefault="00FB3950" w:rsidP="00FB3950">
                      <w:pPr>
                        <w:pStyle w:val="Heading3"/>
                      </w:pPr>
                      <w:r>
                        <w:rPr>
                          <w:rFonts w:ascii="Segoe UI Emoji" w:hAnsi="Segoe UI Emoji" w:cs="Segoe UI Emoji"/>
                        </w:rPr>
                        <w:t>✅</w:t>
                      </w:r>
                      <w:r>
                        <w:t xml:space="preserve"> 1. Remove HTML Element from the DOM</w:t>
                      </w:r>
                    </w:p>
                    <w:p w14:paraId="5A82BC9C" w14:textId="77777777" w:rsidR="00FB3950" w:rsidRDefault="00FB3950" w:rsidP="00FB3950">
                      <w:pPr>
                        <w:pStyle w:val="Heading4"/>
                      </w:pPr>
                      <w:r>
                        <w:rPr>
                          <w:rFonts w:ascii="Segoe UI Emoji" w:hAnsi="Segoe UI Emoji" w:cs="Segoe UI Emoji"/>
                        </w:rPr>
                        <w:t>✅</w:t>
                      </w:r>
                      <w:r>
                        <w:t xml:space="preserve"> </w:t>
                      </w:r>
                      <w:proofErr w:type="spellStart"/>
                      <w:proofErr w:type="gramStart"/>
                      <w:r>
                        <w:rPr>
                          <w:rStyle w:val="HTMLCode"/>
                          <w:rFonts w:eastAsiaTheme="majorEastAsia"/>
                        </w:rPr>
                        <w:t>element.remove</w:t>
                      </w:r>
                      <w:proofErr w:type="spellEnd"/>
                      <w:proofErr w:type="gramEnd"/>
                      <w:r>
                        <w:rPr>
                          <w:rStyle w:val="HTMLCode"/>
                          <w:rFonts w:eastAsiaTheme="majorEastAsia"/>
                        </w:rPr>
                        <w:t>()</w:t>
                      </w:r>
                    </w:p>
                    <w:p w14:paraId="648AA022" w14:textId="77777777" w:rsidR="00FB3950" w:rsidRDefault="00FB3950" w:rsidP="00FB3950">
                      <w:pPr>
                        <w:pStyle w:val="NormalWeb"/>
                      </w:pPr>
                      <w:r>
                        <w:rPr>
                          <w:rFonts w:ascii="Segoe UI Emoji" w:hAnsi="Segoe UI Emoji" w:cs="Segoe UI Emoji"/>
                        </w:rPr>
                        <w:t>✔️</w:t>
                      </w:r>
                      <w:r>
                        <w:t xml:space="preserve"> Most modern way (ES6+)</w:t>
                      </w:r>
                      <w:r>
                        <w:br/>
                      </w:r>
                      <w:r>
                        <w:rPr>
                          <w:rFonts w:ascii="Segoe UI Emoji" w:hAnsi="Segoe UI Emoji" w:cs="Segoe UI Emoji"/>
                        </w:rPr>
                        <w:t>✔️</w:t>
                      </w:r>
                      <w:r>
                        <w:t xml:space="preserve"> Directly removes the element</w:t>
                      </w:r>
                    </w:p>
                    <w:p w14:paraId="352E3509" w14:textId="77777777" w:rsidR="00FB3950" w:rsidRDefault="00FB3950" w:rsidP="00FB3950">
                      <w:pPr>
                        <w:pStyle w:val="HTMLPreformatted"/>
                      </w:pPr>
                      <w:proofErr w:type="spellStart"/>
                      <w:r>
                        <w:t>js</w:t>
                      </w:r>
                      <w:proofErr w:type="spellEnd"/>
                    </w:p>
                    <w:p w14:paraId="48B55756" w14:textId="77777777" w:rsidR="00FB3950" w:rsidRDefault="00FB3950" w:rsidP="00FB3950">
                      <w:pPr>
                        <w:pStyle w:val="HTMLPreformatted"/>
                      </w:pPr>
                      <w:proofErr w:type="spellStart"/>
                      <w:r>
                        <w:t>CopyEdit</w:t>
                      </w:r>
                      <w:proofErr w:type="spellEnd"/>
                    </w:p>
                    <w:p w14:paraId="6FE45981" w14:textId="77777777" w:rsidR="00FB3950" w:rsidRDefault="00FB3950" w:rsidP="00FB3950">
                      <w:pPr>
                        <w:pStyle w:val="HTMLPreformatted"/>
                        <w:rPr>
                          <w:rStyle w:val="HTMLCode"/>
                          <w:rFonts w:eastAsiaTheme="majorEastAsia"/>
                        </w:rPr>
                      </w:pPr>
                      <w:proofErr w:type="spellStart"/>
                      <w:r>
                        <w:rPr>
                          <w:rStyle w:val="hljs-keyword"/>
                        </w:rPr>
                        <w:t>const</w:t>
                      </w:r>
                      <w:proofErr w:type="spellEnd"/>
                      <w:r>
                        <w:rPr>
                          <w:rStyle w:val="HTMLCode"/>
                          <w:rFonts w:eastAsiaTheme="majorEastAsia"/>
                        </w:rPr>
                        <w:t xml:space="preserve"> </w:t>
                      </w:r>
                      <w:proofErr w:type="spellStart"/>
                      <w:r>
                        <w:rPr>
                          <w:rStyle w:val="HTMLCode"/>
                          <w:rFonts w:eastAsiaTheme="majorEastAsia"/>
                        </w:rPr>
                        <w:t>elem</w:t>
                      </w:r>
                      <w:proofErr w:type="spellEnd"/>
                      <w:r>
                        <w:rPr>
                          <w:rStyle w:val="HTMLCode"/>
                          <w:rFonts w:eastAsiaTheme="majorEastAsia"/>
                        </w:rPr>
                        <w:t xml:space="preserve"> = </w:t>
                      </w:r>
                      <w:proofErr w:type="spellStart"/>
                      <w:proofErr w:type="gramStart"/>
                      <w:r>
                        <w:rPr>
                          <w:rStyle w:val="hljs-variable"/>
                        </w:rPr>
                        <w:t>document</w:t>
                      </w:r>
                      <w:r>
                        <w:rPr>
                          <w:rStyle w:val="HTMLCode"/>
                          <w:rFonts w:eastAsiaTheme="majorEastAsia"/>
                        </w:rPr>
                        <w:t>.</w:t>
                      </w:r>
                      <w:r>
                        <w:rPr>
                          <w:rStyle w:val="hljs-title"/>
                        </w:rPr>
                        <w:t>getElementById</w:t>
                      </w:r>
                      <w:proofErr w:type="spellEnd"/>
                      <w:proofErr w:type="gramEnd"/>
                      <w:r>
                        <w:rPr>
                          <w:rStyle w:val="HTMLCode"/>
                          <w:rFonts w:eastAsiaTheme="majorEastAsia"/>
                        </w:rPr>
                        <w:t>(</w:t>
                      </w:r>
                      <w:r>
                        <w:rPr>
                          <w:rStyle w:val="hljs-string"/>
                        </w:rPr>
                        <w:t>'</w:t>
                      </w:r>
                      <w:proofErr w:type="spellStart"/>
                      <w:r>
                        <w:rPr>
                          <w:rStyle w:val="hljs-string"/>
                        </w:rPr>
                        <w:t>myDiv</w:t>
                      </w:r>
                      <w:proofErr w:type="spellEnd"/>
                      <w:r>
                        <w:rPr>
                          <w:rStyle w:val="hljs-string"/>
                        </w:rPr>
                        <w:t>'</w:t>
                      </w:r>
                      <w:r>
                        <w:rPr>
                          <w:rStyle w:val="HTMLCode"/>
                          <w:rFonts w:eastAsiaTheme="majorEastAsia"/>
                        </w:rPr>
                        <w:t>);</w:t>
                      </w:r>
                    </w:p>
                    <w:p w14:paraId="264A8CD8" w14:textId="77777777" w:rsidR="00FB3950" w:rsidRDefault="00FB3950" w:rsidP="00FB3950">
                      <w:pPr>
                        <w:pStyle w:val="HTMLPreformatted"/>
                        <w:rPr>
                          <w:rStyle w:val="HTMLCode"/>
                          <w:rFonts w:eastAsiaTheme="majorEastAsia"/>
                        </w:rPr>
                      </w:pPr>
                      <w:proofErr w:type="spellStart"/>
                      <w:proofErr w:type="gramStart"/>
                      <w:r>
                        <w:rPr>
                          <w:rStyle w:val="HTMLCode"/>
                          <w:rFonts w:eastAsiaTheme="majorEastAsia"/>
                        </w:rPr>
                        <w:t>elem.</w:t>
                      </w:r>
                      <w:r>
                        <w:rPr>
                          <w:rStyle w:val="hljs-title"/>
                        </w:rPr>
                        <w:t>remove</w:t>
                      </w:r>
                      <w:proofErr w:type="spellEnd"/>
                      <w:proofErr w:type="gramEnd"/>
                      <w:r>
                        <w:rPr>
                          <w:rStyle w:val="HTMLCode"/>
                          <w:rFonts w:eastAsiaTheme="majorEastAsia"/>
                        </w:rPr>
                        <w:t>();</w:t>
                      </w:r>
                    </w:p>
                    <w:p w14:paraId="150A125D" w14:textId="77777777" w:rsidR="00FB3950" w:rsidRDefault="00FB3950" w:rsidP="00FB3950">
                      <w:pPr>
                        <w:rPr>
                          <w:color w:val="C00000"/>
                          <w:sz w:val="22"/>
                          <w:szCs w:val="22"/>
                        </w:rPr>
                      </w:pPr>
                    </w:p>
                    <w:p w14:paraId="3E6F2FBC" w14:textId="77777777" w:rsidR="00FB3950" w:rsidRDefault="00FB3950" w:rsidP="00FB3950">
                      <w:pPr>
                        <w:rPr>
                          <w:color w:val="C00000"/>
                          <w:sz w:val="22"/>
                          <w:szCs w:val="22"/>
                        </w:rPr>
                      </w:pPr>
                    </w:p>
                    <w:p w14:paraId="4A8710BE" w14:textId="77777777" w:rsidR="00FB3950" w:rsidRDefault="00FB3950" w:rsidP="00FB3950">
                      <w:pPr>
                        <w:pStyle w:val="Heading3"/>
                      </w:pPr>
                      <w:r>
                        <w:rPr>
                          <w:rFonts w:ascii="Segoe UI Emoji" w:hAnsi="Segoe UI Emoji" w:cs="Segoe UI Emoji"/>
                        </w:rPr>
                        <w:t>✅</w:t>
                      </w:r>
                      <w:r>
                        <w:t xml:space="preserve"> Remove all child elements</w:t>
                      </w:r>
                    </w:p>
                    <w:p w14:paraId="3A9A33DF" w14:textId="77777777" w:rsidR="00FB3950" w:rsidRDefault="00FB3950" w:rsidP="00FB3950">
                      <w:pPr>
                        <w:pStyle w:val="HTMLPreformatted"/>
                      </w:pPr>
                      <w:proofErr w:type="spellStart"/>
                      <w:r>
                        <w:t>js</w:t>
                      </w:r>
                      <w:proofErr w:type="spellEnd"/>
                    </w:p>
                    <w:p w14:paraId="48C4CC9A" w14:textId="77777777" w:rsidR="00FB3950" w:rsidRDefault="00FB3950" w:rsidP="00FB3950">
                      <w:pPr>
                        <w:pStyle w:val="HTMLPreformatted"/>
                      </w:pPr>
                      <w:proofErr w:type="spellStart"/>
                      <w:r>
                        <w:t>CopyEdit</w:t>
                      </w:r>
                      <w:proofErr w:type="spellEnd"/>
                    </w:p>
                    <w:p w14:paraId="40E9FA93" w14:textId="77777777" w:rsidR="00FB3950" w:rsidRDefault="00FB3950" w:rsidP="00FB3950">
                      <w:pPr>
                        <w:pStyle w:val="HTMLPreformatted"/>
                        <w:rPr>
                          <w:rStyle w:val="HTMLCode"/>
                          <w:rFonts w:eastAsiaTheme="majorEastAsia"/>
                        </w:rPr>
                      </w:pPr>
                      <w:proofErr w:type="spellStart"/>
                      <w:r>
                        <w:rPr>
                          <w:rStyle w:val="hljs-keyword"/>
                        </w:rPr>
                        <w:t>const</w:t>
                      </w:r>
                      <w:proofErr w:type="spellEnd"/>
                      <w:r>
                        <w:rPr>
                          <w:rStyle w:val="HTMLCode"/>
                          <w:rFonts w:eastAsiaTheme="majorEastAsia"/>
                        </w:rPr>
                        <w:t xml:space="preserve"> parent = </w:t>
                      </w:r>
                      <w:proofErr w:type="spellStart"/>
                      <w:proofErr w:type="gramStart"/>
                      <w:r>
                        <w:rPr>
                          <w:rStyle w:val="hljs-variable"/>
                          <w:rFonts w:eastAsiaTheme="majorEastAsia"/>
                        </w:rPr>
                        <w:t>document</w:t>
                      </w:r>
                      <w:r>
                        <w:rPr>
                          <w:rStyle w:val="HTMLCode"/>
                          <w:rFonts w:eastAsiaTheme="majorEastAsia"/>
                        </w:rPr>
                        <w:t>.</w:t>
                      </w:r>
                      <w:r>
                        <w:rPr>
                          <w:rStyle w:val="hljs-title"/>
                        </w:rPr>
                        <w:t>getElementById</w:t>
                      </w:r>
                      <w:proofErr w:type="spellEnd"/>
                      <w:proofErr w:type="gramEnd"/>
                      <w:r>
                        <w:rPr>
                          <w:rStyle w:val="HTMLCode"/>
                          <w:rFonts w:eastAsiaTheme="majorEastAsia"/>
                        </w:rPr>
                        <w:t>(</w:t>
                      </w:r>
                      <w:r>
                        <w:rPr>
                          <w:rStyle w:val="hljs-string"/>
                        </w:rPr>
                        <w:t>'container'</w:t>
                      </w:r>
                      <w:r>
                        <w:rPr>
                          <w:rStyle w:val="HTMLCode"/>
                          <w:rFonts w:eastAsiaTheme="majorEastAsia"/>
                        </w:rPr>
                        <w:t>);</w:t>
                      </w:r>
                    </w:p>
                    <w:p w14:paraId="6B3EAFF1" w14:textId="77777777" w:rsidR="00FB3950" w:rsidRDefault="00FB3950" w:rsidP="00FB3950">
                      <w:pPr>
                        <w:pStyle w:val="HTMLPreformatted"/>
                      </w:pPr>
                      <w:proofErr w:type="spellStart"/>
                      <w:proofErr w:type="gramStart"/>
                      <w:r>
                        <w:rPr>
                          <w:rStyle w:val="HTMLCode"/>
                          <w:rFonts w:eastAsiaTheme="majorEastAsia"/>
                        </w:rPr>
                        <w:t>parent.</w:t>
                      </w:r>
                      <w:r>
                        <w:rPr>
                          <w:rStyle w:val="hljs-property"/>
                        </w:rPr>
                        <w:t>innerHTML</w:t>
                      </w:r>
                      <w:proofErr w:type="spellEnd"/>
                      <w:proofErr w:type="gramEnd"/>
                      <w:r>
                        <w:rPr>
                          <w:rStyle w:val="HTMLCode"/>
                          <w:rFonts w:eastAsiaTheme="majorEastAsia"/>
                        </w:rPr>
                        <w:t xml:space="preserve"> = </w:t>
                      </w:r>
                      <w:r>
                        <w:rPr>
                          <w:rStyle w:val="hljs-string"/>
                        </w:rPr>
                        <w:t>''</w:t>
                      </w:r>
                      <w:r>
                        <w:rPr>
                          <w:rStyle w:val="HTMLCode"/>
                          <w:rFonts w:eastAsiaTheme="majorEastAsia"/>
                        </w:rPr>
                        <w:t xml:space="preserve">; </w:t>
                      </w:r>
                      <w:r>
                        <w:rPr>
                          <w:rStyle w:val="hljs-comment"/>
                        </w:rPr>
                        <w:t>// clears all content</w:t>
                      </w:r>
                    </w:p>
                    <w:p w14:paraId="5EF0A8E2" w14:textId="77777777" w:rsidR="00FB3950" w:rsidRDefault="00FB3950" w:rsidP="00FB3950">
                      <w:pPr>
                        <w:rPr>
                          <w:color w:val="C00000"/>
                          <w:sz w:val="22"/>
                          <w:szCs w:val="22"/>
                        </w:rPr>
                      </w:pPr>
                    </w:p>
                    <w:p w14:paraId="518BDB83" w14:textId="77777777" w:rsidR="00FB3950" w:rsidRDefault="00FB3950" w:rsidP="00FB3950">
                      <w:pPr>
                        <w:pStyle w:val="Heading2"/>
                      </w:pPr>
                      <w:r>
                        <w:rPr>
                          <w:rFonts w:ascii="Segoe UI Emoji" w:hAnsi="Segoe UI Emoji" w:cs="Segoe UI Emoji"/>
                        </w:rPr>
                        <w:t>⚠️</w:t>
                      </w:r>
                      <w:r>
                        <w:t xml:space="preserve"> Good to Know</w:t>
                      </w:r>
                    </w:p>
                    <w:p w14:paraId="7D7122A1" w14:textId="77777777" w:rsidR="00FB3950" w:rsidRDefault="00FB3950" w:rsidP="00FB3950">
                      <w:pPr>
                        <w:pStyle w:val="NormalWeb"/>
                        <w:numPr>
                          <w:ilvl w:val="0"/>
                          <w:numId w:val="7"/>
                        </w:numPr>
                      </w:pPr>
                      <w:r>
                        <w:t xml:space="preserve">Use </w:t>
                      </w:r>
                      <w:proofErr w:type="gramStart"/>
                      <w:r>
                        <w:rPr>
                          <w:rStyle w:val="HTMLCode"/>
                        </w:rPr>
                        <w:t>remove(</w:t>
                      </w:r>
                      <w:proofErr w:type="gramEnd"/>
                      <w:r>
                        <w:rPr>
                          <w:rStyle w:val="HTMLCode"/>
                        </w:rPr>
                        <w:t>)</w:t>
                      </w:r>
                      <w:r>
                        <w:t xml:space="preserve"> only if you're sure the element exists.</w:t>
                      </w:r>
                    </w:p>
                    <w:p w14:paraId="784A65DB" w14:textId="77777777" w:rsidR="00FB3950" w:rsidRDefault="00FB3950" w:rsidP="00FB3950">
                      <w:pPr>
                        <w:pStyle w:val="NormalWeb"/>
                        <w:numPr>
                          <w:ilvl w:val="0"/>
                          <w:numId w:val="7"/>
                        </w:numPr>
                      </w:pPr>
                      <w:r>
                        <w:t xml:space="preserve">Always check for </w:t>
                      </w:r>
                      <w:r>
                        <w:rPr>
                          <w:rStyle w:val="HTMLCode"/>
                        </w:rPr>
                        <w:t>null</w:t>
                      </w:r>
                      <w:r>
                        <w:t xml:space="preserve"> before removing:</w:t>
                      </w:r>
                    </w:p>
                    <w:p w14:paraId="59328E00" w14:textId="77777777" w:rsidR="00FB3950" w:rsidRDefault="00FB3950" w:rsidP="00FB3950">
                      <w:pPr>
                        <w:pStyle w:val="HTMLPreformatted"/>
                      </w:pPr>
                      <w:proofErr w:type="spellStart"/>
                      <w:r>
                        <w:t>js</w:t>
                      </w:r>
                      <w:proofErr w:type="spellEnd"/>
                    </w:p>
                    <w:p w14:paraId="037E7131" w14:textId="77777777" w:rsidR="00FB3950" w:rsidRDefault="00FB3950" w:rsidP="00FB3950">
                      <w:pPr>
                        <w:pStyle w:val="HTMLPreformatted"/>
                      </w:pPr>
                      <w:proofErr w:type="spellStart"/>
                      <w:r>
                        <w:t>CopyEdit</w:t>
                      </w:r>
                      <w:proofErr w:type="spellEnd"/>
                    </w:p>
                    <w:p w14:paraId="24C91A74" w14:textId="77777777" w:rsidR="00FB3950" w:rsidRDefault="00FB3950" w:rsidP="00FB3950">
                      <w:pPr>
                        <w:pStyle w:val="HTMLPreformatted"/>
                        <w:rPr>
                          <w:rStyle w:val="HTMLCode"/>
                        </w:rPr>
                      </w:pPr>
                      <w:proofErr w:type="spellStart"/>
                      <w:r>
                        <w:rPr>
                          <w:rStyle w:val="hljs-keyword"/>
                          <w:rFonts w:eastAsiaTheme="majorEastAsia"/>
                        </w:rPr>
                        <w:t>const</w:t>
                      </w:r>
                      <w:proofErr w:type="spellEnd"/>
                      <w:r>
                        <w:rPr>
                          <w:rStyle w:val="HTMLCode"/>
                        </w:rPr>
                        <w:t xml:space="preserve"> </w:t>
                      </w:r>
                      <w:proofErr w:type="spellStart"/>
                      <w:r>
                        <w:rPr>
                          <w:rStyle w:val="HTMLCode"/>
                        </w:rPr>
                        <w:t>el</w:t>
                      </w:r>
                      <w:proofErr w:type="spellEnd"/>
                      <w:r>
                        <w:rPr>
                          <w:rStyle w:val="HTMLCode"/>
                        </w:rPr>
                        <w:t xml:space="preserve"> = </w:t>
                      </w:r>
                      <w:proofErr w:type="spellStart"/>
                      <w:proofErr w:type="gramStart"/>
                      <w:r>
                        <w:rPr>
                          <w:rStyle w:val="hljs-variable"/>
                        </w:rPr>
                        <w:t>document</w:t>
                      </w:r>
                      <w:r>
                        <w:rPr>
                          <w:rStyle w:val="HTMLCode"/>
                        </w:rPr>
                        <w:t>.</w:t>
                      </w:r>
                      <w:r>
                        <w:rPr>
                          <w:rStyle w:val="hljs-title"/>
                        </w:rPr>
                        <w:t>getElementById</w:t>
                      </w:r>
                      <w:proofErr w:type="spellEnd"/>
                      <w:proofErr w:type="gramEnd"/>
                      <w:r>
                        <w:rPr>
                          <w:rStyle w:val="HTMLCode"/>
                        </w:rPr>
                        <w:t>(</w:t>
                      </w:r>
                      <w:r>
                        <w:rPr>
                          <w:rStyle w:val="hljs-string"/>
                        </w:rPr>
                        <w:t>'something'</w:t>
                      </w:r>
                      <w:r>
                        <w:rPr>
                          <w:rStyle w:val="HTMLCode"/>
                        </w:rPr>
                        <w:t>);</w:t>
                      </w:r>
                    </w:p>
                    <w:p w14:paraId="520889B7" w14:textId="77777777" w:rsidR="00FB3950" w:rsidRDefault="00FB3950" w:rsidP="00FB3950">
                      <w:pPr>
                        <w:pStyle w:val="HTMLPreformatted"/>
                        <w:rPr>
                          <w:rStyle w:val="HTMLCode"/>
                        </w:rPr>
                      </w:pPr>
                      <w:r>
                        <w:rPr>
                          <w:rStyle w:val="hljs-keyword"/>
                          <w:rFonts w:eastAsiaTheme="majorEastAsia"/>
                        </w:rPr>
                        <w:t>if</w:t>
                      </w:r>
                      <w:r>
                        <w:rPr>
                          <w:rStyle w:val="HTMLCode"/>
                        </w:rPr>
                        <w:t xml:space="preserve"> (</w:t>
                      </w:r>
                      <w:proofErr w:type="spellStart"/>
                      <w:r>
                        <w:rPr>
                          <w:rStyle w:val="HTMLCode"/>
                        </w:rPr>
                        <w:t>el</w:t>
                      </w:r>
                      <w:proofErr w:type="spellEnd"/>
                      <w:r>
                        <w:rPr>
                          <w:rStyle w:val="HTMLCode"/>
                        </w:rPr>
                        <w:t xml:space="preserve">) </w:t>
                      </w:r>
                      <w:proofErr w:type="spellStart"/>
                      <w:proofErr w:type="gramStart"/>
                      <w:r>
                        <w:rPr>
                          <w:rStyle w:val="HTMLCode"/>
                        </w:rPr>
                        <w:t>el.</w:t>
                      </w:r>
                      <w:r>
                        <w:rPr>
                          <w:rStyle w:val="hljs-title"/>
                        </w:rPr>
                        <w:t>remove</w:t>
                      </w:r>
                      <w:proofErr w:type="spellEnd"/>
                      <w:proofErr w:type="gramEnd"/>
                      <w:r>
                        <w:rPr>
                          <w:rStyle w:val="HTMLCode"/>
                        </w:rPr>
                        <w:t>();</w:t>
                      </w:r>
                    </w:p>
                    <w:p w14:paraId="2C980673" w14:textId="0229F51D" w:rsidR="00FB3950" w:rsidRPr="006A07E0" w:rsidRDefault="00913304" w:rsidP="00FB3950">
                      <w:pPr>
                        <w:rPr>
                          <w:color w:val="C00000"/>
                          <w:sz w:val="22"/>
                          <w:szCs w:val="22"/>
                        </w:rPr>
                      </w:pPr>
                      <w:r>
                        <w:rPr>
                          <w:color w:val="C00000"/>
                          <w:sz w:val="22"/>
                          <w:szCs w:val="22"/>
                        </w:rPr>
                        <w:br/>
                      </w:r>
                      <w:r>
                        <w:rPr>
                          <w:color w:val="C00000"/>
                          <w:sz w:val="22"/>
                          <w:szCs w:val="22"/>
                        </w:rPr>
                        <w:br/>
                      </w:r>
                      <w:r>
                        <w:rPr>
                          <w:color w:val="C00000"/>
                          <w:sz w:val="22"/>
                          <w:szCs w:val="22"/>
                        </w:rPr>
                        <w:br/>
                      </w:r>
                      <w:r>
                        <w:rPr>
                          <w:color w:val="C00000"/>
                          <w:sz w:val="22"/>
                          <w:szCs w:val="22"/>
                        </w:rPr>
                        <w:br/>
                      </w:r>
                    </w:p>
                    <w:p w14:paraId="5F69CC7D" w14:textId="77777777" w:rsidR="00FB3950" w:rsidRDefault="00FB3950"/>
                  </w:txbxContent>
                </v:textbox>
              </v:shape>
            </w:pict>
          </mc:Fallback>
        </mc:AlternateContent>
      </w:r>
    </w:p>
    <w:p w14:paraId="33D8ECB1" w14:textId="77777777" w:rsidR="00FB3950" w:rsidRDefault="00FB3950" w:rsidP="00313D22">
      <w:pPr>
        <w:rPr>
          <w:color w:val="C00000"/>
          <w:sz w:val="22"/>
          <w:szCs w:val="22"/>
        </w:rPr>
      </w:pPr>
    </w:p>
    <w:p w14:paraId="5775B682" w14:textId="77777777" w:rsidR="00913304" w:rsidRDefault="00913304" w:rsidP="00313D22">
      <w:pPr>
        <w:rPr>
          <w:color w:val="C00000"/>
          <w:sz w:val="22"/>
          <w:szCs w:val="22"/>
        </w:rPr>
      </w:pPr>
    </w:p>
    <w:p w14:paraId="21C2A77E" w14:textId="77777777" w:rsidR="00913304" w:rsidRDefault="00913304" w:rsidP="00313D22">
      <w:pPr>
        <w:rPr>
          <w:color w:val="C00000"/>
          <w:sz w:val="22"/>
          <w:szCs w:val="22"/>
        </w:rPr>
      </w:pPr>
    </w:p>
    <w:p w14:paraId="7945E0F5" w14:textId="77777777" w:rsidR="00913304" w:rsidRDefault="00913304" w:rsidP="00313D22">
      <w:pPr>
        <w:rPr>
          <w:color w:val="C00000"/>
          <w:sz w:val="22"/>
          <w:szCs w:val="22"/>
        </w:rPr>
      </w:pPr>
    </w:p>
    <w:p w14:paraId="4A5D4BA8" w14:textId="77777777" w:rsidR="00913304" w:rsidRPr="00913304" w:rsidRDefault="00913304" w:rsidP="00913304">
      <w:pPr>
        <w:rPr>
          <w:sz w:val="22"/>
          <w:szCs w:val="22"/>
        </w:rPr>
      </w:pPr>
    </w:p>
    <w:p w14:paraId="53620620" w14:textId="77777777" w:rsidR="00913304" w:rsidRPr="00913304" w:rsidRDefault="00913304" w:rsidP="00913304">
      <w:pPr>
        <w:rPr>
          <w:sz w:val="22"/>
          <w:szCs w:val="22"/>
        </w:rPr>
      </w:pPr>
    </w:p>
    <w:p w14:paraId="61197A80" w14:textId="77777777" w:rsidR="00913304" w:rsidRPr="00913304" w:rsidRDefault="00913304" w:rsidP="00913304">
      <w:pPr>
        <w:rPr>
          <w:sz w:val="22"/>
          <w:szCs w:val="22"/>
        </w:rPr>
      </w:pPr>
    </w:p>
    <w:p w14:paraId="4E075357" w14:textId="77777777" w:rsidR="00913304" w:rsidRPr="00913304" w:rsidRDefault="00913304" w:rsidP="00913304">
      <w:pPr>
        <w:rPr>
          <w:sz w:val="22"/>
          <w:szCs w:val="22"/>
        </w:rPr>
      </w:pPr>
    </w:p>
    <w:p w14:paraId="63755223" w14:textId="77777777" w:rsidR="00913304" w:rsidRPr="00913304" w:rsidRDefault="00913304" w:rsidP="00913304">
      <w:pPr>
        <w:rPr>
          <w:sz w:val="22"/>
          <w:szCs w:val="22"/>
        </w:rPr>
      </w:pPr>
    </w:p>
    <w:p w14:paraId="05D791A3" w14:textId="77777777" w:rsidR="00913304" w:rsidRPr="00913304" w:rsidRDefault="00913304" w:rsidP="00913304">
      <w:pPr>
        <w:rPr>
          <w:sz w:val="22"/>
          <w:szCs w:val="22"/>
        </w:rPr>
      </w:pPr>
    </w:p>
    <w:p w14:paraId="66080D17" w14:textId="77777777" w:rsidR="00913304" w:rsidRPr="00913304" w:rsidRDefault="00913304" w:rsidP="00913304">
      <w:pPr>
        <w:rPr>
          <w:sz w:val="22"/>
          <w:szCs w:val="22"/>
        </w:rPr>
      </w:pPr>
    </w:p>
    <w:p w14:paraId="2099EE24" w14:textId="77777777" w:rsidR="00913304" w:rsidRPr="00913304" w:rsidRDefault="00913304" w:rsidP="00913304">
      <w:pPr>
        <w:rPr>
          <w:sz w:val="22"/>
          <w:szCs w:val="22"/>
        </w:rPr>
      </w:pPr>
    </w:p>
    <w:p w14:paraId="74E4350F" w14:textId="77777777" w:rsidR="00913304" w:rsidRPr="00913304" w:rsidRDefault="00913304" w:rsidP="00913304">
      <w:pPr>
        <w:rPr>
          <w:sz w:val="22"/>
          <w:szCs w:val="22"/>
        </w:rPr>
      </w:pPr>
    </w:p>
    <w:p w14:paraId="7E52EFB1" w14:textId="77777777" w:rsidR="00913304" w:rsidRPr="00913304" w:rsidRDefault="00913304" w:rsidP="00913304">
      <w:pPr>
        <w:rPr>
          <w:sz w:val="22"/>
          <w:szCs w:val="22"/>
        </w:rPr>
      </w:pPr>
    </w:p>
    <w:p w14:paraId="0E1C1C34" w14:textId="77777777" w:rsidR="00913304" w:rsidRPr="00913304" w:rsidRDefault="00913304" w:rsidP="00913304">
      <w:pPr>
        <w:rPr>
          <w:sz w:val="22"/>
          <w:szCs w:val="22"/>
        </w:rPr>
      </w:pPr>
    </w:p>
    <w:p w14:paraId="366039EA" w14:textId="77777777" w:rsidR="00913304" w:rsidRPr="00913304" w:rsidRDefault="00913304" w:rsidP="00913304">
      <w:pPr>
        <w:rPr>
          <w:sz w:val="22"/>
          <w:szCs w:val="22"/>
        </w:rPr>
      </w:pPr>
    </w:p>
    <w:p w14:paraId="59A88860" w14:textId="77777777" w:rsidR="00913304" w:rsidRPr="00913304" w:rsidRDefault="00913304" w:rsidP="00913304">
      <w:pPr>
        <w:rPr>
          <w:sz w:val="22"/>
          <w:szCs w:val="22"/>
        </w:rPr>
      </w:pPr>
    </w:p>
    <w:p w14:paraId="4AA6DB85" w14:textId="77777777" w:rsidR="00913304" w:rsidRPr="00913304" w:rsidRDefault="00913304" w:rsidP="00913304">
      <w:pPr>
        <w:rPr>
          <w:sz w:val="22"/>
          <w:szCs w:val="22"/>
        </w:rPr>
      </w:pPr>
    </w:p>
    <w:p w14:paraId="06733EAA" w14:textId="77777777" w:rsidR="00913304" w:rsidRPr="00913304" w:rsidRDefault="00913304" w:rsidP="00913304">
      <w:pPr>
        <w:rPr>
          <w:sz w:val="22"/>
          <w:szCs w:val="22"/>
        </w:rPr>
      </w:pPr>
    </w:p>
    <w:p w14:paraId="076B72ED" w14:textId="77777777" w:rsidR="00913304" w:rsidRPr="00913304" w:rsidRDefault="00913304" w:rsidP="00913304">
      <w:pPr>
        <w:rPr>
          <w:sz w:val="22"/>
          <w:szCs w:val="22"/>
        </w:rPr>
      </w:pPr>
    </w:p>
    <w:p w14:paraId="5629AF2A" w14:textId="77777777" w:rsidR="00913304" w:rsidRPr="00913304" w:rsidRDefault="00913304" w:rsidP="00913304">
      <w:pPr>
        <w:rPr>
          <w:sz w:val="22"/>
          <w:szCs w:val="22"/>
        </w:rPr>
      </w:pPr>
    </w:p>
    <w:p w14:paraId="45737422" w14:textId="77777777" w:rsidR="00913304" w:rsidRPr="00913304" w:rsidRDefault="00913304" w:rsidP="00913304">
      <w:pPr>
        <w:rPr>
          <w:sz w:val="22"/>
          <w:szCs w:val="22"/>
        </w:rPr>
      </w:pPr>
    </w:p>
    <w:p w14:paraId="6D58CA3E" w14:textId="77777777" w:rsidR="00913304" w:rsidRPr="00913304" w:rsidRDefault="00913304" w:rsidP="00913304">
      <w:pPr>
        <w:rPr>
          <w:sz w:val="22"/>
          <w:szCs w:val="22"/>
        </w:rPr>
      </w:pPr>
    </w:p>
    <w:p w14:paraId="5D6CC075" w14:textId="77777777" w:rsidR="00913304" w:rsidRPr="00913304" w:rsidRDefault="00913304" w:rsidP="00913304">
      <w:pPr>
        <w:rPr>
          <w:sz w:val="22"/>
          <w:szCs w:val="22"/>
        </w:rPr>
      </w:pPr>
    </w:p>
    <w:p w14:paraId="5C370E1E" w14:textId="77777777" w:rsidR="00913304" w:rsidRPr="00913304" w:rsidRDefault="00913304" w:rsidP="00913304">
      <w:pPr>
        <w:rPr>
          <w:sz w:val="22"/>
          <w:szCs w:val="22"/>
        </w:rPr>
      </w:pPr>
    </w:p>
    <w:p w14:paraId="020A9ADA" w14:textId="6BE360B4" w:rsidR="00913304" w:rsidRDefault="00913304" w:rsidP="00913304">
      <w:pPr>
        <w:tabs>
          <w:tab w:val="left" w:pos="1000"/>
        </w:tabs>
        <w:rPr>
          <w:sz w:val="22"/>
          <w:szCs w:val="22"/>
        </w:rPr>
      </w:pPr>
      <w:r>
        <w:rPr>
          <w:sz w:val="22"/>
          <w:szCs w:val="22"/>
        </w:rPr>
        <w:tab/>
      </w:r>
    </w:p>
    <w:p w14:paraId="15E93AAF" w14:textId="77777777" w:rsidR="00913304" w:rsidRDefault="00913304" w:rsidP="00913304">
      <w:pPr>
        <w:tabs>
          <w:tab w:val="left" w:pos="1000"/>
        </w:tabs>
        <w:rPr>
          <w:sz w:val="22"/>
          <w:szCs w:val="22"/>
        </w:rPr>
      </w:pPr>
    </w:p>
    <w:sectPr w:rsidR="00913304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1"/>
    <w:multiLevelType w:val="multilevel"/>
    <w:tmpl w:val="AD923C2C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4B1E0126"/>
    <w:multiLevelType w:val="multilevel"/>
    <w:tmpl w:val="7E96B4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771581600">
    <w:abstractNumId w:val="0"/>
  </w:num>
  <w:num w:numId="2" w16cid:durableId="2027171808">
    <w:abstractNumId w:val="0"/>
  </w:num>
  <w:num w:numId="3" w16cid:durableId="1588152743">
    <w:abstractNumId w:val="0"/>
  </w:num>
  <w:num w:numId="4" w16cid:durableId="1944410036">
    <w:abstractNumId w:val="0"/>
  </w:num>
  <w:num w:numId="5" w16cid:durableId="1734935907">
    <w:abstractNumId w:val="0"/>
  </w:num>
  <w:num w:numId="6" w16cid:durableId="1556315244">
    <w:abstractNumId w:val="0"/>
  </w:num>
  <w:num w:numId="7" w16cid:durableId="1558128238">
    <w:abstractNumId w:val="1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8724" w:allStyles="0" w:customStyles="0" w:latentStyles="1" w:stylesInUse="0" w:headingStyles="1" w:numberingStyles="0" w:tableStyles="0" w:directFormattingOnRuns="1" w:directFormattingOnParagraphs="1" w:directFormattingOnNumbering="1" w:directFormattingOnTables="0" w:clearFormatting="0" w:top3HeadingStyles="0" w:visibleStyles="0" w:alternateStyleNames="1"/>
  <w:stylePaneSortMethod w:val="0002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41EE7"/>
    <w:rsid w:val="00040EB8"/>
    <w:rsid w:val="00040F61"/>
    <w:rsid w:val="000436E4"/>
    <w:rsid w:val="00060AED"/>
    <w:rsid w:val="00086245"/>
    <w:rsid w:val="00091D74"/>
    <w:rsid w:val="00092649"/>
    <w:rsid w:val="000A6B7E"/>
    <w:rsid w:val="001051D6"/>
    <w:rsid w:val="001101DB"/>
    <w:rsid w:val="00121F56"/>
    <w:rsid w:val="001474D6"/>
    <w:rsid w:val="00152D4F"/>
    <w:rsid w:val="00162227"/>
    <w:rsid w:val="001825B2"/>
    <w:rsid w:val="001D403A"/>
    <w:rsid w:val="001F4FCD"/>
    <w:rsid w:val="00206510"/>
    <w:rsid w:val="002069BA"/>
    <w:rsid w:val="0021549C"/>
    <w:rsid w:val="00224F82"/>
    <w:rsid w:val="00233F03"/>
    <w:rsid w:val="002377F7"/>
    <w:rsid w:val="00245E40"/>
    <w:rsid w:val="002475FE"/>
    <w:rsid w:val="002811B4"/>
    <w:rsid w:val="002846E8"/>
    <w:rsid w:val="0028487D"/>
    <w:rsid w:val="002923BA"/>
    <w:rsid w:val="002A6696"/>
    <w:rsid w:val="002D3EC3"/>
    <w:rsid w:val="002D577E"/>
    <w:rsid w:val="00313D22"/>
    <w:rsid w:val="003205CB"/>
    <w:rsid w:val="003464B1"/>
    <w:rsid w:val="00357B81"/>
    <w:rsid w:val="0037485B"/>
    <w:rsid w:val="003813F3"/>
    <w:rsid w:val="00390A73"/>
    <w:rsid w:val="003C7F7E"/>
    <w:rsid w:val="004356FD"/>
    <w:rsid w:val="004505D5"/>
    <w:rsid w:val="004B0824"/>
    <w:rsid w:val="005209FE"/>
    <w:rsid w:val="0056139A"/>
    <w:rsid w:val="00573A48"/>
    <w:rsid w:val="005926EF"/>
    <w:rsid w:val="00595AE6"/>
    <w:rsid w:val="005A056E"/>
    <w:rsid w:val="006059F5"/>
    <w:rsid w:val="0061129A"/>
    <w:rsid w:val="006145AA"/>
    <w:rsid w:val="00654138"/>
    <w:rsid w:val="006A07E0"/>
    <w:rsid w:val="006E7183"/>
    <w:rsid w:val="006F3D29"/>
    <w:rsid w:val="00711723"/>
    <w:rsid w:val="0071216A"/>
    <w:rsid w:val="00742C6B"/>
    <w:rsid w:val="00754EF2"/>
    <w:rsid w:val="00775212"/>
    <w:rsid w:val="007803D7"/>
    <w:rsid w:val="007B135B"/>
    <w:rsid w:val="00800767"/>
    <w:rsid w:val="0081758D"/>
    <w:rsid w:val="008245C2"/>
    <w:rsid w:val="00835710"/>
    <w:rsid w:val="008A5360"/>
    <w:rsid w:val="008A5F92"/>
    <w:rsid w:val="008B18DB"/>
    <w:rsid w:val="008B54BA"/>
    <w:rsid w:val="008C272B"/>
    <w:rsid w:val="008E4D7E"/>
    <w:rsid w:val="00905EDD"/>
    <w:rsid w:val="00913304"/>
    <w:rsid w:val="009257D8"/>
    <w:rsid w:val="00977C95"/>
    <w:rsid w:val="00990300"/>
    <w:rsid w:val="009E0377"/>
    <w:rsid w:val="009E161A"/>
    <w:rsid w:val="009F6F18"/>
    <w:rsid w:val="00A32F52"/>
    <w:rsid w:val="00A35117"/>
    <w:rsid w:val="00A368B2"/>
    <w:rsid w:val="00AD2B22"/>
    <w:rsid w:val="00AE2F39"/>
    <w:rsid w:val="00AF16A0"/>
    <w:rsid w:val="00B21D29"/>
    <w:rsid w:val="00B753B4"/>
    <w:rsid w:val="00B85261"/>
    <w:rsid w:val="00B97B36"/>
    <w:rsid w:val="00BD2F83"/>
    <w:rsid w:val="00BD4EC2"/>
    <w:rsid w:val="00BF5158"/>
    <w:rsid w:val="00C05BF8"/>
    <w:rsid w:val="00C20E9B"/>
    <w:rsid w:val="00C254E5"/>
    <w:rsid w:val="00C41EE7"/>
    <w:rsid w:val="00C46DD1"/>
    <w:rsid w:val="00C61D51"/>
    <w:rsid w:val="00C666BF"/>
    <w:rsid w:val="00CA4E18"/>
    <w:rsid w:val="00CB72AA"/>
    <w:rsid w:val="00D224B8"/>
    <w:rsid w:val="00D401BD"/>
    <w:rsid w:val="00D4303D"/>
    <w:rsid w:val="00D55D9F"/>
    <w:rsid w:val="00D56202"/>
    <w:rsid w:val="00D57473"/>
    <w:rsid w:val="00D66765"/>
    <w:rsid w:val="00D80582"/>
    <w:rsid w:val="00E054EE"/>
    <w:rsid w:val="00E05716"/>
    <w:rsid w:val="00E21229"/>
    <w:rsid w:val="00E254AC"/>
    <w:rsid w:val="00E26867"/>
    <w:rsid w:val="00E331EC"/>
    <w:rsid w:val="00E37046"/>
    <w:rsid w:val="00E50D52"/>
    <w:rsid w:val="00E526AD"/>
    <w:rsid w:val="00E52C83"/>
    <w:rsid w:val="00E62EBB"/>
    <w:rsid w:val="00EB5976"/>
    <w:rsid w:val="00EC7172"/>
    <w:rsid w:val="00ED6861"/>
    <w:rsid w:val="00F71EAC"/>
    <w:rsid w:val="00FB2A2D"/>
    <w:rsid w:val="00FB3950"/>
    <w:rsid w:val="00FE6566"/>
    <w:rsid w:val="00FF0A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84"/>
    <o:shapelayout v:ext="edit">
      <o:idmap v:ext="edit" data="1"/>
    </o:shapelayout>
  </w:shapeDefaults>
  <w:decimalSymbol w:val="."/>
  <w:listSeparator w:val=","/>
  <w14:docId w14:val="40293BC7"/>
  <w15:docId w15:val="{1115A0A8-6D52-49EE-832A-61C0E13CFB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(Web)" w:uiPriority="99"/>
    <w:lsdException w:name="HTML Code" w:uiPriority="99"/>
    <w:lsdException w:name="HTML Preformatted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926EF"/>
  </w:style>
  <w:style w:type="paragraph" w:styleId="Heading1">
    <w:name w:val="heading 1"/>
    <w:basedOn w:val="Normal"/>
    <w:next w:val="BodyText"/>
    <w:link w:val="Heading1Char"/>
    <w:uiPriority w:val="9"/>
    <w:qFormat/>
    <w:rsid w:val="0061129A"/>
    <w:pPr>
      <w:keepNext/>
      <w:keepLines/>
      <w:spacing w:before="360" w:after="80"/>
      <w:outlineLvl w:val="0"/>
    </w:pPr>
    <w:rPr>
      <w:rFonts w:ascii="Times New Roman" w:eastAsiaTheme="majorEastAsia" w:hAnsi="Times New Roman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61129A"/>
    <w:pPr>
      <w:keepNext/>
      <w:keepLines/>
      <w:spacing w:before="160" w:after="80"/>
      <w:outlineLvl w:val="2"/>
    </w:pPr>
    <w:rPr>
      <w:rFonts w:ascii="Times New Roman" w:eastAsiaTheme="majorEastAsia" w:hAnsi="Times New Roman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61129A"/>
    <w:pPr>
      <w:keepNext/>
      <w:keepLines/>
      <w:spacing w:before="80" w:after="40"/>
      <w:outlineLvl w:val="3"/>
    </w:pPr>
    <w:rPr>
      <w:rFonts w:ascii="Times New Roman" w:eastAsiaTheme="majorEastAsia" w:hAnsi="Times New Roman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61129A"/>
    <w:pPr>
      <w:keepNext/>
      <w:keepLines/>
      <w:spacing w:before="80" w:after="40"/>
      <w:outlineLvl w:val="4"/>
    </w:pPr>
    <w:rPr>
      <w:rFonts w:ascii="Times New Roman" w:eastAsiaTheme="majorEastAsia" w:hAnsi="Times New Roman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61129A"/>
    <w:pPr>
      <w:keepNext/>
      <w:keepLines/>
      <w:spacing w:before="40" w:after="0"/>
      <w:outlineLvl w:val="5"/>
    </w:pPr>
    <w:rPr>
      <w:rFonts w:ascii="Times New Roman" w:eastAsiaTheme="majorEastAsia" w:hAnsi="Times New Roman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61129A"/>
    <w:pPr>
      <w:keepNext/>
      <w:keepLines/>
      <w:spacing w:before="40" w:after="0"/>
      <w:outlineLvl w:val="6"/>
    </w:pPr>
    <w:rPr>
      <w:rFonts w:ascii="Times New Roman" w:eastAsiaTheme="majorEastAsia" w:hAnsi="Times New Roman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61129A"/>
    <w:pPr>
      <w:keepNext/>
      <w:keepLines/>
      <w:spacing w:after="0"/>
      <w:outlineLvl w:val="7"/>
    </w:pPr>
    <w:rPr>
      <w:rFonts w:ascii="Times New Roman" w:eastAsiaTheme="majorEastAsia" w:hAnsi="Times New Roman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61129A"/>
    <w:pPr>
      <w:keepNext/>
      <w:keepLines/>
      <w:spacing w:after="0"/>
      <w:outlineLvl w:val="8"/>
    </w:pPr>
    <w:rPr>
      <w:rFonts w:ascii="Times New Roman" w:eastAsiaTheme="majorEastAsia" w:hAnsi="Times New Roman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D80582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E054EE"/>
    <w:pPr>
      <w:spacing w:after="80"/>
      <w:contextualSpacing/>
      <w:jc w:val="center"/>
    </w:pPr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054EE"/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autoRedefine/>
    <w:qFormat/>
    <w:rsid w:val="00E05716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61129A"/>
    <w:pPr>
      <w:keepNext/>
      <w:keepLines/>
      <w:jc w:val="center"/>
    </w:pPr>
    <w:rPr>
      <w:rFonts w:ascii="Times New Roman" w:hAnsi="Times New Roman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rsid w:val="0061129A"/>
    <w:pPr>
      <w:keepNext/>
      <w:keepLines/>
      <w:spacing w:before="100" w:after="300"/>
    </w:pPr>
    <w:rPr>
      <w:rFonts w:ascii="Times New Roman" w:hAnsi="Times New Roman"/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61129A"/>
    <w:rPr>
      <w:rFonts w:ascii="Times New Roman" w:eastAsiaTheme="majorEastAsia" w:hAnsi="Times New Roman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1129A"/>
    <w:rPr>
      <w:rFonts w:ascii="Times New Roman" w:eastAsiaTheme="majorEastAsia" w:hAnsi="Times New Roman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1129A"/>
    <w:rPr>
      <w:rFonts w:ascii="Times New Roman" w:eastAsiaTheme="majorEastAsia" w:hAnsi="Times New Roman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1129A"/>
    <w:rPr>
      <w:rFonts w:ascii="Times New Roman" w:eastAsiaTheme="majorEastAsia" w:hAnsi="Times New Roman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1129A"/>
    <w:rPr>
      <w:rFonts w:ascii="Times New Roman" w:eastAsiaTheme="majorEastAsia" w:hAnsi="Times New Roman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1129A"/>
    <w:rPr>
      <w:rFonts w:ascii="Times New Roman" w:eastAsiaTheme="majorEastAsia" w:hAnsi="Times New Roman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1129A"/>
    <w:rPr>
      <w:rFonts w:ascii="Times New Roman" w:eastAsiaTheme="majorEastAsia" w:hAnsi="Times New Roman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1129A"/>
    <w:rPr>
      <w:rFonts w:ascii="Times New Roman" w:eastAsiaTheme="majorEastAsia" w:hAnsi="Times New Roman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2069BA"/>
    <w:rPr>
      <w:rFonts w:ascii="Times New Roman" w:hAnsi="Times New Roman"/>
    </w:rPr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rsid w:val="00C46DD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2069BA"/>
    <w:pPr>
      <w:keepNext/>
      <w:keepLines/>
      <w:spacing w:after="0"/>
    </w:pPr>
    <w:rPr>
      <w:rFonts w:ascii="Times New Roman" w:hAnsi="Times New Roman"/>
      <w:b/>
    </w:rPr>
  </w:style>
  <w:style w:type="paragraph" w:customStyle="1" w:styleId="Definition">
    <w:name w:val="Definition"/>
    <w:basedOn w:val="Normal"/>
    <w:rsid w:val="002069BA"/>
    <w:rPr>
      <w:rFonts w:ascii="Times New Roman" w:hAnsi="Times New Roman"/>
    </w:r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  <w:rsid w:val="002069BA"/>
    <w:rPr>
      <w:rFonts w:ascii="Times New Roman" w:hAnsi="Times New Roman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character" w:customStyle="1" w:styleId="BodyTextChar">
    <w:name w:val="Body Text Char"/>
    <w:basedOn w:val="DefaultParagraphFont"/>
    <w:link w:val="BodyText"/>
    <w:rsid w:val="005926EF"/>
    <w:rPr>
      <w:rFonts w:ascii="Times New Roman" w:hAnsi="Times New Roman"/>
    </w:rPr>
  </w:style>
  <w:style w:type="paragraph" w:customStyle="1" w:styleId="StyleHeading2TimesNewRoman">
    <w:name w:val="Style Heading 2 + Times New Roman"/>
    <w:basedOn w:val="Heading2"/>
    <w:rsid w:val="0061129A"/>
    <w:rPr>
      <w:rFonts w:ascii="Times New Roman" w:hAnsi="Times New Roman"/>
    </w:rPr>
  </w:style>
  <w:style w:type="paragraph" w:styleId="ListParagraph">
    <w:name w:val="List Paragraph"/>
    <w:basedOn w:val="Normal"/>
    <w:rsid w:val="00CA4E18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1D403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rsid w:val="0071216A"/>
    <w:rPr>
      <w:color w:val="96607D" w:themeColor="followedHyperlink"/>
      <w:u w:val="single"/>
    </w:rPr>
  </w:style>
  <w:style w:type="character" w:styleId="HTMLCode">
    <w:name w:val="HTML Code"/>
    <w:basedOn w:val="DefaultParagraphFont"/>
    <w:uiPriority w:val="99"/>
    <w:unhideWhenUsed/>
    <w:rsid w:val="00E37046"/>
    <w:rPr>
      <w:rFonts w:ascii="Courier New" w:eastAsia="Times New Roman" w:hAnsi="Courier New" w:cs="Courier New"/>
      <w:sz w:val="20"/>
      <w:szCs w:val="20"/>
    </w:rPr>
  </w:style>
  <w:style w:type="paragraph" w:styleId="NormalWeb">
    <w:name w:val="Normal (Web)"/>
    <w:basedOn w:val="Normal"/>
    <w:uiPriority w:val="99"/>
    <w:unhideWhenUsed/>
    <w:rsid w:val="00E37046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IN" w:eastAsia="en-IN" w:bidi="mr-IN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E3704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  <w:lang w:val="en-IN" w:eastAsia="en-IN" w:bidi="mr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E37046"/>
    <w:rPr>
      <w:rFonts w:ascii="Courier New" w:eastAsia="Times New Roman" w:hAnsi="Courier New" w:cs="Courier New"/>
      <w:sz w:val="20"/>
      <w:szCs w:val="20"/>
      <w:lang w:val="en-IN" w:eastAsia="en-IN" w:bidi="mr-IN"/>
    </w:rPr>
  </w:style>
  <w:style w:type="character" w:customStyle="1" w:styleId="hljs-keyword">
    <w:name w:val="hljs-keyword"/>
    <w:basedOn w:val="DefaultParagraphFont"/>
    <w:rsid w:val="00E37046"/>
  </w:style>
  <w:style w:type="character" w:customStyle="1" w:styleId="hljs-variable">
    <w:name w:val="hljs-variable"/>
    <w:basedOn w:val="DefaultParagraphFont"/>
    <w:rsid w:val="00E37046"/>
  </w:style>
  <w:style w:type="character" w:customStyle="1" w:styleId="hljs-title">
    <w:name w:val="hljs-title"/>
    <w:basedOn w:val="DefaultParagraphFont"/>
    <w:rsid w:val="00E37046"/>
  </w:style>
  <w:style w:type="character" w:customStyle="1" w:styleId="hljs-string">
    <w:name w:val="hljs-string"/>
    <w:basedOn w:val="DefaultParagraphFont"/>
    <w:rsid w:val="00E37046"/>
  </w:style>
  <w:style w:type="character" w:customStyle="1" w:styleId="hljs-property">
    <w:name w:val="hljs-property"/>
    <w:basedOn w:val="DefaultParagraphFont"/>
    <w:rsid w:val="00FB3950"/>
  </w:style>
  <w:style w:type="character" w:customStyle="1" w:styleId="hljs-comment">
    <w:name w:val="hljs-comment"/>
    <w:basedOn w:val="DefaultParagraphFont"/>
    <w:rsid w:val="00FB395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0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906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2761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161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120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216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293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811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773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595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1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109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2129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63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591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8832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45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40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23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949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917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683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163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56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755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1620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8024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851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188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4851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2875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141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5964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1212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682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5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773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71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517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005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440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741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37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8331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294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764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238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7281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551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119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83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154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489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75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49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65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226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1160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817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1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068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46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47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406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274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645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061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229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089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20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811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07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56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864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309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226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726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523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64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03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321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700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54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992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214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660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747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700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223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22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79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131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969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2449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621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514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711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049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33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32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3552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8710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444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650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32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595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16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211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401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317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83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831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738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04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087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80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67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6182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830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884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001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9211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863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78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927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830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37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735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079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202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75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575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11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8951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0339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2869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9195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0125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6532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7125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2547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509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1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986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3216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6520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399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617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73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80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397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72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671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55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8821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571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9838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144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4635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010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79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192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2901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0599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3560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574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98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833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952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624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9917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4996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930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36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067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247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481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621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0047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3201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95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391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598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885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04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72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672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501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45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7070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054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5925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905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423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45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7335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5904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1619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3504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747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038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10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3909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6643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8658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89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822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46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043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9765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441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9786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0842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874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422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5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85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1116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456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3439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22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966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84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0021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1970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318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31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4070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6365920">
          <w:marLeft w:val="60"/>
          <w:marRight w:val="6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8447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0629343">
                  <w:marLeft w:val="36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82559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43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826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213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328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095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097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877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593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452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952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253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3636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14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936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132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863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056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628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00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38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6515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635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390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54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1193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8255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8173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31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882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94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436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539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5589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885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415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621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86096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64648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70106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512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0730670">
          <w:marLeft w:val="60"/>
          <w:marRight w:val="6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3511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1338474">
                  <w:marLeft w:val="36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7517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873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8101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25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182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448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98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5097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3972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1549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4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6212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130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1138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061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495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454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834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839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961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360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6222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36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24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2912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2442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8604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324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021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88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3423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79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191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734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108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13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0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902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883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5958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2497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9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3420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4890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564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05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8487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620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600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147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222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224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0449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05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611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514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96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143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090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195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379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0510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747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045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8798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1136126">
          <w:marLeft w:val="60"/>
          <w:marRight w:val="6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421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6775303">
                  <w:marLeft w:val="36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16343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65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965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05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9475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32178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81188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2241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873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5076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770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28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5450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7045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8875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97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505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766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720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8045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679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854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580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82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754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873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65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634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405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285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7290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79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6096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0266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1059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556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067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132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798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276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359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2388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2915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75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459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978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4440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557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6588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770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76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577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301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924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56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591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879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0709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5137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6460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432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1006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7259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457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0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001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66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547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713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8789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5985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01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074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900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9793872">
          <w:marLeft w:val="60"/>
          <w:marRight w:val="6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5806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6350690">
                  <w:marLeft w:val="36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05677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4899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9740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75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59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572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77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109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2809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7373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343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12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421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685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61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29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677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3001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1269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2087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107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152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444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64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805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2455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330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876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324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0518798">
          <w:marLeft w:val="60"/>
          <w:marRight w:val="6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343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3541008">
                  <w:marLeft w:val="36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7359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29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1103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4409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1329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081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285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593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740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881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4598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104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492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23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723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05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93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36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308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268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933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217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998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44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105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45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810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138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6077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39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8609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0879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5766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022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33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38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034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35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022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4603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4773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819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011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53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4470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682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42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030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50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062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4122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9354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4166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686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3543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4697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207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5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98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5916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971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2993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976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511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76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468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2782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034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689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177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84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13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019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061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59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874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602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5640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6225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9013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228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700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602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9608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0421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2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001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666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216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7114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660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545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7153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50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296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854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025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9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532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95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64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449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68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705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440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783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75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645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44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860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125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912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87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229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52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4692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591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359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042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679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699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628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9491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000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4998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84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772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167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2508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243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473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665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594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073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532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130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42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591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2718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7680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6126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507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441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575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467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5578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8216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326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406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473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913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386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4564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617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36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96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186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268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36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5694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9021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8394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38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12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36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7427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05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094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1448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7392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2552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708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958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988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88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849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318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03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517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6276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5156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0542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6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74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969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259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0936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57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2912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995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137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8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102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4657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554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647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108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273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345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28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254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2713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703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3031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211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44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450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857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091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19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48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36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5935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774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145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02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01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920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212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585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71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81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010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8050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1020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8183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350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768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341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164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928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3734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4550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34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432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568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6767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27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596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292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0303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31492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9823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768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2752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750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500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565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849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469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9868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1653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386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645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14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852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219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306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4148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961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403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12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180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3523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6363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8493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630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2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18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04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202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153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2238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2281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276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240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394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52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754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578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515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364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29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4104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244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183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676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90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3919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8932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287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2506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9459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9315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827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46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865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0341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4766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4087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043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784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567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207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2141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208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5234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997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93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9764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80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25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503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1285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4033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1570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84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130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98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477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129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170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316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59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2210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7128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1644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48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5394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7403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3804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40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200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922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03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3741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105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3102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040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06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427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943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8526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0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5802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1723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556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87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917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069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930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069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625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37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3350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3686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17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65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7912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92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440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407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247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414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5524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2019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05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633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703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7872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461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148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126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955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94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6805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226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8342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253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08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403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948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892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65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199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494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8186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5767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066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836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310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91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615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555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58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3092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833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432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12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87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730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186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60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45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7321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9380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3529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86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887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81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271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060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059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836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761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476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83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99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052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02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561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141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300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682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82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51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227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98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95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6589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6671031">
          <w:marLeft w:val="60"/>
          <w:marRight w:val="6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9979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298275">
                  <w:marLeft w:val="36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8571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546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7002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366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851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336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5931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993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1934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369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8040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19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5400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79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15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258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336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087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5896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760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642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9354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663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7947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35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635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311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7920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9812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413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8086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0939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1535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7793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9244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9412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79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576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792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165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9637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35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461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937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919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437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hyperlink" Target="https://github.com/Lambodar2001/FrontEndDev2025/tree/main/Ep3.%20DOM2-%20creating%20an%20element/code" TargetMode="External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2</Pages>
  <Words>2206</Words>
  <Characters>12578</Characters>
  <Application>Microsoft Office Word</Application>
  <DocSecurity>0</DocSecurity>
  <Lines>104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ambodar waghmare</dc:creator>
  <cp:keywords/>
  <cp:lastModifiedBy>lambodar waghmare</cp:lastModifiedBy>
  <cp:revision>2</cp:revision>
  <dcterms:created xsi:type="dcterms:W3CDTF">2025-05-22T11:10:00Z</dcterms:created>
  <dcterms:modified xsi:type="dcterms:W3CDTF">2025-05-22T11:10:00Z</dcterms:modified>
</cp:coreProperties>
</file>